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5BA9F"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7CFCE329" wp14:editId="33BBC98E">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1">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2CA50D7A"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5302BF23"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2B6B75F0"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2E7C162B"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549831F5"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6DC15F90" w14:textId="22E38611" w:rsidR="00D2559D" w:rsidRPr="00996FAF" w:rsidRDefault="006821D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Villa Maria Catholic Homes Justin Villa Aged Care Residence</w:t>
            </w:r>
          </w:p>
        </w:tc>
      </w:tr>
      <w:tr w:rsidR="00CA37CB" w:rsidRPr="00996FAF" w14:paraId="75AD976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6B3707"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512AE55A" w14:textId="32F65485" w:rsidR="00CA37CB" w:rsidRPr="00996FAF" w:rsidRDefault="006821D9"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2 Caravan Street</w:t>
            </w:r>
            <w:r w:rsidR="00F045F4" w:rsidRPr="00602258">
              <w:rPr>
                <w:rFonts w:ascii="Arial" w:hAnsi="Arial" w:cs="Arial"/>
                <w:color w:val="auto"/>
              </w:rPr>
              <w:t xml:space="preserve"> </w:t>
            </w:r>
            <w:r>
              <w:rPr>
                <w:rFonts w:ascii="Arial" w:hAnsi="Arial" w:cs="Arial"/>
                <w:color w:val="auto"/>
              </w:rPr>
              <w:t>BALWYN</w:t>
            </w:r>
            <w:r w:rsidR="00CA37CB" w:rsidRPr="00602258">
              <w:rPr>
                <w:rFonts w:ascii="Arial" w:hAnsi="Arial" w:cs="Arial"/>
                <w:color w:val="auto"/>
              </w:rPr>
              <w:t xml:space="preserve"> </w:t>
            </w:r>
            <w:r>
              <w:rPr>
                <w:rFonts w:ascii="Arial" w:hAnsi="Arial" w:cs="Arial"/>
                <w:color w:val="auto"/>
              </w:rPr>
              <w:t>VIC</w:t>
            </w:r>
            <w:r w:rsidR="00CA37CB" w:rsidRPr="00602258">
              <w:rPr>
                <w:rFonts w:ascii="Arial" w:hAnsi="Arial" w:cs="Arial"/>
                <w:color w:val="auto"/>
              </w:rPr>
              <w:t xml:space="preserve"> </w:t>
            </w:r>
            <w:r>
              <w:rPr>
                <w:rFonts w:ascii="Arial" w:hAnsi="Arial" w:cs="Arial"/>
                <w:color w:val="auto"/>
              </w:rPr>
              <w:t>3103</w:t>
            </w:r>
          </w:p>
        </w:tc>
      </w:tr>
      <w:tr w:rsidR="00CA37CB" w:rsidRPr="00996FAF" w14:paraId="11971402"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F96C907"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76AACD68" w14:textId="3580D670" w:rsidR="00CA37CB" w:rsidRPr="00996FAF" w:rsidRDefault="006821D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3226</w:t>
            </w:r>
          </w:p>
        </w:tc>
      </w:tr>
      <w:tr w:rsidR="00D2559D" w:rsidRPr="00996FAF" w14:paraId="150F380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E742B4"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21F6D327" w14:textId="5DFDB8E0" w:rsidR="00D2559D" w:rsidRPr="00996FAF" w:rsidRDefault="006821D9"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Villa Maria Catholic Homes Limited</w:t>
            </w:r>
          </w:p>
        </w:tc>
      </w:tr>
      <w:tr w:rsidR="00D2559D" w:rsidRPr="00996FAF" w14:paraId="067FAF6D"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3E5AC4E"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1D0FE98E" w14:textId="36C1DBDA" w:rsidR="00D2559D" w:rsidRPr="00996FAF" w:rsidRDefault="006821D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7D0415A0"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799CF8"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3387D506" w14:textId="7E39DD5B" w:rsidR="00D2559D" w:rsidRPr="00996FAF" w:rsidRDefault="006821D9"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31 January 2023 to 2 February 2023</w:t>
            </w:r>
          </w:p>
        </w:tc>
      </w:tr>
      <w:tr w:rsidR="00D2559D" w:rsidRPr="00996FAF" w14:paraId="7EE2E99D"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0BEA226"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4C5F4B91" w14:textId="57704AB9" w:rsidR="00D2559D" w:rsidRPr="00996FAF" w:rsidRDefault="00F849E0"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F849E0">
              <w:rPr>
                <w:rFonts w:ascii="Arial" w:hAnsi="Arial" w:cs="Arial"/>
                <w:color w:val="auto"/>
              </w:rPr>
              <w:t>2 March 2023</w:t>
            </w:r>
          </w:p>
        </w:tc>
      </w:tr>
    </w:tbl>
    <w:bookmarkEnd w:id="0"/>
    <w:p w14:paraId="62293A79" w14:textId="59FA14FC"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w:t>
      </w:r>
      <w:r w:rsidR="006363B0">
        <w:rPr>
          <w:rFonts w:ascii="Arial" w:hAnsi="Arial" w:cs="Arial"/>
        </w:rPr>
        <w:t xml:space="preserve"> </w:t>
      </w:r>
      <w:r w:rsidRPr="00996FAF">
        <w:rPr>
          <w:rFonts w:ascii="Arial" w:hAnsi="Arial" w:cs="Arial"/>
        </w:rPr>
        <w:t>2018.</w:t>
      </w:r>
      <w:r w:rsidR="00FA0A5B" w:rsidRPr="00996FAF">
        <w:rPr>
          <w:rFonts w:ascii="Arial" w:hAnsi="Arial" w:cs="Arial"/>
        </w:rPr>
        <w:br w:type="page"/>
      </w:r>
    </w:p>
    <w:p w14:paraId="62B51955"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5899C8DD" w14:textId="6A03F683" w:rsidR="000078F8" w:rsidRPr="00996FAF" w:rsidRDefault="000078F8" w:rsidP="0036130C">
      <w:pPr>
        <w:pStyle w:val="NormalArial"/>
      </w:pPr>
      <w:r w:rsidRPr="00996FAF">
        <w:t xml:space="preserve">This performance report for </w:t>
      </w:r>
      <w:r w:rsidR="006821D9">
        <w:rPr>
          <w:color w:val="auto"/>
        </w:rPr>
        <w:t>Villa Maria Catholic Homes Justin Villa Aged Care Residence</w:t>
      </w:r>
      <w:r w:rsidRPr="00996FAF">
        <w:rPr>
          <w:color w:val="auto"/>
        </w:rPr>
        <w:t xml:space="preserve"> (</w:t>
      </w:r>
      <w:r w:rsidRPr="00996FAF">
        <w:rPr>
          <w:b/>
          <w:color w:val="auto"/>
        </w:rPr>
        <w:t>the service</w:t>
      </w:r>
      <w:r w:rsidRPr="00996FAF">
        <w:rPr>
          <w:color w:val="auto"/>
        </w:rPr>
        <w:t>) has been prepared by</w:t>
      </w:r>
      <w:r w:rsidR="000D444D">
        <w:rPr>
          <w:color w:val="auto"/>
        </w:rPr>
        <w:t xml:space="preserve"> D. McDonald</w:t>
      </w:r>
      <w:r w:rsidRPr="00996FAF">
        <w:t>, delegate of the Aged Care Quality and Safety Commissioner (Commissioner)</w:t>
      </w:r>
      <w:r w:rsidRPr="00996FAF">
        <w:rPr>
          <w:rStyle w:val="FootnoteReference"/>
        </w:rPr>
        <w:footnoteReference w:id="1"/>
      </w:r>
      <w:r w:rsidRPr="00996FAF">
        <w:t>.</w:t>
      </w:r>
    </w:p>
    <w:p w14:paraId="4AF33512"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6F47CA74"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302EB8F5"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0B7A4960" w14:textId="77777777" w:rsidR="00DF37F2" w:rsidRPr="00996FAF" w:rsidRDefault="00DF37F2" w:rsidP="0036130C">
      <w:pPr>
        <w:pStyle w:val="NormalArial"/>
      </w:pPr>
      <w:r w:rsidRPr="00996FAF">
        <w:t>The following information has been considered in preparing the performance report:</w:t>
      </w:r>
    </w:p>
    <w:p w14:paraId="6D5DAE74" w14:textId="498B7144" w:rsidR="00DF37F2" w:rsidRPr="004A61EC" w:rsidRDefault="00DF37F2" w:rsidP="00712752">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w:t>
      </w:r>
      <w:r w:rsidRPr="000D444D">
        <w:rPr>
          <w:rFonts w:ascii="Arial" w:hAnsi="Arial" w:cs="Arial"/>
          <w:color w:val="auto"/>
        </w:rPr>
        <w:t xml:space="preserve">assessment team’s report for the </w:t>
      </w:r>
      <w:r w:rsidR="006821D9" w:rsidRPr="000D444D">
        <w:rPr>
          <w:rFonts w:ascii="Arial" w:hAnsi="Arial" w:cs="Arial"/>
          <w:color w:val="auto"/>
        </w:rPr>
        <w:t>Site Audit</w:t>
      </w:r>
      <w:r w:rsidRPr="000D444D">
        <w:rPr>
          <w:rFonts w:ascii="Arial" w:hAnsi="Arial" w:cs="Arial"/>
          <w:color w:val="auto"/>
        </w:rPr>
        <w:t xml:space="preserve">; the </w:t>
      </w:r>
      <w:r w:rsidR="006821D9" w:rsidRPr="000D444D">
        <w:rPr>
          <w:rFonts w:ascii="Arial" w:hAnsi="Arial" w:cs="Arial"/>
          <w:color w:val="auto"/>
        </w:rPr>
        <w:t>Site Audit</w:t>
      </w:r>
      <w:r w:rsidRPr="000D444D">
        <w:rPr>
          <w:rFonts w:ascii="Arial" w:hAnsi="Arial" w:cs="Arial"/>
          <w:color w:val="auto"/>
        </w:rPr>
        <w:t xml:space="preserve"> report was informed by a site assessment, observations at the service, review of documents and interviews with staff, consumers/representatives and others</w:t>
      </w:r>
      <w:r w:rsidR="00DE35AC">
        <w:rPr>
          <w:rFonts w:ascii="Arial" w:hAnsi="Arial" w:cs="Arial"/>
          <w:color w:val="auto"/>
        </w:rPr>
        <w:t>.</w:t>
      </w:r>
    </w:p>
    <w:p w14:paraId="3DFA9C64" w14:textId="05850F61" w:rsidR="00DF37F2" w:rsidRPr="004A61EC" w:rsidRDefault="00DF37F2" w:rsidP="00712752">
      <w:pPr>
        <w:pStyle w:val="ListParagraph"/>
        <w:numPr>
          <w:ilvl w:val="0"/>
          <w:numId w:val="2"/>
        </w:numPr>
        <w:spacing w:line="240" w:lineRule="atLeast"/>
        <w:ind w:left="714" w:hanging="357"/>
        <w:contextualSpacing w:val="0"/>
        <w:rPr>
          <w:rFonts w:ascii="Arial" w:hAnsi="Arial" w:cs="Arial"/>
          <w:color w:val="auto"/>
        </w:rPr>
      </w:pPr>
      <w:r w:rsidRPr="004A61EC">
        <w:rPr>
          <w:rFonts w:ascii="Arial" w:hAnsi="Arial" w:cs="Arial"/>
          <w:color w:val="auto"/>
        </w:rPr>
        <w:t>the provider’s response to the assessment team’s report received</w:t>
      </w:r>
      <w:r w:rsidR="001D573E" w:rsidRPr="004A61EC">
        <w:rPr>
          <w:rFonts w:ascii="Arial" w:hAnsi="Arial" w:cs="Arial"/>
          <w:color w:val="auto"/>
        </w:rPr>
        <w:t xml:space="preserve"> 2 March 2023</w:t>
      </w:r>
      <w:r w:rsidRPr="004A61EC">
        <w:rPr>
          <w:rFonts w:ascii="Arial" w:hAnsi="Arial" w:cs="Arial"/>
          <w:color w:val="auto"/>
        </w:rPr>
        <w:t xml:space="preserve"> </w:t>
      </w:r>
      <w:r w:rsidR="001D573E" w:rsidRPr="004A61EC">
        <w:rPr>
          <w:rFonts w:ascii="Arial" w:hAnsi="Arial" w:cs="Arial"/>
          <w:color w:val="auto"/>
        </w:rPr>
        <w:t>which acknowledged the recommendations within the Site Audit report</w:t>
      </w:r>
      <w:r w:rsidR="00DE35AC">
        <w:rPr>
          <w:rFonts w:ascii="Arial" w:hAnsi="Arial" w:cs="Arial"/>
          <w:color w:val="auto"/>
        </w:rPr>
        <w:t>.</w:t>
      </w:r>
    </w:p>
    <w:p w14:paraId="23FE4A29" w14:textId="296D5AAD" w:rsidR="003B1763" w:rsidRPr="00712752" w:rsidRDefault="003B1763"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6D6FD4AB"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58E7EE92"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763E92CA"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59923429" w14:textId="15D6D026" w:rsidR="00FC045E" w:rsidRPr="00996FAF" w:rsidRDefault="00485829"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Pr>
                    <w:rFonts w:ascii="Arial" w:hAnsi="Arial" w:cs="Arial"/>
                  </w:rPr>
                  <w:t>Compliant</w:t>
                </w:r>
              </w:sdtContent>
            </w:sdt>
          </w:p>
        </w:tc>
      </w:tr>
      <w:tr w:rsidR="000D444D" w:rsidRPr="00996FAF" w14:paraId="75E5094E" w14:textId="77777777" w:rsidTr="00114EB1">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4B84389" w14:textId="77777777" w:rsidR="000D444D" w:rsidRPr="00996FAF" w:rsidRDefault="000D444D" w:rsidP="000D444D">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vAlign w:val="top"/>
          </w:tcPr>
          <w:p w14:paraId="3C03B935" w14:textId="77352D77" w:rsidR="000D444D" w:rsidRPr="000D444D" w:rsidRDefault="00485829" w:rsidP="000D444D">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2084058785"/>
                <w:placeholder>
                  <w:docPart w:val="9F5749DA65B74C72BC85DB3AF44E1AC3"/>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0D444D">
                  <w:rPr>
                    <w:rFonts w:ascii="Arial" w:hAnsi="Arial" w:cs="Arial"/>
                    <w:b/>
                    <w:bCs/>
                  </w:rPr>
                  <w:t>Compliant</w:t>
                </w:r>
              </w:sdtContent>
            </w:sdt>
          </w:p>
        </w:tc>
      </w:tr>
      <w:tr w:rsidR="000D444D" w:rsidRPr="00996FAF" w14:paraId="552E64F4" w14:textId="77777777" w:rsidTr="00114EB1">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EA2FA7B" w14:textId="77777777" w:rsidR="000D444D" w:rsidRPr="00996FAF" w:rsidRDefault="000D444D" w:rsidP="000D444D">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vAlign w:val="top"/>
          </w:tcPr>
          <w:p w14:paraId="7D703857" w14:textId="0D51CA45" w:rsidR="000D444D" w:rsidRPr="000D444D" w:rsidRDefault="00485829" w:rsidP="000D444D">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402565478"/>
                <w:placeholder>
                  <w:docPart w:val="233DBF25809E493C8EC74786ADD821F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0D444D">
                  <w:rPr>
                    <w:rFonts w:ascii="Arial" w:hAnsi="Arial" w:cs="Arial"/>
                    <w:b/>
                    <w:bCs/>
                  </w:rPr>
                  <w:t>Compliant</w:t>
                </w:r>
              </w:sdtContent>
            </w:sdt>
          </w:p>
        </w:tc>
      </w:tr>
      <w:tr w:rsidR="000D444D" w:rsidRPr="00996FAF" w14:paraId="06E76F0E" w14:textId="77777777" w:rsidTr="00114EB1">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FE3CE83" w14:textId="77777777" w:rsidR="000D444D" w:rsidRPr="00996FAF" w:rsidRDefault="000D444D" w:rsidP="000D444D">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vAlign w:val="top"/>
          </w:tcPr>
          <w:p w14:paraId="11766AAF" w14:textId="0842E41F" w:rsidR="000D444D" w:rsidRPr="000D444D" w:rsidRDefault="00485829" w:rsidP="000D444D">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459916718"/>
                <w:placeholder>
                  <w:docPart w:val="7A1FE87309634623949D8A7B25DF3380"/>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0D444D">
                  <w:rPr>
                    <w:rFonts w:ascii="Arial" w:hAnsi="Arial" w:cs="Arial"/>
                    <w:b/>
                    <w:bCs/>
                  </w:rPr>
                  <w:t>Compliant</w:t>
                </w:r>
              </w:sdtContent>
            </w:sdt>
          </w:p>
        </w:tc>
      </w:tr>
      <w:tr w:rsidR="000D444D" w:rsidRPr="00996FAF" w14:paraId="6B2B8EED" w14:textId="77777777" w:rsidTr="00114EB1">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79C1764" w14:textId="77777777" w:rsidR="000D444D" w:rsidRPr="00996FAF" w:rsidRDefault="000D444D" w:rsidP="000D444D">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vAlign w:val="top"/>
          </w:tcPr>
          <w:p w14:paraId="3A3A5715" w14:textId="483CF171" w:rsidR="000D444D" w:rsidRPr="000D444D" w:rsidRDefault="00485829" w:rsidP="000D444D">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95030522"/>
                <w:placeholder>
                  <w:docPart w:val="39794BB10AE841DA8E6368C4F92CA5C0"/>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0D444D">
                  <w:rPr>
                    <w:rFonts w:ascii="Arial" w:hAnsi="Arial" w:cs="Arial"/>
                    <w:b/>
                    <w:bCs/>
                  </w:rPr>
                  <w:t>Compliant</w:t>
                </w:r>
              </w:sdtContent>
            </w:sdt>
          </w:p>
        </w:tc>
      </w:tr>
      <w:tr w:rsidR="000D444D" w:rsidRPr="00996FAF" w14:paraId="73B4C0B7" w14:textId="77777777" w:rsidTr="00114EB1">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1171330" w14:textId="77777777" w:rsidR="000D444D" w:rsidRPr="00996FAF" w:rsidRDefault="000D444D" w:rsidP="000D444D">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vAlign w:val="top"/>
          </w:tcPr>
          <w:p w14:paraId="6D47B9EE" w14:textId="343B7173" w:rsidR="000D444D" w:rsidRPr="000D444D" w:rsidRDefault="00485829" w:rsidP="000D444D">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985304783"/>
                <w:placeholder>
                  <w:docPart w:val="91B29A7170284F28AEF54C9B41FC8027"/>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0D444D">
                  <w:rPr>
                    <w:rFonts w:ascii="Arial" w:hAnsi="Arial" w:cs="Arial"/>
                    <w:b/>
                    <w:bCs/>
                  </w:rPr>
                  <w:t>Compliant</w:t>
                </w:r>
              </w:sdtContent>
            </w:sdt>
          </w:p>
        </w:tc>
      </w:tr>
      <w:tr w:rsidR="000D444D" w:rsidRPr="00996FAF" w14:paraId="3CD19949" w14:textId="77777777" w:rsidTr="00114EB1">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8522F61" w14:textId="77777777" w:rsidR="000D444D" w:rsidRPr="00996FAF" w:rsidRDefault="000D444D" w:rsidP="000D444D">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vAlign w:val="top"/>
          </w:tcPr>
          <w:p w14:paraId="03F082AB" w14:textId="798A5EC8" w:rsidR="000D444D" w:rsidRPr="000D444D" w:rsidRDefault="00485829" w:rsidP="000D444D">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2041320838"/>
                <w:placeholder>
                  <w:docPart w:val="D5F4B0A8257B49F8A6B7A33CB963C482"/>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0D444D">
                  <w:rPr>
                    <w:rFonts w:ascii="Arial" w:hAnsi="Arial" w:cs="Arial"/>
                    <w:b/>
                    <w:bCs/>
                  </w:rPr>
                  <w:t>Compliant</w:t>
                </w:r>
              </w:sdtContent>
            </w:sdt>
          </w:p>
        </w:tc>
      </w:tr>
      <w:tr w:rsidR="000D444D" w:rsidRPr="00996FAF" w14:paraId="20806739" w14:textId="77777777" w:rsidTr="00114EB1">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FF26414" w14:textId="77777777" w:rsidR="000D444D" w:rsidRPr="00996FAF" w:rsidRDefault="000D444D" w:rsidP="000D444D">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vAlign w:val="top"/>
          </w:tcPr>
          <w:p w14:paraId="20F635F3" w14:textId="5D008423" w:rsidR="000D444D" w:rsidRPr="000D444D" w:rsidRDefault="00485829" w:rsidP="000D444D">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494959086"/>
                <w:placeholder>
                  <w:docPart w:val="038B4F3566824F429669AA8A496C737D"/>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0D444D">
                  <w:rPr>
                    <w:rFonts w:ascii="Arial" w:hAnsi="Arial" w:cs="Arial"/>
                    <w:b/>
                    <w:bCs/>
                  </w:rPr>
                  <w:t>Compliant</w:t>
                </w:r>
              </w:sdtContent>
            </w:sdt>
          </w:p>
        </w:tc>
      </w:tr>
    </w:tbl>
    <w:p w14:paraId="7904B52B"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44A72D0E"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73A7C5E3" w14:textId="416F91EE" w:rsidR="00E85FE1" w:rsidRPr="00996FAF" w:rsidRDefault="00FC045E" w:rsidP="00E85FE1">
      <w:pPr>
        <w:pStyle w:val="NormalArial"/>
      </w:pPr>
      <w:r w:rsidRPr="00996FAF">
        <w:t>There are no specific areas identified in which improvements must be made to ensure compliance with the Quality Standards. The provider is required to actively pursue continuous improvement in order to remain compliant with the Quality Standards.</w:t>
      </w:r>
    </w:p>
    <w:p w14:paraId="2B48F2F2" w14:textId="2BD22562" w:rsidR="00FC045E" w:rsidRPr="00996FAF" w:rsidRDefault="00FC045E" w:rsidP="0036130C">
      <w:pPr>
        <w:pStyle w:val="NormalArial"/>
      </w:pPr>
      <w:r w:rsidRPr="00996FAF">
        <w:br w:type="page"/>
      </w:r>
    </w:p>
    <w:p w14:paraId="289CFE8A"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579"/>
        <w:gridCol w:w="1984"/>
      </w:tblGrid>
      <w:tr w:rsidR="00FC045E" w:rsidRPr="00996FAF" w14:paraId="29B5A16E" w14:textId="77777777" w:rsidTr="006363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29DDB8B2"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1984" w:type="dxa"/>
            <w:tcBorders>
              <w:bottom w:val="single" w:sz="4" w:space="0" w:color="BFBFBF" w:themeColor="background1" w:themeShade="BF"/>
            </w:tcBorders>
          </w:tcPr>
          <w:p w14:paraId="3A033FD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0D444D" w:rsidRPr="00996FAF" w14:paraId="5D2E49B2" w14:textId="77777777" w:rsidTr="006363B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7FECFE1" w14:textId="77777777" w:rsidR="000D444D" w:rsidRPr="00996FAF" w:rsidRDefault="000D444D" w:rsidP="000D444D">
            <w:pPr>
              <w:spacing w:before="0" w:line="22" w:lineRule="atLeast"/>
              <w:rPr>
                <w:rFonts w:ascii="Arial" w:hAnsi="Arial" w:cs="Arial"/>
                <w:color w:val="auto"/>
              </w:rPr>
            </w:pPr>
            <w:r w:rsidRPr="00996FAF">
              <w:rPr>
                <w:rFonts w:ascii="Arial" w:hAnsi="Arial" w:cs="Arial"/>
                <w:color w:val="auto"/>
              </w:rPr>
              <w:t>Requirement 1(3)(a)</w:t>
            </w:r>
          </w:p>
        </w:tc>
        <w:tc>
          <w:tcPr>
            <w:tcW w:w="6579" w:type="dxa"/>
            <w:shd w:val="clear" w:color="auto" w:fill="auto"/>
            <w:vAlign w:val="top"/>
          </w:tcPr>
          <w:p w14:paraId="4579B930" w14:textId="77777777" w:rsidR="000D444D" w:rsidRPr="00996FAF" w:rsidRDefault="000D444D" w:rsidP="000D44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1984" w:type="dxa"/>
            <w:shd w:val="clear" w:color="auto" w:fill="auto"/>
            <w:vAlign w:val="top"/>
          </w:tcPr>
          <w:p w14:paraId="69C24718" w14:textId="19D2F12D" w:rsidR="000D444D" w:rsidRPr="00996FAF" w:rsidRDefault="00485829" w:rsidP="000D44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427853235"/>
                <w:placeholder>
                  <w:docPart w:val="F9F2F8A6DB5D461FBA68FFFA1E4DF4C0"/>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264956">
                  <w:rPr>
                    <w:rFonts w:ascii="Arial" w:hAnsi="Arial" w:cs="Arial"/>
                  </w:rPr>
                  <w:t>Compliant</w:t>
                </w:r>
              </w:sdtContent>
            </w:sdt>
          </w:p>
        </w:tc>
      </w:tr>
      <w:tr w:rsidR="000D444D" w:rsidRPr="00996FAF" w14:paraId="61016338" w14:textId="77777777" w:rsidTr="006363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3CE13AB" w14:textId="77777777" w:rsidR="000D444D" w:rsidRPr="00996FAF" w:rsidRDefault="000D444D" w:rsidP="000D444D">
            <w:pPr>
              <w:spacing w:line="22" w:lineRule="atLeast"/>
              <w:rPr>
                <w:rFonts w:ascii="Arial" w:hAnsi="Arial" w:cs="Arial"/>
                <w:color w:val="auto"/>
              </w:rPr>
            </w:pPr>
            <w:r w:rsidRPr="00996FAF">
              <w:rPr>
                <w:rFonts w:ascii="Arial" w:hAnsi="Arial" w:cs="Arial"/>
                <w:color w:val="auto"/>
              </w:rPr>
              <w:t>Requirement 1(3)(b)</w:t>
            </w:r>
          </w:p>
        </w:tc>
        <w:tc>
          <w:tcPr>
            <w:tcW w:w="6579" w:type="dxa"/>
            <w:shd w:val="clear" w:color="auto" w:fill="auto"/>
            <w:vAlign w:val="top"/>
          </w:tcPr>
          <w:p w14:paraId="23D57771" w14:textId="77777777" w:rsidR="000D444D" w:rsidRPr="00996FAF" w:rsidRDefault="000D444D" w:rsidP="000D444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1984" w:type="dxa"/>
            <w:shd w:val="clear" w:color="auto" w:fill="auto"/>
            <w:vAlign w:val="top"/>
          </w:tcPr>
          <w:p w14:paraId="4F53E83E" w14:textId="6DD8DDAB" w:rsidR="000D444D" w:rsidRPr="00996FAF" w:rsidRDefault="00485829" w:rsidP="000D444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220433470"/>
                <w:placeholder>
                  <w:docPart w:val="FA13372482964EDB8484763038250002"/>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264956">
                  <w:rPr>
                    <w:rFonts w:ascii="Arial" w:hAnsi="Arial" w:cs="Arial"/>
                  </w:rPr>
                  <w:t>Compliant</w:t>
                </w:r>
              </w:sdtContent>
            </w:sdt>
          </w:p>
        </w:tc>
      </w:tr>
      <w:tr w:rsidR="000D444D" w:rsidRPr="00996FAF" w14:paraId="79BA2FC7" w14:textId="77777777" w:rsidTr="006363B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D484D3D" w14:textId="77777777" w:rsidR="000D444D" w:rsidRPr="00996FAF" w:rsidRDefault="000D444D" w:rsidP="000D444D">
            <w:pPr>
              <w:spacing w:line="22" w:lineRule="atLeast"/>
              <w:rPr>
                <w:rFonts w:ascii="Arial" w:hAnsi="Arial" w:cs="Arial"/>
                <w:color w:val="auto"/>
              </w:rPr>
            </w:pPr>
            <w:r w:rsidRPr="00996FAF">
              <w:rPr>
                <w:rFonts w:ascii="Arial" w:hAnsi="Arial" w:cs="Arial"/>
                <w:color w:val="auto"/>
              </w:rPr>
              <w:t>Requirement 1(3)(c)</w:t>
            </w:r>
          </w:p>
        </w:tc>
        <w:tc>
          <w:tcPr>
            <w:tcW w:w="6579" w:type="dxa"/>
            <w:shd w:val="clear" w:color="auto" w:fill="auto"/>
            <w:vAlign w:val="top"/>
          </w:tcPr>
          <w:p w14:paraId="29C7D43C" w14:textId="12870FC0" w:rsidR="000D444D" w:rsidRPr="00996FAF" w:rsidRDefault="000D444D" w:rsidP="000D44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supported to exercise choice and independence, including to:</w:t>
            </w:r>
          </w:p>
          <w:p w14:paraId="7225C8AD" w14:textId="77777777" w:rsidR="000D444D" w:rsidRPr="00996FAF" w:rsidRDefault="000D444D" w:rsidP="000D444D">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2E908E9C" w14:textId="77777777" w:rsidR="000D444D" w:rsidRPr="00996FAF" w:rsidRDefault="000D444D" w:rsidP="000D444D">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7ABBB097" w14:textId="6273F105" w:rsidR="000D444D" w:rsidRPr="00996FAF" w:rsidRDefault="000D444D" w:rsidP="000D444D">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mmunicate their decisions; and</w:t>
            </w:r>
          </w:p>
          <w:p w14:paraId="0D727A5C" w14:textId="77777777" w:rsidR="000D444D" w:rsidRPr="00996FAF" w:rsidRDefault="000D444D" w:rsidP="000D444D">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1984" w:type="dxa"/>
            <w:shd w:val="clear" w:color="auto" w:fill="auto"/>
            <w:vAlign w:val="top"/>
          </w:tcPr>
          <w:p w14:paraId="7BCCC54E" w14:textId="4C118D4A" w:rsidR="000D444D" w:rsidRPr="00996FAF" w:rsidRDefault="00485829" w:rsidP="000D44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225529545"/>
                <w:placeholder>
                  <w:docPart w:val="4A7B3AA4D65646DF87CBA524EC42A04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264956">
                  <w:rPr>
                    <w:rFonts w:ascii="Arial" w:hAnsi="Arial" w:cs="Arial"/>
                  </w:rPr>
                  <w:t>Compliant</w:t>
                </w:r>
              </w:sdtContent>
            </w:sdt>
          </w:p>
        </w:tc>
      </w:tr>
      <w:tr w:rsidR="000D444D" w:rsidRPr="00996FAF" w14:paraId="29FCDE27" w14:textId="77777777" w:rsidTr="006363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7DB9A" w14:textId="77777777" w:rsidR="000D444D" w:rsidRPr="00996FAF" w:rsidRDefault="000D444D" w:rsidP="000D444D">
            <w:pPr>
              <w:spacing w:line="22" w:lineRule="atLeast"/>
              <w:rPr>
                <w:rFonts w:ascii="Arial" w:hAnsi="Arial" w:cs="Arial"/>
                <w:color w:val="auto"/>
              </w:rPr>
            </w:pPr>
            <w:r w:rsidRPr="00996FAF">
              <w:rPr>
                <w:rFonts w:ascii="Arial" w:hAnsi="Arial" w:cs="Arial"/>
                <w:color w:val="auto"/>
              </w:rPr>
              <w:t>Requirement 1(3)(d)</w:t>
            </w:r>
          </w:p>
        </w:tc>
        <w:tc>
          <w:tcPr>
            <w:tcW w:w="6579" w:type="dxa"/>
            <w:shd w:val="clear" w:color="auto" w:fill="auto"/>
            <w:vAlign w:val="top"/>
          </w:tcPr>
          <w:p w14:paraId="6C409BF4" w14:textId="77777777" w:rsidR="000D444D" w:rsidRPr="00996FAF" w:rsidRDefault="000D444D" w:rsidP="000D444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1984" w:type="dxa"/>
            <w:shd w:val="clear" w:color="auto" w:fill="auto"/>
            <w:vAlign w:val="top"/>
          </w:tcPr>
          <w:p w14:paraId="05ABC6F8" w14:textId="56115CA9" w:rsidR="000D444D" w:rsidRPr="00996FAF" w:rsidRDefault="00485829" w:rsidP="000D444D">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224257285"/>
                <w:placeholder>
                  <w:docPart w:val="7662CDFAF47642E5A83ED014309C61D2"/>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264956">
                  <w:rPr>
                    <w:rFonts w:ascii="Arial" w:hAnsi="Arial" w:cs="Arial"/>
                  </w:rPr>
                  <w:t>Compliant</w:t>
                </w:r>
              </w:sdtContent>
            </w:sdt>
          </w:p>
        </w:tc>
      </w:tr>
      <w:tr w:rsidR="000D444D" w:rsidRPr="00996FAF" w14:paraId="74AEE267" w14:textId="77777777" w:rsidTr="006363B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4E351A3" w14:textId="77777777" w:rsidR="000D444D" w:rsidRPr="00996FAF" w:rsidRDefault="000D444D" w:rsidP="000D444D">
            <w:pPr>
              <w:spacing w:line="22" w:lineRule="atLeast"/>
              <w:rPr>
                <w:rFonts w:ascii="Arial" w:hAnsi="Arial" w:cs="Arial"/>
                <w:color w:val="auto"/>
              </w:rPr>
            </w:pPr>
            <w:r w:rsidRPr="00996FAF">
              <w:rPr>
                <w:rFonts w:ascii="Arial" w:hAnsi="Arial" w:cs="Arial"/>
                <w:color w:val="auto"/>
              </w:rPr>
              <w:t>Requirement 1(3)(e)</w:t>
            </w:r>
          </w:p>
        </w:tc>
        <w:tc>
          <w:tcPr>
            <w:tcW w:w="6579" w:type="dxa"/>
            <w:shd w:val="clear" w:color="auto" w:fill="auto"/>
            <w:vAlign w:val="top"/>
          </w:tcPr>
          <w:p w14:paraId="7FBFC163" w14:textId="77777777" w:rsidR="000D444D" w:rsidRPr="00996FAF" w:rsidRDefault="000D444D" w:rsidP="000D444D">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1984" w:type="dxa"/>
            <w:shd w:val="clear" w:color="auto" w:fill="auto"/>
            <w:vAlign w:val="top"/>
          </w:tcPr>
          <w:p w14:paraId="7A6AF7BC" w14:textId="56CD7CF7" w:rsidR="000D444D" w:rsidRPr="00996FAF" w:rsidRDefault="00485829" w:rsidP="000D44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327585892"/>
                <w:placeholder>
                  <w:docPart w:val="9ACAD05524304B4FA5EA12B23302DE7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264956">
                  <w:rPr>
                    <w:rFonts w:ascii="Arial" w:hAnsi="Arial" w:cs="Arial"/>
                  </w:rPr>
                  <w:t>Compliant</w:t>
                </w:r>
              </w:sdtContent>
            </w:sdt>
          </w:p>
        </w:tc>
      </w:tr>
      <w:tr w:rsidR="000D444D" w:rsidRPr="00996FAF" w14:paraId="21203313" w14:textId="77777777" w:rsidTr="006363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430740A" w14:textId="77777777" w:rsidR="000D444D" w:rsidRPr="00996FAF" w:rsidRDefault="000D444D" w:rsidP="000D444D">
            <w:pPr>
              <w:spacing w:line="22" w:lineRule="atLeast"/>
              <w:rPr>
                <w:rFonts w:ascii="Arial" w:hAnsi="Arial" w:cs="Arial"/>
                <w:color w:val="auto"/>
              </w:rPr>
            </w:pPr>
            <w:r w:rsidRPr="00996FAF">
              <w:rPr>
                <w:rFonts w:ascii="Arial" w:hAnsi="Arial" w:cs="Arial"/>
                <w:color w:val="auto"/>
              </w:rPr>
              <w:t>Requirement 1(3)(f)</w:t>
            </w:r>
          </w:p>
        </w:tc>
        <w:tc>
          <w:tcPr>
            <w:tcW w:w="6579" w:type="dxa"/>
            <w:shd w:val="clear" w:color="auto" w:fill="auto"/>
            <w:vAlign w:val="top"/>
          </w:tcPr>
          <w:p w14:paraId="01E08FC2" w14:textId="77777777" w:rsidR="000D444D" w:rsidRPr="00996FAF" w:rsidRDefault="000D444D" w:rsidP="000D444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1984" w:type="dxa"/>
            <w:shd w:val="clear" w:color="auto" w:fill="auto"/>
            <w:vAlign w:val="top"/>
          </w:tcPr>
          <w:p w14:paraId="1EF7BD27" w14:textId="4D4C3FE1" w:rsidR="000D444D" w:rsidRPr="00996FAF" w:rsidRDefault="00485829" w:rsidP="000D444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75570597"/>
                <w:placeholder>
                  <w:docPart w:val="19FA327FABEF41ADAAEAB717140A4E4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264956">
                  <w:rPr>
                    <w:rFonts w:ascii="Arial" w:hAnsi="Arial" w:cs="Arial"/>
                  </w:rPr>
                  <w:t>Compliant</w:t>
                </w:r>
              </w:sdtContent>
            </w:sdt>
          </w:p>
        </w:tc>
      </w:tr>
    </w:tbl>
    <w:p w14:paraId="6B542954" w14:textId="77777777" w:rsidR="001A5684" w:rsidRDefault="001A5684" w:rsidP="006363B0">
      <w:pPr>
        <w:pStyle w:val="Heading20"/>
        <w:spacing w:before="240"/>
      </w:pPr>
      <w:r w:rsidRPr="00996FAF">
        <w:t>Findings</w:t>
      </w:r>
    </w:p>
    <w:p w14:paraId="2CE81788" w14:textId="703E2336" w:rsidR="00E4580B" w:rsidRPr="00B66D1E" w:rsidRDefault="00E4580B" w:rsidP="00545144">
      <w:pPr>
        <w:pStyle w:val="NormalArial"/>
        <w:rPr>
          <w:rFonts w:eastAsia="Arial"/>
        </w:rPr>
      </w:pPr>
      <w:r w:rsidRPr="00B66D1E">
        <w:rPr>
          <w:rFonts w:eastAsia="Arial"/>
        </w:rPr>
        <w:t xml:space="preserve">Consumers and representatives said they were treated with dignity and respect by staff, with their identity and religion valued. Staff </w:t>
      </w:r>
      <w:r w:rsidR="002D2C2F" w:rsidRPr="00B66D1E">
        <w:rPr>
          <w:rFonts w:eastAsia="Arial"/>
        </w:rPr>
        <w:t xml:space="preserve">were observed </w:t>
      </w:r>
      <w:r w:rsidR="00183F64" w:rsidRPr="00B66D1E">
        <w:rPr>
          <w:rFonts w:eastAsia="Arial"/>
        </w:rPr>
        <w:t xml:space="preserve">interacting with consumers </w:t>
      </w:r>
      <w:r w:rsidR="006228DC" w:rsidRPr="00B66D1E">
        <w:rPr>
          <w:rFonts w:eastAsia="Arial"/>
        </w:rPr>
        <w:t>in a dignified and respectful manner</w:t>
      </w:r>
      <w:r w:rsidRPr="00B66D1E">
        <w:rPr>
          <w:rFonts w:eastAsia="Arial"/>
        </w:rPr>
        <w:t xml:space="preserve">. </w:t>
      </w:r>
      <w:r w:rsidR="00DD73B0" w:rsidRPr="00B66D1E">
        <w:rPr>
          <w:rFonts w:eastAsia="Arial"/>
        </w:rPr>
        <w:t>C</w:t>
      </w:r>
      <w:r w:rsidRPr="00B66D1E">
        <w:rPr>
          <w:rFonts w:eastAsia="Arial"/>
        </w:rPr>
        <w:t xml:space="preserve">are planning documentation </w:t>
      </w:r>
      <w:r w:rsidR="004204B7" w:rsidRPr="00B66D1E">
        <w:rPr>
          <w:rFonts w:eastAsia="Arial"/>
        </w:rPr>
        <w:t>recorded</w:t>
      </w:r>
      <w:r w:rsidRPr="00B66D1E">
        <w:rPr>
          <w:rFonts w:eastAsia="Arial"/>
        </w:rPr>
        <w:t xml:space="preserve"> individual preferences and needs.</w:t>
      </w:r>
    </w:p>
    <w:p w14:paraId="52DF7D7A" w14:textId="47E3C9C1" w:rsidR="00D34EB0" w:rsidRPr="00B66D1E" w:rsidRDefault="00E96331" w:rsidP="00545144">
      <w:pPr>
        <w:rPr>
          <w:rFonts w:ascii="Arial" w:hAnsi="Arial" w:cs="Arial"/>
          <w:color w:val="auto"/>
        </w:rPr>
      </w:pPr>
      <w:r w:rsidRPr="00B66D1E">
        <w:rPr>
          <w:rFonts w:ascii="Arial" w:hAnsi="Arial" w:cs="Arial"/>
          <w:color w:val="auto"/>
        </w:rPr>
        <w:t xml:space="preserve">Consumers said they were encouraged to </w:t>
      </w:r>
      <w:r w:rsidR="00EF2331">
        <w:rPr>
          <w:rFonts w:ascii="Arial" w:hAnsi="Arial" w:cs="Arial"/>
          <w:color w:val="auto"/>
        </w:rPr>
        <w:t xml:space="preserve">express </w:t>
      </w:r>
      <w:r w:rsidRPr="00B66D1E">
        <w:rPr>
          <w:rFonts w:ascii="Arial" w:hAnsi="Arial" w:cs="Arial"/>
          <w:color w:val="auto"/>
        </w:rPr>
        <w:t xml:space="preserve">what </w:t>
      </w:r>
      <w:r w:rsidR="00D34EB0" w:rsidRPr="00B66D1E">
        <w:rPr>
          <w:rFonts w:ascii="Arial" w:hAnsi="Arial" w:cs="Arial"/>
          <w:color w:val="auto"/>
        </w:rPr>
        <w:t>wa</w:t>
      </w:r>
      <w:r w:rsidRPr="00B66D1E">
        <w:rPr>
          <w:rFonts w:ascii="Arial" w:hAnsi="Arial" w:cs="Arial"/>
          <w:color w:val="auto"/>
        </w:rPr>
        <w:t>s important to them, a</w:t>
      </w:r>
      <w:r w:rsidR="00706F8E">
        <w:rPr>
          <w:rFonts w:ascii="Arial" w:hAnsi="Arial" w:cs="Arial"/>
          <w:color w:val="auto"/>
        </w:rPr>
        <w:t>nd</w:t>
      </w:r>
      <w:r w:rsidRPr="00B66D1E">
        <w:rPr>
          <w:rFonts w:ascii="Arial" w:hAnsi="Arial" w:cs="Arial"/>
          <w:color w:val="auto"/>
        </w:rPr>
        <w:t xml:space="preserve"> </w:t>
      </w:r>
      <w:r w:rsidR="00B36FB4" w:rsidRPr="00B66D1E">
        <w:rPr>
          <w:rFonts w:ascii="Arial" w:hAnsi="Arial" w:cs="Arial"/>
          <w:color w:val="auto"/>
        </w:rPr>
        <w:t>they felt</w:t>
      </w:r>
      <w:r w:rsidRPr="00B66D1E">
        <w:rPr>
          <w:rFonts w:ascii="Arial" w:hAnsi="Arial" w:cs="Arial"/>
          <w:color w:val="auto"/>
        </w:rPr>
        <w:t xml:space="preserve"> supported by staff.</w:t>
      </w:r>
      <w:r w:rsidR="00742C64" w:rsidRPr="00B66D1E">
        <w:rPr>
          <w:rFonts w:ascii="Arial" w:hAnsi="Arial" w:cs="Arial"/>
          <w:color w:val="auto"/>
        </w:rPr>
        <w:t xml:space="preserve"> Staff demonstrated an understanding of the consumer’</w:t>
      </w:r>
      <w:r w:rsidR="00273D7D">
        <w:rPr>
          <w:rFonts w:ascii="Arial" w:hAnsi="Arial" w:cs="Arial"/>
          <w:color w:val="auto"/>
        </w:rPr>
        <w:t xml:space="preserve">s </w:t>
      </w:r>
      <w:r w:rsidR="00742C64" w:rsidRPr="00B66D1E">
        <w:rPr>
          <w:rFonts w:ascii="Arial" w:hAnsi="Arial" w:cs="Arial"/>
          <w:color w:val="auto"/>
        </w:rPr>
        <w:t xml:space="preserve">individual </w:t>
      </w:r>
      <w:r w:rsidR="00566CD3">
        <w:rPr>
          <w:rFonts w:ascii="Arial" w:hAnsi="Arial" w:cs="Arial"/>
          <w:color w:val="auto"/>
        </w:rPr>
        <w:t xml:space="preserve">needs and </w:t>
      </w:r>
      <w:r w:rsidR="00742C64" w:rsidRPr="00B66D1E">
        <w:rPr>
          <w:rFonts w:ascii="Arial" w:hAnsi="Arial" w:cs="Arial"/>
          <w:color w:val="auto"/>
        </w:rPr>
        <w:t>preferences.</w:t>
      </w:r>
      <w:r w:rsidR="00D34EB0" w:rsidRPr="00B66D1E">
        <w:rPr>
          <w:rFonts w:ascii="Arial" w:hAnsi="Arial" w:cs="Arial"/>
          <w:color w:val="auto"/>
        </w:rPr>
        <w:t xml:space="preserve"> </w:t>
      </w:r>
      <w:r w:rsidR="008B4679">
        <w:rPr>
          <w:rFonts w:ascii="Arial" w:hAnsi="Arial" w:cs="Arial"/>
          <w:color w:val="auto"/>
        </w:rPr>
        <w:t>A</w:t>
      </w:r>
      <w:r w:rsidR="00D34EB0" w:rsidRPr="00B66D1E">
        <w:rPr>
          <w:rFonts w:ascii="Arial" w:hAnsi="Arial" w:cs="Arial"/>
          <w:color w:val="auto"/>
        </w:rPr>
        <w:t>ssessment process</w:t>
      </w:r>
      <w:r w:rsidR="008B4679">
        <w:rPr>
          <w:rFonts w:ascii="Arial" w:hAnsi="Arial" w:cs="Arial"/>
          <w:color w:val="auto"/>
        </w:rPr>
        <w:t>es</w:t>
      </w:r>
      <w:r w:rsidR="00D34EB0" w:rsidRPr="00B66D1E">
        <w:rPr>
          <w:rFonts w:ascii="Arial" w:hAnsi="Arial" w:cs="Arial"/>
          <w:color w:val="auto"/>
        </w:rPr>
        <w:t xml:space="preserve"> </w:t>
      </w:r>
      <w:r w:rsidR="008B4679">
        <w:rPr>
          <w:rFonts w:ascii="Arial" w:hAnsi="Arial" w:cs="Arial"/>
          <w:color w:val="auto"/>
        </w:rPr>
        <w:t>gathered</w:t>
      </w:r>
      <w:r w:rsidR="00D34EB0" w:rsidRPr="00B66D1E">
        <w:rPr>
          <w:rFonts w:ascii="Arial" w:hAnsi="Arial" w:cs="Arial"/>
          <w:color w:val="auto"/>
        </w:rPr>
        <w:t xml:space="preserve"> information </w:t>
      </w:r>
      <w:r w:rsidR="000B6FF4">
        <w:rPr>
          <w:rFonts w:ascii="Arial" w:hAnsi="Arial" w:cs="Arial"/>
          <w:color w:val="auto"/>
        </w:rPr>
        <w:t>on</w:t>
      </w:r>
      <w:r w:rsidR="00D34EB0" w:rsidRPr="00B66D1E">
        <w:rPr>
          <w:rFonts w:ascii="Arial" w:hAnsi="Arial" w:cs="Arial"/>
          <w:color w:val="auto"/>
        </w:rPr>
        <w:t xml:space="preserve"> the consumer’s life history</w:t>
      </w:r>
      <w:r w:rsidR="000B6FF4">
        <w:rPr>
          <w:rFonts w:ascii="Arial" w:hAnsi="Arial" w:cs="Arial"/>
          <w:color w:val="auto"/>
        </w:rPr>
        <w:t xml:space="preserve">, </w:t>
      </w:r>
      <w:r w:rsidR="00D34EB0" w:rsidRPr="00B66D1E">
        <w:rPr>
          <w:rFonts w:ascii="Arial" w:hAnsi="Arial" w:cs="Arial"/>
          <w:color w:val="auto"/>
        </w:rPr>
        <w:t xml:space="preserve">needs, </w:t>
      </w:r>
      <w:r w:rsidR="00554BB6">
        <w:rPr>
          <w:rFonts w:ascii="Arial" w:hAnsi="Arial" w:cs="Arial"/>
          <w:color w:val="auto"/>
        </w:rPr>
        <w:t xml:space="preserve">and </w:t>
      </w:r>
      <w:r w:rsidR="00D34EB0" w:rsidRPr="00B66D1E">
        <w:rPr>
          <w:rFonts w:ascii="Arial" w:hAnsi="Arial" w:cs="Arial"/>
          <w:color w:val="auto"/>
        </w:rPr>
        <w:t>preferences</w:t>
      </w:r>
      <w:r w:rsidR="00A61198">
        <w:rPr>
          <w:rFonts w:ascii="Arial" w:hAnsi="Arial" w:cs="Arial"/>
          <w:color w:val="auto"/>
        </w:rPr>
        <w:t xml:space="preserve"> to inform culturally safe care</w:t>
      </w:r>
      <w:r w:rsidR="00D34EB0" w:rsidRPr="00B66D1E">
        <w:rPr>
          <w:rFonts w:ascii="Arial" w:hAnsi="Arial" w:cs="Arial"/>
          <w:color w:val="auto"/>
        </w:rPr>
        <w:t>.</w:t>
      </w:r>
    </w:p>
    <w:p w14:paraId="5A64F66C" w14:textId="25D1F946" w:rsidR="00FA6C99" w:rsidRPr="00B66D1E" w:rsidRDefault="00855A2C" w:rsidP="00545144">
      <w:pPr>
        <w:rPr>
          <w:rFonts w:ascii="Arial" w:hAnsi="Arial" w:cs="Arial"/>
        </w:rPr>
      </w:pPr>
      <w:r w:rsidRPr="00B66D1E">
        <w:rPr>
          <w:rFonts w:ascii="Arial" w:hAnsi="Arial" w:cs="Arial"/>
        </w:rPr>
        <w:t>Consumers said the</w:t>
      </w:r>
      <w:r w:rsidR="00E445ED">
        <w:rPr>
          <w:rFonts w:ascii="Arial" w:hAnsi="Arial" w:cs="Arial"/>
        </w:rPr>
        <w:t>y were</w:t>
      </w:r>
      <w:r w:rsidRPr="00B66D1E">
        <w:rPr>
          <w:rFonts w:ascii="Arial" w:hAnsi="Arial" w:cs="Arial"/>
        </w:rPr>
        <w:t xml:space="preserve"> support</w:t>
      </w:r>
      <w:r w:rsidR="00FA6C99" w:rsidRPr="00B66D1E">
        <w:rPr>
          <w:rFonts w:ascii="Arial" w:hAnsi="Arial" w:cs="Arial"/>
        </w:rPr>
        <w:t>ed</w:t>
      </w:r>
      <w:r w:rsidRPr="00B66D1E">
        <w:rPr>
          <w:rFonts w:ascii="Arial" w:hAnsi="Arial" w:cs="Arial"/>
        </w:rPr>
        <w:t xml:space="preserve"> </w:t>
      </w:r>
      <w:r w:rsidR="00674C10">
        <w:rPr>
          <w:rFonts w:ascii="Arial" w:hAnsi="Arial" w:cs="Arial"/>
        </w:rPr>
        <w:t>t</w:t>
      </w:r>
      <w:r w:rsidRPr="00B66D1E">
        <w:rPr>
          <w:rFonts w:ascii="Arial" w:hAnsi="Arial" w:cs="Arial"/>
        </w:rPr>
        <w:t xml:space="preserve">o make decisions about their care </w:t>
      </w:r>
      <w:r w:rsidR="00850442">
        <w:rPr>
          <w:rFonts w:ascii="Arial" w:hAnsi="Arial" w:cs="Arial"/>
        </w:rPr>
        <w:t xml:space="preserve">and </w:t>
      </w:r>
      <w:r w:rsidR="006A5C9B">
        <w:rPr>
          <w:rFonts w:ascii="Arial" w:hAnsi="Arial" w:cs="Arial"/>
        </w:rPr>
        <w:t>maintain</w:t>
      </w:r>
      <w:r w:rsidR="006073BB">
        <w:rPr>
          <w:rFonts w:ascii="Arial" w:hAnsi="Arial" w:cs="Arial"/>
        </w:rPr>
        <w:t xml:space="preserve"> </w:t>
      </w:r>
      <w:r w:rsidR="00B912DC">
        <w:rPr>
          <w:rFonts w:ascii="Arial" w:hAnsi="Arial" w:cs="Arial"/>
        </w:rPr>
        <w:t xml:space="preserve">social </w:t>
      </w:r>
      <w:r w:rsidRPr="00B66D1E">
        <w:rPr>
          <w:rFonts w:ascii="Arial" w:hAnsi="Arial" w:cs="Arial"/>
        </w:rPr>
        <w:t>connections.</w:t>
      </w:r>
      <w:r w:rsidR="00FA6C99" w:rsidRPr="00B66D1E">
        <w:rPr>
          <w:rFonts w:ascii="Arial" w:hAnsi="Arial" w:cs="Arial"/>
        </w:rPr>
        <w:t xml:space="preserve"> </w:t>
      </w:r>
      <w:r w:rsidR="00A61198">
        <w:rPr>
          <w:rFonts w:ascii="Arial" w:hAnsi="Arial" w:cs="Arial"/>
        </w:rPr>
        <w:t>Care d</w:t>
      </w:r>
      <w:r w:rsidR="005A24F9" w:rsidRPr="00B66D1E">
        <w:rPr>
          <w:rFonts w:ascii="Arial" w:hAnsi="Arial" w:cs="Arial"/>
        </w:rPr>
        <w:t xml:space="preserve">ocumentation </w:t>
      </w:r>
      <w:r w:rsidR="00F45D74">
        <w:rPr>
          <w:rFonts w:ascii="Arial" w:hAnsi="Arial" w:cs="Arial"/>
        </w:rPr>
        <w:t>reflected</w:t>
      </w:r>
      <w:r w:rsidR="005A24F9" w:rsidRPr="00B66D1E">
        <w:rPr>
          <w:rFonts w:ascii="Arial" w:hAnsi="Arial" w:cs="Arial"/>
        </w:rPr>
        <w:t xml:space="preserve"> consumer choices, and consumers c</w:t>
      </w:r>
      <w:r w:rsidR="002930D8" w:rsidRPr="00B66D1E">
        <w:rPr>
          <w:rFonts w:ascii="Arial" w:hAnsi="Arial" w:cs="Arial"/>
        </w:rPr>
        <w:t>ould</w:t>
      </w:r>
      <w:r w:rsidR="005A24F9" w:rsidRPr="00B66D1E">
        <w:rPr>
          <w:rFonts w:ascii="Arial" w:hAnsi="Arial" w:cs="Arial"/>
        </w:rPr>
        <w:t xml:space="preserve"> change their plan at any time.</w:t>
      </w:r>
      <w:r w:rsidR="00D6293E">
        <w:rPr>
          <w:rFonts w:ascii="Arial" w:hAnsi="Arial" w:cs="Arial"/>
        </w:rPr>
        <w:t xml:space="preserve"> </w:t>
      </w:r>
      <w:r w:rsidR="000C1C0A" w:rsidRPr="00B66D1E">
        <w:rPr>
          <w:rFonts w:ascii="Arial" w:hAnsi="Arial" w:cs="Arial"/>
        </w:rPr>
        <w:t xml:space="preserve">Staff were observed offering </w:t>
      </w:r>
      <w:r w:rsidR="00771B2E">
        <w:rPr>
          <w:rFonts w:ascii="Arial" w:hAnsi="Arial" w:cs="Arial"/>
        </w:rPr>
        <w:t xml:space="preserve">consumers </w:t>
      </w:r>
      <w:r w:rsidR="000C1C0A" w:rsidRPr="00B66D1E">
        <w:rPr>
          <w:rFonts w:ascii="Arial" w:hAnsi="Arial" w:cs="Arial"/>
        </w:rPr>
        <w:t>choice</w:t>
      </w:r>
      <w:r w:rsidR="007F0E37">
        <w:rPr>
          <w:rFonts w:ascii="Arial" w:hAnsi="Arial" w:cs="Arial"/>
        </w:rPr>
        <w:t xml:space="preserve"> </w:t>
      </w:r>
      <w:r w:rsidR="000C1C0A" w:rsidRPr="00B66D1E">
        <w:rPr>
          <w:rFonts w:ascii="Arial" w:hAnsi="Arial" w:cs="Arial"/>
        </w:rPr>
        <w:t xml:space="preserve">and </w:t>
      </w:r>
      <w:r w:rsidR="007F0E37">
        <w:rPr>
          <w:rFonts w:ascii="Arial" w:hAnsi="Arial" w:cs="Arial"/>
        </w:rPr>
        <w:t>facilitating</w:t>
      </w:r>
      <w:r w:rsidR="0010712E">
        <w:rPr>
          <w:rFonts w:ascii="Arial" w:hAnsi="Arial" w:cs="Arial"/>
        </w:rPr>
        <w:t xml:space="preserve"> </w:t>
      </w:r>
      <w:r w:rsidR="000C1C0A" w:rsidRPr="00B66D1E">
        <w:rPr>
          <w:rFonts w:ascii="Arial" w:hAnsi="Arial" w:cs="Arial"/>
        </w:rPr>
        <w:t>contact</w:t>
      </w:r>
      <w:r w:rsidR="007F0E37">
        <w:rPr>
          <w:rFonts w:ascii="Arial" w:hAnsi="Arial" w:cs="Arial"/>
        </w:rPr>
        <w:t xml:space="preserve"> with </w:t>
      </w:r>
      <w:r w:rsidR="000C1C0A" w:rsidRPr="00B66D1E">
        <w:rPr>
          <w:rFonts w:ascii="Arial" w:hAnsi="Arial" w:cs="Arial"/>
        </w:rPr>
        <w:t>friends and family.</w:t>
      </w:r>
    </w:p>
    <w:p w14:paraId="1549931B" w14:textId="7CF453AC" w:rsidR="00387D92" w:rsidRPr="00B66D1E" w:rsidRDefault="00381A0D" w:rsidP="00545144">
      <w:pPr>
        <w:rPr>
          <w:rFonts w:ascii="Arial" w:hAnsi="Arial" w:cs="Arial"/>
        </w:rPr>
      </w:pPr>
      <w:r w:rsidRPr="00B66D1E">
        <w:rPr>
          <w:rFonts w:ascii="Arial" w:hAnsi="Arial" w:cs="Arial"/>
        </w:rPr>
        <w:t xml:space="preserve">Consumers and representatives </w:t>
      </w:r>
      <w:r w:rsidR="006734BC">
        <w:rPr>
          <w:rFonts w:ascii="Arial" w:hAnsi="Arial" w:cs="Arial"/>
        </w:rPr>
        <w:t xml:space="preserve">stated </w:t>
      </w:r>
      <w:r w:rsidR="001F7A46">
        <w:rPr>
          <w:rFonts w:ascii="Arial" w:hAnsi="Arial" w:cs="Arial"/>
        </w:rPr>
        <w:t>they</w:t>
      </w:r>
      <w:r w:rsidRPr="00B66D1E">
        <w:rPr>
          <w:rFonts w:ascii="Arial" w:hAnsi="Arial" w:cs="Arial"/>
        </w:rPr>
        <w:t xml:space="preserve"> </w:t>
      </w:r>
      <w:r w:rsidR="008D2500" w:rsidRPr="00B66D1E">
        <w:rPr>
          <w:rFonts w:ascii="Arial" w:hAnsi="Arial" w:cs="Arial"/>
        </w:rPr>
        <w:t>we</w:t>
      </w:r>
      <w:r w:rsidRPr="00B66D1E">
        <w:rPr>
          <w:rFonts w:ascii="Arial" w:hAnsi="Arial" w:cs="Arial"/>
        </w:rPr>
        <w:t xml:space="preserve">re supported to </w:t>
      </w:r>
      <w:r w:rsidR="000D0F36">
        <w:rPr>
          <w:rFonts w:ascii="Arial" w:hAnsi="Arial" w:cs="Arial"/>
        </w:rPr>
        <w:t>take</w:t>
      </w:r>
      <w:r w:rsidRPr="00B66D1E">
        <w:rPr>
          <w:rFonts w:ascii="Arial" w:hAnsi="Arial" w:cs="Arial"/>
        </w:rPr>
        <w:t xml:space="preserve"> risk</w:t>
      </w:r>
      <w:r w:rsidR="000D0F36">
        <w:rPr>
          <w:rFonts w:ascii="Arial" w:hAnsi="Arial" w:cs="Arial"/>
        </w:rPr>
        <w:t>s</w:t>
      </w:r>
      <w:r w:rsidRPr="00B66D1E">
        <w:rPr>
          <w:rFonts w:ascii="Arial" w:hAnsi="Arial" w:cs="Arial"/>
        </w:rPr>
        <w:t>. Staff described how they provide</w:t>
      </w:r>
      <w:r w:rsidR="008D2500" w:rsidRPr="00B66D1E">
        <w:rPr>
          <w:rFonts w:ascii="Arial" w:hAnsi="Arial" w:cs="Arial"/>
        </w:rPr>
        <w:t>d</w:t>
      </w:r>
      <w:r w:rsidRPr="00B66D1E">
        <w:rPr>
          <w:rFonts w:ascii="Arial" w:hAnsi="Arial" w:cs="Arial"/>
        </w:rPr>
        <w:t xml:space="preserve"> relevant information</w:t>
      </w:r>
      <w:r w:rsidR="0036546C">
        <w:rPr>
          <w:rFonts w:ascii="Arial" w:hAnsi="Arial" w:cs="Arial"/>
        </w:rPr>
        <w:t>, through consultation</w:t>
      </w:r>
      <w:r w:rsidR="00B17A7E">
        <w:rPr>
          <w:rFonts w:ascii="Arial" w:hAnsi="Arial" w:cs="Arial"/>
        </w:rPr>
        <w:t>,</w:t>
      </w:r>
      <w:r w:rsidRPr="00B66D1E">
        <w:rPr>
          <w:rFonts w:ascii="Arial" w:hAnsi="Arial" w:cs="Arial"/>
        </w:rPr>
        <w:t xml:space="preserve"> </w:t>
      </w:r>
      <w:r w:rsidR="004740AB">
        <w:rPr>
          <w:rFonts w:ascii="Arial" w:hAnsi="Arial" w:cs="Arial"/>
        </w:rPr>
        <w:t xml:space="preserve">to </w:t>
      </w:r>
      <w:r w:rsidR="00AE30A6">
        <w:rPr>
          <w:rFonts w:ascii="Arial" w:hAnsi="Arial" w:cs="Arial"/>
        </w:rPr>
        <w:t>support c</w:t>
      </w:r>
      <w:r w:rsidRPr="00B66D1E">
        <w:rPr>
          <w:rFonts w:ascii="Arial" w:hAnsi="Arial" w:cs="Arial"/>
        </w:rPr>
        <w:t xml:space="preserve">onsumers </w:t>
      </w:r>
      <w:r w:rsidR="00AE30A6">
        <w:rPr>
          <w:rFonts w:ascii="Arial" w:hAnsi="Arial" w:cs="Arial"/>
        </w:rPr>
        <w:t>in making</w:t>
      </w:r>
      <w:r w:rsidRPr="00B66D1E">
        <w:rPr>
          <w:rFonts w:ascii="Arial" w:hAnsi="Arial" w:cs="Arial"/>
        </w:rPr>
        <w:t xml:space="preserve"> risk-based decisions </w:t>
      </w:r>
      <w:r w:rsidR="00AE30A6">
        <w:rPr>
          <w:rFonts w:ascii="Arial" w:hAnsi="Arial" w:cs="Arial"/>
        </w:rPr>
        <w:t>about</w:t>
      </w:r>
      <w:r w:rsidRPr="00B66D1E">
        <w:rPr>
          <w:rFonts w:ascii="Arial" w:hAnsi="Arial" w:cs="Arial"/>
        </w:rPr>
        <w:t xml:space="preserve"> how </w:t>
      </w:r>
      <w:r w:rsidR="00F4469A">
        <w:rPr>
          <w:rFonts w:ascii="Arial" w:hAnsi="Arial" w:cs="Arial"/>
        </w:rPr>
        <w:t>they</w:t>
      </w:r>
      <w:r w:rsidRPr="00B66D1E">
        <w:rPr>
          <w:rFonts w:ascii="Arial" w:hAnsi="Arial" w:cs="Arial"/>
        </w:rPr>
        <w:t xml:space="preserve"> live</w:t>
      </w:r>
      <w:r w:rsidR="00F4469A">
        <w:rPr>
          <w:rFonts w:ascii="Arial" w:hAnsi="Arial" w:cs="Arial"/>
        </w:rPr>
        <w:t>d</w:t>
      </w:r>
      <w:r w:rsidRPr="00B66D1E">
        <w:rPr>
          <w:rFonts w:ascii="Arial" w:hAnsi="Arial" w:cs="Arial"/>
        </w:rPr>
        <w:t xml:space="preserve"> their li</w:t>
      </w:r>
      <w:r w:rsidR="007603E1">
        <w:rPr>
          <w:rFonts w:ascii="Arial" w:hAnsi="Arial" w:cs="Arial"/>
        </w:rPr>
        <w:t>ves</w:t>
      </w:r>
      <w:r w:rsidRPr="00B66D1E">
        <w:rPr>
          <w:rFonts w:ascii="Arial" w:hAnsi="Arial" w:cs="Arial"/>
        </w:rPr>
        <w:t>.</w:t>
      </w:r>
      <w:r w:rsidR="00387D92" w:rsidRPr="00B66D1E">
        <w:rPr>
          <w:rFonts w:ascii="Arial" w:hAnsi="Arial" w:cs="Arial"/>
        </w:rPr>
        <w:t xml:space="preserve"> Care documentation </w:t>
      </w:r>
      <w:r w:rsidR="000D0F36">
        <w:rPr>
          <w:rFonts w:ascii="Arial" w:hAnsi="Arial" w:cs="Arial"/>
        </w:rPr>
        <w:t>reflected</w:t>
      </w:r>
      <w:r w:rsidR="00387D92" w:rsidRPr="00B66D1E">
        <w:rPr>
          <w:rFonts w:ascii="Arial" w:hAnsi="Arial" w:cs="Arial"/>
        </w:rPr>
        <w:t xml:space="preserve"> assessment process</w:t>
      </w:r>
      <w:r w:rsidR="0086737D">
        <w:rPr>
          <w:rFonts w:ascii="Arial" w:hAnsi="Arial" w:cs="Arial"/>
        </w:rPr>
        <w:t>es</w:t>
      </w:r>
      <w:r w:rsidR="00387D92" w:rsidRPr="00B66D1E">
        <w:rPr>
          <w:rFonts w:ascii="Arial" w:hAnsi="Arial" w:cs="Arial"/>
        </w:rPr>
        <w:t xml:space="preserve"> completed</w:t>
      </w:r>
      <w:r w:rsidR="00C200EF">
        <w:rPr>
          <w:rFonts w:ascii="Arial" w:hAnsi="Arial" w:cs="Arial"/>
        </w:rPr>
        <w:t xml:space="preserve"> in consultation</w:t>
      </w:r>
      <w:r w:rsidR="00387D92" w:rsidRPr="00B66D1E">
        <w:rPr>
          <w:rFonts w:ascii="Arial" w:hAnsi="Arial" w:cs="Arial"/>
        </w:rPr>
        <w:t xml:space="preserve"> with the consumer and representative</w:t>
      </w:r>
      <w:r w:rsidR="002678A5">
        <w:rPr>
          <w:rFonts w:ascii="Arial" w:hAnsi="Arial" w:cs="Arial"/>
        </w:rPr>
        <w:t xml:space="preserve">s </w:t>
      </w:r>
      <w:r w:rsidR="00FA03ED">
        <w:rPr>
          <w:rFonts w:ascii="Arial" w:hAnsi="Arial" w:cs="Arial"/>
        </w:rPr>
        <w:t xml:space="preserve">and </w:t>
      </w:r>
      <w:r w:rsidR="004B4D4C">
        <w:rPr>
          <w:rFonts w:ascii="Arial" w:hAnsi="Arial" w:cs="Arial"/>
        </w:rPr>
        <w:t xml:space="preserve">evidenced </w:t>
      </w:r>
      <w:r w:rsidR="00FA03ED">
        <w:rPr>
          <w:rFonts w:ascii="Arial" w:hAnsi="Arial" w:cs="Arial"/>
        </w:rPr>
        <w:t>informed consent</w:t>
      </w:r>
      <w:r w:rsidR="00A61198">
        <w:rPr>
          <w:rFonts w:ascii="Arial" w:hAnsi="Arial" w:cs="Arial"/>
        </w:rPr>
        <w:t xml:space="preserve"> for activities with potential risk</w:t>
      </w:r>
      <w:r w:rsidR="004B4D4C">
        <w:rPr>
          <w:rFonts w:ascii="Arial" w:hAnsi="Arial" w:cs="Arial"/>
        </w:rPr>
        <w:t>.</w:t>
      </w:r>
    </w:p>
    <w:p w14:paraId="4FFD9BB9" w14:textId="01880AEF" w:rsidR="00381A0D" w:rsidRPr="00B66D1E" w:rsidRDefault="00652528" w:rsidP="00545144">
      <w:pPr>
        <w:shd w:val="clear" w:color="auto" w:fill="FFFFFF" w:themeFill="background1"/>
        <w:rPr>
          <w:rFonts w:ascii="Arial" w:hAnsi="Arial" w:cs="Arial"/>
        </w:rPr>
      </w:pPr>
      <w:r w:rsidRPr="00B66D1E">
        <w:rPr>
          <w:rFonts w:ascii="Arial" w:hAnsi="Arial" w:cs="Arial"/>
        </w:rPr>
        <w:lastRenderedPageBreak/>
        <w:t xml:space="preserve">Consumers </w:t>
      </w:r>
      <w:r w:rsidR="004A35E5">
        <w:rPr>
          <w:rFonts w:ascii="Arial" w:hAnsi="Arial" w:cs="Arial"/>
        </w:rPr>
        <w:t>said they</w:t>
      </w:r>
      <w:r w:rsidRPr="00B66D1E">
        <w:rPr>
          <w:rFonts w:ascii="Arial" w:hAnsi="Arial" w:cs="Arial"/>
        </w:rPr>
        <w:t xml:space="preserve"> well informed and information </w:t>
      </w:r>
      <w:r w:rsidR="004A35E5">
        <w:rPr>
          <w:rFonts w:ascii="Arial" w:hAnsi="Arial" w:cs="Arial"/>
        </w:rPr>
        <w:t xml:space="preserve">was offered </w:t>
      </w:r>
      <w:r w:rsidRPr="00B66D1E">
        <w:rPr>
          <w:rFonts w:ascii="Arial" w:hAnsi="Arial" w:cs="Arial"/>
        </w:rPr>
        <w:t xml:space="preserve">in a way they understood. Staff </w:t>
      </w:r>
      <w:r w:rsidR="00B85089">
        <w:rPr>
          <w:rFonts w:ascii="Arial" w:hAnsi="Arial" w:cs="Arial"/>
        </w:rPr>
        <w:t>confirmed</w:t>
      </w:r>
      <w:r w:rsidRPr="00B66D1E">
        <w:rPr>
          <w:rFonts w:ascii="Arial" w:hAnsi="Arial" w:cs="Arial"/>
        </w:rPr>
        <w:t xml:space="preserve"> information </w:t>
      </w:r>
      <w:r w:rsidR="00C005C4" w:rsidRPr="00B66D1E">
        <w:rPr>
          <w:rFonts w:ascii="Arial" w:hAnsi="Arial" w:cs="Arial"/>
        </w:rPr>
        <w:t>was</w:t>
      </w:r>
      <w:r w:rsidRPr="00B66D1E">
        <w:rPr>
          <w:rFonts w:ascii="Arial" w:hAnsi="Arial" w:cs="Arial"/>
        </w:rPr>
        <w:t xml:space="preserve"> easy to understand and accessible to consumers</w:t>
      </w:r>
      <w:r w:rsidR="006849CD">
        <w:rPr>
          <w:rFonts w:ascii="Arial" w:hAnsi="Arial" w:cs="Arial"/>
        </w:rPr>
        <w:t>, including those</w:t>
      </w:r>
      <w:r w:rsidRPr="00B66D1E">
        <w:rPr>
          <w:rFonts w:ascii="Arial" w:hAnsi="Arial" w:cs="Arial"/>
        </w:rPr>
        <w:t xml:space="preserve"> </w:t>
      </w:r>
      <w:r w:rsidR="00C005C4" w:rsidRPr="00B66D1E">
        <w:rPr>
          <w:rFonts w:ascii="Arial" w:hAnsi="Arial" w:cs="Arial"/>
        </w:rPr>
        <w:t>with language barriers</w:t>
      </w:r>
      <w:r w:rsidRPr="00B66D1E">
        <w:rPr>
          <w:rFonts w:ascii="Arial" w:hAnsi="Arial" w:cs="Arial"/>
        </w:rPr>
        <w:t>.</w:t>
      </w:r>
      <w:r w:rsidR="003D4FF6">
        <w:rPr>
          <w:rFonts w:ascii="Arial" w:hAnsi="Arial" w:cs="Arial"/>
        </w:rPr>
        <w:t xml:space="preserve"> </w:t>
      </w:r>
      <w:r w:rsidR="00A61198">
        <w:rPr>
          <w:rFonts w:ascii="Arial" w:hAnsi="Arial" w:cs="Arial"/>
        </w:rPr>
        <w:t>N</w:t>
      </w:r>
      <w:r w:rsidR="003D4FF6" w:rsidRPr="004356F8">
        <w:rPr>
          <w:rFonts w:ascii="Arial" w:hAnsi="Arial" w:cs="Arial"/>
        </w:rPr>
        <w:t>ewsletters, memorandums, menus and lifestyle calendars were displayed on notice boards and in communal areas.</w:t>
      </w:r>
    </w:p>
    <w:p w14:paraId="16C27C05" w14:textId="2ECC580A" w:rsidR="001A5684" w:rsidRPr="00712752" w:rsidRDefault="000A2642" w:rsidP="00DE35AC">
      <w:r w:rsidRPr="00B66D1E">
        <w:rPr>
          <w:rFonts w:ascii="Arial" w:hAnsi="Arial" w:cs="Arial"/>
        </w:rPr>
        <w:t>C</w:t>
      </w:r>
      <w:r w:rsidR="00390598" w:rsidRPr="00B66D1E">
        <w:rPr>
          <w:rFonts w:ascii="Arial" w:hAnsi="Arial" w:cs="Arial"/>
        </w:rPr>
        <w:t xml:space="preserve">onsumers </w:t>
      </w:r>
      <w:r w:rsidRPr="00B66D1E">
        <w:rPr>
          <w:rFonts w:ascii="Arial" w:hAnsi="Arial" w:cs="Arial"/>
        </w:rPr>
        <w:t>s</w:t>
      </w:r>
      <w:r w:rsidR="00390598" w:rsidRPr="00B66D1E">
        <w:rPr>
          <w:rFonts w:ascii="Arial" w:hAnsi="Arial" w:cs="Arial"/>
        </w:rPr>
        <w:t>aid staff respect</w:t>
      </w:r>
      <w:r w:rsidRPr="00B66D1E">
        <w:rPr>
          <w:rFonts w:ascii="Arial" w:hAnsi="Arial" w:cs="Arial"/>
        </w:rPr>
        <w:t>ed</w:t>
      </w:r>
      <w:r w:rsidR="00390598" w:rsidRPr="00B66D1E">
        <w:rPr>
          <w:rFonts w:ascii="Arial" w:hAnsi="Arial" w:cs="Arial"/>
        </w:rPr>
        <w:t xml:space="preserve"> their privacy, including when they wish</w:t>
      </w:r>
      <w:r w:rsidR="00E63F79">
        <w:rPr>
          <w:rFonts w:ascii="Arial" w:hAnsi="Arial" w:cs="Arial"/>
        </w:rPr>
        <w:t>ed</w:t>
      </w:r>
      <w:r w:rsidR="00390598" w:rsidRPr="00B66D1E">
        <w:rPr>
          <w:rFonts w:ascii="Arial" w:hAnsi="Arial" w:cs="Arial"/>
        </w:rPr>
        <w:t xml:space="preserve"> not to be disturbed. Staff were observed knocking before entering rooms, and being respectful </w:t>
      </w:r>
      <w:r w:rsidR="006E4BEA" w:rsidRPr="00B66D1E">
        <w:rPr>
          <w:rFonts w:ascii="Arial" w:hAnsi="Arial" w:cs="Arial"/>
        </w:rPr>
        <w:t xml:space="preserve">of </w:t>
      </w:r>
      <w:r w:rsidR="00324FBB" w:rsidRPr="00B66D1E">
        <w:rPr>
          <w:rFonts w:ascii="Arial" w:hAnsi="Arial" w:cs="Arial"/>
        </w:rPr>
        <w:t>consumers religious rituals</w:t>
      </w:r>
      <w:r w:rsidR="00390598" w:rsidRPr="00B66D1E">
        <w:rPr>
          <w:rFonts w:ascii="Arial" w:hAnsi="Arial" w:cs="Arial"/>
        </w:rPr>
        <w:t>.</w:t>
      </w:r>
      <w:r w:rsidRPr="00B66D1E">
        <w:rPr>
          <w:rFonts w:ascii="Arial" w:hAnsi="Arial" w:cs="Arial"/>
        </w:rPr>
        <w:t xml:space="preserve"> Consumer files </w:t>
      </w:r>
      <w:r w:rsidR="00324FBB" w:rsidRPr="00B66D1E">
        <w:rPr>
          <w:rFonts w:ascii="Arial" w:hAnsi="Arial" w:cs="Arial"/>
        </w:rPr>
        <w:t>we</w:t>
      </w:r>
      <w:r w:rsidRPr="00B66D1E">
        <w:rPr>
          <w:rFonts w:ascii="Arial" w:hAnsi="Arial" w:cs="Arial"/>
        </w:rPr>
        <w:t xml:space="preserve">re </w:t>
      </w:r>
      <w:r w:rsidR="00060CFB">
        <w:rPr>
          <w:rFonts w:ascii="Arial" w:hAnsi="Arial" w:cs="Arial"/>
        </w:rPr>
        <w:t xml:space="preserve">stored </w:t>
      </w:r>
      <w:r w:rsidRPr="00B66D1E">
        <w:rPr>
          <w:rFonts w:ascii="Arial" w:hAnsi="Arial" w:cs="Arial"/>
        </w:rPr>
        <w:t xml:space="preserve">in </w:t>
      </w:r>
      <w:r w:rsidR="00CC4807" w:rsidRPr="00B66D1E">
        <w:rPr>
          <w:rFonts w:ascii="Arial" w:hAnsi="Arial" w:cs="Arial"/>
        </w:rPr>
        <w:t>an</w:t>
      </w:r>
      <w:r w:rsidRPr="00B66D1E">
        <w:rPr>
          <w:rFonts w:ascii="Arial" w:hAnsi="Arial" w:cs="Arial"/>
        </w:rPr>
        <w:t xml:space="preserve"> electronic care management system which require</w:t>
      </w:r>
      <w:r w:rsidR="00CC4807" w:rsidRPr="00B66D1E">
        <w:rPr>
          <w:rFonts w:ascii="Arial" w:hAnsi="Arial" w:cs="Arial"/>
        </w:rPr>
        <w:t>d</w:t>
      </w:r>
      <w:r w:rsidRPr="00B66D1E">
        <w:rPr>
          <w:rFonts w:ascii="Arial" w:hAnsi="Arial" w:cs="Arial"/>
        </w:rPr>
        <w:t xml:space="preserve"> </w:t>
      </w:r>
      <w:r w:rsidR="00A61198">
        <w:rPr>
          <w:rFonts w:ascii="Arial" w:hAnsi="Arial" w:cs="Arial"/>
        </w:rPr>
        <w:t xml:space="preserve">a </w:t>
      </w:r>
      <w:r w:rsidRPr="00B66D1E">
        <w:rPr>
          <w:rFonts w:ascii="Arial" w:hAnsi="Arial" w:cs="Arial"/>
        </w:rPr>
        <w:t>password to access.</w:t>
      </w:r>
      <w:r w:rsidR="001A5684" w:rsidRPr="00996FAF">
        <w:br w:type="page"/>
      </w:r>
    </w:p>
    <w:p w14:paraId="3E1C9313"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73"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748"/>
        <w:gridCol w:w="1984"/>
      </w:tblGrid>
      <w:tr w:rsidR="00FC045E" w:rsidRPr="00996FAF" w14:paraId="25B20599" w14:textId="77777777" w:rsidTr="006363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1" w:type="pct"/>
            <w:gridSpan w:val="2"/>
            <w:tcBorders>
              <w:right w:val="none" w:sz="0" w:space="0" w:color="auto"/>
            </w:tcBorders>
          </w:tcPr>
          <w:p w14:paraId="69430FC6"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959" w:type="pct"/>
          </w:tcPr>
          <w:p w14:paraId="4CC110E5"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0D444D" w:rsidRPr="00996FAF" w14:paraId="4E391742" w14:textId="77777777" w:rsidTr="006363B0">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398D8158" w14:textId="77777777" w:rsidR="000D444D" w:rsidRPr="00996FAF" w:rsidRDefault="000D444D" w:rsidP="000D444D">
            <w:pPr>
              <w:spacing w:line="22" w:lineRule="atLeast"/>
              <w:rPr>
                <w:rFonts w:ascii="Arial" w:hAnsi="Arial" w:cs="Arial"/>
                <w:color w:val="auto"/>
              </w:rPr>
            </w:pPr>
            <w:r w:rsidRPr="00996FAF">
              <w:rPr>
                <w:rFonts w:ascii="Arial" w:hAnsi="Arial" w:cs="Arial"/>
                <w:color w:val="auto"/>
              </w:rPr>
              <w:t>Requirement 2(3)(a)</w:t>
            </w:r>
          </w:p>
        </w:tc>
        <w:tc>
          <w:tcPr>
            <w:tcW w:w="3262" w:type="pct"/>
            <w:shd w:val="clear" w:color="auto" w:fill="auto"/>
            <w:vAlign w:val="top"/>
          </w:tcPr>
          <w:p w14:paraId="04A7E0BE" w14:textId="77777777" w:rsidR="000D444D" w:rsidRPr="00996FAF" w:rsidRDefault="000D444D" w:rsidP="000D44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959" w:type="pct"/>
            <w:shd w:val="clear" w:color="auto" w:fill="auto"/>
            <w:vAlign w:val="top"/>
          </w:tcPr>
          <w:p w14:paraId="37658F59" w14:textId="46141E98" w:rsidR="000D444D" w:rsidRPr="00996FAF" w:rsidRDefault="00485829" w:rsidP="000D44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809064509"/>
                <w:placeholder>
                  <w:docPart w:val="B85DE604D8E949C2BFD4EFFC354A20C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7B6FC9">
                  <w:rPr>
                    <w:rFonts w:ascii="Arial" w:hAnsi="Arial" w:cs="Arial"/>
                  </w:rPr>
                  <w:t>Compliant</w:t>
                </w:r>
              </w:sdtContent>
            </w:sdt>
          </w:p>
        </w:tc>
      </w:tr>
      <w:tr w:rsidR="000D444D" w:rsidRPr="00996FAF" w14:paraId="77C0B5B0" w14:textId="77777777" w:rsidTr="006363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7F3E1537" w14:textId="77777777" w:rsidR="000D444D" w:rsidRPr="00996FAF" w:rsidRDefault="000D444D" w:rsidP="000D444D">
            <w:pPr>
              <w:spacing w:line="22" w:lineRule="atLeast"/>
              <w:rPr>
                <w:rFonts w:ascii="Arial" w:hAnsi="Arial" w:cs="Arial"/>
                <w:color w:val="auto"/>
              </w:rPr>
            </w:pPr>
            <w:r w:rsidRPr="00996FAF">
              <w:rPr>
                <w:rFonts w:ascii="Arial" w:hAnsi="Arial" w:cs="Arial"/>
                <w:color w:val="auto"/>
              </w:rPr>
              <w:t>Requirement 2(3)(b)</w:t>
            </w:r>
          </w:p>
        </w:tc>
        <w:tc>
          <w:tcPr>
            <w:tcW w:w="3262" w:type="pct"/>
            <w:shd w:val="clear" w:color="auto" w:fill="auto"/>
            <w:vAlign w:val="top"/>
          </w:tcPr>
          <w:p w14:paraId="0BC0E1CF" w14:textId="77777777" w:rsidR="000D444D" w:rsidRPr="00996FAF" w:rsidRDefault="000D444D" w:rsidP="000D444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959" w:type="pct"/>
            <w:shd w:val="clear" w:color="auto" w:fill="auto"/>
            <w:vAlign w:val="top"/>
          </w:tcPr>
          <w:p w14:paraId="01A37B60" w14:textId="274F4691" w:rsidR="000D444D" w:rsidRPr="00996FAF" w:rsidRDefault="00485829" w:rsidP="000D444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468819858"/>
                <w:placeholder>
                  <w:docPart w:val="E206DDE49C9A4741813D0FBE4E5C396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7B6FC9">
                  <w:rPr>
                    <w:rFonts w:ascii="Arial" w:hAnsi="Arial" w:cs="Arial"/>
                  </w:rPr>
                  <w:t>Compliant</w:t>
                </w:r>
              </w:sdtContent>
            </w:sdt>
          </w:p>
        </w:tc>
      </w:tr>
      <w:tr w:rsidR="000D444D" w:rsidRPr="00996FAF" w14:paraId="4535D3D1" w14:textId="77777777" w:rsidTr="006363B0">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37071A66" w14:textId="77777777" w:rsidR="000D444D" w:rsidRPr="00996FAF" w:rsidRDefault="000D444D" w:rsidP="000D444D">
            <w:pPr>
              <w:spacing w:line="22" w:lineRule="atLeast"/>
              <w:rPr>
                <w:rFonts w:ascii="Arial" w:hAnsi="Arial" w:cs="Arial"/>
                <w:color w:val="auto"/>
              </w:rPr>
            </w:pPr>
            <w:r w:rsidRPr="00996FAF">
              <w:rPr>
                <w:rFonts w:ascii="Arial" w:hAnsi="Arial" w:cs="Arial"/>
                <w:color w:val="auto"/>
              </w:rPr>
              <w:t>Requirement 2(3)(c)</w:t>
            </w:r>
          </w:p>
        </w:tc>
        <w:tc>
          <w:tcPr>
            <w:tcW w:w="3262" w:type="pct"/>
            <w:shd w:val="clear" w:color="auto" w:fill="auto"/>
            <w:vAlign w:val="top"/>
          </w:tcPr>
          <w:p w14:paraId="268C8B01" w14:textId="77777777" w:rsidR="000D444D" w:rsidRPr="00996FAF" w:rsidRDefault="000D444D" w:rsidP="000D44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78BD77EE" w14:textId="77777777" w:rsidR="000D444D" w:rsidRPr="00996FAF" w:rsidRDefault="000D444D" w:rsidP="000D444D">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17AEEC1C" w14:textId="77777777" w:rsidR="000D444D" w:rsidRPr="00996FAF" w:rsidRDefault="000D444D" w:rsidP="000D444D">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959" w:type="pct"/>
            <w:shd w:val="clear" w:color="auto" w:fill="auto"/>
            <w:vAlign w:val="top"/>
          </w:tcPr>
          <w:p w14:paraId="2CA4B162" w14:textId="10490D19" w:rsidR="000D444D" w:rsidRPr="00996FAF" w:rsidRDefault="00485829" w:rsidP="000D44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88424907"/>
                <w:placeholder>
                  <w:docPart w:val="9CFF181068C7474089104BB0A2FD9B4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7B6FC9">
                  <w:rPr>
                    <w:rFonts w:ascii="Arial" w:hAnsi="Arial" w:cs="Arial"/>
                  </w:rPr>
                  <w:t>Compliant</w:t>
                </w:r>
              </w:sdtContent>
            </w:sdt>
          </w:p>
        </w:tc>
      </w:tr>
      <w:tr w:rsidR="000D444D" w:rsidRPr="00996FAF" w14:paraId="0132660B" w14:textId="77777777" w:rsidTr="006363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3D0BE340" w14:textId="77777777" w:rsidR="000D444D" w:rsidRPr="00996FAF" w:rsidRDefault="000D444D" w:rsidP="000D444D">
            <w:pPr>
              <w:spacing w:line="22" w:lineRule="atLeast"/>
              <w:rPr>
                <w:rFonts w:ascii="Arial" w:hAnsi="Arial" w:cs="Arial"/>
                <w:color w:val="auto"/>
              </w:rPr>
            </w:pPr>
            <w:r w:rsidRPr="00996FAF">
              <w:rPr>
                <w:rFonts w:ascii="Arial" w:hAnsi="Arial" w:cs="Arial"/>
                <w:color w:val="auto"/>
              </w:rPr>
              <w:t>Requirement 2(3)(d)</w:t>
            </w:r>
          </w:p>
        </w:tc>
        <w:tc>
          <w:tcPr>
            <w:tcW w:w="3262" w:type="pct"/>
            <w:shd w:val="clear" w:color="auto" w:fill="auto"/>
            <w:vAlign w:val="top"/>
          </w:tcPr>
          <w:p w14:paraId="0C19DE6D" w14:textId="77777777" w:rsidR="000D444D" w:rsidRPr="00996FAF" w:rsidRDefault="000D444D" w:rsidP="000D444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959" w:type="pct"/>
            <w:shd w:val="clear" w:color="auto" w:fill="auto"/>
            <w:vAlign w:val="top"/>
          </w:tcPr>
          <w:p w14:paraId="5776BCB6" w14:textId="41E49B7D" w:rsidR="000D444D" w:rsidRPr="00996FAF" w:rsidRDefault="00485829" w:rsidP="000D444D">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228294996"/>
                <w:placeholder>
                  <w:docPart w:val="10C00981122743D9B50BB38B9B53428D"/>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7B6FC9">
                  <w:rPr>
                    <w:rFonts w:ascii="Arial" w:hAnsi="Arial" w:cs="Arial"/>
                  </w:rPr>
                  <w:t>Compliant</w:t>
                </w:r>
              </w:sdtContent>
            </w:sdt>
          </w:p>
        </w:tc>
      </w:tr>
      <w:tr w:rsidR="000D444D" w:rsidRPr="00996FAF" w14:paraId="4B249CBF" w14:textId="77777777" w:rsidTr="006363B0">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058151E5" w14:textId="77777777" w:rsidR="000D444D" w:rsidRPr="00996FAF" w:rsidRDefault="000D444D" w:rsidP="000D444D">
            <w:pPr>
              <w:spacing w:line="22" w:lineRule="atLeast"/>
              <w:rPr>
                <w:rFonts w:ascii="Arial" w:hAnsi="Arial" w:cs="Arial"/>
                <w:color w:val="auto"/>
              </w:rPr>
            </w:pPr>
            <w:r w:rsidRPr="00996FAF">
              <w:rPr>
                <w:rFonts w:ascii="Arial" w:hAnsi="Arial" w:cs="Arial"/>
                <w:color w:val="auto"/>
              </w:rPr>
              <w:t>Requirement 2(3)(e)</w:t>
            </w:r>
          </w:p>
        </w:tc>
        <w:tc>
          <w:tcPr>
            <w:tcW w:w="3262" w:type="pct"/>
            <w:shd w:val="clear" w:color="auto" w:fill="auto"/>
            <w:vAlign w:val="top"/>
          </w:tcPr>
          <w:p w14:paraId="4D2F83E0" w14:textId="77777777" w:rsidR="000D444D" w:rsidRPr="00996FAF" w:rsidRDefault="000D444D" w:rsidP="000D44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959" w:type="pct"/>
            <w:shd w:val="clear" w:color="auto" w:fill="auto"/>
            <w:vAlign w:val="top"/>
          </w:tcPr>
          <w:p w14:paraId="32E30ADD" w14:textId="426C1B09" w:rsidR="000D444D" w:rsidRPr="00996FAF" w:rsidRDefault="00485829" w:rsidP="000D44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81402214"/>
                <w:placeholder>
                  <w:docPart w:val="A1AB24BE47224B73B87376E64BDFEBC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7B6FC9">
                  <w:rPr>
                    <w:rFonts w:ascii="Arial" w:hAnsi="Arial" w:cs="Arial"/>
                  </w:rPr>
                  <w:t>Compliant</w:t>
                </w:r>
              </w:sdtContent>
            </w:sdt>
          </w:p>
        </w:tc>
      </w:tr>
    </w:tbl>
    <w:p w14:paraId="569E2AC5" w14:textId="77777777" w:rsidR="00D87E7C" w:rsidRDefault="00D87E7C" w:rsidP="006363B0">
      <w:pPr>
        <w:pStyle w:val="Heading20"/>
        <w:spacing w:before="240"/>
      </w:pPr>
      <w:r w:rsidRPr="00996FAF">
        <w:t>Findings</w:t>
      </w:r>
    </w:p>
    <w:p w14:paraId="6B725B0D" w14:textId="633B898E" w:rsidR="00733C72" w:rsidRPr="00156F41" w:rsidRDefault="00733C72" w:rsidP="00121A26">
      <w:pPr>
        <w:rPr>
          <w:rFonts w:ascii="Arial" w:hAnsi="Arial" w:cs="Arial"/>
        </w:rPr>
      </w:pPr>
      <w:r w:rsidRPr="00156F41">
        <w:rPr>
          <w:rFonts w:ascii="Arial" w:hAnsi="Arial" w:cs="Arial"/>
        </w:rPr>
        <w:t xml:space="preserve">Consumer and representatives </w:t>
      </w:r>
      <w:r w:rsidR="00F4069C" w:rsidRPr="00156F41">
        <w:rPr>
          <w:rFonts w:ascii="Arial" w:hAnsi="Arial" w:cs="Arial"/>
        </w:rPr>
        <w:t>wer</w:t>
      </w:r>
      <w:r w:rsidRPr="00156F41">
        <w:rPr>
          <w:rFonts w:ascii="Arial" w:hAnsi="Arial" w:cs="Arial"/>
        </w:rPr>
        <w:t xml:space="preserve">e confident care planning </w:t>
      </w:r>
      <w:r w:rsidR="00DB6CEA">
        <w:rPr>
          <w:rFonts w:ascii="Arial" w:hAnsi="Arial" w:cs="Arial"/>
        </w:rPr>
        <w:t>identified risk to consumers well</w:t>
      </w:r>
      <w:r w:rsidR="00821AD3">
        <w:rPr>
          <w:rFonts w:ascii="Arial" w:hAnsi="Arial" w:cs="Arial"/>
        </w:rPr>
        <w:t>-</w:t>
      </w:r>
      <w:r w:rsidR="00DB6CEA">
        <w:rPr>
          <w:rFonts w:ascii="Arial" w:hAnsi="Arial" w:cs="Arial"/>
        </w:rPr>
        <w:t>being</w:t>
      </w:r>
      <w:r w:rsidRPr="00156F41">
        <w:rPr>
          <w:rFonts w:ascii="Arial" w:hAnsi="Arial" w:cs="Arial"/>
        </w:rPr>
        <w:t xml:space="preserve">. Staff </w:t>
      </w:r>
      <w:r w:rsidR="00821AD3">
        <w:rPr>
          <w:rFonts w:ascii="Arial" w:hAnsi="Arial" w:cs="Arial"/>
        </w:rPr>
        <w:t>described</w:t>
      </w:r>
      <w:r w:rsidRPr="00156F41">
        <w:rPr>
          <w:rFonts w:ascii="Arial" w:hAnsi="Arial" w:cs="Arial"/>
        </w:rPr>
        <w:t xml:space="preserve"> </w:t>
      </w:r>
      <w:r w:rsidR="00CA5A1F">
        <w:rPr>
          <w:rFonts w:ascii="Arial" w:hAnsi="Arial" w:cs="Arial"/>
        </w:rPr>
        <w:t xml:space="preserve">initial and regular </w:t>
      </w:r>
      <w:r w:rsidRPr="00156F41">
        <w:rPr>
          <w:rFonts w:ascii="Arial" w:hAnsi="Arial" w:cs="Arial"/>
        </w:rPr>
        <w:t xml:space="preserve">assessments completed, how </w:t>
      </w:r>
      <w:r w:rsidR="00ED2EEC">
        <w:rPr>
          <w:rFonts w:ascii="Arial" w:hAnsi="Arial" w:cs="Arial"/>
        </w:rPr>
        <w:t xml:space="preserve">assessment </w:t>
      </w:r>
      <w:r w:rsidRPr="00156F41">
        <w:rPr>
          <w:rFonts w:ascii="Arial" w:hAnsi="Arial" w:cs="Arial"/>
        </w:rPr>
        <w:t>outcomes trigger</w:t>
      </w:r>
      <w:r w:rsidR="00334E45" w:rsidRPr="00156F41">
        <w:rPr>
          <w:rFonts w:ascii="Arial" w:hAnsi="Arial" w:cs="Arial"/>
        </w:rPr>
        <w:t>ed</w:t>
      </w:r>
      <w:r w:rsidRPr="00156F41">
        <w:rPr>
          <w:rFonts w:ascii="Arial" w:hAnsi="Arial" w:cs="Arial"/>
        </w:rPr>
        <w:t xml:space="preserve"> further risk assessment and how this </w:t>
      </w:r>
      <w:r w:rsidR="00052E2F" w:rsidRPr="00156F41">
        <w:rPr>
          <w:rFonts w:ascii="Arial" w:hAnsi="Arial" w:cs="Arial"/>
        </w:rPr>
        <w:t>informed t</w:t>
      </w:r>
      <w:r w:rsidRPr="00156F41">
        <w:rPr>
          <w:rFonts w:ascii="Arial" w:hAnsi="Arial" w:cs="Arial"/>
        </w:rPr>
        <w:t>he care plan. The care planning policy guide</w:t>
      </w:r>
      <w:r w:rsidR="004127D0" w:rsidRPr="00156F41">
        <w:rPr>
          <w:rFonts w:ascii="Arial" w:hAnsi="Arial" w:cs="Arial"/>
        </w:rPr>
        <w:t>d</w:t>
      </w:r>
      <w:r w:rsidRPr="00156F41">
        <w:rPr>
          <w:rFonts w:ascii="Arial" w:hAnsi="Arial" w:cs="Arial"/>
        </w:rPr>
        <w:t xml:space="preserve"> staff on completing assessments</w:t>
      </w:r>
      <w:r w:rsidR="00525C1A">
        <w:rPr>
          <w:rFonts w:ascii="Arial" w:hAnsi="Arial" w:cs="Arial"/>
        </w:rPr>
        <w:t xml:space="preserve">, such as </w:t>
      </w:r>
      <w:r w:rsidR="000C678D">
        <w:rPr>
          <w:rFonts w:ascii="Arial" w:hAnsi="Arial" w:cs="Arial"/>
        </w:rPr>
        <w:t>falls risk and skin integrity</w:t>
      </w:r>
      <w:r w:rsidR="00DD27B1">
        <w:rPr>
          <w:rFonts w:ascii="Arial" w:hAnsi="Arial" w:cs="Arial"/>
        </w:rPr>
        <w:t xml:space="preserve">, </w:t>
      </w:r>
      <w:r w:rsidR="004E7018">
        <w:rPr>
          <w:rFonts w:ascii="Arial" w:hAnsi="Arial" w:cs="Arial"/>
        </w:rPr>
        <w:t>to provide safe and effective</w:t>
      </w:r>
      <w:r w:rsidRPr="00156F41">
        <w:rPr>
          <w:rFonts w:ascii="Arial" w:hAnsi="Arial" w:cs="Arial"/>
        </w:rPr>
        <w:t xml:space="preserve"> care.</w:t>
      </w:r>
    </w:p>
    <w:p w14:paraId="2C7250C0" w14:textId="103F30B0" w:rsidR="007D1559" w:rsidRPr="00156F41" w:rsidRDefault="007D1559" w:rsidP="00121A26">
      <w:pPr>
        <w:rPr>
          <w:rFonts w:ascii="Arial" w:hAnsi="Arial" w:cs="Arial"/>
          <w:color w:val="auto"/>
        </w:rPr>
      </w:pPr>
      <w:r w:rsidRPr="00156F41">
        <w:rPr>
          <w:rFonts w:ascii="Arial" w:hAnsi="Arial" w:cs="Arial"/>
          <w:color w:val="auto"/>
        </w:rPr>
        <w:t xml:space="preserve">Consumers and representatives </w:t>
      </w:r>
      <w:r w:rsidR="005703AC" w:rsidRPr="00156F41">
        <w:rPr>
          <w:rFonts w:ascii="Arial" w:hAnsi="Arial" w:cs="Arial"/>
          <w:color w:val="auto"/>
        </w:rPr>
        <w:t>advised</w:t>
      </w:r>
      <w:r w:rsidRPr="00156F41">
        <w:rPr>
          <w:rFonts w:ascii="Arial" w:hAnsi="Arial" w:cs="Arial"/>
          <w:color w:val="auto"/>
        </w:rPr>
        <w:t xml:space="preserve"> they fel</w:t>
      </w:r>
      <w:r w:rsidR="005703AC" w:rsidRPr="00156F41">
        <w:rPr>
          <w:rFonts w:ascii="Arial" w:hAnsi="Arial" w:cs="Arial"/>
          <w:color w:val="auto"/>
        </w:rPr>
        <w:t>t</w:t>
      </w:r>
      <w:r w:rsidRPr="00156F41">
        <w:rPr>
          <w:rFonts w:ascii="Arial" w:hAnsi="Arial" w:cs="Arial"/>
          <w:color w:val="auto"/>
        </w:rPr>
        <w:t xml:space="preserve"> supported to discuss their care needs and </w:t>
      </w:r>
      <w:r w:rsidR="00D15C12">
        <w:rPr>
          <w:rFonts w:ascii="Arial" w:hAnsi="Arial" w:cs="Arial"/>
          <w:color w:val="auto"/>
        </w:rPr>
        <w:t>preferences</w:t>
      </w:r>
      <w:r w:rsidR="00A41BAC" w:rsidRPr="00156F41">
        <w:rPr>
          <w:rFonts w:ascii="Arial" w:hAnsi="Arial" w:cs="Arial"/>
          <w:color w:val="auto"/>
        </w:rPr>
        <w:t>,</w:t>
      </w:r>
      <w:r w:rsidRPr="00156F41">
        <w:rPr>
          <w:rFonts w:ascii="Arial" w:hAnsi="Arial" w:cs="Arial"/>
          <w:color w:val="auto"/>
        </w:rPr>
        <w:t xml:space="preserve"> including developing plans for advanced care and end of life wishes. Staff </w:t>
      </w:r>
      <w:r w:rsidR="001D48CC">
        <w:rPr>
          <w:rFonts w:ascii="Arial" w:hAnsi="Arial" w:cs="Arial"/>
          <w:color w:val="auto"/>
        </w:rPr>
        <w:t>described</w:t>
      </w:r>
      <w:r w:rsidR="004157F3">
        <w:rPr>
          <w:rFonts w:ascii="Arial" w:hAnsi="Arial" w:cs="Arial"/>
          <w:color w:val="auto"/>
        </w:rPr>
        <w:t xml:space="preserve"> </w:t>
      </w:r>
      <w:r w:rsidR="00A9064E">
        <w:rPr>
          <w:rFonts w:ascii="Arial" w:hAnsi="Arial" w:cs="Arial"/>
          <w:color w:val="auto"/>
        </w:rPr>
        <w:t xml:space="preserve">how </w:t>
      </w:r>
      <w:r w:rsidRPr="00156F41">
        <w:rPr>
          <w:rFonts w:ascii="Arial" w:hAnsi="Arial" w:cs="Arial"/>
          <w:color w:val="auto"/>
        </w:rPr>
        <w:t xml:space="preserve">care planning </w:t>
      </w:r>
      <w:r w:rsidR="00A9064E">
        <w:rPr>
          <w:rFonts w:ascii="Arial" w:hAnsi="Arial" w:cs="Arial"/>
          <w:color w:val="auto"/>
        </w:rPr>
        <w:t xml:space="preserve">was </w:t>
      </w:r>
      <w:r w:rsidR="004157F3">
        <w:rPr>
          <w:rFonts w:ascii="Arial" w:hAnsi="Arial" w:cs="Arial"/>
          <w:color w:val="auto"/>
        </w:rPr>
        <w:t>c</w:t>
      </w:r>
      <w:r w:rsidRPr="00156F41">
        <w:rPr>
          <w:rFonts w:ascii="Arial" w:hAnsi="Arial" w:cs="Arial"/>
          <w:color w:val="auto"/>
        </w:rPr>
        <w:t>onducted in partnership w</w:t>
      </w:r>
      <w:r w:rsidR="00A41BAC" w:rsidRPr="00156F41">
        <w:rPr>
          <w:rFonts w:ascii="Arial" w:hAnsi="Arial" w:cs="Arial"/>
          <w:color w:val="auto"/>
        </w:rPr>
        <w:t>ith</w:t>
      </w:r>
      <w:r w:rsidRPr="00156F41">
        <w:rPr>
          <w:rFonts w:ascii="Arial" w:hAnsi="Arial" w:cs="Arial"/>
          <w:color w:val="auto"/>
        </w:rPr>
        <w:t xml:space="preserve"> the consumer</w:t>
      </w:r>
      <w:r w:rsidR="003D01A2" w:rsidRPr="00156F41">
        <w:rPr>
          <w:rFonts w:ascii="Arial" w:hAnsi="Arial" w:cs="Arial"/>
          <w:color w:val="auto"/>
        </w:rPr>
        <w:t xml:space="preserve"> and </w:t>
      </w:r>
      <w:r w:rsidRPr="00156F41">
        <w:rPr>
          <w:rFonts w:ascii="Arial" w:hAnsi="Arial" w:cs="Arial"/>
          <w:color w:val="auto"/>
        </w:rPr>
        <w:t>representative</w:t>
      </w:r>
      <w:r w:rsidR="004B7767">
        <w:rPr>
          <w:rFonts w:ascii="Arial" w:hAnsi="Arial" w:cs="Arial"/>
          <w:color w:val="auto"/>
        </w:rPr>
        <w:t>s</w:t>
      </w:r>
      <w:r w:rsidR="009B17CC">
        <w:rPr>
          <w:rFonts w:ascii="Arial" w:hAnsi="Arial" w:cs="Arial"/>
          <w:color w:val="auto"/>
        </w:rPr>
        <w:t>,</w:t>
      </w:r>
      <w:r w:rsidRPr="00156F41">
        <w:rPr>
          <w:rFonts w:ascii="Arial" w:hAnsi="Arial" w:cs="Arial"/>
          <w:color w:val="auto"/>
        </w:rPr>
        <w:t xml:space="preserve"> </w:t>
      </w:r>
      <w:r w:rsidR="00A41BAC" w:rsidRPr="00156F41">
        <w:rPr>
          <w:rFonts w:ascii="Arial" w:hAnsi="Arial" w:cs="Arial"/>
          <w:color w:val="auto"/>
        </w:rPr>
        <w:t xml:space="preserve">when they </w:t>
      </w:r>
      <w:r w:rsidR="00A3642C" w:rsidRPr="00156F41">
        <w:rPr>
          <w:rFonts w:ascii="Arial" w:hAnsi="Arial" w:cs="Arial"/>
          <w:color w:val="auto"/>
        </w:rPr>
        <w:t>were comfortable to do so</w:t>
      </w:r>
      <w:r w:rsidRPr="00156F41">
        <w:rPr>
          <w:rFonts w:ascii="Arial" w:hAnsi="Arial" w:cs="Arial"/>
          <w:color w:val="auto"/>
        </w:rPr>
        <w:t xml:space="preserve">. The palliative care policy </w:t>
      </w:r>
      <w:r w:rsidR="00381336">
        <w:rPr>
          <w:rFonts w:ascii="Arial" w:hAnsi="Arial" w:cs="Arial"/>
          <w:color w:val="auto"/>
        </w:rPr>
        <w:t xml:space="preserve">directed </w:t>
      </w:r>
      <w:r w:rsidRPr="00156F41">
        <w:rPr>
          <w:rFonts w:ascii="Arial" w:hAnsi="Arial" w:cs="Arial"/>
          <w:color w:val="auto"/>
        </w:rPr>
        <w:t>staff to engage external spiritual and clinical support</w:t>
      </w:r>
      <w:r w:rsidR="00A9064E">
        <w:rPr>
          <w:rFonts w:ascii="Arial" w:hAnsi="Arial" w:cs="Arial"/>
          <w:color w:val="auto"/>
        </w:rPr>
        <w:t>s,</w:t>
      </w:r>
      <w:r w:rsidRPr="00156F41">
        <w:rPr>
          <w:rFonts w:ascii="Arial" w:hAnsi="Arial" w:cs="Arial"/>
          <w:color w:val="auto"/>
        </w:rPr>
        <w:t xml:space="preserve"> if required</w:t>
      </w:r>
      <w:r w:rsidR="00A9064E">
        <w:rPr>
          <w:rFonts w:ascii="Arial" w:hAnsi="Arial" w:cs="Arial"/>
          <w:color w:val="auto"/>
        </w:rPr>
        <w:t>,</w:t>
      </w:r>
      <w:r w:rsidRPr="00156F41">
        <w:rPr>
          <w:rFonts w:ascii="Arial" w:hAnsi="Arial" w:cs="Arial"/>
          <w:color w:val="auto"/>
        </w:rPr>
        <w:t xml:space="preserve"> at end-of-life care.</w:t>
      </w:r>
    </w:p>
    <w:p w14:paraId="39952BA6" w14:textId="0B051B54" w:rsidR="00867B40" w:rsidRDefault="004A40CE" w:rsidP="00121A26">
      <w:pPr>
        <w:rPr>
          <w:rFonts w:ascii="Arial" w:hAnsi="Arial" w:cs="Arial"/>
        </w:rPr>
      </w:pPr>
      <w:r w:rsidRPr="00156F41">
        <w:rPr>
          <w:rFonts w:ascii="Arial" w:hAnsi="Arial" w:cs="Arial"/>
        </w:rPr>
        <w:t>Consumers and representatives said the</w:t>
      </w:r>
      <w:r w:rsidR="00653A90">
        <w:rPr>
          <w:rFonts w:ascii="Arial" w:hAnsi="Arial" w:cs="Arial"/>
        </w:rPr>
        <w:t xml:space="preserve"> service</w:t>
      </w:r>
      <w:r w:rsidRPr="00156F41">
        <w:rPr>
          <w:rFonts w:ascii="Arial" w:hAnsi="Arial" w:cs="Arial"/>
        </w:rPr>
        <w:t xml:space="preserve"> collaborate</w:t>
      </w:r>
      <w:r w:rsidR="007E0ADB">
        <w:rPr>
          <w:rFonts w:ascii="Arial" w:hAnsi="Arial" w:cs="Arial"/>
        </w:rPr>
        <w:t>d</w:t>
      </w:r>
      <w:r w:rsidRPr="00156F41">
        <w:rPr>
          <w:rFonts w:ascii="Arial" w:hAnsi="Arial" w:cs="Arial"/>
        </w:rPr>
        <w:t xml:space="preserve"> with other health providers to ensure care </w:t>
      </w:r>
      <w:r w:rsidR="007910DA" w:rsidRPr="00156F41">
        <w:rPr>
          <w:rFonts w:ascii="Arial" w:hAnsi="Arial" w:cs="Arial"/>
        </w:rPr>
        <w:t>wa</w:t>
      </w:r>
      <w:r w:rsidRPr="00156F41">
        <w:rPr>
          <w:rFonts w:ascii="Arial" w:hAnsi="Arial" w:cs="Arial"/>
        </w:rPr>
        <w:t xml:space="preserve">s effective and current needs </w:t>
      </w:r>
      <w:r w:rsidR="007910DA" w:rsidRPr="00156F41">
        <w:rPr>
          <w:rFonts w:ascii="Arial" w:hAnsi="Arial" w:cs="Arial"/>
        </w:rPr>
        <w:t>we</w:t>
      </w:r>
      <w:r w:rsidRPr="00156F41">
        <w:rPr>
          <w:rFonts w:ascii="Arial" w:hAnsi="Arial" w:cs="Arial"/>
        </w:rPr>
        <w:t xml:space="preserve">re met. </w:t>
      </w:r>
      <w:r w:rsidR="009607A2" w:rsidRPr="00156F41">
        <w:rPr>
          <w:rFonts w:ascii="Arial" w:hAnsi="Arial" w:cs="Arial"/>
        </w:rPr>
        <w:t>S</w:t>
      </w:r>
      <w:r w:rsidRPr="00156F41">
        <w:rPr>
          <w:rFonts w:ascii="Arial" w:hAnsi="Arial" w:cs="Arial"/>
        </w:rPr>
        <w:t xml:space="preserve">taff </w:t>
      </w:r>
      <w:r w:rsidR="00A25AB1">
        <w:rPr>
          <w:rFonts w:ascii="Arial" w:hAnsi="Arial" w:cs="Arial"/>
        </w:rPr>
        <w:t>described</w:t>
      </w:r>
      <w:r w:rsidRPr="00156F41">
        <w:rPr>
          <w:rFonts w:ascii="Arial" w:hAnsi="Arial" w:cs="Arial"/>
        </w:rPr>
        <w:t xml:space="preserve"> engag</w:t>
      </w:r>
      <w:r w:rsidR="00A25AB1">
        <w:rPr>
          <w:rFonts w:ascii="Arial" w:hAnsi="Arial" w:cs="Arial"/>
        </w:rPr>
        <w:t>ing</w:t>
      </w:r>
      <w:r w:rsidRPr="00156F41">
        <w:rPr>
          <w:rFonts w:ascii="Arial" w:hAnsi="Arial" w:cs="Arial"/>
        </w:rPr>
        <w:t xml:space="preserve"> with external providers to support consumer care. Documentation </w:t>
      </w:r>
      <w:r w:rsidR="00397DFD" w:rsidRPr="00156F41">
        <w:rPr>
          <w:rFonts w:ascii="Arial" w:hAnsi="Arial" w:cs="Arial"/>
        </w:rPr>
        <w:t>evidenced</w:t>
      </w:r>
      <w:r w:rsidR="00867B40" w:rsidRPr="00156F41">
        <w:rPr>
          <w:rFonts w:ascii="Arial" w:hAnsi="Arial" w:cs="Arial"/>
        </w:rPr>
        <w:t xml:space="preserve"> the partnership between </w:t>
      </w:r>
      <w:r w:rsidR="009D49CD">
        <w:rPr>
          <w:rFonts w:ascii="Arial" w:hAnsi="Arial" w:cs="Arial"/>
        </w:rPr>
        <w:t xml:space="preserve">the </w:t>
      </w:r>
      <w:r w:rsidR="00434E2F" w:rsidRPr="00156F41">
        <w:rPr>
          <w:rFonts w:ascii="Arial" w:hAnsi="Arial" w:cs="Arial"/>
        </w:rPr>
        <w:t xml:space="preserve">service </w:t>
      </w:r>
      <w:r w:rsidR="009D49CD">
        <w:rPr>
          <w:rFonts w:ascii="Arial" w:hAnsi="Arial" w:cs="Arial"/>
        </w:rPr>
        <w:t xml:space="preserve">and </w:t>
      </w:r>
      <w:r w:rsidR="00867B40" w:rsidRPr="00156F41">
        <w:rPr>
          <w:rFonts w:ascii="Arial" w:hAnsi="Arial" w:cs="Arial"/>
        </w:rPr>
        <w:t>the consumer and representative</w:t>
      </w:r>
      <w:r w:rsidR="009D49CD">
        <w:rPr>
          <w:rFonts w:ascii="Arial" w:hAnsi="Arial" w:cs="Arial"/>
        </w:rPr>
        <w:t>s</w:t>
      </w:r>
      <w:r w:rsidR="00867B40" w:rsidRPr="00156F41">
        <w:rPr>
          <w:rFonts w:ascii="Arial" w:hAnsi="Arial" w:cs="Arial"/>
        </w:rPr>
        <w:t xml:space="preserve"> at all reviews</w:t>
      </w:r>
      <w:r w:rsidR="00434E2F" w:rsidRPr="00156F41">
        <w:rPr>
          <w:rFonts w:ascii="Arial" w:hAnsi="Arial" w:cs="Arial"/>
        </w:rPr>
        <w:t>,</w:t>
      </w:r>
      <w:r w:rsidR="00867B40" w:rsidRPr="00156F41">
        <w:rPr>
          <w:rFonts w:ascii="Arial" w:hAnsi="Arial" w:cs="Arial"/>
        </w:rPr>
        <w:t xml:space="preserve"> including developing the initial care plan and the as needed or scheduled care plan reviews.</w:t>
      </w:r>
    </w:p>
    <w:p w14:paraId="5DF62CC5" w14:textId="6E27271C" w:rsidR="00D15C12" w:rsidRPr="00156F41" w:rsidRDefault="00D15C12" w:rsidP="00121A26">
      <w:pPr>
        <w:rPr>
          <w:rFonts w:ascii="Arial" w:hAnsi="Arial" w:cs="Arial"/>
        </w:rPr>
      </w:pPr>
      <w:r w:rsidRPr="00D15C12">
        <w:rPr>
          <w:rFonts w:ascii="Arial" w:hAnsi="Arial" w:cs="Arial"/>
        </w:rPr>
        <w:t xml:space="preserve">Consumer and representatives </w:t>
      </w:r>
      <w:r w:rsidR="00450422">
        <w:rPr>
          <w:rFonts w:ascii="Arial" w:hAnsi="Arial" w:cs="Arial"/>
        </w:rPr>
        <w:t>felt</w:t>
      </w:r>
      <w:r w:rsidRPr="00D15C12">
        <w:rPr>
          <w:rFonts w:ascii="Arial" w:hAnsi="Arial" w:cs="Arial"/>
        </w:rPr>
        <w:t xml:space="preserve"> well informed of the care and services being provided</w:t>
      </w:r>
      <w:r w:rsidR="00450422">
        <w:rPr>
          <w:rFonts w:ascii="Arial" w:hAnsi="Arial" w:cs="Arial"/>
        </w:rPr>
        <w:t xml:space="preserve"> and confirmed they were provided with a copy of the care plan. </w:t>
      </w:r>
      <w:r w:rsidRPr="00D15C12">
        <w:rPr>
          <w:rFonts w:ascii="Arial" w:hAnsi="Arial" w:cs="Arial"/>
        </w:rPr>
        <w:t>Staff describe</w:t>
      </w:r>
      <w:r w:rsidR="00450422">
        <w:rPr>
          <w:rFonts w:ascii="Arial" w:hAnsi="Arial" w:cs="Arial"/>
        </w:rPr>
        <w:t>d</w:t>
      </w:r>
      <w:r w:rsidRPr="00D15C12">
        <w:rPr>
          <w:rFonts w:ascii="Arial" w:hAnsi="Arial" w:cs="Arial"/>
        </w:rPr>
        <w:t xml:space="preserve"> the care plan </w:t>
      </w:r>
      <w:r w:rsidRPr="00D15C12">
        <w:rPr>
          <w:rFonts w:ascii="Arial" w:hAnsi="Arial" w:cs="Arial"/>
        </w:rPr>
        <w:lastRenderedPageBreak/>
        <w:t xml:space="preserve">process </w:t>
      </w:r>
      <w:r w:rsidR="00450422">
        <w:rPr>
          <w:rFonts w:ascii="Arial" w:hAnsi="Arial" w:cs="Arial"/>
        </w:rPr>
        <w:t>occurred in consultation with</w:t>
      </w:r>
      <w:r w:rsidRPr="00D15C12">
        <w:rPr>
          <w:rFonts w:ascii="Arial" w:hAnsi="Arial" w:cs="Arial"/>
        </w:rPr>
        <w:t xml:space="preserve"> consumers and </w:t>
      </w:r>
      <w:r w:rsidR="00450422">
        <w:rPr>
          <w:rFonts w:ascii="Arial" w:hAnsi="Arial" w:cs="Arial"/>
        </w:rPr>
        <w:t xml:space="preserve">their </w:t>
      </w:r>
      <w:r w:rsidRPr="00D15C12">
        <w:rPr>
          <w:rFonts w:ascii="Arial" w:hAnsi="Arial" w:cs="Arial"/>
        </w:rPr>
        <w:t>representatives.</w:t>
      </w:r>
      <w:r w:rsidR="00450422">
        <w:rPr>
          <w:rFonts w:ascii="Arial" w:hAnsi="Arial" w:cs="Arial"/>
        </w:rPr>
        <w:t xml:space="preserve"> Care documentation contained care consultation notes.</w:t>
      </w:r>
    </w:p>
    <w:p w14:paraId="0CDBAA2D" w14:textId="65BE8904" w:rsidR="0087700C" w:rsidRPr="00334B7D" w:rsidRDefault="00450422" w:rsidP="00500AC2">
      <w:r>
        <w:rPr>
          <w:rFonts w:ascii="Arial" w:hAnsi="Arial" w:cs="Arial"/>
        </w:rPr>
        <w:t xml:space="preserve">A </w:t>
      </w:r>
      <w:r w:rsidR="00D4251E">
        <w:rPr>
          <w:rFonts w:ascii="Arial" w:hAnsi="Arial" w:cs="Arial"/>
        </w:rPr>
        <w:t>c</w:t>
      </w:r>
      <w:r w:rsidR="00C94A31" w:rsidRPr="00156F41">
        <w:rPr>
          <w:rFonts w:ascii="Arial" w:hAnsi="Arial" w:cs="Arial"/>
        </w:rPr>
        <w:t xml:space="preserve">are plan review and development policy </w:t>
      </w:r>
      <w:r w:rsidR="00D4251E">
        <w:rPr>
          <w:rFonts w:ascii="Arial" w:hAnsi="Arial" w:cs="Arial"/>
        </w:rPr>
        <w:t>reflected</w:t>
      </w:r>
      <w:r w:rsidR="00C94A31" w:rsidRPr="00156F41">
        <w:rPr>
          <w:rFonts w:ascii="Arial" w:hAnsi="Arial" w:cs="Arial"/>
        </w:rPr>
        <w:t xml:space="preserve"> </w:t>
      </w:r>
      <w:r w:rsidR="00BC395A">
        <w:rPr>
          <w:rFonts w:ascii="Arial" w:hAnsi="Arial" w:cs="Arial"/>
        </w:rPr>
        <w:t xml:space="preserve">how </w:t>
      </w:r>
      <w:r w:rsidR="00C94A31" w:rsidRPr="00156F41">
        <w:rPr>
          <w:rFonts w:ascii="Arial" w:hAnsi="Arial" w:cs="Arial"/>
        </w:rPr>
        <w:t>care plan</w:t>
      </w:r>
      <w:r w:rsidR="00BC395A">
        <w:rPr>
          <w:rFonts w:ascii="Arial" w:hAnsi="Arial" w:cs="Arial"/>
        </w:rPr>
        <w:t>s were</w:t>
      </w:r>
      <w:r w:rsidR="00C94A31" w:rsidRPr="00156F41">
        <w:rPr>
          <w:rFonts w:ascii="Arial" w:hAnsi="Arial" w:cs="Arial"/>
        </w:rPr>
        <w:t xml:space="preserve"> review</w:t>
      </w:r>
      <w:r w:rsidR="00450A6E">
        <w:rPr>
          <w:rFonts w:ascii="Arial" w:hAnsi="Arial" w:cs="Arial"/>
        </w:rPr>
        <w:t>ed</w:t>
      </w:r>
      <w:r w:rsidR="00C94A31" w:rsidRPr="00156F41">
        <w:rPr>
          <w:rFonts w:ascii="Arial" w:hAnsi="Arial" w:cs="Arial"/>
        </w:rPr>
        <w:t xml:space="preserve"> monthly, 3 monthly and when care needs </w:t>
      </w:r>
      <w:r w:rsidR="00CF16D8">
        <w:rPr>
          <w:rFonts w:ascii="Arial" w:hAnsi="Arial" w:cs="Arial"/>
        </w:rPr>
        <w:t xml:space="preserve">or preferences </w:t>
      </w:r>
      <w:r w:rsidR="00C94A31" w:rsidRPr="00156F41">
        <w:rPr>
          <w:rFonts w:ascii="Arial" w:hAnsi="Arial" w:cs="Arial"/>
        </w:rPr>
        <w:t>change</w:t>
      </w:r>
      <w:r w:rsidR="003E725A" w:rsidRPr="00156F41">
        <w:rPr>
          <w:rFonts w:ascii="Arial" w:hAnsi="Arial" w:cs="Arial"/>
        </w:rPr>
        <w:t>d</w:t>
      </w:r>
      <w:r>
        <w:rPr>
          <w:rFonts w:ascii="Arial" w:hAnsi="Arial" w:cs="Arial"/>
        </w:rPr>
        <w:t>,</w:t>
      </w:r>
      <w:r w:rsidR="00450A6E">
        <w:rPr>
          <w:rFonts w:ascii="Arial" w:hAnsi="Arial" w:cs="Arial"/>
        </w:rPr>
        <w:t xml:space="preserve"> or incidents occurred</w:t>
      </w:r>
      <w:r w:rsidR="00C94A31" w:rsidRPr="00156F41">
        <w:rPr>
          <w:rFonts w:ascii="Arial" w:hAnsi="Arial" w:cs="Arial"/>
        </w:rPr>
        <w:t>.</w:t>
      </w:r>
      <w:r w:rsidR="003E725A" w:rsidRPr="00156F41">
        <w:rPr>
          <w:rFonts w:ascii="Arial" w:hAnsi="Arial" w:cs="Arial"/>
        </w:rPr>
        <w:t xml:space="preserve"> </w:t>
      </w:r>
      <w:r w:rsidR="008C4861" w:rsidRPr="00156F41">
        <w:rPr>
          <w:rFonts w:ascii="Arial" w:hAnsi="Arial" w:cs="Arial"/>
        </w:rPr>
        <w:t xml:space="preserve">Staff </w:t>
      </w:r>
      <w:r w:rsidR="002F630B">
        <w:rPr>
          <w:rFonts w:ascii="Arial" w:hAnsi="Arial" w:cs="Arial"/>
        </w:rPr>
        <w:t>said</w:t>
      </w:r>
      <w:r w:rsidR="008C4861" w:rsidRPr="00156F41">
        <w:rPr>
          <w:rFonts w:ascii="Arial" w:hAnsi="Arial" w:cs="Arial"/>
        </w:rPr>
        <w:t xml:space="preserve"> </w:t>
      </w:r>
      <w:r w:rsidR="008F5B46" w:rsidRPr="00156F41">
        <w:rPr>
          <w:rFonts w:ascii="Arial" w:hAnsi="Arial" w:cs="Arial"/>
        </w:rPr>
        <w:t xml:space="preserve">care plan reviews </w:t>
      </w:r>
      <w:r w:rsidR="008C4861" w:rsidRPr="00156F41">
        <w:rPr>
          <w:rFonts w:ascii="Arial" w:hAnsi="Arial" w:cs="Arial"/>
        </w:rPr>
        <w:t>and the use of ongoing assessments ensure</w:t>
      </w:r>
      <w:r w:rsidR="008B4690" w:rsidRPr="00156F41">
        <w:rPr>
          <w:rFonts w:ascii="Arial" w:hAnsi="Arial" w:cs="Arial"/>
        </w:rPr>
        <w:t>d</w:t>
      </w:r>
      <w:r w:rsidR="008C4861" w:rsidRPr="00156F41">
        <w:rPr>
          <w:rFonts w:ascii="Arial" w:hAnsi="Arial" w:cs="Arial"/>
        </w:rPr>
        <w:t xml:space="preserve"> current and effective care </w:t>
      </w:r>
      <w:r w:rsidR="008B4690" w:rsidRPr="00156F41">
        <w:rPr>
          <w:rFonts w:ascii="Arial" w:hAnsi="Arial" w:cs="Arial"/>
        </w:rPr>
        <w:t>wa</w:t>
      </w:r>
      <w:r w:rsidR="008C4861" w:rsidRPr="00156F41">
        <w:rPr>
          <w:rFonts w:ascii="Arial" w:hAnsi="Arial" w:cs="Arial"/>
        </w:rPr>
        <w:t>s in place for consumers.</w:t>
      </w:r>
      <w:r>
        <w:rPr>
          <w:rFonts w:ascii="Arial" w:hAnsi="Arial" w:cs="Arial"/>
        </w:rPr>
        <w:t xml:space="preserve"> Care documentation evidence routine reviews occurred as scheduled.</w:t>
      </w:r>
      <w:r w:rsidR="00D87E7C" w:rsidRPr="00996FAF">
        <w:br w:type="page"/>
      </w:r>
    </w:p>
    <w:p w14:paraId="621C355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984"/>
      </w:tblGrid>
      <w:tr w:rsidR="00FC045E" w:rsidRPr="00996FAF" w14:paraId="26165ADA" w14:textId="77777777" w:rsidTr="006363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6F3674BC"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1984" w:type="dxa"/>
          </w:tcPr>
          <w:p w14:paraId="17294A5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0D444D" w:rsidRPr="00996FAF" w14:paraId="54C0766D" w14:textId="77777777" w:rsidTr="006363B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2A83636" w14:textId="77777777" w:rsidR="000D444D" w:rsidRPr="00996FAF" w:rsidRDefault="000D444D" w:rsidP="000D444D">
            <w:pPr>
              <w:spacing w:line="22" w:lineRule="atLeast"/>
              <w:rPr>
                <w:rFonts w:ascii="Arial" w:hAnsi="Arial" w:cs="Arial"/>
                <w:color w:val="auto"/>
              </w:rPr>
            </w:pPr>
            <w:r w:rsidRPr="00996FAF">
              <w:rPr>
                <w:rFonts w:ascii="Arial" w:hAnsi="Arial" w:cs="Arial"/>
                <w:color w:val="auto"/>
              </w:rPr>
              <w:t>Requirement 3(3)(a)</w:t>
            </w:r>
          </w:p>
        </w:tc>
        <w:tc>
          <w:tcPr>
            <w:tcW w:w="6638" w:type="dxa"/>
            <w:shd w:val="clear" w:color="auto" w:fill="auto"/>
            <w:vAlign w:val="top"/>
          </w:tcPr>
          <w:p w14:paraId="4A34875D" w14:textId="77777777" w:rsidR="000D444D" w:rsidRPr="00996FAF" w:rsidRDefault="000D444D" w:rsidP="000D44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5C39DB24" w14:textId="77777777" w:rsidR="000D444D" w:rsidRPr="00996FAF" w:rsidRDefault="000D444D" w:rsidP="000D444D">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3298E48C" w14:textId="77777777" w:rsidR="000D444D" w:rsidRPr="00996FAF" w:rsidRDefault="000D444D" w:rsidP="000D444D">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2E849AFD" w14:textId="77777777" w:rsidR="000D444D" w:rsidRPr="00996FAF" w:rsidRDefault="000D444D" w:rsidP="000D444D">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1984" w:type="dxa"/>
            <w:shd w:val="clear" w:color="auto" w:fill="auto"/>
            <w:vAlign w:val="top"/>
          </w:tcPr>
          <w:p w14:paraId="303AA45E" w14:textId="5D96F6AA" w:rsidR="000D444D" w:rsidRPr="00996FAF" w:rsidRDefault="00485829" w:rsidP="000D44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37293352"/>
                <w:placeholder>
                  <w:docPart w:val="8BF827BE0DF444B28E043F27986EF770"/>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5545CB">
                  <w:rPr>
                    <w:rFonts w:ascii="Arial" w:hAnsi="Arial" w:cs="Arial"/>
                  </w:rPr>
                  <w:t>Compliant</w:t>
                </w:r>
              </w:sdtContent>
            </w:sdt>
          </w:p>
        </w:tc>
      </w:tr>
      <w:tr w:rsidR="000D444D" w:rsidRPr="00996FAF" w14:paraId="4D029589" w14:textId="77777777" w:rsidTr="006363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8C09FD" w14:textId="77777777" w:rsidR="000D444D" w:rsidRPr="00996FAF" w:rsidRDefault="000D444D" w:rsidP="000D444D">
            <w:pPr>
              <w:spacing w:line="22" w:lineRule="atLeast"/>
              <w:rPr>
                <w:rFonts w:ascii="Arial" w:hAnsi="Arial" w:cs="Arial"/>
                <w:color w:val="auto"/>
              </w:rPr>
            </w:pPr>
            <w:r w:rsidRPr="00996FAF">
              <w:rPr>
                <w:rFonts w:ascii="Arial" w:hAnsi="Arial" w:cs="Arial"/>
                <w:color w:val="auto"/>
              </w:rPr>
              <w:t>Requirement 3(3)(b)</w:t>
            </w:r>
          </w:p>
        </w:tc>
        <w:tc>
          <w:tcPr>
            <w:tcW w:w="6638" w:type="dxa"/>
            <w:shd w:val="clear" w:color="auto" w:fill="auto"/>
            <w:vAlign w:val="top"/>
          </w:tcPr>
          <w:p w14:paraId="7568194E" w14:textId="77777777" w:rsidR="000D444D" w:rsidRPr="00996FAF" w:rsidRDefault="000D444D" w:rsidP="000D444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1984" w:type="dxa"/>
            <w:shd w:val="clear" w:color="auto" w:fill="auto"/>
            <w:vAlign w:val="top"/>
          </w:tcPr>
          <w:p w14:paraId="359FC2D7" w14:textId="591805F1" w:rsidR="000D444D" w:rsidRPr="00996FAF" w:rsidRDefault="00485829" w:rsidP="000D444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680390083"/>
                <w:placeholder>
                  <w:docPart w:val="11E61383FAE4480E9E67D1568AA2C2A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5545CB">
                  <w:rPr>
                    <w:rFonts w:ascii="Arial" w:hAnsi="Arial" w:cs="Arial"/>
                  </w:rPr>
                  <w:t>Compliant</w:t>
                </w:r>
              </w:sdtContent>
            </w:sdt>
          </w:p>
        </w:tc>
      </w:tr>
      <w:tr w:rsidR="000D444D" w:rsidRPr="00996FAF" w14:paraId="7D657C71" w14:textId="77777777" w:rsidTr="006363B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72F8407" w14:textId="77777777" w:rsidR="000D444D" w:rsidRPr="00996FAF" w:rsidRDefault="000D444D" w:rsidP="000D444D">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638" w:type="dxa"/>
            <w:shd w:val="clear" w:color="auto" w:fill="auto"/>
            <w:vAlign w:val="top"/>
          </w:tcPr>
          <w:p w14:paraId="74E909E2" w14:textId="77777777" w:rsidR="000D444D" w:rsidRPr="00996FAF" w:rsidRDefault="000D444D" w:rsidP="000D444D">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1984" w:type="dxa"/>
            <w:shd w:val="clear" w:color="auto" w:fill="auto"/>
            <w:vAlign w:val="top"/>
          </w:tcPr>
          <w:p w14:paraId="2B2D215B" w14:textId="6B5BE934" w:rsidR="000D444D" w:rsidRPr="00996FAF" w:rsidRDefault="00485829" w:rsidP="000D44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102990326"/>
                <w:placeholder>
                  <w:docPart w:val="6FB05203AE054CCAA931194F49930B4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5545CB">
                  <w:rPr>
                    <w:rFonts w:ascii="Arial" w:hAnsi="Arial" w:cs="Arial"/>
                  </w:rPr>
                  <w:t>Compliant</w:t>
                </w:r>
              </w:sdtContent>
            </w:sdt>
          </w:p>
        </w:tc>
      </w:tr>
      <w:tr w:rsidR="000D444D" w:rsidRPr="00996FAF" w14:paraId="7554F804" w14:textId="77777777" w:rsidTr="006363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63F9D5" w14:textId="77777777" w:rsidR="000D444D" w:rsidRPr="00996FAF" w:rsidRDefault="000D444D" w:rsidP="000D444D">
            <w:pPr>
              <w:spacing w:line="22" w:lineRule="atLeast"/>
              <w:rPr>
                <w:rFonts w:ascii="Arial" w:hAnsi="Arial" w:cs="Arial"/>
                <w:color w:val="auto"/>
              </w:rPr>
            </w:pPr>
            <w:r w:rsidRPr="00996FAF">
              <w:rPr>
                <w:rFonts w:ascii="Arial" w:hAnsi="Arial" w:cs="Arial"/>
                <w:color w:val="auto"/>
              </w:rPr>
              <w:t>Requirement 3(3)(d)</w:t>
            </w:r>
          </w:p>
        </w:tc>
        <w:tc>
          <w:tcPr>
            <w:tcW w:w="6638" w:type="dxa"/>
            <w:shd w:val="clear" w:color="auto" w:fill="auto"/>
            <w:vAlign w:val="top"/>
          </w:tcPr>
          <w:p w14:paraId="4B7420BE" w14:textId="77777777" w:rsidR="000D444D" w:rsidRPr="00996FAF" w:rsidRDefault="000D444D" w:rsidP="000D444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1984" w:type="dxa"/>
            <w:shd w:val="clear" w:color="auto" w:fill="auto"/>
            <w:vAlign w:val="top"/>
          </w:tcPr>
          <w:p w14:paraId="4118F3FD" w14:textId="40AEFC04" w:rsidR="000D444D" w:rsidRPr="00996FAF" w:rsidRDefault="00485829" w:rsidP="000D444D">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761683868"/>
                <w:placeholder>
                  <w:docPart w:val="A5D0E75F33CF4952A66C03D8511F9860"/>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5545CB">
                  <w:rPr>
                    <w:rFonts w:ascii="Arial" w:hAnsi="Arial" w:cs="Arial"/>
                  </w:rPr>
                  <w:t>Compliant</w:t>
                </w:r>
              </w:sdtContent>
            </w:sdt>
          </w:p>
        </w:tc>
      </w:tr>
      <w:tr w:rsidR="000D444D" w:rsidRPr="00996FAF" w14:paraId="61030332" w14:textId="77777777" w:rsidTr="006363B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7BB99C1" w14:textId="77777777" w:rsidR="000D444D" w:rsidRPr="00996FAF" w:rsidRDefault="000D444D" w:rsidP="000D444D">
            <w:pPr>
              <w:spacing w:line="22" w:lineRule="atLeast"/>
              <w:rPr>
                <w:rFonts w:ascii="Arial" w:hAnsi="Arial" w:cs="Arial"/>
                <w:color w:val="auto"/>
              </w:rPr>
            </w:pPr>
            <w:r w:rsidRPr="00996FAF">
              <w:rPr>
                <w:rFonts w:ascii="Arial" w:hAnsi="Arial" w:cs="Arial"/>
                <w:color w:val="auto"/>
              </w:rPr>
              <w:t>Requirement 3(3)(e)</w:t>
            </w:r>
          </w:p>
        </w:tc>
        <w:tc>
          <w:tcPr>
            <w:tcW w:w="6638" w:type="dxa"/>
            <w:shd w:val="clear" w:color="auto" w:fill="auto"/>
            <w:vAlign w:val="top"/>
          </w:tcPr>
          <w:p w14:paraId="530654F5" w14:textId="77777777" w:rsidR="000D444D" w:rsidRPr="00996FAF" w:rsidRDefault="000D444D" w:rsidP="000D44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1984" w:type="dxa"/>
            <w:shd w:val="clear" w:color="auto" w:fill="auto"/>
            <w:vAlign w:val="top"/>
          </w:tcPr>
          <w:p w14:paraId="34F61EA9" w14:textId="0D1429FE" w:rsidR="000D444D" w:rsidRPr="00996FAF" w:rsidRDefault="00485829" w:rsidP="000D44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61426099"/>
                <w:placeholder>
                  <w:docPart w:val="1254F0567E9F46349C2E07DEAA73D27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5545CB">
                  <w:rPr>
                    <w:rFonts w:ascii="Arial" w:hAnsi="Arial" w:cs="Arial"/>
                  </w:rPr>
                  <w:t>Compliant</w:t>
                </w:r>
              </w:sdtContent>
            </w:sdt>
          </w:p>
        </w:tc>
      </w:tr>
      <w:tr w:rsidR="000D444D" w:rsidRPr="00996FAF" w14:paraId="2BA01DB8" w14:textId="77777777" w:rsidTr="006363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B9E9225" w14:textId="77777777" w:rsidR="000D444D" w:rsidRPr="00996FAF" w:rsidRDefault="000D444D" w:rsidP="000D444D">
            <w:pPr>
              <w:spacing w:line="22" w:lineRule="atLeast"/>
              <w:rPr>
                <w:rFonts w:ascii="Arial" w:hAnsi="Arial" w:cs="Arial"/>
                <w:color w:val="auto"/>
              </w:rPr>
            </w:pPr>
            <w:r w:rsidRPr="00996FAF">
              <w:rPr>
                <w:rFonts w:ascii="Arial" w:hAnsi="Arial" w:cs="Arial"/>
                <w:color w:val="auto"/>
              </w:rPr>
              <w:t>Requirement 3(3)(f)</w:t>
            </w:r>
          </w:p>
        </w:tc>
        <w:tc>
          <w:tcPr>
            <w:tcW w:w="6638" w:type="dxa"/>
            <w:shd w:val="clear" w:color="auto" w:fill="auto"/>
            <w:vAlign w:val="top"/>
          </w:tcPr>
          <w:p w14:paraId="1D596E62" w14:textId="77777777" w:rsidR="000D444D" w:rsidRPr="00996FAF" w:rsidRDefault="000D444D" w:rsidP="000D444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984" w:type="dxa"/>
            <w:shd w:val="clear" w:color="auto" w:fill="auto"/>
            <w:vAlign w:val="top"/>
          </w:tcPr>
          <w:p w14:paraId="0AEC7062" w14:textId="0992B6ED" w:rsidR="000D444D" w:rsidRPr="00996FAF" w:rsidRDefault="00485829" w:rsidP="000D444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265665492"/>
                <w:placeholder>
                  <w:docPart w:val="322EBDB5833C4F009F94D863BBC21BD7"/>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5545CB">
                  <w:rPr>
                    <w:rFonts w:ascii="Arial" w:hAnsi="Arial" w:cs="Arial"/>
                  </w:rPr>
                  <w:t>Compliant</w:t>
                </w:r>
              </w:sdtContent>
            </w:sdt>
          </w:p>
        </w:tc>
      </w:tr>
      <w:tr w:rsidR="000D444D" w:rsidRPr="00996FAF" w14:paraId="1CDBBB22" w14:textId="77777777" w:rsidTr="006363B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8A0E593" w14:textId="77777777" w:rsidR="000D444D" w:rsidRPr="00996FAF" w:rsidRDefault="000D444D" w:rsidP="000D444D">
            <w:pPr>
              <w:spacing w:line="22" w:lineRule="atLeast"/>
              <w:rPr>
                <w:rFonts w:ascii="Arial" w:hAnsi="Arial" w:cs="Arial"/>
                <w:color w:val="auto"/>
              </w:rPr>
            </w:pPr>
            <w:r w:rsidRPr="00996FAF">
              <w:rPr>
                <w:rFonts w:ascii="Arial" w:hAnsi="Arial" w:cs="Arial"/>
                <w:color w:val="auto"/>
              </w:rPr>
              <w:t>Requirement 3(3)(g)</w:t>
            </w:r>
          </w:p>
        </w:tc>
        <w:tc>
          <w:tcPr>
            <w:tcW w:w="6638" w:type="dxa"/>
            <w:shd w:val="clear" w:color="auto" w:fill="auto"/>
            <w:vAlign w:val="top"/>
          </w:tcPr>
          <w:p w14:paraId="0F94080E" w14:textId="77777777" w:rsidR="000D444D" w:rsidRPr="00996FAF" w:rsidRDefault="000D444D" w:rsidP="000D44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3D05B7C9" w14:textId="77777777" w:rsidR="000D444D" w:rsidRPr="00996FAF" w:rsidRDefault="000D444D" w:rsidP="000D444D">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1F68646D" w14:textId="77777777" w:rsidR="000D444D" w:rsidRPr="00996FAF" w:rsidRDefault="000D444D" w:rsidP="000D444D">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1984" w:type="dxa"/>
            <w:shd w:val="clear" w:color="auto" w:fill="auto"/>
            <w:vAlign w:val="top"/>
          </w:tcPr>
          <w:p w14:paraId="02E16B3D" w14:textId="5CE4C781" w:rsidR="000D444D" w:rsidRPr="00996FAF" w:rsidRDefault="00485829" w:rsidP="000D44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962228816"/>
                <w:placeholder>
                  <w:docPart w:val="1127F1C71A0F4E628969A78E3F4ED94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5545CB">
                  <w:rPr>
                    <w:rFonts w:ascii="Arial" w:hAnsi="Arial" w:cs="Arial"/>
                  </w:rPr>
                  <w:t>Compliant</w:t>
                </w:r>
              </w:sdtContent>
            </w:sdt>
          </w:p>
        </w:tc>
      </w:tr>
    </w:tbl>
    <w:p w14:paraId="34A6D521" w14:textId="77777777" w:rsidR="00D87E7C" w:rsidRDefault="00D87E7C" w:rsidP="006363B0">
      <w:pPr>
        <w:pStyle w:val="Heading20"/>
        <w:spacing w:before="240"/>
      </w:pPr>
      <w:r w:rsidRPr="00996FAF">
        <w:t>Findings</w:t>
      </w:r>
    </w:p>
    <w:p w14:paraId="4F73F69B" w14:textId="4900A5E8" w:rsidR="00601971" w:rsidRPr="005D1B8C" w:rsidRDefault="00601971" w:rsidP="00121A26">
      <w:pPr>
        <w:rPr>
          <w:rFonts w:ascii="Arial" w:hAnsi="Arial" w:cs="Arial"/>
        </w:rPr>
      </w:pPr>
      <w:r w:rsidRPr="005D1B8C">
        <w:rPr>
          <w:rFonts w:ascii="Arial" w:hAnsi="Arial" w:cs="Arial"/>
        </w:rPr>
        <w:t>C</w:t>
      </w:r>
      <w:r w:rsidR="00F94000" w:rsidRPr="005D1B8C">
        <w:rPr>
          <w:rFonts w:ascii="Arial" w:hAnsi="Arial" w:cs="Arial"/>
        </w:rPr>
        <w:t xml:space="preserve">onsumers and representatives said </w:t>
      </w:r>
      <w:r w:rsidR="005D1B8C">
        <w:rPr>
          <w:rFonts w:ascii="Arial" w:hAnsi="Arial" w:cs="Arial"/>
        </w:rPr>
        <w:t>th</w:t>
      </w:r>
      <w:r w:rsidR="00F14E87">
        <w:rPr>
          <w:rFonts w:ascii="Arial" w:hAnsi="Arial" w:cs="Arial"/>
        </w:rPr>
        <w:t>e</w:t>
      </w:r>
      <w:r w:rsidR="00F94000" w:rsidRPr="005D1B8C">
        <w:rPr>
          <w:rFonts w:ascii="Arial" w:hAnsi="Arial" w:cs="Arial"/>
        </w:rPr>
        <w:t xml:space="preserve"> care </w:t>
      </w:r>
      <w:r w:rsidR="005C5EF5" w:rsidRPr="005D1B8C">
        <w:rPr>
          <w:rFonts w:ascii="Arial" w:hAnsi="Arial" w:cs="Arial"/>
        </w:rPr>
        <w:t>was</w:t>
      </w:r>
      <w:r w:rsidR="00F94000" w:rsidRPr="005D1B8C">
        <w:rPr>
          <w:rFonts w:ascii="Arial" w:hAnsi="Arial" w:cs="Arial"/>
        </w:rPr>
        <w:t xml:space="preserve"> tailored to the needs </w:t>
      </w:r>
      <w:r w:rsidR="001D22FB">
        <w:rPr>
          <w:rFonts w:ascii="Arial" w:hAnsi="Arial" w:cs="Arial"/>
        </w:rPr>
        <w:t xml:space="preserve">of </w:t>
      </w:r>
      <w:r w:rsidR="00F94000" w:rsidRPr="005D1B8C">
        <w:rPr>
          <w:rFonts w:ascii="Arial" w:hAnsi="Arial" w:cs="Arial"/>
        </w:rPr>
        <w:t>individual consumers</w:t>
      </w:r>
      <w:r w:rsidR="001D22FB">
        <w:rPr>
          <w:rFonts w:ascii="Arial" w:hAnsi="Arial" w:cs="Arial"/>
        </w:rPr>
        <w:t xml:space="preserve">. </w:t>
      </w:r>
      <w:r w:rsidR="009D58F8" w:rsidRPr="00612372">
        <w:rPr>
          <w:rFonts w:ascii="Arial" w:hAnsi="Arial" w:cs="Arial"/>
        </w:rPr>
        <w:t xml:space="preserve">Care documentation </w:t>
      </w:r>
      <w:r w:rsidR="00F94000" w:rsidRPr="00612372">
        <w:rPr>
          <w:rFonts w:ascii="Arial" w:hAnsi="Arial" w:cs="Arial"/>
        </w:rPr>
        <w:t>demonstrate</w:t>
      </w:r>
      <w:r w:rsidR="00A34D8D" w:rsidRPr="00612372">
        <w:rPr>
          <w:rFonts w:ascii="Arial" w:hAnsi="Arial" w:cs="Arial"/>
        </w:rPr>
        <w:t>d</w:t>
      </w:r>
      <w:r w:rsidR="00F94000" w:rsidRPr="00612372">
        <w:rPr>
          <w:rFonts w:ascii="Arial" w:hAnsi="Arial" w:cs="Arial"/>
        </w:rPr>
        <w:t xml:space="preserve"> </w:t>
      </w:r>
      <w:r w:rsidR="00DC7812" w:rsidRPr="00612372">
        <w:rPr>
          <w:rFonts w:ascii="Arial" w:hAnsi="Arial" w:cs="Arial"/>
        </w:rPr>
        <w:t xml:space="preserve">the service </w:t>
      </w:r>
      <w:r w:rsidR="00A34D8D" w:rsidRPr="00612372">
        <w:rPr>
          <w:rFonts w:ascii="Arial" w:hAnsi="Arial" w:cs="Arial"/>
        </w:rPr>
        <w:t>identifie</w:t>
      </w:r>
      <w:r w:rsidR="00DC7812" w:rsidRPr="00612372">
        <w:rPr>
          <w:rFonts w:ascii="Arial" w:hAnsi="Arial" w:cs="Arial"/>
        </w:rPr>
        <w:t>d</w:t>
      </w:r>
      <w:r w:rsidR="00A34D8D" w:rsidRPr="00612372">
        <w:rPr>
          <w:rFonts w:ascii="Arial" w:hAnsi="Arial" w:cs="Arial"/>
        </w:rPr>
        <w:t>, amend</w:t>
      </w:r>
      <w:r w:rsidR="00DC7812" w:rsidRPr="00612372">
        <w:rPr>
          <w:rFonts w:ascii="Arial" w:hAnsi="Arial" w:cs="Arial"/>
        </w:rPr>
        <w:t>ed</w:t>
      </w:r>
      <w:r w:rsidR="00A34D8D" w:rsidRPr="00612372">
        <w:rPr>
          <w:rFonts w:ascii="Arial" w:hAnsi="Arial" w:cs="Arial"/>
        </w:rPr>
        <w:t xml:space="preserve"> and manage</w:t>
      </w:r>
      <w:r w:rsidR="00612372" w:rsidRPr="00612372">
        <w:rPr>
          <w:rFonts w:ascii="Arial" w:hAnsi="Arial" w:cs="Arial"/>
        </w:rPr>
        <w:t>d</w:t>
      </w:r>
      <w:r w:rsidR="00A34D8D" w:rsidRPr="00612372">
        <w:rPr>
          <w:rFonts w:ascii="Arial" w:hAnsi="Arial" w:cs="Arial"/>
        </w:rPr>
        <w:t xml:space="preserve"> care provided to be </w:t>
      </w:r>
      <w:r w:rsidR="002A0BDC">
        <w:rPr>
          <w:rFonts w:ascii="Arial" w:hAnsi="Arial" w:cs="Arial"/>
        </w:rPr>
        <w:t>best practice</w:t>
      </w:r>
      <w:r w:rsidR="00A34D8D" w:rsidRPr="00612372">
        <w:rPr>
          <w:rFonts w:ascii="Arial" w:hAnsi="Arial" w:cs="Arial"/>
        </w:rPr>
        <w:t xml:space="preserve"> and tailored to the consume</w:t>
      </w:r>
      <w:r w:rsidR="003E1D15">
        <w:rPr>
          <w:rFonts w:ascii="Arial" w:hAnsi="Arial" w:cs="Arial"/>
        </w:rPr>
        <w:t>r</w:t>
      </w:r>
      <w:r w:rsidR="00F94000" w:rsidRPr="00612372">
        <w:rPr>
          <w:rFonts w:ascii="Arial" w:hAnsi="Arial" w:cs="Arial"/>
        </w:rPr>
        <w:t xml:space="preserve">. </w:t>
      </w:r>
      <w:r w:rsidRPr="00612372">
        <w:rPr>
          <w:rFonts w:ascii="Arial" w:hAnsi="Arial" w:cs="Arial"/>
        </w:rPr>
        <w:t>Staff demonst</w:t>
      </w:r>
      <w:r w:rsidRPr="005D1B8C">
        <w:rPr>
          <w:rFonts w:ascii="Arial" w:hAnsi="Arial" w:cs="Arial"/>
        </w:rPr>
        <w:t>rate</w:t>
      </w:r>
      <w:r w:rsidR="00FA6848" w:rsidRPr="005D1B8C">
        <w:rPr>
          <w:rFonts w:ascii="Arial" w:hAnsi="Arial" w:cs="Arial"/>
        </w:rPr>
        <w:t>d</w:t>
      </w:r>
      <w:r w:rsidRPr="005D1B8C">
        <w:rPr>
          <w:rFonts w:ascii="Arial" w:hAnsi="Arial" w:cs="Arial"/>
        </w:rPr>
        <w:t xml:space="preserve"> knowledge about individual consumers and how alternative strategies </w:t>
      </w:r>
      <w:r w:rsidR="00FA6848" w:rsidRPr="005D1B8C">
        <w:rPr>
          <w:rFonts w:ascii="Arial" w:hAnsi="Arial" w:cs="Arial"/>
        </w:rPr>
        <w:t>we</w:t>
      </w:r>
      <w:r w:rsidRPr="005D1B8C">
        <w:rPr>
          <w:rFonts w:ascii="Arial" w:hAnsi="Arial" w:cs="Arial"/>
        </w:rPr>
        <w:t>re used for consumers to maintain well-being</w:t>
      </w:r>
      <w:r w:rsidR="00E6333C">
        <w:rPr>
          <w:rFonts w:ascii="Arial" w:hAnsi="Arial" w:cs="Arial"/>
        </w:rPr>
        <w:t xml:space="preserve">, including </w:t>
      </w:r>
      <w:r w:rsidR="0091344C">
        <w:rPr>
          <w:rFonts w:ascii="Arial" w:hAnsi="Arial" w:cs="Arial"/>
        </w:rPr>
        <w:t>non-pharmacological interventions for pain</w:t>
      </w:r>
      <w:r w:rsidRPr="005D1B8C">
        <w:rPr>
          <w:rFonts w:ascii="Arial" w:hAnsi="Arial" w:cs="Arial"/>
        </w:rPr>
        <w:t>.</w:t>
      </w:r>
    </w:p>
    <w:p w14:paraId="40A05FF2" w14:textId="0C9909AF" w:rsidR="00A2486D" w:rsidRPr="0037303E" w:rsidRDefault="00A2486D" w:rsidP="00121A26">
      <w:pPr>
        <w:rPr>
          <w:rFonts w:ascii="Arial" w:hAnsi="Arial" w:cs="Arial"/>
          <w:color w:val="auto"/>
        </w:rPr>
      </w:pPr>
      <w:r w:rsidRPr="0037303E">
        <w:rPr>
          <w:rFonts w:ascii="Arial" w:hAnsi="Arial" w:cs="Arial"/>
          <w:color w:val="auto"/>
        </w:rPr>
        <w:t xml:space="preserve">Consumers and representatives </w:t>
      </w:r>
      <w:r w:rsidR="00DF4701" w:rsidRPr="0037303E">
        <w:rPr>
          <w:rFonts w:ascii="Arial" w:hAnsi="Arial" w:cs="Arial"/>
          <w:color w:val="auto"/>
        </w:rPr>
        <w:t>stated</w:t>
      </w:r>
      <w:r w:rsidR="00CE17DD" w:rsidRPr="0037303E">
        <w:rPr>
          <w:rFonts w:ascii="Arial" w:hAnsi="Arial" w:cs="Arial"/>
          <w:color w:val="auto"/>
        </w:rPr>
        <w:t xml:space="preserve"> </w:t>
      </w:r>
      <w:r w:rsidRPr="0037303E">
        <w:rPr>
          <w:rFonts w:ascii="Arial" w:hAnsi="Arial" w:cs="Arial"/>
          <w:color w:val="auto"/>
        </w:rPr>
        <w:t>high impact and high prevalence risk</w:t>
      </w:r>
      <w:r w:rsidR="00CE17DD" w:rsidRPr="0037303E">
        <w:rPr>
          <w:rFonts w:ascii="Arial" w:hAnsi="Arial" w:cs="Arial"/>
          <w:color w:val="auto"/>
        </w:rPr>
        <w:t>s were</w:t>
      </w:r>
      <w:r w:rsidRPr="0037303E">
        <w:rPr>
          <w:rFonts w:ascii="Arial" w:hAnsi="Arial" w:cs="Arial"/>
          <w:color w:val="auto"/>
        </w:rPr>
        <w:t xml:space="preserve"> managed effectively. Staff provide</w:t>
      </w:r>
      <w:r w:rsidR="00513B28" w:rsidRPr="0037303E">
        <w:rPr>
          <w:rFonts w:ascii="Arial" w:hAnsi="Arial" w:cs="Arial"/>
          <w:color w:val="auto"/>
        </w:rPr>
        <w:t>d</w:t>
      </w:r>
      <w:r w:rsidRPr="0037303E">
        <w:rPr>
          <w:rFonts w:ascii="Arial" w:hAnsi="Arial" w:cs="Arial"/>
          <w:color w:val="auto"/>
        </w:rPr>
        <w:t xml:space="preserve"> individual feedback on consumer risks</w:t>
      </w:r>
      <w:r w:rsidR="00450422">
        <w:rPr>
          <w:rFonts w:ascii="Arial" w:hAnsi="Arial" w:cs="Arial"/>
          <w:color w:val="auto"/>
        </w:rPr>
        <w:t xml:space="preserve"> and </w:t>
      </w:r>
      <w:r w:rsidRPr="0037303E">
        <w:rPr>
          <w:rFonts w:ascii="Arial" w:hAnsi="Arial" w:cs="Arial"/>
          <w:color w:val="auto"/>
        </w:rPr>
        <w:t xml:space="preserve">how they </w:t>
      </w:r>
      <w:r w:rsidR="00513B28" w:rsidRPr="0037303E">
        <w:rPr>
          <w:rFonts w:ascii="Arial" w:hAnsi="Arial" w:cs="Arial"/>
          <w:color w:val="auto"/>
        </w:rPr>
        <w:t>we</w:t>
      </w:r>
      <w:r w:rsidRPr="0037303E">
        <w:rPr>
          <w:rFonts w:ascii="Arial" w:hAnsi="Arial" w:cs="Arial"/>
          <w:color w:val="auto"/>
        </w:rPr>
        <w:t>re managed</w:t>
      </w:r>
      <w:r w:rsidR="00450422">
        <w:rPr>
          <w:rFonts w:ascii="Arial" w:hAnsi="Arial" w:cs="Arial"/>
          <w:color w:val="auto"/>
        </w:rPr>
        <w:t xml:space="preserve"> including through </w:t>
      </w:r>
      <w:r w:rsidR="00024DA5" w:rsidRPr="0037303E">
        <w:rPr>
          <w:rFonts w:ascii="Arial" w:hAnsi="Arial" w:cs="Arial"/>
          <w:color w:val="auto"/>
        </w:rPr>
        <w:t xml:space="preserve">non-pharmacological strategies </w:t>
      </w:r>
      <w:r w:rsidR="00450422">
        <w:rPr>
          <w:rFonts w:ascii="Arial" w:hAnsi="Arial" w:cs="Arial"/>
          <w:color w:val="auto"/>
        </w:rPr>
        <w:t>to support behaviours</w:t>
      </w:r>
      <w:r w:rsidRPr="0037303E">
        <w:rPr>
          <w:rFonts w:ascii="Arial" w:hAnsi="Arial" w:cs="Arial"/>
          <w:color w:val="auto"/>
        </w:rPr>
        <w:t>.</w:t>
      </w:r>
      <w:r w:rsidR="00FD3D7B" w:rsidRPr="0037303E">
        <w:rPr>
          <w:rFonts w:ascii="Arial" w:hAnsi="Arial" w:cs="Arial"/>
          <w:color w:val="auto"/>
        </w:rPr>
        <w:t xml:space="preserve"> </w:t>
      </w:r>
      <w:r w:rsidR="008319A2" w:rsidRPr="0037303E">
        <w:rPr>
          <w:rFonts w:ascii="Arial" w:hAnsi="Arial" w:cs="Arial"/>
          <w:color w:val="auto"/>
        </w:rPr>
        <w:t xml:space="preserve">Care documentation </w:t>
      </w:r>
      <w:r w:rsidR="00693B19" w:rsidRPr="0037303E">
        <w:rPr>
          <w:rFonts w:ascii="Arial" w:hAnsi="Arial" w:cs="Arial"/>
          <w:color w:val="auto"/>
        </w:rPr>
        <w:t xml:space="preserve">evidenced how </w:t>
      </w:r>
      <w:r w:rsidR="00450422">
        <w:rPr>
          <w:rFonts w:ascii="Arial" w:hAnsi="Arial" w:cs="Arial"/>
          <w:color w:val="auto"/>
        </w:rPr>
        <w:t>care delivery supports the management of risks to the consumer.</w:t>
      </w:r>
    </w:p>
    <w:p w14:paraId="7F0E08E8" w14:textId="741B9ECF" w:rsidR="00E57943" w:rsidRPr="005D1B8C" w:rsidRDefault="006F192C" w:rsidP="00121A26">
      <w:pPr>
        <w:rPr>
          <w:rFonts w:ascii="Arial" w:hAnsi="Arial" w:cs="Arial"/>
        </w:rPr>
      </w:pPr>
      <w:r w:rsidRPr="005D1B8C">
        <w:rPr>
          <w:rFonts w:ascii="Arial" w:hAnsi="Arial" w:cs="Arial"/>
        </w:rPr>
        <w:t xml:space="preserve">Care </w:t>
      </w:r>
      <w:r w:rsidR="00646150">
        <w:rPr>
          <w:rFonts w:ascii="Arial" w:hAnsi="Arial" w:cs="Arial"/>
        </w:rPr>
        <w:t>documentation</w:t>
      </w:r>
      <w:r w:rsidRPr="005D1B8C">
        <w:rPr>
          <w:rFonts w:ascii="Arial" w:hAnsi="Arial" w:cs="Arial"/>
        </w:rPr>
        <w:t xml:space="preserve"> </w:t>
      </w:r>
      <w:r w:rsidR="00492FCA" w:rsidRPr="005D1B8C">
        <w:rPr>
          <w:rFonts w:ascii="Arial" w:hAnsi="Arial" w:cs="Arial"/>
        </w:rPr>
        <w:t>reflected</w:t>
      </w:r>
      <w:r w:rsidRPr="005D1B8C">
        <w:rPr>
          <w:rFonts w:ascii="Arial" w:hAnsi="Arial" w:cs="Arial"/>
        </w:rPr>
        <w:t xml:space="preserve"> </w:t>
      </w:r>
      <w:r w:rsidR="00F5573C">
        <w:rPr>
          <w:rFonts w:ascii="Arial" w:hAnsi="Arial" w:cs="Arial"/>
        </w:rPr>
        <w:t>consumers end of life wishes. Staff confirmed palliative care specialist and pastoral support is available to support consumers during end of life. A palliative care policy guides staff practice on end of life care.</w:t>
      </w:r>
    </w:p>
    <w:p w14:paraId="47E26A29" w14:textId="498955F9" w:rsidR="00A00A67" w:rsidRPr="005D1B8C" w:rsidRDefault="00F5573C" w:rsidP="00121A26">
      <w:pPr>
        <w:rPr>
          <w:rFonts w:ascii="Arial" w:hAnsi="Arial" w:cs="Arial"/>
        </w:rPr>
      </w:pPr>
      <w:r>
        <w:rPr>
          <w:rFonts w:ascii="Arial" w:hAnsi="Arial" w:cs="Arial"/>
        </w:rPr>
        <w:lastRenderedPageBreak/>
        <w:t>Care d</w:t>
      </w:r>
      <w:r w:rsidR="005B4685" w:rsidRPr="005D1B8C">
        <w:rPr>
          <w:rFonts w:ascii="Arial" w:hAnsi="Arial" w:cs="Arial"/>
        </w:rPr>
        <w:t>ocumentation</w:t>
      </w:r>
      <w:r>
        <w:rPr>
          <w:rFonts w:ascii="Arial" w:hAnsi="Arial" w:cs="Arial"/>
        </w:rPr>
        <w:t xml:space="preserve"> </w:t>
      </w:r>
      <w:r w:rsidR="006417F5">
        <w:rPr>
          <w:rFonts w:ascii="Arial" w:hAnsi="Arial" w:cs="Arial"/>
        </w:rPr>
        <w:t>evidenced</w:t>
      </w:r>
      <w:r w:rsidR="006105A2" w:rsidRPr="005D1B8C">
        <w:rPr>
          <w:rFonts w:ascii="Arial" w:hAnsi="Arial" w:cs="Arial"/>
        </w:rPr>
        <w:t xml:space="preserve"> deterioration </w:t>
      </w:r>
      <w:r w:rsidR="00C8059B" w:rsidRPr="005D1B8C">
        <w:rPr>
          <w:rFonts w:ascii="Arial" w:hAnsi="Arial" w:cs="Arial"/>
        </w:rPr>
        <w:t>wa</w:t>
      </w:r>
      <w:r w:rsidR="006105A2" w:rsidRPr="005D1B8C">
        <w:rPr>
          <w:rFonts w:ascii="Arial" w:hAnsi="Arial" w:cs="Arial"/>
        </w:rPr>
        <w:t>s identified and responded to</w:t>
      </w:r>
      <w:r w:rsidR="00380DFE">
        <w:rPr>
          <w:rFonts w:ascii="Arial" w:hAnsi="Arial" w:cs="Arial"/>
        </w:rPr>
        <w:t xml:space="preserve"> promptly</w:t>
      </w:r>
      <w:r w:rsidR="005B4685" w:rsidRPr="005D1B8C">
        <w:rPr>
          <w:rFonts w:ascii="Arial" w:hAnsi="Arial" w:cs="Arial"/>
        </w:rPr>
        <w:t>.</w:t>
      </w:r>
      <w:r w:rsidR="006105A2" w:rsidRPr="005D1B8C">
        <w:rPr>
          <w:rFonts w:ascii="Arial" w:hAnsi="Arial" w:cs="Arial"/>
        </w:rPr>
        <w:t xml:space="preserve"> </w:t>
      </w:r>
      <w:r w:rsidR="00A00A67" w:rsidRPr="005D1B8C">
        <w:rPr>
          <w:rFonts w:ascii="Arial" w:hAnsi="Arial" w:cs="Arial"/>
        </w:rPr>
        <w:t xml:space="preserve">Staff advised assessments and charting were commenced </w:t>
      </w:r>
      <w:r w:rsidR="0038353C">
        <w:rPr>
          <w:rFonts w:ascii="Arial" w:hAnsi="Arial" w:cs="Arial"/>
        </w:rPr>
        <w:t>when deterioration was detected and escalation pathways commenced</w:t>
      </w:r>
      <w:r w:rsidR="004B6375">
        <w:rPr>
          <w:rFonts w:ascii="Arial" w:hAnsi="Arial" w:cs="Arial"/>
        </w:rPr>
        <w:t xml:space="preserve">. </w:t>
      </w:r>
      <w:r w:rsidR="00FE569B" w:rsidRPr="00A431D2">
        <w:rPr>
          <w:rFonts w:ascii="Arial" w:hAnsi="Arial" w:cs="Arial"/>
        </w:rPr>
        <w:t xml:space="preserve">Management advised changes to consumers care needs </w:t>
      </w:r>
      <w:r w:rsidR="00074445" w:rsidRPr="00A431D2">
        <w:rPr>
          <w:rFonts w:ascii="Arial" w:hAnsi="Arial" w:cs="Arial"/>
        </w:rPr>
        <w:t>we</w:t>
      </w:r>
      <w:r w:rsidR="00FE569B" w:rsidRPr="00A431D2">
        <w:rPr>
          <w:rFonts w:ascii="Arial" w:hAnsi="Arial" w:cs="Arial"/>
        </w:rPr>
        <w:t xml:space="preserve">re discussed verbally with all staff and care plan updates </w:t>
      </w:r>
      <w:r w:rsidR="00074445" w:rsidRPr="00A431D2">
        <w:rPr>
          <w:rFonts w:ascii="Arial" w:hAnsi="Arial" w:cs="Arial"/>
        </w:rPr>
        <w:t>we</w:t>
      </w:r>
      <w:r w:rsidR="00FE569B" w:rsidRPr="00A431D2">
        <w:rPr>
          <w:rFonts w:ascii="Arial" w:hAnsi="Arial" w:cs="Arial"/>
        </w:rPr>
        <w:t xml:space="preserve">re documented </w:t>
      </w:r>
      <w:r w:rsidR="00434CA8" w:rsidRPr="00A431D2">
        <w:rPr>
          <w:rFonts w:ascii="Arial" w:hAnsi="Arial" w:cs="Arial"/>
        </w:rPr>
        <w:t>in the electronic care management system</w:t>
      </w:r>
      <w:r w:rsidR="00A00A67" w:rsidRPr="005D1B8C">
        <w:rPr>
          <w:rFonts w:ascii="Arial" w:hAnsi="Arial" w:cs="Arial"/>
        </w:rPr>
        <w:t>.</w:t>
      </w:r>
    </w:p>
    <w:p w14:paraId="5878B15A" w14:textId="04C89CFC" w:rsidR="00E57943" w:rsidRPr="005D1B8C" w:rsidRDefault="00707AC2" w:rsidP="00121A26">
      <w:pPr>
        <w:rPr>
          <w:rFonts w:ascii="Arial" w:hAnsi="Arial" w:cs="Arial"/>
        </w:rPr>
      </w:pPr>
      <w:r w:rsidRPr="005D1B8C">
        <w:rPr>
          <w:rFonts w:ascii="Arial" w:hAnsi="Arial" w:cs="Arial"/>
        </w:rPr>
        <w:t xml:space="preserve">Care documentation </w:t>
      </w:r>
      <w:r w:rsidR="00327BF0">
        <w:rPr>
          <w:rFonts w:ascii="Arial" w:hAnsi="Arial" w:cs="Arial"/>
        </w:rPr>
        <w:t>reflected</w:t>
      </w:r>
      <w:r w:rsidRPr="005D1B8C">
        <w:rPr>
          <w:rFonts w:ascii="Arial" w:hAnsi="Arial" w:cs="Arial"/>
        </w:rPr>
        <w:t xml:space="preserve"> information about the consumers condition </w:t>
      </w:r>
      <w:r w:rsidR="00B55991">
        <w:rPr>
          <w:rFonts w:ascii="Arial" w:hAnsi="Arial" w:cs="Arial"/>
        </w:rPr>
        <w:t>and were</w:t>
      </w:r>
      <w:r w:rsidRPr="005D1B8C">
        <w:rPr>
          <w:rFonts w:ascii="Arial" w:hAnsi="Arial" w:cs="Arial"/>
        </w:rPr>
        <w:t xml:space="preserve"> available to staff and other medical</w:t>
      </w:r>
      <w:r w:rsidR="00AB21C7" w:rsidRPr="005D1B8C">
        <w:rPr>
          <w:rFonts w:ascii="Arial" w:hAnsi="Arial" w:cs="Arial"/>
        </w:rPr>
        <w:t xml:space="preserve"> professionals</w:t>
      </w:r>
      <w:r w:rsidRPr="005D1B8C">
        <w:rPr>
          <w:rFonts w:ascii="Arial" w:hAnsi="Arial" w:cs="Arial"/>
        </w:rPr>
        <w:t xml:space="preserve">. Staff described how </w:t>
      </w:r>
      <w:r w:rsidR="00B55991">
        <w:rPr>
          <w:rFonts w:ascii="Arial" w:hAnsi="Arial" w:cs="Arial"/>
        </w:rPr>
        <w:t xml:space="preserve">the </w:t>
      </w:r>
      <w:r w:rsidR="00683271" w:rsidRPr="005D1B8C">
        <w:rPr>
          <w:rFonts w:ascii="Arial" w:hAnsi="Arial" w:cs="Arial"/>
        </w:rPr>
        <w:t xml:space="preserve">electronic </w:t>
      </w:r>
      <w:r w:rsidRPr="005D1B8C">
        <w:rPr>
          <w:rFonts w:ascii="Arial" w:hAnsi="Arial" w:cs="Arial"/>
        </w:rPr>
        <w:t>care plan</w:t>
      </w:r>
      <w:r w:rsidR="00683271" w:rsidRPr="005D1B8C">
        <w:rPr>
          <w:rFonts w:ascii="Arial" w:hAnsi="Arial" w:cs="Arial"/>
        </w:rPr>
        <w:t>ning system ensured</w:t>
      </w:r>
      <w:r w:rsidRPr="005D1B8C">
        <w:rPr>
          <w:rFonts w:ascii="Arial" w:hAnsi="Arial" w:cs="Arial"/>
        </w:rPr>
        <w:t xml:space="preserve"> alerts </w:t>
      </w:r>
      <w:r w:rsidR="00683271" w:rsidRPr="005D1B8C">
        <w:rPr>
          <w:rFonts w:ascii="Arial" w:hAnsi="Arial" w:cs="Arial"/>
        </w:rPr>
        <w:t xml:space="preserve">were </w:t>
      </w:r>
      <w:r w:rsidR="000B611C">
        <w:rPr>
          <w:rFonts w:ascii="Arial" w:hAnsi="Arial" w:cs="Arial"/>
        </w:rPr>
        <w:t>reflected in</w:t>
      </w:r>
      <w:r w:rsidRPr="005D1B8C">
        <w:rPr>
          <w:rFonts w:ascii="Arial" w:hAnsi="Arial" w:cs="Arial"/>
        </w:rPr>
        <w:t xml:space="preserve"> hand over sheets, which </w:t>
      </w:r>
      <w:r w:rsidR="00FE09A7" w:rsidRPr="005D1B8C">
        <w:rPr>
          <w:rFonts w:ascii="Arial" w:hAnsi="Arial" w:cs="Arial"/>
        </w:rPr>
        <w:t>we</w:t>
      </w:r>
      <w:r w:rsidRPr="005D1B8C">
        <w:rPr>
          <w:rFonts w:ascii="Arial" w:hAnsi="Arial" w:cs="Arial"/>
        </w:rPr>
        <w:t>re reprinted at each shift changeover</w:t>
      </w:r>
      <w:r w:rsidR="00787205" w:rsidRPr="005D1B8C">
        <w:rPr>
          <w:rFonts w:ascii="Arial" w:hAnsi="Arial" w:cs="Arial"/>
        </w:rPr>
        <w:t xml:space="preserve">. </w:t>
      </w:r>
      <w:r w:rsidR="008B1EE1" w:rsidRPr="005D1B8C">
        <w:rPr>
          <w:rFonts w:ascii="Arial" w:hAnsi="Arial" w:cs="Arial"/>
        </w:rPr>
        <w:t xml:space="preserve">The hand over process was observed </w:t>
      </w:r>
      <w:r w:rsidR="00606112" w:rsidRPr="005D1B8C">
        <w:rPr>
          <w:rFonts w:ascii="Arial" w:hAnsi="Arial" w:cs="Arial"/>
        </w:rPr>
        <w:t>and</w:t>
      </w:r>
      <w:r w:rsidR="008B1EE1" w:rsidRPr="005D1B8C">
        <w:rPr>
          <w:rFonts w:ascii="Arial" w:hAnsi="Arial" w:cs="Arial"/>
        </w:rPr>
        <w:t xml:space="preserve"> </w:t>
      </w:r>
      <w:r w:rsidR="000D7C83" w:rsidRPr="005D1B8C">
        <w:rPr>
          <w:rFonts w:ascii="Arial" w:hAnsi="Arial" w:cs="Arial"/>
        </w:rPr>
        <w:t xml:space="preserve">updated </w:t>
      </w:r>
      <w:r w:rsidR="008B1EE1" w:rsidRPr="005D1B8C">
        <w:rPr>
          <w:rFonts w:ascii="Arial" w:hAnsi="Arial" w:cs="Arial"/>
        </w:rPr>
        <w:t xml:space="preserve">information </w:t>
      </w:r>
      <w:r w:rsidR="000D7C83" w:rsidRPr="005D1B8C">
        <w:rPr>
          <w:rFonts w:ascii="Arial" w:hAnsi="Arial" w:cs="Arial"/>
        </w:rPr>
        <w:t xml:space="preserve">about </w:t>
      </w:r>
      <w:r w:rsidR="008B1EE1" w:rsidRPr="005D1B8C">
        <w:rPr>
          <w:rFonts w:ascii="Arial" w:hAnsi="Arial" w:cs="Arial"/>
        </w:rPr>
        <w:t>consumers was shared</w:t>
      </w:r>
      <w:r w:rsidR="00FC287B">
        <w:rPr>
          <w:rFonts w:ascii="Arial" w:hAnsi="Arial" w:cs="Arial"/>
        </w:rPr>
        <w:t xml:space="preserve">, including </w:t>
      </w:r>
      <w:r w:rsidR="00660055">
        <w:rPr>
          <w:rFonts w:ascii="Arial" w:hAnsi="Arial" w:cs="Arial"/>
        </w:rPr>
        <w:t>specialist recommendations for consumers</w:t>
      </w:r>
      <w:r w:rsidR="008B1EE1" w:rsidRPr="005D1B8C">
        <w:rPr>
          <w:rFonts w:ascii="Arial" w:hAnsi="Arial" w:cs="Arial"/>
        </w:rPr>
        <w:t>.</w:t>
      </w:r>
    </w:p>
    <w:p w14:paraId="29DF89BD" w14:textId="1F3B15C3" w:rsidR="00790F4D" w:rsidRPr="005D1B8C" w:rsidRDefault="008A15A9" w:rsidP="00121A26">
      <w:pPr>
        <w:rPr>
          <w:rFonts w:ascii="Arial" w:hAnsi="Arial" w:cs="Arial"/>
        </w:rPr>
      </w:pPr>
      <w:r w:rsidRPr="005D1B8C">
        <w:rPr>
          <w:rFonts w:ascii="Arial" w:hAnsi="Arial" w:cs="Arial"/>
        </w:rPr>
        <w:t xml:space="preserve">Consumers and representatives </w:t>
      </w:r>
      <w:r w:rsidR="00AB40F6" w:rsidRPr="005D1B8C">
        <w:rPr>
          <w:rFonts w:ascii="Arial" w:hAnsi="Arial" w:cs="Arial"/>
        </w:rPr>
        <w:t>said</w:t>
      </w:r>
      <w:r w:rsidRPr="005D1B8C">
        <w:rPr>
          <w:rFonts w:ascii="Arial" w:hAnsi="Arial" w:cs="Arial"/>
        </w:rPr>
        <w:t xml:space="preserve"> referrals </w:t>
      </w:r>
      <w:r w:rsidR="00AF60F1" w:rsidRPr="005D1B8C">
        <w:rPr>
          <w:rFonts w:ascii="Arial" w:hAnsi="Arial" w:cs="Arial"/>
        </w:rPr>
        <w:t>we</w:t>
      </w:r>
      <w:r w:rsidRPr="005D1B8C">
        <w:rPr>
          <w:rFonts w:ascii="Arial" w:hAnsi="Arial" w:cs="Arial"/>
        </w:rPr>
        <w:t>re completed in a timely manner and the</w:t>
      </w:r>
      <w:r w:rsidR="0038353C">
        <w:rPr>
          <w:rFonts w:ascii="Arial" w:hAnsi="Arial" w:cs="Arial"/>
        </w:rPr>
        <w:t>y</w:t>
      </w:r>
      <w:r w:rsidRPr="005D1B8C">
        <w:rPr>
          <w:rFonts w:ascii="Arial" w:hAnsi="Arial" w:cs="Arial"/>
        </w:rPr>
        <w:t xml:space="preserve"> support</w:t>
      </w:r>
      <w:r w:rsidR="003C101D">
        <w:rPr>
          <w:rFonts w:ascii="Arial" w:hAnsi="Arial" w:cs="Arial"/>
        </w:rPr>
        <w:t>ed</w:t>
      </w:r>
      <w:r w:rsidRPr="005D1B8C">
        <w:rPr>
          <w:rFonts w:ascii="Arial" w:hAnsi="Arial" w:cs="Arial"/>
        </w:rPr>
        <w:t xml:space="preserve"> consumer needs.</w:t>
      </w:r>
      <w:r w:rsidR="00AB40F6" w:rsidRPr="005D1B8C">
        <w:rPr>
          <w:rFonts w:ascii="Arial" w:hAnsi="Arial" w:cs="Arial"/>
        </w:rPr>
        <w:t xml:space="preserve"> </w:t>
      </w:r>
      <w:r w:rsidR="006F79C3" w:rsidRPr="005D1B8C">
        <w:rPr>
          <w:rFonts w:ascii="Arial" w:hAnsi="Arial" w:cs="Arial"/>
        </w:rPr>
        <w:t>D</w:t>
      </w:r>
      <w:r w:rsidR="00204088" w:rsidRPr="005D1B8C">
        <w:rPr>
          <w:rFonts w:ascii="Arial" w:hAnsi="Arial" w:cs="Arial"/>
        </w:rPr>
        <w:t xml:space="preserve">ocumentation </w:t>
      </w:r>
      <w:r w:rsidR="006F79C3" w:rsidRPr="005D1B8C">
        <w:rPr>
          <w:rFonts w:ascii="Arial" w:hAnsi="Arial" w:cs="Arial"/>
        </w:rPr>
        <w:t>evidence</w:t>
      </w:r>
      <w:r w:rsidR="00850543" w:rsidRPr="005D1B8C">
        <w:rPr>
          <w:rFonts w:ascii="Arial" w:hAnsi="Arial" w:cs="Arial"/>
        </w:rPr>
        <w:t>d how</w:t>
      </w:r>
      <w:r w:rsidR="00204088" w:rsidRPr="005D1B8C">
        <w:rPr>
          <w:rFonts w:ascii="Arial" w:hAnsi="Arial" w:cs="Arial"/>
        </w:rPr>
        <w:t xml:space="preserve"> </w:t>
      </w:r>
      <w:r w:rsidR="005A0B9A" w:rsidRPr="005D1B8C">
        <w:rPr>
          <w:rFonts w:ascii="Arial" w:hAnsi="Arial" w:cs="Arial"/>
        </w:rPr>
        <w:t xml:space="preserve">deterioration, care plan review, </w:t>
      </w:r>
      <w:r w:rsidR="00F06B6F" w:rsidRPr="005D1B8C">
        <w:rPr>
          <w:rFonts w:ascii="Arial" w:hAnsi="Arial" w:cs="Arial"/>
        </w:rPr>
        <w:t>entry</w:t>
      </w:r>
      <w:r w:rsidR="005A0B9A" w:rsidRPr="005D1B8C">
        <w:rPr>
          <w:rFonts w:ascii="Arial" w:hAnsi="Arial" w:cs="Arial"/>
        </w:rPr>
        <w:t xml:space="preserve"> of new consumers or incidents </w:t>
      </w:r>
      <w:r w:rsidR="00CB61FB" w:rsidRPr="005D1B8C">
        <w:rPr>
          <w:rFonts w:ascii="Arial" w:hAnsi="Arial" w:cs="Arial"/>
        </w:rPr>
        <w:t xml:space="preserve">identified the need for </w:t>
      </w:r>
      <w:r w:rsidR="00204088" w:rsidRPr="005D1B8C">
        <w:rPr>
          <w:rFonts w:ascii="Arial" w:hAnsi="Arial" w:cs="Arial"/>
        </w:rPr>
        <w:t>referral</w:t>
      </w:r>
      <w:r w:rsidR="00CB61FB" w:rsidRPr="005D1B8C">
        <w:rPr>
          <w:rFonts w:ascii="Arial" w:hAnsi="Arial" w:cs="Arial"/>
        </w:rPr>
        <w:t>s</w:t>
      </w:r>
      <w:r w:rsidR="00204088" w:rsidRPr="005D1B8C">
        <w:rPr>
          <w:rFonts w:ascii="Arial" w:hAnsi="Arial" w:cs="Arial"/>
        </w:rPr>
        <w:t xml:space="preserve"> and </w:t>
      </w:r>
      <w:r w:rsidR="00CC5D35" w:rsidRPr="005D1B8C">
        <w:rPr>
          <w:rFonts w:ascii="Arial" w:hAnsi="Arial" w:cs="Arial"/>
        </w:rPr>
        <w:t xml:space="preserve">these were </w:t>
      </w:r>
      <w:r w:rsidR="00204088" w:rsidRPr="005D1B8C">
        <w:rPr>
          <w:rFonts w:ascii="Arial" w:hAnsi="Arial" w:cs="Arial"/>
        </w:rPr>
        <w:t xml:space="preserve">actioned promptly. </w:t>
      </w:r>
      <w:r w:rsidR="009C74F3" w:rsidRPr="005D1B8C">
        <w:rPr>
          <w:rFonts w:ascii="Arial" w:hAnsi="Arial" w:cs="Arial"/>
        </w:rPr>
        <w:t xml:space="preserve">Staff </w:t>
      </w:r>
      <w:r w:rsidR="008A41E4">
        <w:rPr>
          <w:rFonts w:ascii="Arial" w:hAnsi="Arial" w:cs="Arial"/>
        </w:rPr>
        <w:t>advised</w:t>
      </w:r>
      <w:r w:rsidR="009C74F3" w:rsidRPr="005D1B8C">
        <w:rPr>
          <w:rFonts w:ascii="Arial" w:hAnsi="Arial" w:cs="Arial"/>
        </w:rPr>
        <w:t xml:space="preserve"> the service engaged with specialist support services</w:t>
      </w:r>
      <w:r w:rsidR="0088119F" w:rsidRPr="005D1B8C">
        <w:rPr>
          <w:rFonts w:ascii="Arial" w:hAnsi="Arial" w:cs="Arial"/>
        </w:rPr>
        <w:t>, including</w:t>
      </w:r>
      <w:r w:rsidR="009C74F3" w:rsidRPr="005D1B8C">
        <w:rPr>
          <w:rFonts w:ascii="Arial" w:hAnsi="Arial" w:cs="Arial"/>
        </w:rPr>
        <w:t xml:space="preserve"> skin and wound specialist, dietitians, speech pathologists and physiotherapists.</w:t>
      </w:r>
    </w:p>
    <w:p w14:paraId="4BE0300F" w14:textId="62A861CF" w:rsidR="007841EA" w:rsidRPr="005B654C" w:rsidRDefault="002E5351" w:rsidP="00F5573C">
      <w:pPr>
        <w:rPr>
          <w:rFonts w:ascii="Arial" w:hAnsi="Arial" w:cs="Arial"/>
        </w:rPr>
      </w:pPr>
      <w:r w:rsidRPr="007841EA">
        <w:rPr>
          <w:rFonts w:ascii="Arial" w:hAnsi="Arial" w:cs="Arial"/>
        </w:rPr>
        <w:t xml:space="preserve">Consumers and representatives </w:t>
      </w:r>
      <w:r w:rsidR="006A11B1" w:rsidRPr="007841EA">
        <w:rPr>
          <w:rFonts w:ascii="Arial" w:hAnsi="Arial" w:cs="Arial"/>
        </w:rPr>
        <w:t xml:space="preserve">said they </w:t>
      </w:r>
      <w:r w:rsidR="00C9187F" w:rsidRPr="007841EA">
        <w:rPr>
          <w:rFonts w:ascii="Arial" w:hAnsi="Arial" w:cs="Arial"/>
        </w:rPr>
        <w:t>we</w:t>
      </w:r>
      <w:r w:rsidR="006A11B1" w:rsidRPr="007841EA">
        <w:rPr>
          <w:rFonts w:ascii="Arial" w:hAnsi="Arial" w:cs="Arial"/>
        </w:rPr>
        <w:t xml:space="preserve">re </w:t>
      </w:r>
      <w:r w:rsidR="002605E8" w:rsidRPr="007841EA">
        <w:rPr>
          <w:rFonts w:ascii="Arial" w:hAnsi="Arial" w:cs="Arial"/>
        </w:rPr>
        <w:t>confident in the services management of infection related risks.</w:t>
      </w:r>
      <w:r w:rsidR="00855D23" w:rsidRPr="007841EA">
        <w:rPr>
          <w:rFonts w:ascii="Arial" w:hAnsi="Arial" w:cs="Arial"/>
        </w:rPr>
        <w:t xml:space="preserve"> </w:t>
      </w:r>
      <w:r w:rsidR="00651F35" w:rsidRPr="007841EA">
        <w:rPr>
          <w:rFonts w:ascii="Arial" w:hAnsi="Arial" w:cs="Arial"/>
        </w:rPr>
        <w:t>D</w:t>
      </w:r>
      <w:r w:rsidR="00855D23" w:rsidRPr="007841EA">
        <w:rPr>
          <w:rFonts w:ascii="Arial" w:hAnsi="Arial" w:cs="Arial"/>
        </w:rPr>
        <w:t>ocumented polic</w:t>
      </w:r>
      <w:r w:rsidR="00946024" w:rsidRPr="007841EA">
        <w:rPr>
          <w:rFonts w:ascii="Arial" w:hAnsi="Arial" w:cs="Arial"/>
        </w:rPr>
        <w:t>ies</w:t>
      </w:r>
      <w:r w:rsidR="00855D23" w:rsidRPr="007841EA">
        <w:rPr>
          <w:rFonts w:ascii="Arial" w:hAnsi="Arial" w:cs="Arial"/>
        </w:rPr>
        <w:t xml:space="preserve"> support</w:t>
      </w:r>
      <w:r w:rsidR="00946024" w:rsidRPr="007841EA">
        <w:rPr>
          <w:rFonts w:ascii="Arial" w:hAnsi="Arial" w:cs="Arial"/>
        </w:rPr>
        <w:t>ed</w:t>
      </w:r>
      <w:r w:rsidR="00855D23" w:rsidRPr="007841EA">
        <w:rPr>
          <w:rFonts w:ascii="Arial" w:hAnsi="Arial" w:cs="Arial"/>
        </w:rPr>
        <w:t xml:space="preserve"> the minimisation of infection related risks to consumers through promotion of antimicrobial stewardship, and Outbreak Management Plans. </w:t>
      </w:r>
      <w:r w:rsidR="007841EA" w:rsidRPr="005B654C">
        <w:rPr>
          <w:rFonts w:ascii="Arial" w:hAnsi="Arial" w:cs="Arial"/>
        </w:rPr>
        <w:t xml:space="preserve">Staff advised mandatory training on use of personal protective equipment and </w:t>
      </w:r>
      <w:r w:rsidR="005B654C" w:rsidRPr="005B654C">
        <w:rPr>
          <w:rFonts w:ascii="Arial" w:hAnsi="Arial" w:cs="Arial"/>
        </w:rPr>
        <w:t xml:space="preserve">hand hygiene was </w:t>
      </w:r>
      <w:r w:rsidR="007841EA" w:rsidRPr="005B654C">
        <w:rPr>
          <w:rFonts w:ascii="Arial" w:hAnsi="Arial" w:cs="Arial"/>
        </w:rPr>
        <w:t xml:space="preserve">provided and competencies </w:t>
      </w:r>
      <w:r w:rsidR="00932CFD">
        <w:rPr>
          <w:rFonts w:ascii="Arial" w:hAnsi="Arial" w:cs="Arial"/>
        </w:rPr>
        <w:t>we</w:t>
      </w:r>
      <w:r w:rsidR="007841EA" w:rsidRPr="005B654C">
        <w:rPr>
          <w:rFonts w:ascii="Arial" w:hAnsi="Arial" w:cs="Arial"/>
        </w:rPr>
        <w:t>re completed.</w:t>
      </w:r>
    </w:p>
    <w:p w14:paraId="7F4B324B" w14:textId="72A084B7" w:rsidR="002B0C90" w:rsidRPr="005B654C" w:rsidRDefault="002B0C90" w:rsidP="00855D23">
      <w:pPr>
        <w:rPr>
          <w:rFonts w:ascii="Arial" w:hAnsi="Arial" w:cs="Arial"/>
        </w:rPr>
      </w:pPr>
      <w:r w:rsidRPr="005B654C">
        <w:rPr>
          <w:rFonts w:ascii="Arial" w:hAnsi="Arial" w:cs="Arial"/>
        </w:rPr>
        <w:br w:type="page"/>
      </w:r>
    </w:p>
    <w:p w14:paraId="02D56940"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984"/>
      </w:tblGrid>
      <w:tr w:rsidR="00FC045E" w:rsidRPr="00996FAF" w14:paraId="02611E9C" w14:textId="77777777" w:rsidTr="006363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5033756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1984" w:type="dxa"/>
          </w:tcPr>
          <w:p w14:paraId="612C7A6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0D444D" w:rsidRPr="00996FAF" w14:paraId="0FBFDBBB" w14:textId="77777777" w:rsidTr="006363B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E001F0" w14:textId="77777777" w:rsidR="000D444D" w:rsidRPr="00996FAF" w:rsidRDefault="000D444D" w:rsidP="000D444D">
            <w:pPr>
              <w:spacing w:line="22" w:lineRule="atLeast"/>
              <w:rPr>
                <w:rFonts w:ascii="Arial" w:hAnsi="Arial" w:cs="Arial"/>
                <w:color w:val="auto"/>
              </w:rPr>
            </w:pPr>
            <w:r w:rsidRPr="00996FAF">
              <w:rPr>
                <w:rFonts w:ascii="Arial" w:hAnsi="Arial" w:cs="Arial"/>
                <w:color w:val="auto"/>
              </w:rPr>
              <w:t>Requirement 4(3)(a)</w:t>
            </w:r>
          </w:p>
        </w:tc>
        <w:tc>
          <w:tcPr>
            <w:tcW w:w="6638" w:type="dxa"/>
            <w:shd w:val="clear" w:color="auto" w:fill="auto"/>
            <w:vAlign w:val="top"/>
          </w:tcPr>
          <w:p w14:paraId="46B74807" w14:textId="77777777" w:rsidR="000D444D" w:rsidRPr="00996FAF" w:rsidRDefault="000D444D" w:rsidP="000D44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1984" w:type="dxa"/>
            <w:shd w:val="clear" w:color="auto" w:fill="auto"/>
            <w:vAlign w:val="top"/>
          </w:tcPr>
          <w:p w14:paraId="00531E59" w14:textId="1B739E7B" w:rsidR="000D444D" w:rsidRPr="00996FAF" w:rsidRDefault="00485829" w:rsidP="000D44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923877759"/>
                <w:placeholder>
                  <w:docPart w:val="06444D93D8984A0FA3802B524515D297"/>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A834EE">
                  <w:rPr>
                    <w:rFonts w:ascii="Arial" w:hAnsi="Arial" w:cs="Arial"/>
                  </w:rPr>
                  <w:t>Compliant</w:t>
                </w:r>
              </w:sdtContent>
            </w:sdt>
          </w:p>
        </w:tc>
      </w:tr>
      <w:tr w:rsidR="000D444D" w:rsidRPr="00996FAF" w14:paraId="27C07162" w14:textId="77777777" w:rsidTr="006363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E5D4C88" w14:textId="77777777" w:rsidR="000D444D" w:rsidRPr="00996FAF" w:rsidRDefault="000D444D" w:rsidP="000D444D">
            <w:pPr>
              <w:spacing w:line="22" w:lineRule="atLeast"/>
              <w:rPr>
                <w:rFonts w:ascii="Arial" w:hAnsi="Arial" w:cs="Arial"/>
                <w:color w:val="auto"/>
              </w:rPr>
            </w:pPr>
            <w:r w:rsidRPr="00996FAF">
              <w:rPr>
                <w:rFonts w:ascii="Arial" w:hAnsi="Arial" w:cs="Arial"/>
                <w:color w:val="auto"/>
              </w:rPr>
              <w:t>Requirement 4(3)(b)</w:t>
            </w:r>
          </w:p>
        </w:tc>
        <w:tc>
          <w:tcPr>
            <w:tcW w:w="6638" w:type="dxa"/>
            <w:shd w:val="clear" w:color="auto" w:fill="auto"/>
            <w:vAlign w:val="top"/>
          </w:tcPr>
          <w:p w14:paraId="6C4DDD12" w14:textId="77777777" w:rsidR="000D444D" w:rsidRPr="00996FAF" w:rsidRDefault="000D444D" w:rsidP="000D444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1984" w:type="dxa"/>
            <w:shd w:val="clear" w:color="auto" w:fill="auto"/>
            <w:vAlign w:val="top"/>
          </w:tcPr>
          <w:p w14:paraId="0226DB87" w14:textId="391DDDB7" w:rsidR="000D444D" w:rsidRPr="00996FAF" w:rsidRDefault="00485829" w:rsidP="000D444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382928573"/>
                <w:placeholder>
                  <w:docPart w:val="33E0F0D0CACF420D9A8647E4E93C696D"/>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A834EE">
                  <w:rPr>
                    <w:rFonts w:ascii="Arial" w:hAnsi="Arial" w:cs="Arial"/>
                  </w:rPr>
                  <w:t>Compliant</w:t>
                </w:r>
              </w:sdtContent>
            </w:sdt>
          </w:p>
        </w:tc>
      </w:tr>
      <w:tr w:rsidR="000D444D" w:rsidRPr="00996FAF" w14:paraId="65B032EB" w14:textId="77777777" w:rsidTr="006363B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CCA7DF2" w14:textId="77777777" w:rsidR="000D444D" w:rsidRPr="00996FAF" w:rsidRDefault="000D444D" w:rsidP="000D444D">
            <w:pPr>
              <w:spacing w:line="22" w:lineRule="atLeast"/>
              <w:rPr>
                <w:rFonts w:ascii="Arial" w:hAnsi="Arial" w:cs="Arial"/>
                <w:color w:val="auto"/>
              </w:rPr>
            </w:pPr>
            <w:r w:rsidRPr="00996FAF">
              <w:rPr>
                <w:rFonts w:ascii="Arial" w:hAnsi="Arial" w:cs="Arial"/>
                <w:color w:val="auto"/>
              </w:rPr>
              <w:t>Requirement 4(3)(c)</w:t>
            </w:r>
          </w:p>
        </w:tc>
        <w:tc>
          <w:tcPr>
            <w:tcW w:w="6638" w:type="dxa"/>
            <w:shd w:val="clear" w:color="auto" w:fill="auto"/>
            <w:vAlign w:val="top"/>
          </w:tcPr>
          <w:p w14:paraId="1F4E6004" w14:textId="77777777" w:rsidR="000D444D" w:rsidRPr="00996FAF" w:rsidRDefault="000D444D" w:rsidP="000D44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1CC64EA6" w14:textId="77777777" w:rsidR="000D444D" w:rsidRPr="00996FAF" w:rsidRDefault="000D444D" w:rsidP="000D444D">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7EC3FDEF" w14:textId="77777777" w:rsidR="000D444D" w:rsidRPr="00996FAF" w:rsidRDefault="000D444D" w:rsidP="000D444D">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3FF1AC8A" w14:textId="77777777" w:rsidR="000D444D" w:rsidRPr="00996FAF" w:rsidRDefault="000D444D" w:rsidP="000D444D">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1984" w:type="dxa"/>
            <w:shd w:val="clear" w:color="auto" w:fill="auto"/>
            <w:vAlign w:val="top"/>
          </w:tcPr>
          <w:p w14:paraId="35750792" w14:textId="7B54F430" w:rsidR="000D444D" w:rsidRPr="00996FAF" w:rsidRDefault="00485829" w:rsidP="000D44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711137650"/>
                <w:placeholder>
                  <w:docPart w:val="910105526E7F476DA3F691BCADEBDAB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A834EE">
                  <w:rPr>
                    <w:rFonts w:ascii="Arial" w:hAnsi="Arial" w:cs="Arial"/>
                  </w:rPr>
                  <w:t>Compliant</w:t>
                </w:r>
              </w:sdtContent>
            </w:sdt>
          </w:p>
        </w:tc>
      </w:tr>
      <w:tr w:rsidR="000D444D" w:rsidRPr="00996FAF" w14:paraId="49060A08" w14:textId="77777777" w:rsidTr="006363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39E5B21" w14:textId="77777777" w:rsidR="000D444D" w:rsidRPr="00996FAF" w:rsidRDefault="000D444D" w:rsidP="000D444D">
            <w:pPr>
              <w:spacing w:line="22" w:lineRule="atLeast"/>
              <w:rPr>
                <w:rFonts w:ascii="Arial" w:hAnsi="Arial" w:cs="Arial"/>
                <w:color w:val="auto"/>
              </w:rPr>
            </w:pPr>
            <w:r w:rsidRPr="00996FAF">
              <w:rPr>
                <w:rFonts w:ascii="Arial" w:hAnsi="Arial" w:cs="Arial"/>
                <w:color w:val="auto"/>
              </w:rPr>
              <w:t>Requirement 4(3)(d)</w:t>
            </w:r>
          </w:p>
        </w:tc>
        <w:tc>
          <w:tcPr>
            <w:tcW w:w="6638" w:type="dxa"/>
            <w:shd w:val="clear" w:color="auto" w:fill="auto"/>
            <w:vAlign w:val="top"/>
          </w:tcPr>
          <w:p w14:paraId="5D1AE132" w14:textId="77777777" w:rsidR="000D444D" w:rsidRPr="00996FAF" w:rsidRDefault="000D444D" w:rsidP="000D444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1984" w:type="dxa"/>
            <w:shd w:val="clear" w:color="auto" w:fill="auto"/>
            <w:vAlign w:val="top"/>
          </w:tcPr>
          <w:p w14:paraId="6B3E1DB1" w14:textId="2C709D52" w:rsidR="000D444D" w:rsidRPr="00996FAF" w:rsidRDefault="00485829" w:rsidP="000D444D">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454911755"/>
                <w:placeholder>
                  <w:docPart w:val="05B04B01513843CA8A76AAB97E5590E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A834EE">
                  <w:rPr>
                    <w:rFonts w:ascii="Arial" w:hAnsi="Arial" w:cs="Arial"/>
                  </w:rPr>
                  <w:t>Compliant</w:t>
                </w:r>
              </w:sdtContent>
            </w:sdt>
          </w:p>
        </w:tc>
      </w:tr>
      <w:tr w:rsidR="000D444D" w:rsidRPr="00996FAF" w14:paraId="19DF147C" w14:textId="77777777" w:rsidTr="006363B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7BBC321" w14:textId="77777777" w:rsidR="000D444D" w:rsidRPr="00996FAF" w:rsidRDefault="000D444D" w:rsidP="000D444D">
            <w:pPr>
              <w:spacing w:line="22" w:lineRule="atLeast"/>
              <w:rPr>
                <w:rFonts w:ascii="Arial" w:hAnsi="Arial" w:cs="Arial"/>
                <w:color w:val="auto"/>
              </w:rPr>
            </w:pPr>
            <w:r w:rsidRPr="00996FAF">
              <w:rPr>
                <w:rFonts w:ascii="Arial" w:hAnsi="Arial" w:cs="Arial"/>
                <w:color w:val="auto"/>
              </w:rPr>
              <w:t>Requirement 4(3)(e)</w:t>
            </w:r>
          </w:p>
        </w:tc>
        <w:tc>
          <w:tcPr>
            <w:tcW w:w="6638" w:type="dxa"/>
            <w:shd w:val="clear" w:color="auto" w:fill="auto"/>
            <w:vAlign w:val="top"/>
          </w:tcPr>
          <w:p w14:paraId="493983E2" w14:textId="77777777" w:rsidR="000D444D" w:rsidRPr="00996FAF" w:rsidRDefault="000D444D" w:rsidP="000D44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984" w:type="dxa"/>
            <w:shd w:val="clear" w:color="auto" w:fill="auto"/>
            <w:vAlign w:val="top"/>
          </w:tcPr>
          <w:p w14:paraId="3E854619" w14:textId="455B6757" w:rsidR="000D444D" w:rsidRPr="00996FAF" w:rsidRDefault="00485829" w:rsidP="000D444D">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665477453"/>
                <w:placeholder>
                  <w:docPart w:val="8C71C0C7F9B842EE9061AAC1D77FA39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A834EE">
                  <w:rPr>
                    <w:rFonts w:ascii="Arial" w:hAnsi="Arial" w:cs="Arial"/>
                  </w:rPr>
                  <w:t>Compliant</w:t>
                </w:r>
              </w:sdtContent>
            </w:sdt>
          </w:p>
        </w:tc>
      </w:tr>
      <w:tr w:rsidR="000D444D" w:rsidRPr="00996FAF" w14:paraId="1E6A2F29" w14:textId="77777777" w:rsidTr="006363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E21A600" w14:textId="77777777" w:rsidR="000D444D" w:rsidRPr="00996FAF" w:rsidRDefault="000D444D" w:rsidP="000D444D">
            <w:pPr>
              <w:spacing w:line="22" w:lineRule="atLeast"/>
              <w:rPr>
                <w:rFonts w:ascii="Arial" w:hAnsi="Arial" w:cs="Arial"/>
                <w:color w:val="auto"/>
              </w:rPr>
            </w:pPr>
            <w:r w:rsidRPr="00996FAF">
              <w:rPr>
                <w:rFonts w:ascii="Arial" w:hAnsi="Arial" w:cs="Arial"/>
                <w:color w:val="auto"/>
              </w:rPr>
              <w:t>Requirement 4(3)(f)</w:t>
            </w:r>
          </w:p>
        </w:tc>
        <w:tc>
          <w:tcPr>
            <w:tcW w:w="6638" w:type="dxa"/>
            <w:shd w:val="clear" w:color="auto" w:fill="auto"/>
            <w:vAlign w:val="top"/>
          </w:tcPr>
          <w:p w14:paraId="0BEA1662" w14:textId="77777777" w:rsidR="000D444D" w:rsidRPr="00996FAF" w:rsidRDefault="000D444D" w:rsidP="000D444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1984" w:type="dxa"/>
            <w:shd w:val="clear" w:color="auto" w:fill="auto"/>
            <w:vAlign w:val="top"/>
          </w:tcPr>
          <w:p w14:paraId="2E6972E9" w14:textId="1B957FCB" w:rsidR="000D444D" w:rsidRPr="00996FAF" w:rsidRDefault="00485829" w:rsidP="000D444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273005211"/>
                <w:placeholder>
                  <w:docPart w:val="A7FF6E21CF2F4D3DB80E915329258CC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A834EE">
                  <w:rPr>
                    <w:rFonts w:ascii="Arial" w:hAnsi="Arial" w:cs="Arial"/>
                  </w:rPr>
                  <w:t>Compliant</w:t>
                </w:r>
              </w:sdtContent>
            </w:sdt>
          </w:p>
        </w:tc>
      </w:tr>
      <w:tr w:rsidR="000D444D" w:rsidRPr="00996FAF" w14:paraId="16DFB842" w14:textId="77777777" w:rsidTr="006363B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9FFB8D" w14:textId="77777777" w:rsidR="000D444D" w:rsidRPr="00996FAF" w:rsidRDefault="000D444D" w:rsidP="000D444D">
            <w:pPr>
              <w:spacing w:line="22" w:lineRule="atLeast"/>
              <w:rPr>
                <w:rFonts w:ascii="Arial" w:hAnsi="Arial" w:cs="Arial"/>
                <w:color w:val="auto"/>
              </w:rPr>
            </w:pPr>
            <w:r w:rsidRPr="00996FAF">
              <w:rPr>
                <w:rFonts w:ascii="Arial" w:hAnsi="Arial" w:cs="Arial"/>
                <w:color w:val="auto"/>
              </w:rPr>
              <w:t>Requirement 4(3)(g)</w:t>
            </w:r>
          </w:p>
        </w:tc>
        <w:tc>
          <w:tcPr>
            <w:tcW w:w="6638" w:type="dxa"/>
            <w:shd w:val="clear" w:color="auto" w:fill="auto"/>
            <w:vAlign w:val="top"/>
          </w:tcPr>
          <w:p w14:paraId="16825141" w14:textId="77777777" w:rsidR="000D444D" w:rsidRPr="00996FAF" w:rsidRDefault="000D444D" w:rsidP="000D44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1984" w:type="dxa"/>
            <w:shd w:val="clear" w:color="auto" w:fill="auto"/>
            <w:vAlign w:val="top"/>
          </w:tcPr>
          <w:p w14:paraId="2073D5D9" w14:textId="43E80F6A" w:rsidR="000D444D" w:rsidRPr="00996FAF" w:rsidRDefault="00485829" w:rsidP="000D44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504515846"/>
                <w:placeholder>
                  <w:docPart w:val="022A896F24CE4098ADDC8B8E19FE89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A834EE">
                  <w:rPr>
                    <w:rFonts w:ascii="Arial" w:hAnsi="Arial" w:cs="Arial"/>
                  </w:rPr>
                  <w:t>Compliant</w:t>
                </w:r>
              </w:sdtContent>
            </w:sdt>
          </w:p>
        </w:tc>
      </w:tr>
    </w:tbl>
    <w:p w14:paraId="1FAC67F6" w14:textId="77777777" w:rsidR="00D87E7C" w:rsidRDefault="00D87E7C" w:rsidP="006363B0">
      <w:pPr>
        <w:pStyle w:val="Heading20"/>
        <w:spacing w:before="240"/>
      </w:pPr>
      <w:r w:rsidRPr="00996FAF">
        <w:t>Findings</w:t>
      </w:r>
    </w:p>
    <w:p w14:paraId="20868F33" w14:textId="36382472" w:rsidR="00723BF4" w:rsidRPr="003D1138" w:rsidRDefault="0011499D" w:rsidP="00121A26">
      <w:pPr>
        <w:rPr>
          <w:rFonts w:ascii="Arial" w:hAnsi="Arial" w:cs="Arial"/>
        </w:rPr>
      </w:pPr>
      <w:r w:rsidRPr="003D1138">
        <w:rPr>
          <w:rStyle w:val="normaltextrun"/>
          <w:rFonts w:ascii="Arial" w:hAnsi="Arial" w:cs="Arial"/>
          <w:shd w:val="clear" w:color="auto" w:fill="FFFFFF"/>
        </w:rPr>
        <w:t xml:space="preserve">Consumers </w:t>
      </w:r>
      <w:r w:rsidR="005F2C88" w:rsidRPr="003D1138">
        <w:rPr>
          <w:rStyle w:val="normaltextrun"/>
          <w:rFonts w:ascii="Arial" w:hAnsi="Arial" w:cs="Arial"/>
          <w:shd w:val="clear" w:color="auto" w:fill="FFFFFF"/>
        </w:rPr>
        <w:t>advised</w:t>
      </w:r>
      <w:r w:rsidRPr="003D1138">
        <w:rPr>
          <w:rStyle w:val="normaltextrun"/>
          <w:rFonts w:ascii="Arial" w:hAnsi="Arial" w:cs="Arial"/>
          <w:shd w:val="clear" w:color="auto" w:fill="FFFFFF"/>
        </w:rPr>
        <w:t xml:space="preserve"> the support</w:t>
      </w:r>
      <w:r w:rsidR="00135AE4" w:rsidRPr="003D1138">
        <w:rPr>
          <w:rStyle w:val="normaltextrun"/>
          <w:rFonts w:ascii="Arial" w:hAnsi="Arial" w:cs="Arial"/>
          <w:shd w:val="clear" w:color="auto" w:fill="FFFFFF"/>
        </w:rPr>
        <w:t>s</w:t>
      </w:r>
      <w:r w:rsidRPr="003D1138">
        <w:rPr>
          <w:rStyle w:val="normaltextrun"/>
          <w:rFonts w:ascii="Arial" w:hAnsi="Arial" w:cs="Arial"/>
          <w:shd w:val="clear" w:color="auto" w:fill="FFFFFF"/>
        </w:rPr>
        <w:t xml:space="preserve"> for daily living </w:t>
      </w:r>
      <w:r w:rsidR="004561CD">
        <w:rPr>
          <w:rStyle w:val="normaltextrun"/>
          <w:rFonts w:ascii="Arial" w:hAnsi="Arial" w:cs="Arial"/>
          <w:shd w:val="clear" w:color="auto" w:fill="FFFFFF"/>
        </w:rPr>
        <w:t xml:space="preserve">at the service </w:t>
      </w:r>
      <w:r w:rsidR="00FA2E58" w:rsidRPr="003D1138">
        <w:rPr>
          <w:rStyle w:val="normaltextrun"/>
          <w:rFonts w:ascii="Arial" w:hAnsi="Arial" w:cs="Arial"/>
          <w:shd w:val="clear" w:color="auto" w:fill="FFFFFF"/>
        </w:rPr>
        <w:t>met</w:t>
      </w:r>
      <w:r w:rsidRPr="003D1138">
        <w:rPr>
          <w:rStyle w:val="normaltextrun"/>
          <w:rFonts w:ascii="Arial" w:hAnsi="Arial" w:cs="Arial"/>
          <w:shd w:val="clear" w:color="auto" w:fill="FFFFFF"/>
        </w:rPr>
        <w:t xml:space="preserve"> their needs, goals, and preferences</w:t>
      </w:r>
      <w:r w:rsidR="002F2294" w:rsidRPr="003D1138">
        <w:rPr>
          <w:rStyle w:val="normaltextrun"/>
          <w:rFonts w:ascii="Arial" w:hAnsi="Arial" w:cs="Arial"/>
          <w:shd w:val="clear" w:color="auto" w:fill="FFFFFF"/>
        </w:rPr>
        <w:t>.</w:t>
      </w:r>
      <w:r w:rsidR="00637366" w:rsidRPr="003D1138">
        <w:rPr>
          <w:rFonts w:ascii="Arial" w:hAnsi="Arial" w:cs="Arial"/>
        </w:rPr>
        <w:t xml:space="preserve"> </w:t>
      </w:r>
      <w:r w:rsidR="00637366" w:rsidRPr="003D1138">
        <w:rPr>
          <w:rStyle w:val="normaltextrun"/>
          <w:rFonts w:ascii="Arial" w:hAnsi="Arial" w:cs="Arial"/>
          <w:shd w:val="clear" w:color="auto" w:fill="FFFFFF"/>
        </w:rPr>
        <w:t>Care documentation identifie</w:t>
      </w:r>
      <w:r w:rsidR="002C5244" w:rsidRPr="003D1138">
        <w:rPr>
          <w:rStyle w:val="normaltextrun"/>
          <w:rFonts w:ascii="Arial" w:hAnsi="Arial" w:cs="Arial"/>
          <w:shd w:val="clear" w:color="auto" w:fill="FFFFFF"/>
        </w:rPr>
        <w:t>d</w:t>
      </w:r>
      <w:r w:rsidR="00637366" w:rsidRPr="003D1138">
        <w:rPr>
          <w:rStyle w:val="normaltextrun"/>
          <w:rFonts w:ascii="Arial" w:hAnsi="Arial" w:cs="Arial"/>
          <w:shd w:val="clear" w:color="auto" w:fill="FFFFFF"/>
        </w:rPr>
        <w:t xml:space="preserve"> consumer’s choices, like</w:t>
      </w:r>
      <w:r w:rsidR="0038353C">
        <w:rPr>
          <w:rStyle w:val="normaltextrun"/>
          <w:rFonts w:ascii="Arial" w:hAnsi="Arial" w:cs="Arial"/>
          <w:shd w:val="clear" w:color="auto" w:fill="FFFFFF"/>
        </w:rPr>
        <w:t>s,</w:t>
      </w:r>
      <w:r w:rsidR="00637366" w:rsidRPr="003D1138">
        <w:rPr>
          <w:rStyle w:val="normaltextrun"/>
          <w:rFonts w:ascii="Arial" w:hAnsi="Arial" w:cs="Arial"/>
          <w:shd w:val="clear" w:color="auto" w:fill="FFFFFF"/>
        </w:rPr>
        <w:t xml:space="preserve"> dislikes</w:t>
      </w:r>
      <w:r w:rsidR="0038353C">
        <w:rPr>
          <w:rStyle w:val="normaltextrun"/>
          <w:rFonts w:ascii="Arial" w:hAnsi="Arial" w:cs="Arial"/>
          <w:shd w:val="clear" w:color="auto" w:fill="FFFFFF"/>
        </w:rPr>
        <w:t xml:space="preserve"> and </w:t>
      </w:r>
      <w:r w:rsidR="00637366" w:rsidRPr="003D1138">
        <w:rPr>
          <w:rStyle w:val="normaltextrun"/>
          <w:rFonts w:ascii="Arial" w:hAnsi="Arial" w:cs="Arial"/>
          <w:shd w:val="clear" w:color="auto" w:fill="FFFFFF"/>
        </w:rPr>
        <w:t>social affiliations</w:t>
      </w:r>
      <w:r w:rsidR="009515A3">
        <w:rPr>
          <w:rStyle w:val="normaltextrun"/>
          <w:rFonts w:ascii="Arial" w:hAnsi="Arial" w:cs="Arial"/>
          <w:shd w:val="clear" w:color="auto" w:fill="FFFFFF"/>
        </w:rPr>
        <w:t>.</w:t>
      </w:r>
      <w:r w:rsidR="00723BF4" w:rsidRPr="003D1138">
        <w:rPr>
          <w:rStyle w:val="normaltextrun"/>
          <w:rFonts w:ascii="Arial" w:hAnsi="Arial" w:cs="Arial"/>
          <w:shd w:val="clear" w:color="auto" w:fill="FFFFFF"/>
        </w:rPr>
        <w:t xml:space="preserve"> </w:t>
      </w:r>
      <w:r w:rsidR="00AA14C2" w:rsidRPr="003D1138">
        <w:rPr>
          <w:rFonts w:ascii="Arial" w:hAnsi="Arial" w:cs="Arial"/>
        </w:rPr>
        <w:t>S</w:t>
      </w:r>
      <w:r w:rsidR="00723BF4" w:rsidRPr="003D1138">
        <w:rPr>
          <w:rFonts w:ascii="Arial" w:hAnsi="Arial" w:cs="Arial"/>
        </w:rPr>
        <w:t xml:space="preserve">taff explained </w:t>
      </w:r>
      <w:r w:rsidR="009515A3">
        <w:rPr>
          <w:rFonts w:ascii="Arial" w:hAnsi="Arial" w:cs="Arial"/>
        </w:rPr>
        <w:t xml:space="preserve">how </w:t>
      </w:r>
      <w:r w:rsidR="00723BF4" w:rsidRPr="003D1138">
        <w:rPr>
          <w:rFonts w:ascii="Arial" w:hAnsi="Arial" w:cs="Arial"/>
        </w:rPr>
        <w:t>lifestyle assessment</w:t>
      </w:r>
      <w:r w:rsidR="00AA14C2" w:rsidRPr="003D1138">
        <w:rPr>
          <w:rFonts w:ascii="Arial" w:hAnsi="Arial" w:cs="Arial"/>
        </w:rPr>
        <w:t xml:space="preserve"> collec</w:t>
      </w:r>
      <w:r w:rsidR="009515A3">
        <w:rPr>
          <w:rFonts w:ascii="Arial" w:hAnsi="Arial" w:cs="Arial"/>
        </w:rPr>
        <w:t>ted</w:t>
      </w:r>
      <w:r w:rsidR="00723BF4" w:rsidRPr="003D1138">
        <w:rPr>
          <w:rFonts w:ascii="Arial" w:hAnsi="Arial" w:cs="Arial"/>
        </w:rPr>
        <w:t xml:space="preserve"> the consumer's individual </w:t>
      </w:r>
      <w:r w:rsidR="00EC139E">
        <w:rPr>
          <w:rFonts w:ascii="Arial" w:hAnsi="Arial" w:cs="Arial"/>
        </w:rPr>
        <w:t xml:space="preserve">abilities </w:t>
      </w:r>
      <w:r w:rsidR="00852B67">
        <w:rPr>
          <w:rFonts w:ascii="Arial" w:hAnsi="Arial" w:cs="Arial"/>
        </w:rPr>
        <w:t xml:space="preserve">and </w:t>
      </w:r>
      <w:r w:rsidR="00723BF4" w:rsidRPr="003D1138">
        <w:rPr>
          <w:rFonts w:ascii="Arial" w:hAnsi="Arial" w:cs="Arial"/>
        </w:rPr>
        <w:t>preferences</w:t>
      </w:r>
      <w:r w:rsidR="001913B2" w:rsidRPr="003D1138">
        <w:rPr>
          <w:rFonts w:ascii="Arial" w:hAnsi="Arial" w:cs="Arial"/>
        </w:rPr>
        <w:t>,</w:t>
      </w:r>
      <w:r w:rsidR="00723BF4" w:rsidRPr="003D1138">
        <w:rPr>
          <w:rFonts w:ascii="Arial" w:hAnsi="Arial" w:cs="Arial"/>
        </w:rPr>
        <w:t xml:space="preserve"> </w:t>
      </w:r>
      <w:r w:rsidR="003657D6" w:rsidRPr="003D1138">
        <w:rPr>
          <w:rFonts w:ascii="Arial" w:hAnsi="Arial" w:cs="Arial"/>
        </w:rPr>
        <w:t xml:space="preserve">and this </w:t>
      </w:r>
      <w:r w:rsidR="00DB2166">
        <w:rPr>
          <w:rFonts w:ascii="Arial" w:hAnsi="Arial" w:cs="Arial"/>
        </w:rPr>
        <w:t xml:space="preserve">informed the planning of </w:t>
      </w:r>
      <w:r w:rsidR="00C43EAE" w:rsidRPr="003D1138">
        <w:rPr>
          <w:rFonts w:ascii="Arial" w:hAnsi="Arial" w:cs="Arial"/>
        </w:rPr>
        <w:t>activities</w:t>
      </w:r>
      <w:r w:rsidR="007F4476">
        <w:rPr>
          <w:rFonts w:ascii="Arial" w:hAnsi="Arial" w:cs="Arial"/>
        </w:rPr>
        <w:t xml:space="preserve"> to reflect </w:t>
      </w:r>
      <w:bookmarkStart w:id="1" w:name="_Int_naqwzabT"/>
      <w:r w:rsidR="00723BF4" w:rsidRPr="003D1138">
        <w:rPr>
          <w:rFonts w:ascii="Arial" w:hAnsi="Arial" w:cs="Arial"/>
        </w:rPr>
        <w:t xml:space="preserve">different </w:t>
      </w:r>
      <w:bookmarkEnd w:id="1"/>
      <w:r w:rsidR="00723BF4" w:rsidRPr="003D1138">
        <w:rPr>
          <w:rFonts w:ascii="Arial" w:hAnsi="Arial" w:cs="Arial"/>
        </w:rPr>
        <w:t xml:space="preserve">levels of abilities and </w:t>
      </w:r>
      <w:bookmarkStart w:id="2" w:name="_Int_vhfY9jrR"/>
      <w:r w:rsidR="00723BF4" w:rsidRPr="003D1138">
        <w:rPr>
          <w:rFonts w:ascii="Arial" w:hAnsi="Arial" w:cs="Arial"/>
        </w:rPr>
        <w:t>strengths</w:t>
      </w:r>
      <w:bookmarkEnd w:id="2"/>
      <w:r w:rsidR="00723BF4" w:rsidRPr="003D1138">
        <w:rPr>
          <w:rFonts w:ascii="Arial" w:hAnsi="Arial" w:cs="Arial"/>
        </w:rPr>
        <w:t>.</w:t>
      </w:r>
    </w:p>
    <w:p w14:paraId="5E72F321" w14:textId="7A72925E" w:rsidR="0011499D" w:rsidRPr="003D1138" w:rsidRDefault="003C1448" w:rsidP="00121A26">
      <w:pPr>
        <w:pStyle w:val="NormalArial"/>
      </w:pPr>
      <w:r w:rsidRPr="003D1138">
        <w:rPr>
          <w:rStyle w:val="normaltextrun"/>
        </w:rPr>
        <w:t>Consumers said their emotional and spiritual well-being</w:t>
      </w:r>
      <w:r w:rsidR="00852B67">
        <w:rPr>
          <w:rStyle w:val="normaltextrun"/>
        </w:rPr>
        <w:t xml:space="preserve"> were supported through</w:t>
      </w:r>
      <w:r w:rsidR="00794D87">
        <w:rPr>
          <w:rStyle w:val="normaltextrun"/>
        </w:rPr>
        <w:t xml:space="preserve"> meaningful activities</w:t>
      </w:r>
      <w:r w:rsidRPr="003D1138">
        <w:rPr>
          <w:rStyle w:val="normaltextrun"/>
        </w:rPr>
        <w:t xml:space="preserve">. Staff </w:t>
      </w:r>
      <w:r w:rsidR="0038353C">
        <w:rPr>
          <w:rStyle w:val="normaltextrun"/>
        </w:rPr>
        <w:t>promoted</w:t>
      </w:r>
      <w:r w:rsidR="00321D81">
        <w:rPr>
          <w:rStyle w:val="normaltextrun"/>
        </w:rPr>
        <w:t xml:space="preserve"> </w:t>
      </w:r>
      <w:r w:rsidR="00CB03A5">
        <w:rPr>
          <w:rStyle w:val="normaltextrun"/>
        </w:rPr>
        <w:t>consumer wellbeing through</w:t>
      </w:r>
      <w:r w:rsidR="00CC0CDE">
        <w:rPr>
          <w:rStyle w:val="normaltextrun"/>
        </w:rPr>
        <w:t xml:space="preserve"> </w:t>
      </w:r>
      <w:r w:rsidRPr="003D1138">
        <w:rPr>
          <w:rStyle w:val="normaltextrun"/>
        </w:rPr>
        <w:t xml:space="preserve">spending one-on-one time with </w:t>
      </w:r>
      <w:r w:rsidR="0038353C">
        <w:rPr>
          <w:rStyle w:val="normaltextrun"/>
        </w:rPr>
        <w:t>them</w:t>
      </w:r>
      <w:r w:rsidRPr="003D1138">
        <w:rPr>
          <w:rStyle w:val="normaltextrun"/>
        </w:rPr>
        <w:t xml:space="preserve">, and ensuring consumers </w:t>
      </w:r>
      <w:r w:rsidR="00635A5F" w:rsidRPr="003D1138">
        <w:rPr>
          <w:rStyle w:val="normaltextrun"/>
        </w:rPr>
        <w:t>we</w:t>
      </w:r>
      <w:r w:rsidRPr="003D1138">
        <w:rPr>
          <w:rStyle w:val="normaltextrun"/>
        </w:rPr>
        <w:t>re given the time to express themselves. Care documentation outline</w:t>
      </w:r>
      <w:r w:rsidR="00635A5F" w:rsidRPr="003D1138">
        <w:rPr>
          <w:rStyle w:val="normaltextrun"/>
        </w:rPr>
        <w:t>d</w:t>
      </w:r>
      <w:r w:rsidRPr="003D1138">
        <w:rPr>
          <w:rStyle w:val="normaltextrun"/>
        </w:rPr>
        <w:t xml:space="preserve"> consumer’s emotional and spiritual needs </w:t>
      </w:r>
      <w:r w:rsidR="00635A5F" w:rsidRPr="003D1138">
        <w:rPr>
          <w:rStyle w:val="normaltextrun"/>
        </w:rPr>
        <w:t xml:space="preserve">along </w:t>
      </w:r>
      <w:r w:rsidRPr="003D1138">
        <w:rPr>
          <w:rStyle w:val="normaltextrun"/>
        </w:rPr>
        <w:t>with strategies in place to support and promote th</w:t>
      </w:r>
      <w:r w:rsidR="00635A5F" w:rsidRPr="003D1138">
        <w:rPr>
          <w:rStyle w:val="normaltextrun"/>
        </w:rPr>
        <w:t>o</w:t>
      </w:r>
      <w:r w:rsidRPr="003D1138">
        <w:rPr>
          <w:rStyle w:val="normaltextrun"/>
        </w:rPr>
        <w:t>se needs.</w:t>
      </w:r>
    </w:p>
    <w:p w14:paraId="694A4B38" w14:textId="48ED486E" w:rsidR="0011499D" w:rsidRPr="003D1138" w:rsidRDefault="004E027F" w:rsidP="00121A26">
      <w:pPr>
        <w:pStyle w:val="NormalArial"/>
      </w:pPr>
      <w:r w:rsidRPr="003D1138">
        <w:rPr>
          <w:rStyle w:val="normaltextrun"/>
          <w:bdr w:val="none" w:sz="0" w:space="0" w:color="auto" w:frame="1"/>
        </w:rPr>
        <w:t xml:space="preserve">Consumers said they </w:t>
      </w:r>
      <w:r w:rsidR="00806BA3" w:rsidRPr="003D1138">
        <w:rPr>
          <w:rStyle w:val="normaltextrun"/>
          <w:bdr w:val="none" w:sz="0" w:space="0" w:color="auto" w:frame="1"/>
        </w:rPr>
        <w:t>we</w:t>
      </w:r>
      <w:r w:rsidRPr="003D1138">
        <w:rPr>
          <w:rStyle w:val="normaltextrun"/>
          <w:bdr w:val="none" w:sz="0" w:space="0" w:color="auto" w:frame="1"/>
        </w:rPr>
        <w:t>re supported to participate in their community within and outside the service environment. Staff described the supports in place for individual consumers to enable them to participate in the wider community and maintain personal relationships</w:t>
      </w:r>
      <w:r w:rsidR="003438A0">
        <w:rPr>
          <w:rStyle w:val="normaltextrun"/>
          <w:bdr w:val="none" w:sz="0" w:space="0" w:color="auto" w:frame="1"/>
        </w:rPr>
        <w:t>, including organised outings or leaving the service independently to meet friends</w:t>
      </w:r>
      <w:r w:rsidRPr="003D1138">
        <w:rPr>
          <w:rStyle w:val="normaltextrun"/>
          <w:bdr w:val="none" w:sz="0" w:space="0" w:color="auto" w:frame="1"/>
        </w:rPr>
        <w:t xml:space="preserve">. Care documentation </w:t>
      </w:r>
      <w:r w:rsidR="0038353C">
        <w:rPr>
          <w:rStyle w:val="normaltextrun"/>
          <w:bdr w:val="none" w:sz="0" w:space="0" w:color="auto" w:frame="1"/>
        </w:rPr>
        <w:t>evidenced consumer</w:t>
      </w:r>
      <w:r w:rsidRPr="003D1138">
        <w:rPr>
          <w:rStyle w:val="normaltextrun"/>
          <w:bdr w:val="none" w:sz="0" w:space="0" w:color="auto" w:frame="1"/>
        </w:rPr>
        <w:t xml:space="preserve"> participa</w:t>
      </w:r>
      <w:r w:rsidR="0038353C">
        <w:rPr>
          <w:rStyle w:val="normaltextrun"/>
          <w:bdr w:val="none" w:sz="0" w:space="0" w:color="auto" w:frame="1"/>
        </w:rPr>
        <w:t>tion</w:t>
      </w:r>
      <w:r w:rsidRPr="003D1138">
        <w:rPr>
          <w:rStyle w:val="normaltextrun"/>
          <w:bdr w:val="none" w:sz="0" w:space="0" w:color="auto" w:frame="1"/>
        </w:rPr>
        <w:t xml:space="preserve"> in </w:t>
      </w:r>
      <w:r w:rsidR="00BC7DBA">
        <w:rPr>
          <w:rStyle w:val="normaltextrun"/>
          <w:bdr w:val="none" w:sz="0" w:space="0" w:color="auto" w:frame="1"/>
        </w:rPr>
        <w:t xml:space="preserve">external </w:t>
      </w:r>
      <w:r w:rsidRPr="003D1138">
        <w:rPr>
          <w:rStyle w:val="normaltextrun"/>
          <w:bdr w:val="none" w:sz="0" w:space="0" w:color="auto" w:frame="1"/>
        </w:rPr>
        <w:t>activities including</w:t>
      </w:r>
      <w:r w:rsidR="00787A8E" w:rsidRPr="003D1138">
        <w:rPr>
          <w:rStyle w:val="normaltextrun"/>
          <w:bdr w:val="none" w:sz="0" w:space="0" w:color="auto" w:frame="1"/>
        </w:rPr>
        <w:t xml:space="preserve"> </w:t>
      </w:r>
      <w:r w:rsidR="0074761A" w:rsidRPr="003D1138">
        <w:rPr>
          <w:rStyle w:val="normaltextrun"/>
          <w:bdr w:val="none" w:sz="0" w:space="0" w:color="auto" w:frame="1"/>
        </w:rPr>
        <w:t>community service wor</w:t>
      </w:r>
      <w:r w:rsidR="00C72A58" w:rsidRPr="003D1138">
        <w:rPr>
          <w:rStyle w:val="normaltextrun"/>
          <w:bdr w:val="none" w:sz="0" w:space="0" w:color="auto" w:frame="1"/>
        </w:rPr>
        <w:t>k</w:t>
      </w:r>
      <w:r w:rsidR="00344AB0">
        <w:rPr>
          <w:rStyle w:val="normaltextrun"/>
          <w:bdr w:val="none" w:sz="0" w:space="0" w:color="auto" w:frame="1"/>
        </w:rPr>
        <w:t>.</w:t>
      </w:r>
    </w:p>
    <w:p w14:paraId="13993B67" w14:textId="3694C2E8" w:rsidR="0011499D" w:rsidRPr="003D1138" w:rsidRDefault="008A553B" w:rsidP="00121A26">
      <w:pPr>
        <w:pStyle w:val="NormalArial"/>
      </w:pPr>
      <w:r w:rsidRPr="003D1138">
        <w:t xml:space="preserve">Consumers said staff </w:t>
      </w:r>
      <w:r w:rsidR="002353A1" w:rsidRPr="003D1138">
        <w:t>we</w:t>
      </w:r>
      <w:r w:rsidRPr="003D1138">
        <w:t xml:space="preserve">re </w:t>
      </w:r>
      <w:r w:rsidR="00C63DD7">
        <w:t>well informed</w:t>
      </w:r>
      <w:r w:rsidRPr="003D1138">
        <w:t xml:space="preserve"> of their conditions, needs, and preferences. </w:t>
      </w:r>
      <w:r w:rsidR="00457426">
        <w:t xml:space="preserve">Staff said they </w:t>
      </w:r>
      <w:r w:rsidR="000955F6">
        <w:t>wer</w:t>
      </w:r>
      <w:r w:rsidR="00457426">
        <w:t xml:space="preserve">e alerted to changes </w:t>
      </w:r>
      <w:bookmarkStart w:id="3" w:name="_Int_vP9JLgUY"/>
      <w:r w:rsidR="00457426">
        <w:t>in a</w:t>
      </w:r>
      <w:bookmarkEnd w:id="3"/>
      <w:r w:rsidR="00457426">
        <w:t xml:space="preserve"> consumer's care </w:t>
      </w:r>
      <w:bookmarkStart w:id="4" w:name="_Int_39hdbOst"/>
      <w:r w:rsidR="00457426">
        <w:t>or condition</w:t>
      </w:r>
      <w:bookmarkEnd w:id="4"/>
      <w:r w:rsidR="00457426">
        <w:t xml:space="preserve"> through handover sheets, health </w:t>
      </w:r>
      <w:r w:rsidR="00457426">
        <w:lastRenderedPageBreak/>
        <w:t>assessment documentation, care system alerts, and verbal handovers</w:t>
      </w:r>
      <w:r w:rsidRPr="003D1138">
        <w:t xml:space="preserve">. </w:t>
      </w:r>
      <w:r w:rsidR="00570C87" w:rsidRPr="003D1138">
        <w:t xml:space="preserve">Care documentation </w:t>
      </w:r>
      <w:r w:rsidR="002353A1" w:rsidRPr="003D1138">
        <w:t xml:space="preserve">provided detailed, comprehensive information to support safe and effective care as it </w:t>
      </w:r>
      <w:bookmarkStart w:id="5" w:name="_Int_2sC145fx"/>
      <w:r w:rsidR="002353A1" w:rsidRPr="003D1138">
        <w:t>related</w:t>
      </w:r>
      <w:bookmarkEnd w:id="5"/>
      <w:r w:rsidR="002353A1" w:rsidRPr="003D1138">
        <w:t xml:space="preserve"> to services and supports of daily living.</w:t>
      </w:r>
    </w:p>
    <w:p w14:paraId="7C2AF79E" w14:textId="5141323B" w:rsidR="004338A2" w:rsidRPr="003D1138" w:rsidRDefault="00863DC7" w:rsidP="00121A26">
      <w:pPr>
        <w:pStyle w:val="NormalArial"/>
        <w:rPr>
          <w:rStyle w:val="normaltextrun"/>
          <w:shd w:val="clear" w:color="auto" w:fill="FFFFFF"/>
        </w:rPr>
      </w:pPr>
      <w:r w:rsidRPr="003D1138">
        <w:rPr>
          <w:rStyle w:val="normaltextrun"/>
          <w:shd w:val="clear" w:color="auto" w:fill="FFFFFF"/>
        </w:rPr>
        <w:t>Consumers said the service refer</w:t>
      </w:r>
      <w:r w:rsidR="005E0F13">
        <w:rPr>
          <w:rStyle w:val="normaltextrun"/>
          <w:shd w:val="clear" w:color="auto" w:fill="FFFFFF"/>
        </w:rPr>
        <w:t>s</w:t>
      </w:r>
      <w:r w:rsidRPr="003D1138">
        <w:rPr>
          <w:rStyle w:val="normaltextrun"/>
          <w:shd w:val="clear" w:color="auto" w:fill="FFFFFF"/>
        </w:rPr>
        <w:t xml:space="preserve"> them to external providers to support their needs. Staff describe</w:t>
      </w:r>
      <w:r w:rsidR="00DD253D" w:rsidRPr="003D1138">
        <w:rPr>
          <w:rStyle w:val="normaltextrun"/>
          <w:shd w:val="clear" w:color="auto" w:fill="FFFFFF"/>
        </w:rPr>
        <w:t>d</w:t>
      </w:r>
      <w:r w:rsidRPr="003D1138">
        <w:rPr>
          <w:rStyle w:val="normaltextrun"/>
          <w:shd w:val="clear" w:color="auto" w:fill="FFFFFF"/>
        </w:rPr>
        <w:t xml:space="preserve"> how consumers </w:t>
      </w:r>
      <w:r w:rsidR="00FB79C1">
        <w:rPr>
          <w:rStyle w:val="normaltextrun"/>
          <w:shd w:val="clear" w:color="auto" w:fill="FFFFFF"/>
        </w:rPr>
        <w:t>we</w:t>
      </w:r>
      <w:r w:rsidRPr="003D1138">
        <w:rPr>
          <w:rStyle w:val="normaltextrun"/>
          <w:shd w:val="clear" w:color="auto" w:fill="FFFFFF"/>
        </w:rPr>
        <w:t>re referred to other providers</w:t>
      </w:r>
      <w:r w:rsidR="0003011A" w:rsidRPr="003D1138">
        <w:rPr>
          <w:rStyle w:val="normaltextrun"/>
          <w:shd w:val="clear" w:color="auto" w:fill="FFFFFF"/>
        </w:rPr>
        <w:t xml:space="preserve"> and gave examples</w:t>
      </w:r>
      <w:r w:rsidR="00DD253D" w:rsidRPr="003D1138">
        <w:rPr>
          <w:rStyle w:val="normaltextrun"/>
          <w:shd w:val="clear" w:color="auto" w:fill="FFFFFF"/>
        </w:rPr>
        <w:t xml:space="preserve">, such as </w:t>
      </w:r>
      <w:r w:rsidR="00C41BC0" w:rsidRPr="003D1138">
        <w:rPr>
          <w:rStyle w:val="normaltextrun"/>
          <w:shd w:val="clear" w:color="auto" w:fill="FFFFFF"/>
        </w:rPr>
        <w:t>podiatry, dermatologists, dentists, geriatrician services, and dieticians.</w:t>
      </w:r>
      <w:r w:rsidR="0003011A" w:rsidRPr="003D1138">
        <w:rPr>
          <w:rStyle w:val="normaltextrun"/>
          <w:shd w:val="clear" w:color="auto" w:fill="FFFFFF"/>
        </w:rPr>
        <w:t xml:space="preserve"> Care planning showed </w:t>
      </w:r>
      <w:r w:rsidR="00607126">
        <w:rPr>
          <w:rStyle w:val="normaltextrun"/>
          <w:shd w:val="clear" w:color="auto" w:fill="FFFFFF"/>
        </w:rPr>
        <w:t>timely and appropriate</w:t>
      </w:r>
      <w:r w:rsidR="0038353C">
        <w:rPr>
          <w:rStyle w:val="normaltextrun"/>
          <w:shd w:val="clear" w:color="auto" w:fill="FFFFFF"/>
        </w:rPr>
        <w:t xml:space="preserve"> referrals were completed when required</w:t>
      </w:r>
      <w:r w:rsidR="0003011A" w:rsidRPr="003D1138">
        <w:rPr>
          <w:rStyle w:val="normaltextrun"/>
          <w:shd w:val="clear" w:color="auto" w:fill="FFFFFF"/>
        </w:rPr>
        <w:t>.</w:t>
      </w:r>
    </w:p>
    <w:p w14:paraId="77052E4C" w14:textId="75C7702E" w:rsidR="007A4577" w:rsidRPr="003D1138" w:rsidRDefault="008E6464" w:rsidP="00121A26">
      <w:pPr>
        <w:pStyle w:val="NormalArial"/>
        <w:rPr>
          <w:rFonts w:eastAsia="Arial"/>
        </w:rPr>
      </w:pPr>
      <w:r w:rsidRPr="003D1138">
        <w:rPr>
          <w:color w:val="auto"/>
        </w:rPr>
        <w:t xml:space="preserve">Consumers said the meals provided </w:t>
      </w:r>
      <w:r w:rsidR="00E0739C" w:rsidRPr="003D1138">
        <w:rPr>
          <w:color w:val="auto"/>
        </w:rPr>
        <w:t>we</w:t>
      </w:r>
      <w:r w:rsidRPr="003D1138">
        <w:rPr>
          <w:color w:val="auto"/>
        </w:rPr>
        <w:t>re varied and of suitable quality and quantity.</w:t>
      </w:r>
      <w:r w:rsidR="00E97F0F" w:rsidRPr="003D1138">
        <w:rPr>
          <w:color w:val="auto"/>
        </w:rPr>
        <w:t xml:space="preserve"> Staff describe</w:t>
      </w:r>
      <w:r w:rsidR="00E0739C" w:rsidRPr="003D1138">
        <w:rPr>
          <w:color w:val="auto"/>
        </w:rPr>
        <w:t>d</w:t>
      </w:r>
      <w:r w:rsidR="00E97F0F" w:rsidRPr="003D1138">
        <w:rPr>
          <w:color w:val="auto"/>
        </w:rPr>
        <w:t xml:space="preserve"> how they met individual consumer dietary needs and preferences and how any changes </w:t>
      </w:r>
      <w:r w:rsidR="00481C49" w:rsidRPr="003D1138">
        <w:rPr>
          <w:color w:val="auto"/>
        </w:rPr>
        <w:t>we</w:t>
      </w:r>
      <w:r w:rsidR="00E97F0F" w:rsidRPr="003D1138">
        <w:rPr>
          <w:color w:val="auto"/>
        </w:rPr>
        <w:t>re communicated.</w:t>
      </w:r>
      <w:r w:rsidR="000D738E" w:rsidRPr="003D1138">
        <w:rPr>
          <w:color w:val="auto"/>
        </w:rPr>
        <w:t xml:space="preserve"> </w:t>
      </w:r>
      <w:r w:rsidR="0038353C">
        <w:rPr>
          <w:color w:val="auto"/>
        </w:rPr>
        <w:t>A f</w:t>
      </w:r>
      <w:r w:rsidR="00BD6023" w:rsidRPr="00094CB6">
        <w:rPr>
          <w:color w:val="auto"/>
        </w:rPr>
        <w:t xml:space="preserve">ood </w:t>
      </w:r>
      <w:r w:rsidR="0038353C">
        <w:rPr>
          <w:color w:val="auto"/>
        </w:rPr>
        <w:t>f</w:t>
      </w:r>
      <w:r w:rsidR="00BD6023" w:rsidRPr="00094CB6">
        <w:rPr>
          <w:color w:val="auto"/>
        </w:rPr>
        <w:t xml:space="preserve">ocus </w:t>
      </w:r>
      <w:r w:rsidR="0038353C">
        <w:rPr>
          <w:color w:val="auto"/>
        </w:rPr>
        <w:t>m</w:t>
      </w:r>
      <w:r w:rsidR="00BD6023" w:rsidRPr="00094CB6">
        <w:rPr>
          <w:color w:val="auto"/>
        </w:rPr>
        <w:t xml:space="preserve">eeting </w:t>
      </w:r>
      <w:r w:rsidR="00BD6023">
        <w:rPr>
          <w:color w:val="auto"/>
        </w:rPr>
        <w:t xml:space="preserve">was observed </w:t>
      </w:r>
      <w:r w:rsidR="00304B52">
        <w:rPr>
          <w:color w:val="auto"/>
        </w:rPr>
        <w:t>where c</w:t>
      </w:r>
      <w:r w:rsidR="00BD6023" w:rsidRPr="00094CB6">
        <w:rPr>
          <w:color w:val="auto"/>
        </w:rPr>
        <w:t xml:space="preserve">onsumers </w:t>
      </w:r>
      <w:r w:rsidR="0038353C">
        <w:rPr>
          <w:color w:val="auto"/>
        </w:rPr>
        <w:t xml:space="preserve">discussed </w:t>
      </w:r>
      <w:r w:rsidR="008560B9">
        <w:rPr>
          <w:color w:val="auto"/>
        </w:rPr>
        <w:t>upcoming menu change</w:t>
      </w:r>
      <w:r w:rsidR="0038353C">
        <w:rPr>
          <w:color w:val="auto"/>
        </w:rPr>
        <w:t xml:space="preserve">s, </w:t>
      </w:r>
      <w:r w:rsidR="00BD6023" w:rsidRPr="00094CB6">
        <w:rPr>
          <w:color w:val="auto"/>
        </w:rPr>
        <w:t>were asked to review the menu and provide feedback</w:t>
      </w:r>
      <w:r w:rsidR="00CA61AF" w:rsidRPr="003D1138">
        <w:rPr>
          <w:rFonts w:eastAsia="Arial"/>
        </w:rPr>
        <w:t>.</w:t>
      </w:r>
    </w:p>
    <w:p w14:paraId="341D13BF" w14:textId="52008A89" w:rsidR="002B0C90" w:rsidRPr="00262C0B" w:rsidRDefault="008E06EE" w:rsidP="00344AB0">
      <w:r w:rsidRPr="003D1138">
        <w:rPr>
          <w:rStyle w:val="normaltextrun"/>
          <w:rFonts w:ascii="Arial" w:hAnsi="Arial" w:cs="Arial"/>
          <w:shd w:val="clear" w:color="auto" w:fill="FFFFFF"/>
        </w:rPr>
        <w:t xml:space="preserve">Consumers said they felt safe using the equipment and it </w:t>
      </w:r>
      <w:r w:rsidR="0071189E" w:rsidRPr="003D1138">
        <w:rPr>
          <w:rStyle w:val="normaltextrun"/>
          <w:rFonts w:ascii="Arial" w:hAnsi="Arial" w:cs="Arial"/>
          <w:shd w:val="clear" w:color="auto" w:fill="FFFFFF"/>
        </w:rPr>
        <w:t>wa</w:t>
      </w:r>
      <w:r w:rsidRPr="003D1138">
        <w:rPr>
          <w:rStyle w:val="normaltextrun"/>
          <w:rFonts w:ascii="Arial" w:hAnsi="Arial" w:cs="Arial"/>
          <w:shd w:val="clear" w:color="auto" w:fill="FFFFFF"/>
        </w:rPr>
        <w:t>s suitable for their needs.</w:t>
      </w:r>
      <w:r w:rsidR="0071189E" w:rsidRPr="003D1138">
        <w:rPr>
          <w:rStyle w:val="normaltextrun"/>
          <w:rFonts w:ascii="Arial" w:hAnsi="Arial" w:cs="Arial"/>
          <w:shd w:val="clear" w:color="auto" w:fill="FFFFFF"/>
        </w:rPr>
        <w:t xml:space="preserve"> Maintenance records demonstrate</w:t>
      </w:r>
      <w:r w:rsidR="006C76C0" w:rsidRPr="003D1138">
        <w:rPr>
          <w:rStyle w:val="normaltextrun"/>
          <w:rFonts w:ascii="Arial" w:hAnsi="Arial" w:cs="Arial"/>
          <w:shd w:val="clear" w:color="auto" w:fill="FFFFFF"/>
        </w:rPr>
        <w:t>d</w:t>
      </w:r>
      <w:r w:rsidR="0071189E" w:rsidRPr="003D1138">
        <w:rPr>
          <w:rStyle w:val="normaltextrun"/>
          <w:rFonts w:ascii="Arial" w:hAnsi="Arial" w:cs="Arial"/>
          <w:shd w:val="clear" w:color="auto" w:fill="FFFFFF"/>
        </w:rPr>
        <w:t xml:space="preserve"> </w:t>
      </w:r>
      <w:r w:rsidR="0038353C">
        <w:rPr>
          <w:rStyle w:val="normaltextrun"/>
          <w:rFonts w:ascii="Arial" w:hAnsi="Arial" w:cs="Arial"/>
          <w:shd w:val="clear" w:color="auto" w:fill="FFFFFF"/>
        </w:rPr>
        <w:t xml:space="preserve">equipment was </w:t>
      </w:r>
      <w:r w:rsidR="0071189E" w:rsidRPr="003D1138">
        <w:rPr>
          <w:rStyle w:val="normaltextrun"/>
          <w:rFonts w:ascii="Arial" w:hAnsi="Arial" w:cs="Arial"/>
          <w:shd w:val="clear" w:color="auto" w:fill="FFFFFF"/>
        </w:rPr>
        <w:t>regular</w:t>
      </w:r>
      <w:r w:rsidR="0038353C">
        <w:rPr>
          <w:rStyle w:val="normaltextrun"/>
          <w:rFonts w:ascii="Arial" w:hAnsi="Arial" w:cs="Arial"/>
          <w:shd w:val="clear" w:color="auto" w:fill="FFFFFF"/>
        </w:rPr>
        <w:t>ly</w:t>
      </w:r>
      <w:r w:rsidR="0071189E" w:rsidRPr="003D1138">
        <w:rPr>
          <w:rStyle w:val="normaltextrun"/>
          <w:rFonts w:ascii="Arial" w:hAnsi="Arial" w:cs="Arial"/>
          <w:shd w:val="clear" w:color="auto" w:fill="FFFFFF"/>
        </w:rPr>
        <w:t xml:space="preserve"> service</w:t>
      </w:r>
      <w:r w:rsidR="0038353C">
        <w:rPr>
          <w:rStyle w:val="normaltextrun"/>
          <w:rFonts w:ascii="Arial" w:hAnsi="Arial" w:cs="Arial"/>
          <w:shd w:val="clear" w:color="auto" w:fill="FFFFFF"/>
        </w:rPr>
        <w:t>d through preventative maintenance schedules and repairs required, where completed promptly</w:t>
      </w:r>
      <w:r w:rsidR="0071189E" w:rsidRPr="003D1138">
        <w:rPr>
          <w:rStyle w:val="normaltextrun"/>
          <w:rFonts w:ascii="Arial" w:hAnsi="Arial" w:cs="Arial"/>
          <w:shd w:val="clear" w:color="auto" w:fill="FFFFFF"/>
        </w:rPr>
        <w:t xml:space="preserve">. </w:t>
      </w:r>
      <w:r w:rsidR="00EF6144">
        <w:rPr>
          <w:rStyle w:val="normaltextrun"/>
          <w:rFonts w:ascii="Arial" w:hAnsi="Arial" w:cs="Arial"/>
          <w:shd w:val="clear" w:color="auto" w:fill="FFFFFF"/>
        </w:rPr>
        <w:t>P</w:t>
      </w:r>
      <w:r w:rsidR="0071189E" w:rsidRPr="003D1138">
        <w:rPr>
          <w:rStyle w:val="normaltextrun"/>
          <w:rFonts w:ascii="Arial" w:hAnsi="Arial" w:cs="Arial"/>
          <w:shd w:val="clear" w:color="auto" w:fill="FFFFFF"/>
        </w:rPr>
        <w:t xml:space="preserve">olicies </w:t>
      </w:r>
      <w:r w:rsidR="00EF6144">
        <w:rPr>
          <w:rStyle w:val="normaltextrun"/>
          <w:rFonts w:ascii="Arial" w:hAnsi="Arial" w:cs="Arial"/>
          <w:shd w:val="clear" w:color="auto" w:fill="FFFFFF"/>
        </w:rPr>
        <w:t xml:space="preserve">were </w:t>
      </w:r>
      <w:r w:rsidR="0071189E" w:rsidRPr="003D1138">
        <w:rPr>
          <w:rStyle w:val="normaltextrun"/>
          <w:rFonts w:ascii="Arial" w:hAnsi="Arial" w:cs="Arial"/>
          <w:shd w:val="clear" w:color="auto" w:fill="FFFFFF"/>
        </w:rPr>
        <w:t xml:space="preserve">in place </w:t>
      </w:r>
      <w:r w:rsidR="0053327B">
        <w:rPr>
          <w:rStyle w:val="normaltextrun"/>
          <w:rFonts w:ascii="Arial" w:hAnsi="Arial" w:cs="Arial"/>
          <w:shd w:val="clear" w:color="auto" w:fill="FFFFFF"/>
        </w:rPr>
        <w:t>directing</w:t>
      </w:r>
      <w:r w:rsidR="0071189E" w:rsidRPr="003D1138">
        <w:rPr>
          <w:rStyle w:val="normaltextrun"/>
          <w:rFonts w:ascii="Arial" w:hAnsi="Arial" w:cs="Arial"/>
          <w:shd w:val="clear" w:color="auto" w:fill="FFFFFF"/>
        </w:rPr>
        <w:t xml:space="preserve"> the maintenance of equipment.</w:t>
      </w:r>
      <w:r w:rsidR="002B0C90">
        <w:br w:type="page"/>
      </w:r>
    </w:p>
    <w:p w14:paraId="5A8B55E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622"/>
        <w:gridCol w:w="1984"/>
      </w:tblGrid>
      <w:tr w:rsidR="00FC045E" w:rsidRPr="00996FAF" w14:paraId="3EBE30C0" w14:textId="77777777" w:rsidTr="006363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2E6AB497"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1984" w:type="dxa"/>
            <w:tcBorders>
              <w:bottom w:val="single" w:sz="4" w:space="0" w:color="BFBFBF" w:themeColor="background1" w:themeShade="BF"/>
            </w:tcBorders>
          </w:tcPr>
          <w:p w14:paraId="4E9ED78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0D444D" w:rsidRPr="00996FAF" w14:paraId="3A9DC0C7" w14:textId="77777777" w:rsidTr="006363B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1611B21" w14:textId="77777777" w:rsidR="000D444D" w:rsidRPr="00996FAF" w:rsidRDefault="000D444D" w:rsidP="000D444D">
            <w:pPr>
              <w:spacing w:line="22" w:lineRule="atLeast"/>
              <w:rPr>
                <w:rFonts w:ascii="Arial" w:hAnsi="Arial" w:cs="Arial"/>
                <w:color w:val="auto"/>
              </w:rPr>
            </w:pPr>
            <w:r w:rsidRPr="00996FAF">
              <w:rPr>
                <w:rFonts w:ascii="Arial" w:hAnsi="Arial" w:cs="Arial"/>
                <w:color w:val="auto"/>
              </w:rPr>
              <w:t>Requirement 5(3)(a)</w:t>
            </w:r>
          </w:p>
        </w:tc>
        <w:tc>
          <w:tcPr>
            <w:tcW w:w="6622" w:type="dxa"/>
            <w:shd w:val="clear" w:color="auto" w:fill="auto"/>
            <w:vAlign w:val="top"/>
          </w:tcPr>
          <w:p w14:paraId="255A919D" w14:textId="77777777" w:rsidR="000D444D" w:rsidRPr="00996FAF" w:rsidRDefault="000D444D" w:rsidP="000D44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1984" w:type="dxa"/>
            <w:shd w:val="clear" w:color="auto" w:fill="auto"/>
            <w:vAlign w:val="top"/>
          </w:tcPr>
          <w:p w14:paraId="1E90F899" w14:textId="735A0E06" w:rsidR="000D444D" w:rsidRPr="00996FAF" w:rsidRDefault="00485829" w:rsidP="000D44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887483790"/>
                <w:placeholder>
                  <w:docPart w:val="43F574D453DF48CD9F247E9C9920056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E12891">
                  <w:rPr>
                    <w:rFonts w:ascii="Arial" w:hAnsi="Arial" w:cs="Arial"/>
                  </w:rPr>
                  <w:t>Compliant</w:t>
                </w:r>
              </w:sdtContent>
            </w:sdt>
          </w:p>
        </w:tc>
      </w:tr>
      <w:tr w:rsidR="000D444D" w:rsidRPr="00996FAF" w14:paraId="29BA9A9F" w14:textId="77777777" w:rsidTr="006363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0F958CD" w14:textId="77777777" w:rsidR="000D444D" w:rsidRPr="00996FAF" w:rsidRDefault="000D444D" w:rsidP="000D444D">
            <w:pPr>
              <w:spacing w:line="22" w:lineRule="atLeast"/>
              <w:rPr>
                <w:rFonts w:ascii="Arial" w:hAnsi="Arial" w:cs="Arial"/>
                <w:color w:val="auto"/>
              </w:rPr>
            </w:pPr>
            <w:r w:rsidRPr="00996FAF">
              <w:rPr>
                <w:rFonts w:ascii="Arial" w:hAnsi="Arial" w:cs="Arial"/>
                <w:color w:val="auto"/>
              </w:rPr>
              <w:t>Requirement 5(3)(b)</w:t>
            </w:r>
          </w:p>
        </w:tc>
        <w:tc>
          <w:tcPr>
            <w:tcW w:w="6622" w:type="dxa"/>
            <w:shd w:val="clear" w:color="auto" w:fill="auto"/>
            <w:vAlign w:val="top"/>
          </w:tcPr>
          <w:p w14:paraId="08D08765" w14:textId="77777777" w:rsidR="000D444D" w:rsidRPr="00996FAF" w:rsidRDefault="000D444D" w:rsidP="000D444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42E6D5C7" w14:textId="77777777" w:rsidR="000D444D" w:rsidRPr="00996FAF" w:rsidRDefault="000D444D" w:rsidP="000D444D">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2CA413F4" w14:textId="77777777" w:rsidR="000D444D" w:rsidRPr="00996FAF" w:rsidRDefault="000D444D" w:rsidP="000D444D">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1984" w:type="dxa"/>
            <w:shd w:val="clear" w:color="auto" w:fill="auto"/>
            <w:vAlign w:val="top"/>
          </w:tcPr>
          <w:p w14:paraId="2D9E3742" w14:textId="38EABEA4" w:rsidR="000D444D" w:rsidRPr="00996FAF" w:rsidRDefault="00485829" w:rsidP="000D444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590746723"/>
                <w:placeholder>
                  <w:docPart w:val="7B4779DE87004688955A7F66BE43617A"/>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E12891">
                  <w:rPr>
                    <w:rFonts w:ascii="Arial" w:hAnsi="Arial" w:cs="Arial"/>
                  </w:rPr>
                  <w:t>Compliant</w:t>
                </w:r>
              </w:sdtContent>
            </w:sdt>
          </w:p>
        </w:tc>
      </w:tr>
      <w:tr w:rsidR="000D444D" w:rsidRPr="00996FAF" w14:paraId="7D93FE5C" w14:textId="77777777" w:rsidTr="006363B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A8FB7" w14:textId="77777777" w:rsidR="000D444D" w:rsidRPr="00996FAF" w:rsidRDefault="000D444D" w:rsidP="000D444D">
            <w:pPr>
              <w:spacing w:line="22" w:lineRule="atLeast"/>
              <w:rPr>
                <w:rFonts w:ascii="Arial" w:hAnsi="Arial" w:cs="Arial"/>
                <w:color w:val="auto"/>
              </w:rPr>
            </w:pPr>
            <w:r w:rsidRPr="00996FAF">
              <w:rPr>
                <w:rFonts w:ascii="Arial" w:hAnsi="Arial" w:cs="Arial"/>
                <w:color w:val="auto"/>
              </w:rPr>
              <w:t>Requirement 5(3)(c)</w:t>
            </w:r>
          </w:p>
        </w:tc>
        <w:tc>
          <w:tcPr>
            <w:tcW w:w="6622" w:type="dxa"/>
            <w:shd w:val="clear" w:color="auto" w:fill="auto"/>
            <w:vAlign w:val="top"/>
          </w:tcPr>
          <w:p w14:paraId="53F84409" w14:textId="77777777" w:rsidR="000D444D" w:rsidRPr="00996FAF" w:rsidRDefault="000D444D" w:rsidP="000D44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1984" w:type="dxa"/>
            <w:shd w:val="clear" w:color="auto" w:fill="auto"/>
            <w:vAlign w:val="top"/>
          </w:tcPr>
          <w:p w14:paraId="7656DE1D" w14:textId="7ADE4656" w:rsidR="000D444D" w:rsidRPr="00996FAF" w:rsidRDefault="00485829" w:rsidP="000D444D">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470471828"/>
                <w:placeholder>
                  <w:docPart w:val="3FB971B1D2D34C66A1CD6328B511F48D"/>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E12891">
                  <w:rPr>
                    <w:rFonts w:ascii="Arial" w:hAnsi="Arial" w:cs="Arial"/>
                  </w:rPr>
                  <w:t>Compliant</w:t>
                </w:r>
              </w:sdtContent>
            </w:sdt>
          </w:p>
        </w:tc>
      </w:tr>
    </w:tbl>
    <w:p w14:paraId="31920B21" w14:textId="77777777" w:rsidR="002B0C90" w:rsidRDefault="002B0C90" w:rsidP="006363B0">
      <w:pPr>
        <w:pStyle w:val="Heading20"/>
        <w:spacing w:before="240"/>
      </w:pPr>
      <w:r>
        <w:t>Findings</w:t>
      </w:r>
    </w:p>
    <w:p w14:paraId="265BF23A" w14:textId="31BC3A9C" w:rsidR="009424C3" w:rsidRPr="006F44A8" w:rsidRDefault="009424C3" w:rsidP="00121A26">
      <w:pPr>
        <w:rPr>
          <w:rFonts w:ascii="Arial" w:hAnsi="Arial" w:cs="Arial"/>
        </w:rPr>
      </w:pPr>
      <w:r w:rsidRPr="006F44A8">
        <w:rPr>
          <w:rFonts w:ascii="Arial" w:hAnsi="Arial" w:cs="Arial"/>
        </w:rPr>
        <w:t xml:space="preserve">Staff described how consumers were supported to make the </w:t>
      </w:r>
      <w:r w:rsidR="0038353C">
        <w:rPr>
          <w:rFonts w:ascii="Arial" w:hAnsi="Arial" w:cs="Arial"/>
        </w:rPr>
        <w:t>service</w:t>
      </w:r>
      <w:r w:rsidRPr="006F44A8">
        <w:rPr>
          <w:rFonts w:ascii="Arial" w:hAnsi="Arial" w:cs="Arial"/>
        </w:rPr>
        <w:t xml:space="preserve"> feel like home, how they supported consumers to maintain independence and </w:t>
      </w:r>
      <w:r w:rsidR="00FA5628" w:rsidRPr="006F44A8">
        <w:rPr>
          <w:rFonts w:ascii="Arial" w:hAnsi="Arial" w:cs="Arial"/>
        </w:rPr>
        <w:t>how</w:t>
      </w:r>
      <w:r w:rsidRPr="006F44A8">
        <w:rPr>
          <w:rFonts w:ascii="Arial" w:hAnsi="Arial" w:cs="Arial"/>
        </w:rPr>
        <w:t xml:space="preserve"> personal living areas catered to the individual. Communal areas such as dining rooms, lounge rooms and the Chapel were observed to be welcoming, well-furnished and clean. </w:t>
      </w:r>
      <w:r w:rsidR="00B27B29" w:rsidRPr="006F44A8">
        <w:rPr>
          <w:rFonts w:ascii="Arial" w:hAnsi="Arial" w:cs="Arial"/>
        </w:rPr>
        <w:t>Consumers stated they fel</w:t>
      </w:r>
      <w:r w:rsidR="006822D2" w:rsidRPr="006F44A8">
        <w:rPr>
          <w:rFonts w:ascii="Arial" w:hAnsi="Arial" w:cs="Arial"/>
        </w:rPr>
        <w:t>t</w:t>
      </w:r>
      <w:r w:rsidR="00B27B29" w:rsidRPr="006F44A8">
        <w:rPr>
          <w:rFonts w:ascii="Arial" w:hAnsi="Arial" w:cs="Arial"/>
        </w:rPr>
        <w:t xml:space="preserve"> at home</w:t>
      </w:r>
      <w:r w:rsidR="008C3DD3" w:rsidRPr="006F44A8">
        <w:rPr>
          <w:rFonts w:ascii="Arial" w:hAnsi="Arial" w:cs="Arial"/>
        </w:rPr>
        <w:t>.</w:t>
      </w:r>
    </w:p>
    <w:p w14:paraId="474F2842" w14:textId="27AFB98B" w:rsidR="008C3DD3" w:rsidRPr="006F44A8" w:rsidRDefault="006744B0" w:rsidP="00121A26">
      <w:pPr>
        <w:rPr>
          <w:rFonts w:ascii="Arial" w:hAnsi="Arial" w:cs="Arial"/>
          <w:color w:val="auto"/>
        </w:rPr>
      </w:pPr>
      <w:r w:rsidRPr="006F44A8">
        <w:rPr>
          <w:rFonts w:ascii="Arial" w:hAnsi="Arial" w:cs="Arial"/>
          <w:color w:val="auto"/>
        </w:rPr>
        <w:t xml:space="preserve">Consumers said things </w:t>
      </w:r>
      <w:r w:rsidR="005E08C3">
        <w:rPr>
          <w:rFonts w:ascii="Arial" w:hAnsi="Arial" w:cs="Arial"/>
          <w:color w:val="auto"/>
        </w:rPr>
        <w:t xml:space="preserve">were </w:t>
      </w:r>
      <w:r w:rsidRPr="006F44A8">
        <w:rPr>
          <w:rFonts w:ascii="Arial" w:hAnsi="Arial" w:cs="Arial"/>
          <w:color w:val="auto"/>
        </w:rPr>
        <w:t xml:space="preserve">fixed </w:t>
      </w:r>
      <w:r w:rsidR="005E08C3">
        <w:rPr>
          <w:rFonts w:ascii="Arial" w:hAnsi="Arial" w:cs="Arial"/>
          <w:color w:val="auto"/>
        </w:rPr>
        <w:t>promptly</w:t>
      </w:r>
      <w:r w:rsidRPr="006F44A8">
        <w:rPr>
          <w:rFonts w:ascii="Arial" w:hAnsi="Arial" w:cs="Arial"/>
          <w:color w:val="auto"/>
        </w:rPr>
        <w:t xml:space="preserve"> and </w:t>
      </w:r>
      <w:r w:rsidR="00A2618A">
        <w:rPr>
          <w:rFonts w:ascii="Arial" w:hAnsi="Arial" w:cs="Arial"/>
          <w:color w:val="auto"/>
        </w:rPr>
        <w:t>their rooms were</w:t>
      </w:r>
      <w:r w:rsidRPr="006F44A8">
        <w:rPr>
          <w:rFonts w:ascii="Arial" w:hAnsi="Arial" w:cs="Arial"/>
          <w:color w:val="auto"/>
        </w:rPr>
        <w:t xml:space="preserve"> clean. Staff </w:t>
      </w:r>
      <w:r w:rsidR="00A2618A">
        <w:rPr>
          <w:rFonts w:ascii="Arial" w:hAnsi="Arial" w:cs="Arial"/>
          <w:color w:val="auto"/>
        </w:rPr>
        <w:t>confirmed</w:t>
      </w:r>
      <w:r w:rsidRPr="006F44A8">
        <w:rPr>
          <w:rFonts w:ascii="Arial" w:hAnsi="Arial" w:cs="Arial"/>
          <w:color w:val="auto"/>
        </w:rPr>
        <w:t xml:space="preserve"> </w:t>
      </w:r>
      <w:r w:rsidR="0067477A">
        <w:rPr>
          <w:rFonts w:ascii="Arial" w:hAnsi="Arial" w:cs="Arial"/>
          <w:color w:val="auto"/>
        </w:rPr>
        <w:t>consumers</w:t>
      </w:r>
      <w:r w:rsidR="00A2618A">
        <w:rPr>
          <w:rFonts w:ascii="Arial" w:hAnsi="Arial" w:cs="Arial"/>
          <w:color w:val="auto"/>
        </w:rPr>
        <w:t>,</w:t>
      </w:r>
      <w:r w:rsidR="0067477A">
        <w:rPr>
          <w:rFonts w:ascii="Arial" w:hAnsi="Arial" w:cs="Arial"/>
          <w:color w:val="auto"/>
        </w:rPr>
        <w:t xml:space="preserve"> who are unable to leave the </w:t>
      </w:r>
      <w:r w:rsidR="003F49CF">
        <w:rPr>
          <w:rFonts w:ascii="Arial" w:hAnsi="Arial" w:cs="Arial"/>
          <w:color w:val="auto"/>
        </w:rPr>
        <w:t xml:space="preserve">service </w:t>
      </w:r>
      <w:r w:rsidR="00A2618A">
        <w:rPr>
          <w:rFonts w:ascii="Arial" w:hAnsi="Arial" w:cs="Arial"/>
          <w:color w:val="auto"/>
        </w:rPr>
        <w:t xml:space="preserve">independently were escorted </w:t>
      </w:r>
      <w:r w:rsidR="003F49CF">
        <w:rPr>
          <w:rFonts w:ascii="Arial" w:hAnsi="Arial" w:cs="Arial"/>
          <w:color w:val="auto"/>
        </w:rPr>
        <w:t xml:space="preserve">by staff and </w:t>
      </w:r>
      <w:r w:rsidR="00A2618A">
        <w:rPr>
          <w:rFonts w:ascii="Arial" w:hAnsi="Arial" w:cs="Arial"/>
          <w:color w:val="auto"/>
        </w:rPr>
        <w:t xml:space="preserve">consumers </w:t>
      </w:r>
      <w:r w:rsidR="003F49CF">
        <w:rPr>
          <w:rFonts w:ascii="Arial" w:hAnsi="Arial" w:cs="Arial"/>
          <w:color w:val="auto"/>
        </w:rPr>
        <w:t xml:space="preserve">have </w:t>
      </w:r>
      <w:r w:rsidR="001A6CF0">
        <w:rPr>
          <w:rFonts w:ascii="Arial" w:hAnsi="Arial" w:cs="Arial"/>
          <w:color w:val="auto"/>
        </w:rPr>
        <w:t xml:space="preserve">unrestricted </w:t>
      </w:r>
      <w:r w:rsidR="003F49CF">
        <w:rPr>
          <w:rFonts w:ascii="Arial" w:hAnsi="Arial" w:cs="Arial"/>
          <w:color w:val="auto"/>
        </w:rPr>
        <w:t xml:space="preserve">access to </w:t>
      </w:r>
      <w:r w:rsidR="0027063B">
        <w:rPr>
          <w:rFonts w:ascii="Arial" w:hAnsi="Arial" w:cs="Arial"/>
          <w:color w:val="auto"/>
        </w:rPr>
        <w:t xml:space="preserve">outdoor areas within the </w:t>
      </w:r>
      <w:r w:rsidR="00A2618A">
        <w:rPr>
          <w:rFonts w:ascii="Arial" w:hAnsi="Arial" w:cs="Arial"/>
          <w:color w:val="auto"/>
        </w:rPr>
        <w:t>service</w:t>
      </w:r>
      <w:r w:rsidRPr="006F44A8">
        <w:rPr>
          <w:rFonts w:ascii="Arial" w:hAnsi="Arial" w:cs="Arial"/>
          <w:color w:val="auto"/>
        </w:rPr>
        <w:t>.</w:t>
      </w:r>
      <w:r w:rsidR="00E02C27" w:rsidRPr="006F44A8">
        <w:rPr>
          <w:rFonts w:ascii="Arial" w:hAnsi="Arial" w:cs="Arial"/>
          <w:color w:val="auto"/>
        </w:rPr>
        <w:t xml:space="preserve"> </w:t>
      </w:r>
      <w:r w:rsidR="00DF4E5D">
        <w:rPr>
          <w:rFonts w:ascii="Arial" w:hAnsi="Arial" w:cs="Arial"/>
          <w:color w:val="auto"/>
        </w:rPr>
        <w:t>P</w:t>
      </w:r>
      <w:r w:rsidR="00D47EC8">
        <w:rPr>
          <w:rFonts w:ascii="Arial" w:hAnsi="Arial" w:cs="Arial"/>
          <w:color w:val="auto"/>
        </w:rPr>
        <w:t xml:space="preserve">olicies were </w:t>
      </w:r>
      <w:r w:rsidR="00E02C27" w:rsidRPr="006F44A8">
        <w:rPr>
          <w:rFonts w:ascii="Arial" w:hAnsi="Arial" w:cs="Arial"/>
          <w:color w:val="auto"/>
        </w:rPr>
        <w:t xml:space="preserve">in place </w:t>
      </w:r>
      <w:r w:rsidR="00D47EC8">
        <w:rPr>
          <w:rFonts w:ascii="Arial" w:hAnsi="Arial" w:cs="Arial"/>
          <w:color w:val="auto"/>
        </w:rPr>
        <w:t>guiding the</w:t>
      </w:r>
      <w:r w:rsidR="00E02C27" w:rsidRPr="006F44A8">
        <w:rPr>
          <w:rFonts w:ascii="Arial" w:hAnsi="Arial" w:cs="Arial"/>
          <w:color w:val="auto"/>
        </w:rPr>
        <w:t xml:space="preserve"> maintenance of equipment, stock management and cleaning services.</w:t>
      </w:r>
    </w:p>
    <w:p w14:paraId="3031C6B8" w14:textId="00E4DD44" w:rsidR="00E02C27" w:rsidRPr="006F44A8" w:rsidRDefault="0048051E" w:rsidP="00121A26">
      <w:pPr>
        <w:rPr>
          <w:rFonts w:ascii="Arial" w:hAnsi="Arial" w:cs="Arial"/>
        </w:rPr>
      </w:pPr>
      <w:r w:rsidRPr="006F44A8">
        <w:rPr>
          <w:rFonts w:ascii="Arial" w:hAnsi="Arial" w:cs="Arial"/>
        </w:rPr>
        <w:t xml:space="preserve">Consumers said the furniture and equipment at the service </w:t>
      </w:r>
      <w:r w:rsidR="00F51811" w:rsidRPr="006F44A8">
        <w:rPr>
          <w:rFonts w:ascii="Arial" w:hAnsi="Arial" w:cs="Arial"/>
        </w:rPr>
        <w:t>wa</w:t>
      </w:r>
      <w:r w:rsidRPr="006F44A8">
        <w:rPr>
          <w:rFonts w:ascii="Arial" w:hAnsi="Arial" w:cs="Arial"/>
        </w:rPr>
        <w:t>s safe, clean, well maintained, and suitable for use. Staff described the process for logging a maintenance request in the maintenance form online and advise</w:t>
      </w:r>
      <w:r w:rsidR="009F1725" w:rsidRPr="006F44A8">
        <w:rPr>
          <w:rFonts w:ascii="Arial" w:hAnsi="Arial" w:cs="Arial"/>
        </w:rPr>
        <w:t>d</w:t>
      </w:r>
      <w:r w:rsidRPr="006F44A8">
        <w:rPr>
          <w:rFonts w:ascii="Arial" w:hAnsi="Arial" w:cs="Arial"/>
        </w:rPr>
        <w:t xml:space="preserve"> tasks </w:t>
      </w:r>
      <w:r w:rsidR="009F1725" w:rsidRPr="006F44A8">
        <w:rPr>
          <w:rFonts w:ascii="Arial" w:hAnsi="Arial" w:cs="Arial"/>
        </w:rPr>
        <w:t>we</w:t>
      </w:r>
      <w:r w:rsidRPr="006F44A8">
        <w:rPr>
          <w:rFonts w:ascii="Arial" w:hAnsi="Arial" w:cs="Arial"/>
        </w:rPr>
        <w:t xml:space="preserve">re tracked </w:t>
      </w:r>
      <w:r w:rsidR="009F1725" w:rsidRPr="006F44A8">
        <w:rPr>
          <w:rFonts w:ascii="Arial" w:hAnsi="Arial" w:cs="Arial"/>
        </w:rPr>
        <w:t>to</w:t>
      </w:r>
      <w:r w:rsidRPr="006F44A8">
        <w:rPr>
          <w:rFonts w:ascii="Arial" w:hAnsi="Arial" w:cs="Arial"/>
        </w:rPr>
        <w:t xml:space="preserve"> completion. </w:t>
      </w:r>
      <w:r w:rsidR="00D47EC8">
        <w:rPr>
          <w:rFonts w:ascii="Arial" w:hAnsi="Arial" w:cs="Arial"/>
        </w:rPr>
        <w:t>E</w:t>
      </w:r>
      <w:r w:rsidRPr="006F44A8">
        <w:rPr>
          <w:rFonts w:ascii="Arial" w:hAnsi="Arial" w:cs="Arial"/>
        </w:rPr>
        <w:t>lectrical safety</w:t>
      </w:r>
      <w:r w:rsidR="002778BA">
        <w:rPr>
          <w:rFonts w:ascii="Arial" w:hAnsi="Arial" w:cs="Arial"/>
        </w:rPr>
        <w:t xml:space="preserve"> was current, </w:t>
      </w:r>
      <w:r w:rsidRPr="006F44A8">
        <w:rPr>
          <w:rFonts w:ascii="Arial" w:hAnsi="Arial" w:cs="Arial"/>
        </w:rPr>
        <w:t>includ</w:t>
      </w:r>
      <w:r w:rsidR="006F44A8" w:rsidRPr="006F44A8">
        <w:rPr>
          <w:rFonts w:ascii="Arial" w:hAnsi="Arial" w:cs="Arial"/>
        </w:rPr>
        <w:t>ing</w:t>
      </w:r>
      <w:r w:rsidRPr="006F44A8">
        <w:rPr>
          <w:rFonts w:ascii="Arial" w:hAnsi="Arial" w:cs="Arial"/>
        </w:rPr>
        <w:t xml:space="preserve"> testing and tagging </w:t>
      </w:r>
      <w:r w:rsidR="00A2618A">
        <w:rPr>
          <w:rFonts w:ascii="Arial" w:hAnsi="Arial" w:cs="Arial"/>
        </w:rPr>
        <w:t>of</w:t>
      </w:r>
      <w:r w:rsidR="00F51811" w:rsidRPr="006F44A8">
        <w:rPr>
          <w:rFonts w:ascii="Arial" w:hAnsi="Arial" w:cs="Arial"/>
        </w:rPr>
        <w:t xml:space="preserve"> electrical items and equipment.</w:t>
      </w:r>
    </w:p>
    <w:p w14:paraId="4AC1C6A2" w14:textId="2F994795" w:rsidR="002B0C90" w:rsidRPr="00262C0B" w:rsidRDefault="002B0C90" w:rsidP="0036130C">
      <w:pPr>
        <w:pStyle w:val="NormalArial"/>
      </w:pPr>
      <w:r>
        <w:br w:type="page"/>
      </w:r>
    </w:p>
    <w:p w14:paraId="06EDFFEF"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710"/>
        <w:gridCol w:w="1843"/>
      </w:tblGrid>
      <w:tr w:rsidR="00FC045E" w:rsidRPr="00996FAF" w14:paraId="5277151D" w14:textId="77777777" w:rsidTr="006363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0" w:type="dxa"/>
            <w:gridSpan w:val="2"/>
            <w:tcBorders>
              <w:right w:val="none" w:sz="0" w:space="0" w:color="auto"/>
            </w:tcBorders>
          </w:tcPr>
          <w:p w14:paraId="73802772"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1843" w:type="dxa"/>
          </w:tcPr>
          <w:p w14:paraId="1676466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0D444D" w:rsidRPr="00996FAF" w14:paraId="506FEF13" w14:textId="77777777" w:rsidTr="006363B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D71C883" w14:textId="77777777" w:rsidR="000D444D" w:rsidRPr="00996FAF" w:rsidRDefault="000D444D" w:rsidP="000D444D">
            <w:pPr>
              <w:spacing w:line="22" w:lineRule="atLeast"/>
              <w:rPr>
                <w:rFonts w:ascii="Arial" w:hAnsi="Arial" w:cs="Arial"/>
                <w:color w:val="auto"/>
              </w:rPr>
            </w:pPr>
            <w:r w:rsidRPr="00996FAF">
              <w:rPr>
                <w:rFonts w:ascii="Arial" w:hAnsi="Arial" w:cs="Arial"/>
                <w:color w:val="auto"/>
              </w:rPr>
              <w:t>Requirement 6(3)(a)</w:t>
            </w:r>
          </w:p>
        </w:tc>
        <w:tc>
          <w:tcPr>
            <w:tcW w:w="6710" w:type="dxa"/>
            <w:shd w:val="clear" w:color="auto" w:fill="auto"/>
            <w:vAlign w:val="top"/>
          </w:tcPr>
          <w:p w14:paraId="51260E4C" w14:textId="77777777" w:rsidR="000D444D" w:rsidRPr="00996FAF" w:rsidRDefault="000D444D" w:rsidP="000D44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1843" w:type="dxa"/>
            <w:shd w:val="clear" w:color="auto" w:fill="auto"/>
            <w:vAlign w:val="top"/>
          </w:tcPr>
          <w:p w14:paraId="3BFF691A" w14:textId="2EBAFE12" w:rsidR="000D444D" w:rsidRPr="00996FAF" w:rsidRDefault="00485829" w:rsidP="000D44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683119852"/>
                <w:placeholder>
                  <w:docPart w:val="53872EACC8344F889E9308B081B4840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EF75A9">
                  <w:rPr>
                    <w:rFonts w:ascii="Arial" w:hAnsi="Arial" w:cs="Arial"/>
                  </w:rPr>
                  <w:t>Compliant</w:t>
                </w:r>
              </w:sdtContent>
            </w:sdt>
          </w:p>
        </w:tc>
      </w:tr>
      <w:tr w:rsidR="000D444D" w:rsidRPr="00996FAF" w14:paraId="10A3124E" w14:textId="77777777" w:rsidTr="006363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338391" w14:textId="77777777" w:rsidR="000D444D" w:rsidRPr="00996FAF" w:rsidRDefault="000D444D" w:rsidP="000D444D">
            <w:pPr>
              <w:spacing w:line="22" w:lineRule="atLeast"/>
              <w:rPr>
                <w:rFonts w:ascii="Arial" w:hAnsi="Arial" w:cs="Arial"/>
                <w:color w:val="auto"/>
              </w:rPr>
            </w:pPr>
            <w:r w:rsidRPr="00996FAF">
              <w:rPr>
                <w:rFonts w:ascii="Arial" w:hAnsi="Arial" w:cs="Arial"/>
                <w:color w:val="auto"/>
              </w:rPr>
              <w:t>Requirement 6(3)(b)</w:t>
            </w:r>
          </w:p>
        </w:tc>
        <w:tc>
          <w:tcPr>
            <w:tcW w:w="6710" w:type="dxa"/>
            <w:shd w:val="clear" w:color="auto" w:fill="auto"/>
            <w:vAlign w:val="top"/>
          </w:tcPr>
          <w:p w14:paraId="604B3F72" w14:textId="77777777" w:rsidR="000D444D" w:rsidRPr="00996FAF" w:rsidRDefault="000D444D" w:rsidP="000D444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1843" w:type="dxa"/>
            <w:shd w:val="clear" w:color="auto" w:fill="auto"/>
            <w:vAlign w:val="top"/>
          </w:tcPr>
          <w:p w14:paraId="41CDD64D" w14:textId="283E2A83" w:rsidR="000D444D" w:rsidRPr="00996FAF" w:rsidRDefault="00485829" w:rsidP="000D444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456102607"/>
                <w:placeholder>
                  <w:docPart w:val="F2BD6EA1C80340C08604B511EF439C7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EF75A9">
                  <w:rPr>
                    <w:rFonts w:ascii="Arial" w:hAnsi="Arial" w:cs="Arial"/>
                  </w:rPr>
                  <w:t>Compliant</w:t>
                </w:r>
              </w:sdtContent>
            </w:sdt>
          </w:p>
        </w:tc>
      </w:tr>
      <w:tr w:rsidR="000D444D" w:rsidRPr="00996FAF" w14:paraId="1E0F7435" w14:textId="77777777" w:rsidTr="006363B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01F501" w14:textId="77777777" w:rsidR="000D444D" w:rsidRPr="00996FAF" w:rsidRDefault="000D444D" w:rsidP="000D444D">
            <w:pPr>
              <w:spacing w:line="22" w:lineRule="atLeast"/>
              <w:rPr>
                <w:rFonts w:ascii="Arial" w:hAnsi="Arial" w:cs="Arial"/>
                <w:color w:val="auto"/>
              </w:rPr>
            </w:pPr>
            <w:r w:rsidRPr="00996FAF">
              <w:rPr>
                <w:rFonts w:ascii="Arial" w:hAnsi="Arial" w:cs="Arial"/>
                <w:color w:val="auto"/>
              </w:rPr>
              <w:t>Requirement 6(3)(c)</w:t>
            </w:r>
          </w:p>
        </w:tc>
        <w:tc>
          <w:tcPr>
            <w:tcW w:w="6710" w:type="dxa"/>
            <w:shd w:val="clear" w:color="auto" w:fill="auto"/>
            <w:vAlign w:val="top"/>
          </w:tcPr>
          <w:p w14:paraId="752109D1" w14:textId="77777777" w:rsidR="000D444D" w:rsidRPr="00996FAF" w:rsidRDefault="000D444D" w:rsidP="000D44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1843" w:type="dxa"/>
            <w:shd w:val="clear" w:color="auto" w:fill="auto"/>
            <w:vAlign w:val="top"/>
          </w:tcPr>
          <w:p w14:paraId="0F828AB1" w14:textId="43D5C122" w:rsidR="000D444D" w:rsidRPr="00996FAF" w:rsidRDefault="00485829" w:rsidP="000D44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521906003"/>
                <w:placeholder>
                  <w:docPart w:val="790674BE05F2413384751BCE1769ABD7"/>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EF75A9">
                  <w:rPr>
                    <w:rFonts w:ascii="Arial" w:hAnsi="Arial" w:cs="Arial"/>
                  </w:rPr>
                  <w:t>Compliant</w:t>
                </w:r>
              </w:sdtContent>
            </w:sdt>
          </w:p>
        </w:tc>
      </w:tr>
      <w:tr w:rsidR="000D444D" w:rsidRPr="00996FAF" w14:paraId="4DFD8F74" w14:textId="77777777" w:rsidTr="006363B0">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E9C8CE" w14:textId="77777777" w:rsidR="000D444D" w:rsidRPr="00996FAF" w:rsidRDefault="000D444D" w:rsidP="000D444D">
            <w:pPr>
              <w:spacing w:line="22" w:lineRule="atLeast"/>
              <w:rPr>
                <w:rFonts w:ascii="Arial" w:hAnsi="Arial" w:cs="Arial"/>
                <w:color w:val="auto"/>
              </w:rPr>
            </w:pPr>
            <w:r w:rsidRPr="00996FAF">
              <w:rPr>
                <w:rFonts w:ascii="Arial" w:hAnsi="Arial" w:cs="Arial"/>
                <w:color w:val="auto"/>
              </w:rPr>
              <w:t>Requirement 6(3)(d)</w:t>
            </w:r>
          </w:p>
        </w:tc>
        <w:tc>
          <w:tcPr>
            <w:tcW w:w="6710" w:type="dxa"/>
            <w:shd w:val="clear" w:color="auto" w:fill="auto"/>
            <w:vAlign w:val="top"/>
          </w:tcPr>
          <w:p w14:paraId="10C95F7B" w14:textId="77777777" w:rsidR="000D444D" w:rsidRPr="00996FAF" w:rsidRDefault="000D444D" w:rsidP="000D444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1843" w:type="dxa"/>
            <w:shd w:val="clear" w:color="auto" w:fill="auto"/>
            <w:vAlign w:val="top"/>
          </w:tcPr>
          <w:p w14:paraId="1860A097" w14:textId="598574F8" w:rsidR="000D444D" w:rsidRPr="00996FAF" w:rsidRDefault="00485829" w:rsidP="000D444D">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648953990"/>
                <w:placeholder>
                  <w:docPart w:val="A36BC5E2AE8E4EC699A1DE4AE5A3F0F3"/>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EF75A9">
                  <w:rPr>
                    <w:rFonts w:ascii="Arial" w:hAnsi="Arial" w:cs="Arial"/>
                  </w:rPr>
                  <w:t>Compliant</w:t>
                </w:r>
              </w:sdtContent>
            </w:sdt>
          </w:p>
        </w:tc>
      </w:tr>
    </w:tbl>
    <w:p w14:paraId="137543BD" w14:textId="77777777" w:rsidR="00D87E7C" w:rsidRDefault="00D87E7C" w:rsidP="006363B0">
      <w:pPr>
        <w:pStyle w:val="Heading20"/>
        <w:spacing w:before="240"/>
      </w:pPr>
      <w:r w:rsidRPr="00996FAF">
        <w:t>Findings</w:t>
      </w:r>
    </w:p>
    <w:p w14:paraId="7FD1F465" w14:textId="1E31CF0B" w:rsidR="00027047" w:rsidRPr="00A2618A" w:rsidRDefault="001810E6" w:rsidP="00121A26">
      <w:pPr>
        <w:pStyle w:val="paragraph"/>
        <w:spacing w:before="0" w:beforeAutospacing="0" w:after="120" w:afterAutospacing="0"/>
        <w:textAlignment w:val="baseline"/>
        <w:rPr>
          <w:rFonts w:ascii="Arial" w:hAnsi="Arial" w:cs="Arial"/>
        </w:rPr>
      </w:pPr>
      <w:r w:rsidRPr="00A2618A">
        <w:rPr>
          <w:rStyle w:val="normaltextrun"/>
          <w:rFonts w:ascii="Arial" w:eastAsia="Calibri" w:hAnsi="Arial" w:cs="Arial"/>
        </w:rPr>
        <w:t xml:space="preserve">Consumers and </w:t>
      </w:r>
      <w:r w:rsidR="004D0252" w:rsidRPr="00A2618A">
        <w:rPr>
          <w:rStyle w:val="normaltextrun"/>
          <w:rFonts w:ascii="Arial" w:eastAsia="Calibri" w:hAnsi="Arial" w:cs="Arial"/>
        </w:rPr>
        <w:t xml:space="preserve">representatives said they were </w:t>
      </w:r>
      <w:r w:rsidRPr="00A2618A">
        <w:rPr>
          <w:rStyle w:val="normaltextrun"/>
          <w:rFonts w:ascii="Arial" w:eastAsia="Calibri" w:hAnsi="Arial" w:cs="Arial"/>
        </w:rPr>
        <w:t xml:space="preserve">advised, encouraged and supported to provide feedback and make complaints, </w:t>
      </w:r>
      <w:r w:rsidR="005A6B4E" w:rsidRPr="00A2618A">
        <w:rPr>
          <w:rStyle w:val="normaltextrun"/>
          <w:rFonts w:ascii="Arial" w:eastAsia="Calibri" w:hAnsi="Arial" w:cs="Arial"/>
        </w:rPr>
        <w:t xml:space="preserve">and </w:t>
      </w:r>
      <w:r w:rsidR="00FE3CA6" w:rsidRPr="00A2618A">
        <w:rPr>
          <w:rStyle w:val="normaltextrun"/>
          <w:rFonts w:ascii="Arial" w:eastAsia="Calibri" w:hAnsi="Arial" w:cs="Arial"/>
        </w:rPr>
        <w:t xml:space="preserve">felt </w:t>
      </w:r>
      <w:r w:rsidR="00AF14A5" w:rsidRPr="00A2618A">
        <w:rPr>
          <w:rStyle w:val="normaltextrun"/>
          <w:rFonts w:ascii="Arial" w:eastAsia="Calibri" w:hAnsi="Arial" w:cs="Arial"/>
        </w:rPr>
        <w:t>comfortable</w:t>
      </w:r>
      <w:r w:rsidRPr="00A2618A">
        <w:rPr>
          <w:rStyle w:val="normaltextrun"/>
          <w:rFonts w:ascii="Arial" w:eastAsia="Calibri" w:hAnsi="Arial" w:cs="Arial"/>
        </w:rPr>
        <w:t xml:space="preserve"> speak</w:t>
      </w:r>
      <w:r w:rsidR="00AF14A5" w:rsidRPr="00A2618A">
        <w:rPr>
          <w:rStyle w:val="normaltextrun"/>
          <w:rFonts w:ascii="Arial" w:eastAsia="Calibri" w:hAnsi="Arial" w:cs="Arial"/>
        </w:rPr>
        <w:t>ing</w:t>
      </w:r>
      <w:r w:rsidRPr="00A2618A">
        <w:rPr>
          <w:rStyle w:val="normaltextrun"/>
          <w:rFonts w:ascii="Arial" w:eastAsia="Calibri" w:hAnsi="Arial" w:cs="Arial"/>
        </w:rPr>
        <w:t xml:space="preserve"> directly to </w:t>
      </w:r>
      <w:r w:rsidR="00A94D5C" w:rsidRPr="00A2618A">
        <w:rPr>
          <w:rStyle w:val="normaltextrun"/>
          <w:rFonts w:ascii="Arial" w:eastAsia="Calibri" w:hAnsi="Arial" w:cs="Arial"/>
        </w:rPr>
        <w:t>management</w:t>
      </w:r>
      <w:r w:rsidR="00133AD4" w:rsidRPr="00A2618A">
        <w:rPr>
          <w:rStyle w:val="normaltextrun"/>
          <w:rFonts w:ascii="Arial" w:eastAsia="Calibri" w:hAnsi="Arial" w:cs="Arial"/>
        </w:rPr>
        <w:t>.</w:t>
      </w:r>
      <w:r w:rsidR="009813BE" w:rsidRPr="00A2618A">
        <w:rPr>
          <w:rStyle w:val="normaltextrun"/>
          <w:rFonts w:ascii="Arial" w:eastAsia="Calibri" w:hAnsi="Arial" w:cs="Arial"/>
        </w:rPr>
        <w:t xml:space="preserve"> </w:t>
      </w:r>
      <w:r w:rsidR="00A2618A">
        <w:rPr>
          <w:rStyle w:val="normaltextrun"/>
          <w:rFonts w:ascii="Arial" w:eastAsia="Calibri" w:hAnsi="Arial" w:cs="Arial"/>
        </w:rPr>
        <w:t xml:space="preserve">Complaints processes available to consumers was </w:t>
      </w:r>
      <w:r w:rsidR="00A2618A">
        <w:rPr>
          <w:rFonts w:ascii="Arial" w:eastAsia="Arial" w:hAnsi="Arial" w:cs="Arial"/>
        </w:rPr>
        <w:t xml:space="preserve">displayed and included </w:t>
      </w:r>
      <w:r w:rsidR="009813BE" w:rsidRPr="00A2618A">
        <w:rPr>
          <w:rFonts w:ascii="Arial" w:eastAsia="Arial" w:hAnsi="Arial" w:cs="Arial"/>
        </w:rPr>
        <w:t>in various service publications.</w:t>
      </w:r>
      <w:r w:rsidR="00027047" w:rsidRPr="00A2618A">
        <w:rPr>
          <w:rFonts w:ascii="Arial" w:eastAsia="Arial" w:hAnsi="Arial" w:cs="Arial"/>
        </w:rPr>
        <w:t xml:space="preserve"> </w:t>
      </w:r>
      <w:r w:rsidR="00027047" w:rsidRPr="00A2618A">
        <w:rPr>
          <w:rStyle w:val="normaltextrun"/>
          <w:rFonts w:ascii="Arial" w:eastAsia="Calibri" w:hAnsi="Arial" w:cs="Arial"/>
        </w:rPr>
        <w:t>Feedback, suggestions, and complaints forms were available in several different languages</w:t>
      </w:r>
      <w:r w:rsidR="009C6607" w:rsidRPr="00A2618A">
        <w:rPr>
          <w:rStyle w:val="normaltextrun"/>
          <w:rFonts w:ascii="Arial" w:eastAsia="Calibri" w:hAnsi="Arial" w:cs="Arial"/>
        </w:rPr>
        <w:t>.</w:t>
      </w:r>
    </w:p>
    <w:p w14:paraId="1D6B881F" w14:textId="661D680E" w:rsidR="001810E6" w:rsidRPr="00770B18" w:rsidRDefault="00DB535C" w:rsidP="00A2618A">
      <w:pPr>
        <w:contextualSpacing/>
        <w:rPr>
          <w:rStyle w:val="normaltextrun"/>
          <w:rFonts w:ascii="Arial" w:eastAsia="Calibri" w:hAnsi="Arial" w:cs="Arial"/>
        </w:rPr>
      </w:pPr>
      <w:r w:rsidRPr="00770B18">
        <w:rPr>
          <w:rStyle w:val="normaltextrun"/>
          <w:rFonts w:ascii="Arial" w:hAnsi="Arial" w:cs="Arial"/>
          <w:shd w:val="clear" w:color="auto" w:fill="FFFFFF"/>
        </w:rPr>
        <w:t xml:space="preserve">Consumers and representatives said they were aware of </w:t>
      </w:r>
      <w:r w:rsidR="002071E2">
        <w:rPr>
          <w:rStyle w:val="normaltextrun"/>
          <w:rFonts w:ascii="Arial" w:hAnsi="Arial" w:cs="Arial"/>
          <w:shd w:val="clear" w:color="auto" w:fill="FFFFFF"/>
        </w:rPr>
        <w:t>alternative</w:t>
      </w:r>
      <w:r w:rsidRPr="00770B18">
        <w:rPr>
          <w:rStyle w:val="normaltextrun"/>
          <w:rFonts w:ascii="Arial" w:hAnsi="Arial" w:cs="Arial"/>
          <w:shd w:val="clear" w:color="auto" w:fill="FFFFFF"/>
        </w:rPr>
        <w:t xml:space="preserve"> methods for raising and resolving complaints</w:t>
      </w:r>
      <w:r w:rsidR="00A81F0E" w:rsidRPr="00770B18">
        <w:rPr>
          <w:rStyle w:val="normaltextrun"/>
          <w:rFonts w:ascii="Arial" w:hAnsi="Arial" w:cs="Arial"/>
          <w:shd w:val="clear" w:color="auto" w:fill="FFFFFF"/>
        </w:rPr>
        <w:t>, including external services such as advocacy services</w:t>
      </w:r>
      <w:r w:rsidRPr="00770B18">
        <w:rPr>
          <w:rStyle w:val="normaltextrun"/>
          <w:rFonts w:ascii="Arial" w:hAnsi="Arial" w:cs="Arial"/>
          <w:shd w:val="clear" w:color="auto" w:fill="FFFFFF"/>
        </w:rPr>
        <w:t>. Staff d</w:t>
      </w:r>
      <w:r w:rsidR="002E5A04" w:rsidRPr="00770B18">
        <w:rPr>
          <w:rStyle w:val="normaltextrun"/>
          <w:rFonts w:ascii="Arial" w:hAnsi="Arial" w:cs="Arial"/>
          <w:shd w:val="clear" w:color="auto" w:fill="FFFFFF"/>
        </w:rPr>
        <w:t xml:space="preserve">emonstrated knowledge of </w:t>
      </w:r>
      <w:r w:rsidRPr="00770B18">
        <w:rPr>
          <w:rStyle w:val="normaltextrun"/>
          <w:rFonts w:ascii="Arial" w:hAnsi="Arial" w:cs="Arial"/>
          <w:shd w:val="clear" w:color="auto" w:fill="FFFFFF"/>
        </w:rPr>
        <w:t xml:space="preserve">advocacy services and </w:t>
      </w:r>
      <w:r w:rsidR="002A34E1">
        <w:rPr>
          <w:rStyle w:val="normaltextrun"/>
          <w:rFonts w:ascii="Arial" w:hAnsi="Arial" w:cs="Arial"/>
          <w:shd w:val="clear" w:color="auto" w:fill="FFFFFF"/>
        </w:rPr>
        <w:t>interpreter</w:t>
      </w:r>
      <w:r w:rsidRPr="00770B18">
        <w:rPr>
          <w:rStyle w:val="normaltextrun"/>
          <w:rFonts w:ascii="Arial" w:hAnsi="Arial" w:cs="Arial"/>
          <w:shd w:val="clear" w:color="auto" w:fill="FFFFFF"/>
        </w:rPr>
        <w:t xml:space="preserve"> services, </w:t>
      </w:r>
      <w:r w:rsidR="008E4696" w:rsidRPr="00770B18">
        <w:rPr>
          <w:rFonts w:ascii="Arial" w:hAnsi="Arial" w:cs="Arial"/>
        </w:rPr>
        <w:t xml:space="preserve">and </w:t>
      </w:r>
      <w:r w:rsidR="00A2618A">
        <w:rPr>
          <w:rFonts w:ascii="Arial" w:hAnsi="Arial" w:cs="Arial"/>
        </w:rPr>
        <w:t>how to</w:t>
      </w:r>
      <w:r w:rsidR="00BB10AF">
        <w:rPr>
          <w:rFonts w:ascii="Arial" w:hAnsi="Arial" w:cs="Arial"/>
        </w:rPr>
        <w:t xml:space="preserve"> access these services</w:t>
      </w:r>
      <w:r w:rsidR="00770B18" w:rsidRPr="00770B18">
        <w:rPr>
          <w:rFonts w:ascii="Arial" w:hAnsi="Arial" w:cs="Arial"/>
        </w:rPr>
        <w:t xml:space="preserve">. </w:t>
      </w:r>
      <w:r w:rsidR="008D4D5E" w:rsidRPr="00770B18">
        <w:rPr>
          <w:rStyle w:val="normaltextrun"/>
          <w:rFonts w:ascii="Arial" w:hAnsi="Arial" w:cs="Arial"/>
          <w:shd w:val="clear" w:color="auto" w:fill="FFFFFF"/>
        </w:rPr>
        <w:t>Policies</w:t>
      </w:r>
      <w:r w:rsidR="00F732B8" w:rsidRPr="00770B18">
        <w:rPr>
          <w:rStyle w:val="normaltextrun"/>
          <w:rFonts w:ascii="Arial" w:hAnsi="Arial" w:cs="Arial"/>
          <w:shd w:val="clear" w:color="auto" w:fill="FFFFFF"/>
        </w:rPr>
        <w:t xml:space="preserve"> relating to </w:t>
      </w:r>
      <w:r w:rsidRPr="00770B18">
        <w:rPr>
          <w:rStyle w:val="normaltextrun"/>
          <w:rFonts w:ascii="Arial" w:hAnsi="Arial" w:cs="Arial"/>
          <w:shd w:val="clear" w:color="auto" w:fill="FFFFFF"/>
        </w:rPr>
        <w:t xml:space="preserve">consumer feedback </w:t>
      </w:r>
      <w:r w:rsidR="00F732B8" w:rsidRPr="00770B18">
        <w:rPr>
          <w:rStyle w:val="normaltextrun"/>
          <w:rFonts w:ascii="Arial" w:hAnsi="Arial" w:cs="Arial"/>
          <w:shd w:val="clear" w:color="auto" w:fill="FFFFFF"/>
        </w:rPr>
        <w:t>included</w:t>
      </w:r>
      <w:r w:rsidRPr="00770B18">
        <w:rPr>
          <w:rStyle w:val="normaltextrun"/>
          <w:rFonts w:ascii="Arial" w:hAnsi="Arial" w:cs="Arial"/>
          <w:shd w:val="clear" w:color="auto" w:fill="FFFFFF"/>
        </w:rPr>
        <w:t xml:space="preserve"> information in relation to advocacy</w:t>
      </w:r>
      <w:r w:rsidR="00B1596D" w:rsidRPr="00770B18">
        <w:rPr>
          <w:rStyle w:val="normaltextrun"/>
          <w:rFonts w:ascii="Arial" w:hAnsi="Arial" w:cs="Arial"/>
          <w:shd w:val="clear" w:color="auto" w:fill="FFFFFF"/>
        </w:rPr>
        <w:t xml:space="preserve"> and</w:t>
      </w:r>
      <w:r w:rsidRPr="00770B18">
        <w:rPr>
          <w:rStyle w:val="normaltextrun"/>
          <w:rFonts w:ascii="Arial" w:hAnsi="Arial" w:cs="Arial"/>
          <w:shd w:val="clear" w:color="auto" w:fill="FFFFFF"/>
        </w:rPr>
        <w:t xml:space="preserve"> </w:t>
      </w:r>
      <w:r w:rsidR="00B1596D" w:rsidRPr="00770B18">
        <w:rPr>
          <w:rStyle w:val="normaltextrun"/>
          <w:rFonts w:ascii="Arial" w:hAnsi="Arial" w:cs="Arial"/>
          <w:shd w:val="clear" w:color="auto" w:fill="FFFFFF"/>
        </w:rPr>
        <w:t>the use of interpreter ser</w:t>
      </w:r>
      <w:r w:rsidR="00EA122F" w:rsidRPr="00770B18">
        <w:rPr>
          <w:rStyle w:val="normaltextrun"/>
          <w:rFonts w:ascii="Arial" w:hAnsi="Arial" w:cs="Arial"/>
          <w:shd w:val="clear" w:color="auto" w:fill="FFFFFF"/>
        </w:rPr>
        <w:t>vices</w:t>
      </w:r>
      <w:r w:rsidRPr="00770B18">
        <w:rPr>
          <w:rStyle w:val="normaltextrun"/>
          <w:rFonts w:ascii="Arial" w:hAnsi="Arial" w:cs="Arial"/>
          <w:shd w:val="clear" w:color="auto" w:fill="FFFFFF"/>
        </w:rPr>
        <w:t>.</w:t>
      </w:r>
    </w:p>
    <w:p w14:paraId="7D246D3C" w14:textId="13E26AAF" w:rsidR="001810E6" w:rsidRPr="00652D99" w:rsidRDefault="00A2618A" w:rsidP="00121A26">
      <w:pPr>
        <w:pStyle w:val="NormalArial"/>
        <w:rPr>
          <w:rStyle w:val="normaltextrun"/>
          <w:shd w:val="clear" w:color="auto" w:fill="FFFFFF"/>
        </w:rPr>
      </w:pPr>
      <w:r>
        <w:rPr>
          <w:rStyle w:val="normaltextrun"/>
          <w:shd w:val="clear" w:color="auto" w:fill="FFFFFF"/>
        </w:rPr>
        <w:t>C</w:t>
      </w:r>
      <w:r w:rsidR="008818FA" w:rsidRPr="00652D99">
        <w:rPr>
          <w:rStyle w:val="normaltextrun"/>
          <w:shd w:val="clear" w:color="auto" w:fill="FFFFFF"/>
        </w:rPr>
        <w:t>onsumer feedback and open disclosure</w:t>
      </w:r>
      <w:r>
        <w:rPr>
          <w:rStyle w:val="normaltextrun"/>
          <w:shd w:val="clear" w:color="auto" w:fill="FFFFFF"/>
        </w:rPr>
        <w:t xml:space="preserve"> policies guided staff on complaints management</w:t>
      </w:r>
      <w:r w:rsidR="008818FA" w:rsidRPr="00652D99">
        <w:rPr>
          <w:rStyle w:val="normaltextrun"/>
          <w:shd w:val="clear" w:color="auto" w:fill="FFFFFF"/>
        </w:rPr>
        <w:t>.</w:t>
      </w:r>
      <w:r w:rsidR="003C231A" w:rsidRPr="00652D99">
        <w:rPr>
          <w:rStyle w:val="normaltextrun"/>
          <w:shd w:val="clear" w:color="auto" w:fill="FFFFFF"/>
        </w:rPr>
        <w:t xml:space="preserve"> Staff </w:t>
      </w:r>
      <w:r>
        <w:rPr>
          <w:rStyle w:val="normaltextrun"/>
          <w:shd w:val="clear" w:color="auto" w:fill="FFFFFF"/>
        </w:rPr>
        <w:t xml:space="preserve">demonstrated knowledge of </w:t>
      </w:r>
      <w:r w:rsidR="003C231A" w:rsidRPr="00652D99">
        <w:rPr>
          <w:rStyle w:val="normaltextrun"/>
          <w:shd w:val="clear" w:color="auto" w:fill="FFFFFF"/>
        </w:rPr>
        <w:t xml:space="preserve">actions </w:t>
      </w:r>
      <w:r>
        <w:rPr>
          <w:rStyle w:val="normaltextrun"/>
          <w:shd w:val="clear" w:color="auto" w:fill="FFFFFF"/>
        </w:rPr>
        <w:t>to take if feedback was provided to them directly.</w:t>
      </w:r>
      <w:r w:rsidR="003C231A" w:rsidRPr="00652D99">
        <w:rPr>
          <w:rStyle w:val="normaltextrun"/>
          <w:shd w:val="clear" w:color="auto" w:fill="FFFFFF"/>
        </w:rPr>
        <w:t xml:space="preserve"> </w:t>
      </w:r>
      <w:r w:rsidR="005A49B2" w:rsidRPr="00652D99">
        <w:rPr>
          <w:rStyle w:val="normaltextrun"/>
          <w:shd w:val="clear" w:color="auto" w:fill="FFFFFF"/>
        </w:rPr>
        <w:t>C</w:t>
      </w:r>
      <w:r w:rsidR="004D7EC9" w:rsidRPr="00652D99">
        <w:rPr>
          <w:rStyle w:val="normaltextrun"/>
          <w:shd w:val="clear" w:color="auto" w:fill="FFFFFF"/>
        </w:rPr>
        <w:t xml:space="preserve">onsumers </w:t>
      </w:r>
      <w:r w:rsidR="005A49B2" w:rsidRPr="00652D99">
        <w:rPr>
          <w:rStyle w:val="normaltextrun"/>
          <w:shd w:val="clear" w:color="auto" w:fill="FFFFFF"/>
        </w:rPr>
        <w:t xml:space="preserve">and </w:t>
      </w:r>
      <w:r w:rsidR="004D7EC9" w:rsidRPr="00652D99">
        <w:rPr>
          <w:rStyle w:val="normaltextrun"/>
          <w:shd w:val="clear" w:color="auto" w:fill="FFFFFF"/>
        </w:rPr>
        <w:t xml:space="preserve">representatives </w:t>
      </w:r>
      <w:r w:rsidR="005A49B2" w:rsidRPr="00652D99">
        <w:rPr>
          <w:rStyle w:val="normaltextrun"/>
          <w:shd w:val="clear" w:color="auto" w:fill="FFFFFF"/>
        </w:rPr>
        <w:t>advised</w:t>
      </w:r>
      <w:r w:rsidR="004D7EC9" w:rsidRPr="00652D99">
        <w:rPr>
          <w:rStyle w:val="normaltextrun"/>
          <w:shd w:val="clear" w:color="auto" w:fill="FFFFFF"/>
        </w:rPr>
        <w:t xml:space="preserve"> they had </w:t>
      </w:r>
      <w:r w:rsidR="00093E0E" w:rsidRPr="00652D99">
        <w:rPr>
          <w:rStyle w:val="normaltextrun"/>
          <w:shd w:val="clear" w:color="auto" w:fill="FFFFFF"/>
        </w:rPr>
        <w:t>not had reason to make</w:t>
      </w:r>
      <w:r w:rsidR="004D7EC9" w:rsidRPr="00652D99">
        <w:rPr>
          <w:rStyle w:val="normaltextrun"/>
          <w:shd w:val="clear" w:color="auto" w:fill="FFFFFF"/>
        </w:rPr>
        <w:t xml:space="preserve"> any complaints, but indicated they provided feedback at meetings or directly to </w:t>
      </w:r>
      <w:r w:rsidR="00093E0E" w:rsidRPr="00652D99">
        <w:rPr>
          <w:rStyle w:val="normaltextrun"/>
          <w:shd w:val="clear" w:color="auto" w:fill="FFFFFF"/>
        </w:rPr>
        <w:t>management</w:t>
      </w:r>
      <w:r w:rsidR="004D7EC9" w:rsidRPr="00652D99">
        <w:rPr>
          <w:rStyle w:val="normaltextrun"/>
          <w:shd w:val="clear" w:color="auto" w:fill="FFFFFF"/>
        </w:rPr>
        <w:t xml:space="preserve"> in relation to </w:t>
      </w:r>
      <w:r w:rsidR="001C049E" w:rsidRPr="00652D99">
        <w:rPr>
          <w:rStyle w:val="normaltextrun"/>
          <w:shd w:val="clear" w:color="auto" w:fill="FFFFFF"/>
        </w:rPr>
        <w:t>insignificant</w:t>
      </w:r>
      <w:r w:rsidR="004D7EC9" w:rsidRPr="00652D99">
        <w:rPr>
          <w:rStyle w:val="normaltextrun"/>
          <w:shd w:val="clear" w:color="auto" w:fill="FFFFFF"/>
        </w:rPr>
        <w:t xml:space="preserve"> issues</w:t>
      </w:r>
      <w:r w:rsidR="008843CF" w:rsidRPr="00652D99">
        <w:rPr>
          <w:rStyle w:val="normaltextrun"/>
          <w:shd w:val="clear" w:color="auto" w:fill="FFFFFF"/>
        </w:rPr>
        <w:t>.</w:t>
      </w:r>
    </w:p>
    <w:p w14:paraId="14B46109" w14:textId="6FDAB6E3" w:rsidR="002B0C90" w:rsidRPr="00712752" w:rsidRDefault="007715B8" w:rsidP="00B70AAA">
      <w:pPr>
        <w:pStyle w:val="paragraph"/>
        <w:spacing w:before="0" w:beforeAutospacing="0" w:after="120" w:afterAutospacing="0"/>
        <w:textAlignment w:val="baseline"/>
      </w:pPr>
      <w:r w:rsidRPr="00A2618A">
        <w:rPr>
          <w:rStyle w:val="normaltextrun"/>
          <w:rFonts w:ascii="Arial" w:eastAsia="Calibri" w:hAnsi="Arial" w:cs="Arial"/>
        </w:rPr>
        <w:t>Management described processes used to improve services</w:t>
      </w:r>
      <w:r w:rsidR="00A2618A">
        <w:rPr>
          <w:rStyle w:val="normaltextrun"/>
          <w:rFonts w:ascii="Arial" w:eastAsia="Calibri" w:hAnsi="Arial" w:cs="Arial"/>
        </w:rPr>
        <w:t xml:space="preserve"> in response to feedback</w:t>
      </w:r>
      <w:r w:rsidRPr="00A2618A">
        <w:rPr>
          <w:rStyle w:val="normaltextrun"/>
          <w:rFonts w:ascii="Arial" w:eastAsia="Calibri" w:hAnsi="Arial" w:cs="Arial"/>
        </w:rPr>
        <w:t xml:space="preserve">. Consumers and representatives </w:t>
      </w:r>
      <w:r w:rsidR="00A2618A">
        <w:rPr>
          <w:rStyle w:val="normaltextrun"/>
          <w:rFonts w:ascii="Arial" w:eastAsia="Calibri" w:hAnsi="Arial" w:cs="Arial"/>
        </w:rPr>
        <w:t>confirmed</w:t>
      </w:r>
      <w:r w:rsidRPr="00A2618A">
        <w:rPr>
          <w:rStyle w:val="normaltextrun"/>
          <w:rFonts w:ascii="Arial" w:eastAsia="Calibri" w:hAnsi="Arial" w:cs="Arial"/>
        </w:rPr>
        <w:t xml:space="preserve"> the</w:t>
      </w:r>
      <w:r w:rsidR="00A2618A">
        <w:rPr>
          <w:rStyle w:val="normaltextrun"/>
          <w:rFonts w:ascii="Arial" w:eastAsia="Calibri" w:hAnsi="Arial" w:cs="Arial"/>
        </w:rPr>
        <w:t>ir</w:t>
      </w:r>
      <w:r w:rsidRPr="00A2618A">
        <w:rPr>
          <w:rStyle w:val="normaltextrun"/>
          <w:rFonts w:ascii="Arial" w:eastAsia="Calibri" w:hAnsi="Arial" w:cs="Arial"/>
        </w:rPr>
        <w:t xml:space="preserve"> feedback </w:t>
      </w:r>
      <w:r w:rsidR="00A2618A">
        <w:rPr>
          <w:rStyle w:val="normaltextrun"/>
          <w:rFonts w:ascii="Arial" w:eastAsia="Calibri" w:hAnsi="Arial" w:cs="Arial"/>
        </w:rPr>
        <w:t>had been</w:t>
      </w:r>
      <w:r w:rsidRPr="00A2618A">
        <w:rPr>
          <w:rStyle w:val="normaltextrun"/>
          <w:rFonts w:ascii="Arial" w:eastAsia="Calibri" w:hAnsi="Arial" w:cs="Arial"/>
        </w:rPr>
        <w:t xml:space="preserve"> used to improve the quality of care and services. </w:t>
      </w:r>
      <w:r w:rsidR="00A2618A">
        <w:rPr>
          <w:rStyle w:val="normaltextrun"/>
          <w:rFonts w:ascii="Arial" w:eastAsia="Calibri" w:hAnsi="Arial" w:cs="Arial"/>
        </w:rPr>
        <w:t>Meeting</w:t>
      </w:r>
      <w:r w:rsidR="007D4093" w:rsidRPr="00A2618A">
        <w:rPr>
          <w:rStyle w:val="normaltextrun"/>
          <w:rFonts w:ascii="Arial" w:eastAsia="Calibri" w:hAnsi="Arial" w:cs="Arial"/>
        </w:rPr>
        <w:t xml:space="preserve"> minutes evidence</w:t>
      </w:r>
      <w:r w:rsidR="00A2618A">
        <w:rPr>
          <w:rStyle w:val="normaltextrun"/>
          <w:rFonts w:ascii="Arial" w:eastAsia="Calibri" w:hAnsi="Arial" w:cs="Arial"/>
        </w:rPr>
        <w:t>d</w:t>
      </w:r>
      <w:r w:rsidR="007D4093" w:rsidRPr="00A2618A">
        <w:rPr>
          <w:rStyle w:val="normaltextrun"/>
          <w:rFonts w:ascii="Arial" w:eastAsia="Calibri" w:hAnsi="Arial" w:cs="Arial"/>
        </w:rPr>
        <w:t xml:space="preserve"> the refurbishment of the garden </w:t>
      </w:r>
      <w:r w:rsidR="00A2618A">
        <w:rPr>
          <w:rStyle w:val="normaltextrun"/>
          <w:rFonts w:ascii="Arial" w:eastAsia="Calibri" w:hAnsi="Arial" w:cs="Arial"/>
        </w:rPr>
        <w:t>had been discussed with consumers and the proposed actions were included in the continuous improvement plan.</w:t>
      </w:r>
      <w:r w:rsidR="002B0C90" w:rsidRPr="00712752">
        <w:br w:type="page"/>
      </w:r>
    </w:p>
    <w:p w14:paraId="66FB52A9"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751"/>
        <w:gridCol w:w="1694"/>
      </w:tblGrid>
      <w:tr w:rsidR="00FC045E" w:rsidRPr="00996FAF" w14:paraId="6F992C75" w14:textId="77777777" w:rsidTr="006363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0" w:type="dxa"/>
            <w:gridSpan w:val="2"/>
            <w:tcBorders>
              <w:right w:val="none" w:sz="0" w:space="0" w:color="auto"/>
            </w:tcBorders>
          </w:tcPr>
          <w:p w14:paraId="529F06A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1694" w:type="dxa"/>
          </w:tcPr>
          <w:p w14:paraId="39CFAFD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0D444D" w:rsidRPr="00996FAF" w14:paraId="0FA560B5" w14:textId="77777777" w:rsidTr="006363B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4B798A" w14:textId="77777777" w:rsidR="000D444D" w:rsidRPr="00996FAF" w:rsidRDefault="000D444D" w:rsidP="000D444D">
            <w:pPr>
              <w:spacing w:line="22" w:lineRule="atLeast"/>
              <w:rPr>
                <w:rFonts w:ascii="Arial" w:hAnsi="Arial" w:cs="Arial"/>
                <w:color w:val="auto"/>
              </w:rPr>
            </w:pPr>
            <w:r w:rsidRPr="00996FAF">
              <w:rPr>
                <w:rFonts w:ascii="Arial" w:hAnsi="Arial" w:cs="Arial"/>
                <w:color w:val="auto"/>
              </w:rPr>
              <w:t>Requirement 7(3)(a)</w:t>
            </w:r>
          </w:p>
        </w:tc>
        <w:tc>
          <w:tcPr>
            <w:tcW w:w="6751" w:type="dxa"/>
            <w:shd w:val="clear" w:color="auto" w:fill="auto"/>
            <w:vAlign w:val="top"/>
          </w:tcPr>
          <w:p w14:paraId="048298D9" w14:textId="77777777" w:rsidR="000D444D" w:rsidRPr="00996FAF" w:rsidRDefault="000D444D" w:rsidP="000D44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1694" w:type="dxa"/>
            <w:shd w:val="clear" w:color="auto" w:fill="auto"/>
            <w:vAlign w:val="top"/>
          </w:tcPr>
          <w:p w14:paraId="212E7E06" w14:textId="50ACEA30" w:rsidR="000D444D" w:rsidRPr="00996FAF" w:rsidRDefault="00485829" w:rsidP="000D44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739714658"/>
                <w:placeholder>
                  <w:docPart w:val="26DA2210A2D5488A874EC09BD43BAC8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9F241B">
                  <w:rPr>
                    <w:rFonts w:ascii="Arial" w:hAnsi="Arial" w:cs="Arial"/>
                  </w:rPr>
                  <w:t>Compliant</w:t>
                </w:r>
              </w:sdtContent>
            </w:sdt>
          </w:p>
        </w:tc>
      </w:tr>
      <w:tr w:rsidR="000D444D" w:rsidRPr="00996FAF" w14:paraId="559FC605" w14:textId="77777777" w:rsidTr="006363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67BBFE4" w14:textId="77777777" w:rsidR="000D444D" w:rsidRPr="00996FAF" w:rsidRDefault="000D444D" w:rsidP="000D444D">
            <w:pPr>
              <w:spacing w:line="22" w:lineRule="atLeast"/>
              <w:rPr>
                <w:rFonts w:ascii="Arial" w:hAnsi="Arial" w:cs="Arial"/>
                <w:color w:val="auto"/>
              </w:rPr>
            </w:pPr>
            <w:r w:rsidRPr="00996FAF">
              <w:rPr>
                <w:rFonts w:ascii="Arial" w:hAnsi="Arial" w:cs="Arial"/>
                <w:color w:val="auto"/>
              </w:rPr>
              <w:t>Requirement 7(3)(b)</w:t>
            </w:r>
          </w:p>
        </w:tc>
        <w:tc>
          <w:tcPr>
            <w:tcW w:w="6751" w:type="dxa"/>
            <w:shd w:val="clear" w:color="auto" w:fill="auto"/>
            <w:vAlign w:val="top"/>
          </w:tcPr>
          <w:p w14:paraId="647D7A3F" w14:textId="77777777" w:rsidR="000D444D" w:rsidRPr="00996FAF" w:rsidRDefault="000D444D" w:rsidP="000D444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1694" w:type="dxa"/>
            <w:shd w:val="clear" w:color="auto" w:fill="auto"/>
            <w:vAlign w:val="top"/>
          </w:tcPr>
          <w:p w14:paraId="3CC7BCB8" w14:textId="16A0F924" w:rsidR="000D444D" w:rsidRPr="00996FAF" w:rsidRDefault="00485829" w:rsidP="000D444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55714770"/>
                <w:placeholder>
                  <w:docPart w:val="A5C0576DEF0E46B599EB3187BC5F616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9F241B">
                  <w:rPr>
                    <w:rFonts w:ascii="Arial" w:hAnsi="Arial" w:cs="Arial"/>
                  </w:rPr>
                  <w:t>Compliant</w:t>
                </w:r>
              </w:sdtContent>
            </w:sdt>
          </w:p>
        </w:tc>
      </w:tr>
      <w:tr w:rsidR="000D444D" w:rsidRPr="00996FAF" w14:paraId="3C411E1F" w14:textId="77777777" w:rsidTr="006363B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D7C8C39" w14:textId="77777777" w:rsidR="000D444D" w:rsidRPr="00996FAF" w:rsidRDefault="000D444D" w:rsidP="000D444D">
            <w:pPr>
              <w:spacing w:line="22" w:lineRule="atLeast"/>
              <w:rPr>
                <w:rFonts w:ascii="Arial" w:hAnsi="Arial" w:cs="Arial"/>
                <w:color w:val="auto"/>
              </w:rPr>
            </w:pPr>
            <w:r w:rsidRPr="00996FAF">
              <w:rPr>
                <w:rFonts w:ascii="Arial" w:hAnsi="Arial" w:cs="Arial"/>
                <w:color w:val="auto"/>
              </w:rPr>
              <w:t>Requirement 7(3)(c)</w:t>
            </w:r>
          </w:p>
        </w:tc>
        <w:tc>
          <w:tcPr>
            <w:tcW w:w="6751" w:type="dxa"/>
            <w:shd w:val="clear" w:color="auto" w:fill="auto"/>
            <w:vAlign w:val="top"/>
          </w:tcPr>
          <w:p w14:paraId="5E1C61D0" w14:textId="77777777" w:rsidR="000D444D" w:rsidRPr="00996FAF" w:rsidRDefault="000D444D" w:rsidP="000D44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1694" w:type="dxa"/>
            <w:shd w:val="clear" w:color="auto" w:fill="auto"/>
            <w:vAlign w:val="top"/>
          </w:tcPr>
          <w:p w14:paraId="01E15331" w14:textId="26839C56" w:rsidR="000D444D" w:rsidRPr="00996FAF" w:rsidRDefault="00485829" w:rsidP="000D44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870288683"/>
                <w:placeholder>
                  <w:docPart w:val="E89A204B54494546B2CEACF4DA76D293"/>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9F241B">
                  <w:rPr>
                    <w:rFonts w:ascii="Arial" w:hAnsi="Arial" w:cs="Arial"/>
                  </w:rPr>
                  <w:t>Compliant</w:t>
                </w:r>
              </w:sdtContent>
            </w:sdt>
          </w:p>
        </w:tc>
      </w:tr>
      <w:tr w:rsidR="000D444D" w:rsidRPr="00996FAF" w14:paraId="689799D6" w14:textId="77777777" w:rsidTr="006363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92D6242" w14:textId="77777777" w:rsidR="000D444D" w:rsidRPr="00996FAF" w:rsidRDefault="000D444D" w:rsidP="000D444D">
            <w:pPr>
              <w:spacing w:line="22" w:lineRule="atLeast"/>
              <w:rPr>
                <w:rFonts w:ascii="Arial" w:hAnsi="Arial" w:cs="Arial"/>
                <w:color w:val="auto"/>
              </w:rPr>
            </w:pPr>
            <w:r w:rsidRPr="00996FAF">
              <w:rPr>
                <w:rFonts w:ascii="Arial" w:hAnsi="Arial" w:cs="Arial"/>
                <w:color w:val="auto"/>
              </w:rPr>
              <w:t>Requirement 7(3)(d)</w:t>
            </w:r>
          </w:p>
        </w:tc>
        <w:tc>
          <w:tcPr>
            <w:tcW w:w="6751" w:type="dxa"/>
            <w:shd w:val="clear" w:color="auto" w:fill="auto"/>
            <w:vAlign w:val="top"/>
          </w:tcPr>
          <w:p w14:paraId="4D1F4409" w14:textId="77777777" w:rsidR="000D444D" w:rsidRPr="00996FAF" w:rsidRDefault="000D444D" w:rsidP="000D444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1694" w:type="dxa"/>
            <w:shd w:val="clear" w:color="auto" w:fill="auto"/>
            <w:vAlign w:val="top"/>
          </w:tcPr>
          <w:p w14:paraId="4381E0BD" w14:textId="639F4D2C" w:rsidR="000D444D" w:rsidRPr="00996FAF" w:rsidRDefault="00485829" w:rsidP="000D444D">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629702754"/>
                <w:placeholder>
                  <w:docPart w:val="8C4C60E89611466BBBC4313DC24C6E02"/>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9F241B">
                  <w:rPr>
                    <w:rFonts w:ascii="Arial" w:hAnsi="Arial" w:cs="Arial"/>
                  </w:rPr>
                  <w:t>Compliant</w:t>
                </w:r>
              </w:sdtContent>
            </w:sdt>
          </w:p>
        </w:tc>
      </w:tr>
      <w:tr w:rsidR="000D444D" w:rsidRPr="00996FAF" w14:paraId="696B42E0" w14:textId="77777777" w:rsidTr="006363B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F58528" w14:textId="77777777" w:rsidR="000D444D" w:rsidRPr="00996FAF" w:rsidRDefault="000D444D" w:rsidP="000D444D">
            <w:pPr>
              <w:spacing w:line="22" w:lineRule="atLeast"/>
              <w:rPr>
                <w:rFonts w:ascii="Arial" w:hAnsi="Arial" w:cs="Arial"/>
                <w:color w:val="auto"/>
              </w:rPr>
            </w:pPr>
            <w:r w:rsidRPr="00996FAF">
              <w:rPr>
                <w:rFonts w:ascii="Arial" w:hAnsi="Arial" w:cs="Arial"/>
                <w:color w:val="auto"/>
              </w:rPr>
              <w:t>Requirement 7(3)(e)</w:t>
            </w:r>
          </w:p>
        </w:tc>
        <w:tc>
          <w:tcPr>
            <w:tcW w:w="6751" w:type="dxa"/>
            <w:shd w:val="clear" w:color="auto" w:fill="auto"/>
            <w:vAlign w:val="top"/>
          </w:tcPr>
          <w:p w14:paraId="5801FDE9" w14:textId="77777777" w:rsidR="000D444D" w:rsidRPr="00996FAF" w:rsidRDefault="000D444D" w:rsidP="000D44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1694" w:type="dxa"/>
            <w:shd w:val="clear" w:color="auto" w:fill="auto"/>
            <w:vAlign w:val="top"/>
          </w:tcPr>
          <w:p w14:paraId="5F76BE31" w14:textId="3C9799AC" w:rsidR="000D444D" w:rsidRPr="00996FAF" w:rsidRDefault="00485829" w:rsidP="000D444D">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387300184"/>
                <w:placeholder>
                  <w:docPart w:val="3475F9D1C05F47F797DE872E6FB18B07"/>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9F241B">
                  <w:rPr>
                    <w:rFonts w:ascii="Arial" w:hAnsi="Arial" w:cs="Arial"/>
                  </w:rPr>
                  <w:t>Compliant</w:t>
                </w:r>
              </w:sdtContent>
            </w:sdt>
          </w:p>
        </w:tc>
      </w:tr>
    </w:tbl>
    <w:p w14:paraId="52F18CDA" w14:textId="77777777" w:rsidR="002B0C90" w:rsidRDefault="002B0C90" w:rsidP="006363B0">
      <w:pPr>
        <w:pStyle w:val="Heading20"/>
        <w:spacing w:before="240"/>
      </w:pPr>
      <w:r>
        <w:t>Findings</w:t>
      </w:r>
    </w:p>
    <w:p w14:paraId="724FAAC6" w14:textId="7CE27B7B" w:rsidR="009C3829" w:rsidRPr="00D516D2" w:rsidRDefault="009C3829" w:rsidP="00121A26">
      <w:pPr>
        <w:pStyle w:val="paragraph"/>
        <w:spacing w:before="0" w:beforeAutospacing="0" w:after="120" w:afterAutospacing="0"/>
        <w:textAlignment w:val="baseline"/>
        <w:rPr>
          <w:rStyle w:val="normaltextrun"/>
          <w:rFonts w:ascii="Arial" w:eastAsia="Calibri" w:hAnsi="Arial" w:cs="Arial"/>
          <w:color w:val="000000" w:themeColor="text1"/>
        </w:rPr>
      </w:pPr>
      <w:r w:rsidRPr="00D516D2">
        <w:rPr>
          <w:rStyle w:val="normaltextrun"/>
          <w:rFonts w:ascii="Arial" w:eastAsia="Calibri" w:hAnsi="Arial" w:cs="Arial"/>
          <w:color w:val="000000" w:themeColor="text1"/>
        </w:rPr>
        <w:t xml:space="preserve">Consumers and representatives </w:t>
      </w:r>
      <w:r w:rsidR="00F849E0">
        <w:rPr>
          <w:rStyle w:val="normaltextrun"/>
          <w:rFonts w:ascii="Arial" w:eastAsia="Calibri" w:hAnsi="Arial" w:cs="Arial"/>
          <w:color w:val="000000" w:themeColor="text1"/>
        </w:rPr>
        <w:t xml:space="preserve">advised </w:t>
      </w:r>
      <w:r w:rsidR="00B9121A" w:rsidRPr="00D516D2">
        <w:rPr>
          <w:rStyle w:val="normaltextrun"/>
          <w:rFonts w:ascii="Arial" w:eastAsia="Calibri" w:hAnsi="Arial" w:cs="Arial"/>
          <w:color w:val="000000" w:themeColor="text1"/>
        </w:rPr>
        <w:t>they rarely ha</w:t>
      </w:r>
      <w:r w:rsidR="00221103" w:rsidRPr="00D516D2">
        <w:rPr>
          <w:rStyle w:val="normaltextrun"/>
          <w:rFonts w:ascii="Arial" w:eastAsia="Calibri" w:hAnsi="Arial" w:cs="Arial"/>
          <w:color w:val="000000" w:themeColor="text1"/>
        </w:rPr>
        <w:t>d</w:t>
      </w:r>
      <w:r w:rsidR="00B9121A" w:rsidRPr="00D516D2">
        <w:rPr>
          <w:rStyle w:val="normaltextrun"/>
          <w:rFonts w:ascii="Arial" w:eastAsia="Calibri" w:hAnsi="Arial" w:cs="Arial"/>
          <w:color w:val="000000" w:themeColor="text1"/>
        </w:rPr>
        <w:t xml:space="preserve"> to press their call bells and if they d</w:t>
      </w:r>
      <w:r w:rsidR="00221103" w:rsidRPr="00D516D2">
        <w:rPr>
          <w:rStyle w:val="normaltextrun"/>
          <w:rFonts w:ascii="Arial" w:eastAsia="Calibri" w:hAnsi="Arial" w:cs="Arial"/>
          <w:color w:val="000000" w:themeColor="text1"/>
        </w:rPr>
        <w:t>id</w:t>
      </w:r>
      <w:r w:rsidR="00B9121A" w:rsidRPr="00D516D2">
        <w:rPr>
          <w:rStyle w:val="normaltextrun"/>
          <w:rFonts w:ascii="Arial" w:eastAsia="Calibri" w:hAnsi="Arial" w:cs="Arial"/>
          <w:color w:val="000000" w:themeColor="text1"/>
        </w:rPr>
        <w:t>, they</w:t>
      </w:r>
      <w:r w:rsidR="00FB79C1">
        <w:rPr>
          <w:rStyle w:val="normaltextrun"/>
          <w:rFonts w:ascii="Arial" w:eastAsia="Calibri" w:hAnsi="Arial" w:cs="Arial"/>
          <w:color w:val="000000" w:themeColor="text1"/>
        </w:rPr>
        <w:t xml:space="preserve"> were </w:t>
      </w:r>
      <w:r w:rsidR="00B9121A" w:rsidRPr="00D516D2">
        <w:rPr>
          <w:rStyle w:val="normaltextrun"/>
          <w:rFonts w:ascii="Arial" w:eastAsia="Calibri" w:hAnsi="Arial" w:cs="Arial"/>
          <w:color w:val="000000" w:themeColor="text1"/>
        </w:rPr>
        <w:t>answered almost immediately</w:t>
      </w:r>
      <w:r w:rsidR="00F849E0">
        <w:rPr>
          <w:rStyle w:val="normaltextrun"/>
          <w:rFonts w:ascii="Arial" w:eastAsia="Calibri" w:hAnsi="Arial" w:cs="Arial"/>
          <w:color w:val="000000" w:themeColor="text1"/>
        </w:rPr>
        <w:t>. Rostering documentation evidenced all shifts were filled</w:t>
      </w:r>
      <w:r w:rsidRPr="00D516D2">
        <w:rPr>
          <w:rStyle w:val="normaltextrun"/>
          <w:rFonts w:ascii="Arial" w:eastAsia="Calibri" w:hAnsi="Arial" w:cs="Arial"/>
          <w:color w:val="000000" w:themeColor="text1"/>
        </w:rPr>
        <w:t xml:space="preserve">, and </w:t>
      </w:r>
      <w:r w:rsidR="006E798A" w:rsidRPr="00D516D2">
        <w:rPr>
          <w:rStyle w:val="normaltextrun"/>
          <w:rFonts w:ascii="Arial" w:eastAsia="Calibri" w:hAnsi="Arial" w:cs="Arial"/>
          <w:color w:val="000000" w:themeColor="text1"/>
        </w:rPr>
        <w:t>a</w:t>
      </w:r>
      <w:r w:rsidRPr="00D516D2">
        <w:rPr>
          <w:rStyle w:val="normaltextrun"/>
          <w:rFonts w:ascii="Arial" w:eastAsia="Calibri" w:hAnsi="Arial" w:cs="Arial"/>
          <w:color w:val="000000" w:themeColor="text1"/>
        </w:rPr>
        <w:t xml:space="preserve"> Registered </w:t>
      </w:r>
      <w:r w:rsidR="00F849E0">
        <w:rPr>
          <w:rStyle w:val="normaltextrun"/>
          <w:rFonts w:ascii="Arial" w:eastAsia="Calibri" w:hAnsi="Arial" w:cs="Arial"/>
          <w:color w:val="000000" w:themeColor="text1"/>
        </w:rPr>
        <w:t>n</w:t>
      </w:r>
      <w:r w:rsidRPr="00D516D2">
        <w:rPr>
          <w:rStyle w:val="normaltextrun"/>
          <w:rFonts w:ascii="Arial" w:eastAsia="Calibri" w:hAnsi="Arial" w:cs="Arial"/>
          <w:color w:val="000000" w:themeColor="text1"/>
        </w:rPr>
        <w:t xml:space="preserve">urse </w:t>
      </w:r>
      <w:r w:rsidR="006E798A" w:rsidRPr="00D516D2">
        <w:rPr>
          <w:rStyle w:val="normaltextrun"/>
          <w:rFonts w:ascii="Arial" w:eastAsia="Calibri" w:hAnsi="Arial" w:cs="Arial"/>
          <w:color w:val="000000" w:themeColor="text1"/>
        </w:rPr>
        <w:t>wa</w:t>
      </w:r>
      <w:r w:rsidRPr="00D516D2">
        <w:rPr>
          <w:rStyle w:val="normaltextrun"/>
          <w:rFonts w:ascii="Arial" w:eastAsia="Calibri" w:hAnsi="Arial" w:cs="Arial"/>
          <w:color w:val="000000" w:themeColor="text1"/>
        </w:rPr>
        <w:t xml:space="preserve">s rostered on </w:t>
      </w:r>
      <w:r w:rsidR="00F849E0">
        <w:rPr>
          <w:rStyle w:val="normaltextrun"/>
          <w:rFonts w:ascii="Arial" w:eastAsia="Calibri" w:hAnsi="Arial" w:cs="Arial"/>
          <w:color w:val="000000" w:themeColor="text1"/>
        </w:rPr>
        <w:t>each</w:t>
      </w:r>
      <w:r w:rsidRPr="00D516D2">
        <w:rPr>
          <w:rStyle w:val="normaltextrun"/>
          <w:rFonts w:ascii="Arial" w:eastAsia="Calibri" w:hAnsi="Arial" w:cs="Arial"/>
          <w:color w:val="000000" w:themeColor="text1"/>
        </w:rPr>
        <w:t xml:space="preserve"> shift. Management advised they have very little need for agency staff due to the large casual workforce and the low numbers of consumers they have at this facility.</w:t>
      </w:r>
    </w:p>
    <w:p w14:paraId="41D47835" w14:textId="34A702C0" w:rsidR="00450793" w:rsidRPr="00D516D2" w:rsidRDefault="000440C2" w:rsidP="00121A26">
      <w:pPr>
        <w:rPr>
          <w:rStyle w:val="normaltextrun"/>
          <w:rFonts w:ascii="Arial" w:eastAsia="Calibri" w:hAnsi="Arial" w:cs="Arial"/>
        </w:rPr>
      </w:pPr>
      <w:r w:rsidRPr="00D516D2">
        <w:rPr>
          <w:rStyle w:val="normaltextrun"/>
          <w:rFonts w:ascii="Arial" w:hAnsi="Arial" w:cs="Arial"/>
          <w:shd w:val="clear" w:color="auto" w:fill="FFFFFF"/>
        </w:rPr>
        <w:t>Consumers and representatives said</w:t>
      </w:r>
      <w:r w:rsidR="00F849E0">
        <w:rPr>
          <w:rStyle w:val="normaltextrun"/>
          <w:rFonts w:ascii="Arial" w:hAnsi="Arial" w:cs="Arial"/>
          <w:shd w:val="clear" w:color="auto" w:fill="FFFFFF"/>
        </w:rPr>
        <w:t>,</w:t>
      </w:r>
      <w:r w:rsidRPr="00D516D2">
        <w:rPr>
          <w:rStyle w:val="normaltextrun"/>
          <w:rFonts w:ascii="Arial" w:hAnsi="Arial" w:cs="Arial"/>
          <w:shd w:val="clear" w:color="auto" w:fill="FFFFFF"/>
        </w:rPr>
        <w:t xml:space="preserve"> </w:t>
      </w:r>
      <w:r w:rsidR="00F849E0">
        <w:rPr>
          <w:rStyle w:val="normaltextrun"/>
          <w:rFonts w:ascii="Arial" w:hAnsi="Arial" w:cs="Arial"/>
          <w:shd w:val="clear" w:color="auto" w:fill="FFFFFF"/>
        </w:rPr>
        <w:t xml:space="preserve">and observations confirmed, </w:t>
      </w:r>
      <w:r w:rsidRPr="00D516D2">
        <w:rPr>
          <w:rStyle w:val="normaltextrun"/>
          <w:rFonts w:ascii="Arial" w:hAnsi="Arial" w:cs="Arial"/>
          <w:shd w:val="clear" w:color="auto" w:fill="FFFFFF"/>
        </w:rPr>
        <w:t>staff were kind, caring and gentle when delivering care and services.</w:t>
      </w:r>
      <w:r w:rsidR="00450793" w:rsidRPr="00D516D2">
        <w:rPr>
          <w:rStyle w:val="normaltextrun"/>
          <w:rFonts w:ascii="Arial" w:hAnsi="Arial" w:cs="Arial"/>
          <w:shd w:val="clear" w:color="auto" w:fill="FFFFFF"/>
        </w:rPr>
        <w:t xml:space="preserve"> </w:t>
      </w:r>
      <w:r w:rsidR="00450793" w:rsidRPr="00D516D2">
        <w:rPr>
          <w:rStyle w:val="normaltextrun"/>
          <w:rFonts w:ascii="Arial" w:eastAsia="Calibri" w:hAnsi="Arial" w:cs="Arial"/>
        </w:rPr>
        <w:t>Staff demonstrated an understanding of the consumers, including their needs and preferences</w:t>
      </w:r>
      <w:r w:rsidR="001D047F" w:rsidRPr="00D516D2">
        <w:rPr>
          <w:rStyle w:val="normaltextrun"/>
          <w:rFonts w:ascii="Arial" w:eastAsia="Calibri" w:hAnsi="Arial" w:cs="Arial"/>
        </w:rPr>
        <w:t>.</w:t>
      </w:r>
    </w:p>
    <w:p w14:paraId="27F3FBC0" w14:textId="25F31A5E" w:rsidR="003C4805" w:rsidRPr="00D516D2" w:rsidRDefault="0078629C" w:rsidP="00121A26">
      <w:pPr>
        <w:pStyle w:val="NormalArial"/>
        <w:rPr>
          <w:rStyle w:val="normaltextrun"/>
          <w:shd w:val="clear" w:color="auto" w:fill="FFFFFF"/>
        </w:rPr>
      </w:pPr>
      <w:r w:rsidRPr="00D516D2">
        <w:rPr>
          <w:rStyle w:val="normaltextrun"/>
          <w:shd w:val="clear" w:color="auto" w:fill="FFFFFF"/>
        </w:rPr>
        <w:t>Management advised staff were enrolled in</w:t>
      </w:r>
      <w:r w:rsidR="00F849E0">
        <w:rPr>
          <w:rStyle w:val="normaltextrun"/>
          <w:shd w:val="clear" w:color="auto" w:fill="FFFFFF"/>
        </w:rPr>
        <w:t>,</w:t>
      </w:r>
      <w:r w:rsidRPr="00D516D2">
        <w:rPr>
          <w:rStyle w:val="normaltextrun"/>
          <w:shd w:val="clear" w:color="auto" w:fill="FFFFFF"/>
        </w:rPr>
        <w:t xml:space="preserve"> </w:t>
      </w:r>
      <w:r w:rsidR="00F849E0">
        <w:rPr>
          <w:rStyle w:val="normaltextrun"/>
          <w:shd w:val="clear" w:color="auto" w:fill="FFFFFF"/>
        </w:rPr>
        <w:t xml:space="preserve">and staff confirmed they were required to complete competency assessments. </w:t>
      </w:r>
      <w:r w:rsidR="003C4805" w:rsidRPr="00D516D2">
        <w:rPr>
          <w:rStyle w:val="normaltextrun"/>
          <w:shd w:val="clear" w:color="auto" w:fill="FFFFFF"/>
        </w:rPr>
        <w:t xml:space="preserve">Consumers </w:t>
      </w:r>
      <w:r w:rsidR="00BD0B6C">
        <w:rPr>
          <w:rStyle w:val="normaltextrun"/>
          <w:shd w:val="clear" w:color="auto" w:fill="FFFFFF"/>
        </w:rPr>
        <w:t xml:space="preserve">said they </w:t>
      </w:r>
      <w:r w:rsidR="003C4805" w:rsidRPr="00D516D2">
        <w:rPr>
          <w:rStyle w:val="normaltextrun"/>
          <w:shd w:val="clear" w:color="auto" w:fill="FFFFFF"/>
        </w:rPr>
        <w:t>felt the staff knew what they were doing.</w:t>
      </w:r>
    </w:p>
    <w:p w14:paraId="6BE0CE1F" w14:textId="080F3955" w:rsidR="009D1336" w:rsidRPr="00F849E0" w:rsidRDefault="000B489D" w:rsidP="00121A26">
      <w:pPr>
        <w:rPr>
          <w:rFonts w:ascii="Arial" w:hAnsi="Arial" w:cs="Arial"/>
          <w:color w:val="auto"/>
        </w:rPr>
      </w:pPr>
      <w:r w:rsidRPr="00D516D2">
        <w:rPr>
          <w:rFonts w:ascii="Arial" w:eastAsia="Arial" w:hAnsi="Arial" w:cs="Arial"/>
        </w:rPr>
        <w:t xml:space="preserve">Consumers </w:t>
      </w:r>
      <w:r w:rsidR="00965540">
        <w:rPr>
          <w:rFonts w:ascii="Arial" w:eastAsia="Arial" w:hAnsi="Arial" w:cs="Arial"/>
        </w:rPr>
        <w:t>were</w:t>
      </w:r>
      <w:r w:rsidRPr="00D516D2">
        <w:rPr>
          <w:rFonts w:ascii="Arial" w:eastAsia="Arial" w:hAnsi="Arial" w:cs="Arial"/>
        </w:rPr>
        <w:t xml:space="preserve"> confident the staff </w:t>
      </w:r>
      <w:r w:rsidR="009D1336" w:rsidRPr="00D516D2">
        <w:rPr>
          <w:rFonts w:ascii="Arial" w:eastAsia="Arial" w:hAnsi="Arial" w:cs="Arial"/>
        </w:rPr>
        <w:t>we</w:t>
      </w:r>
      <w:r w:rsidRPr="00D516D2">
        <w:rPr>
          <w:rFonts w:ascii="Arial" w:eastAsia="Arial" w:hAnsi="Arial" w:cs="Arial"/>
        </w:rPr>
        <w:t>re sufficiently skilled to meet their care needs</w:t>
      </w:r>
      <w:r w:rsidR="00204EDF" w:rsidRPr="00D516D2">
        <w:rPr>
          <w:rFonts w:ascii="Arial" w:hAnsi="Arial" w:cs="Arial"/>
        </w:rPr>
        <w:t>.</w:t>
      </w:r>
      <w:r w:rsidR="009D1336" w:rsidRPr="00D516D2">
        <w:rPr>
          <w:rFonts w:ascii="Arial" w:hAnsi="Arial" w:cs="Arial"/>
        </w:rPr>
        <w:t xml:space="preserve"> </w:t>
      </w:r>
      <w:r w:rsidR="00AA6EC5">
        <w:rPr>
          <w:rFonts w:ascii="Arial" w:hAnsi="Arial" w:cs="Arial"/>
        </w:rPr>
        <w:t>R</w:t>
      </w:r>
      <w:r w:rsidR="009D1336" w:rsidRPr="00D516D2">
        <w:rPr>
          <w:rFonts w:ascii="Arial" w:hAnsi="Arial" w:cs="Arial"/>
        </w:rPr>
        <w:t>ecruitment</w:t>
      </w:r>
      <w:r w:rsidR="00F849E0">
        <w:rPr>
          <w:rFonts w:ascii="Arial" w:hAnsi="Arial" w:cs="Arial"/>
        </w:rPr>
        <w:t xml:space="preserve">, </w:t>
      </w:r>
      <w:r w:rsidR="009D1336" w:rsidRPr="00D516D2">
        <w:rPr>
          <w:rFonts w:ascii="Arial" w:hAnsi="Arial" w:cs="Arial"/>
        </w:rPr>
        <w:t>selection policies and procedures ensure</w:t>
      </w:r>
      <w:r w:rsidR="00AA6EC5">
        <w:rPr>
          <w:rFonts w:ascii="Arial" w:hAnsi="Arial" w:cs="Arial"/>
        </w:rPr>
        <w:t>d</w:t>
      </w:r>
      <w:r w:rsidR="009D1336" w:rsidRPr="00D516D2">
        <w:rPr>
          <w:rFonts w:ascii="Arial" w:hAnsi="Arial" w:cs="Arial"/>
        </w:rPr>
        <w:t xml:space="preserve"> staff ha</w:t>
      </w:r>
      <w:r w:rsidR="0099089B" w:rsidRPr="00D516D2">
        <w:rPr>
          <w:rFonts w:ascii="Arial" w:hAnsi="Arial" w:cs="Arial"/>
        </w:rPr>
        <w:t>d</w:t>
      </w:r>
      <w:r w:rsidR="009D1336" w:rsidRPr="00D516D2">
        <w:rPr>
          <w:rFonts w:ascii="Arial" w:hAnsi="Arial" w:cs="Arial"/>
        </w:rPr>
        <w:t xml:space="preserve"> the required qualifications</w:t>
      </w:r>
      <w:r w:rsidR="00F849E0">
        <w:rPr>
          <w:rFonts w:ascii="Arial" w:hAnsi="Arial" w:cs="Arial"/>
        </w:rPr>
        <w:t xml:space="preserve">, with </w:t>
      </w:r>
      <w:r w:rsidR="009D1336" w:rsidRPr="00D516D2">
        <w:rPr>
          <w:rFonts w:ascii="Arial" w:hAnsi="Arial" w:cs="Arial"/>
        </w:rPr>
        <w:t xml:space="preserve">registrations and police checks </w:t>
      </w:r>
      <w:r w:rsidR="00F849E0">
        <w:rPr>
          <w:rFonts w:ascii="Arial" w:hAnsi="Arial" w:cs="Arial"/>
        </w:rPr>
        <w:t>monitored for currency</w:t>
      </w:r>
      <w:r w:rsidR="009D1336" w:rsidRPr="00D516D2">
        <w:rPr>
          <w:rFonts w:ascii="Arial" w:hAnsi="Arial" w:cs="Arial"/>
        </w:rPr>
        <w:t>.</w:t>
      </w:r>
      <w:r w:rsidR="00F849E0">
        <w:rPr>
          <w:rFonts w:ascii="Arial" w:hAnsi="Arial" w:cs="Arial"/>
        </w:rPr>
        <w:t xml:space="preserve"> </w:t>
      </w:r>
      <w:r w:rsidR="00F849E0" w:rsidRPr="00F849E0">
        <w:rPr>
          <w:rStyle w:val="normaltextrun"/>
          <w:rFonts w:ascii="Arial" w:hAnsi="Arial" w:cs="Arial"/>
          <w:color w:val="auto"/>
          <w:shd w:val="clear" w:color="auto" w:fill="FFFFFF"/>
        </w:rPr>
        <w:t>Training records evidenced 100% completion of mandatory training modules.</w:t>
      </w:r>
    </w:p>
    <w:p w14:paraId="17B55C3E" w14:textId="66D709A5" w:rsidR="002B0C90" w:rsidRPr="00262C0B" w:rsidRDefault="008537D9" w:rsidP="00730B34">
      <w:pPr>
        <w:pStyle w:val="paragraph"/>
        <w:spacing w:before="0" w:beforeAutospacing="0" w:after="120" w:afterAutospacing="0"/>
        <w:textAlignment w:val="baseline"/>
      </w:pPr>
      <w:r w:rsidRPr="00D516D2">
        <w:rPr>
          <w:rStyle w:val="normaltextrun"/>
          <w:rFonts w:ascii="Arial" w:hAnsi="Arial" w:cs="Arial"/>
          <w:shd w:val="clear" w:color="auto" w:fill="FFFFFF"/>
        </w:rPr>
        <w:t>Management</w:t>
      </w:r>
      <w:r w:rsidR="00333261" w:rsidRPr="00D516D2">
        <w:rPr>
          <w:rStyle w:val="normaltextrun"/>
          <w:rFonts w:ascii="Arial" w:hAnsi="Arial" w:cs="Arial"/>
          <w:shd w:val="clear" w:color="auto" w:fill="FFFFFF"/>
        </w:rPr>
        <w:t xml:space="preserve"> advised staff performance appraisals were undertaken </w:t>
      </w:r>
      <w:r w:rsidR="00F849E0">
        <w:rPr>
          <w:rStyle w:val="normaltextrun"/>
          <w:rFonts w:ascii="Arial" w:hAnsi="Arial" w:cs="Arial"/>
          <w:shd w:val="clear" w:color="auto" w:fill="FFFFFF"/>
        </w:rPr>
        <w:t>annually</w:t>
      </w:r>
      <w:r w:rsidR="00333261" w:rsidRPr="00D516D2">
        <w:rPr>
          <w:rStyle w:val="normaltextrun"/>
          <w:rFonts w:ascii="Arial" w:hAnsi="Arial" w:cs="Arial"/>
          <w:shd w:val="clear" w:color="auto" w:fill="FFFFFF"/>
        </w:rPr>
        <w:t xml:space="preserve">. </w:t>
      </w:r>
      <w:r w:rsidR="000E795C">
        <w:rPr>
          <w:rStyle w:val="normaltextrun"/>
          <w:rFonts w:ascii="Arial" w:eastAsia="Calibri" w:hAnsi="Arial" w:cs="Arial"/>
          <w:color w:val="000000" w:themeColor="text1"/>
        </w:rPr>
        <w:t>S</w:t>
      </w:r>
      <w:r w:rsidR="000E795C" w:rsidRPr="00D516D2">
        <w:rPr>
          <w:rStyle w:val="normaltextrun"/>
          <w:rFonts w:ascii="Arial" w:eastAsia="Calibri" w:hAnsi="Arial" w:cs="Arial"/>
          <w:color w:val="000000" w:themeColor="text1"/>
        </w:rPr>
        <w:t xml:space="preserve">taff said they </w:t>
      </w:r>
      <w:r w:rsidR="000E795C">
        <w:rPr>
          <w:rStyle w:val="normaltextrun"/>
          <w:rFonts w:ascii="Arial" w:eastAsia="Calibri" w:hAnsi="Arial" w:cs="Arial"/>
          <w:color w:val="000000" w:themeColor="text1"/>
        </w:rPr>
        <w:t>understood</w:t>
      </w:r>
      <w:r w:rsidR="000E795C" w:rsidRPr="00D516D2">
        <w:rPr>
          <w:rStyle w:val="normaltextrun"/>
          <w:rFonts w:ascii="Arial" w:eastAsia="Calibri" w:hAnsi="Arial" w:cs="Arial"/>
          <w:color w:val="000000" w:themeColor="text1"/>
        </w:rPr>
        <w:t xml:space="preserve"> the </w:t>
      </w:r>
      <w:r w:rsidR="000E795C">
        <w:rPr>
          <w:rStyle w:val="normaltextrun"/>
          <w:rFonts w:ascii="Arial" w:eastAsia="Calibri" w:hAnsi="Arial" w:cs="Arial"/>
          <w:color w:val="000000" w:themeColor="text1"/>
        </w:rPr>
        <w:t xml:space="preserve">appraisal </w:t>
      </w:r>
      <w:r w:rsidR="000E795C" w:rsidRPr="00D516D2">
        <w:rPr>
          <w:rStyle w:val="normaltextrun"/>
          <w:rFonts w:ascii="Arial" w:eastAsia="Calibri" w:hAnsi="Arial" w:cs="Arial"/>
          <w:color w:val="000000" w:themeColor="text1"/>
        </w:rPr>
        <w:t>process, and when their performance review was due.</w:t>
      </w:r>
      <w:r w:rsidR="006319EC">
        <w:rPr>
          <w:rStyle w:val="eop"/>
          <w:rFonts w:ascii="Arial" w:eastAsiaTheme="majorEastAsia" w:hAnsi="Arial" w:cs="Arial"/>
          <w:color w:val="000000" w:themeColor="text1"/>
        </w:rPr>
        <w:t xml:space="preserve"> </w:t>
      </w:r>
      <w:r w:rsidR="00312824">
        <w:rPr>
          <w:rStyle w:val="normaltextrun"/>
          <w:rFonts w:ascii="Arial" w:hAnsi="Arial" w:cs="Arial"/>
          <w:shd w:val="clear" w:color="auto" w:fill="FFFFFF"/>
        </w:rPr>
        <w:t>S</w:t>
      </w:r>
      <w:r w:rsidR="00333261" w:rsidRPr="00D516D2">
        <w:rPr>
          <w:rStyle w:val="normaltextrun"/>
          <w:rFonts w:ascii="Arial" w:hAnsi="Arial" w:cs="Arial"/>
          <w:shd w:val="clear" w:color="auto" w:fill="FFFFFF"/>
        </w:rPr>
        <w:t xml:space="preserve">taff performance management </w:t>
      </w:r>
      <w:r w:rsidR="00312824">
        <w:rPr>
          <w:rStyle w:val="normaltextrun"/>
          <w:rFonts w:ascii="Arial" w:hAnsi="Arial" w:cs="Arial"/>
          <w:shd w:val="clear" w:color="auto" w:fill="FFFFFF"/>
        </w:rPr>
        <w:t xml:space="preserve">policies </w:t>
      </w:r>
      <w:r w:rsidR="000B1A3C">
        <w:rPr>
          <w:rStyle w:val="normaltextrun"/>
          <w:rFonts w:ascii="Arial" w:hAnsi="Arial" w:cs="Arial"/>
          <w:shd w:val="clear" w:color="auto" w:fill="FFFFFF"/>
        </w:rPr>
        <w:t>includ</w:t>
      </w:r>
      <w:r w:rsidR="0077433D">
        <w:rPr>
          <w:rStyle w:val="normaltextrun"/>
          <w:rFonts w:ascii="Arial" w:hAnsi="Arial" w:cs="Arial"/>
          <w:shd w:val="clear" w:color="auto" w:fill="FFFFFF"/>
        </w:rPr>
        <w:t>ed</w:t>
      </w:r>
      <w:r w:rsidR="00333261" w:rsidRPr="00D516D2">
        <w:rPr>
          <w:rStyle w:val="normaltextrun"/>
          <w:rFonts w:ascii="Arial" w:hAnsi="Arial" w:cs="Arial"/>
          <w:shd w:val="clear" w:color="auto" w:fill="FFFFFF"/>
        </w:rPr>
        <w:t xml:space="preserve"> guidance for performance and competency review</w:t>
      </w:r>
      <w:r w:rsidR="00E25B8E">
        <w:rPr>
          <w:rStyle w:val="normaltextrun"/>
          <w:rFonts w:ascii="Arial" w:hAnsi="Arial" w:cs="Arial"/>
          <w:shd w:val="clear" w:color="auto" w:fill="FFFFFF"/>
        </w:rPr>
        <w:t xml:space="preserve">s </w:t>
      </w:r>
      <w:r w:rsidR="00333261" w:rsidRPr="00D516D2">
        <w:rPr>
          <w:rStyle w:val="normaltextrun"/>
          <w:rFonts w:ascii="Arial" w:hAnsi="Arial" w:cs="Arial"/>
          <w:shd w:val="clear" w:color="auto" w:fill="FFFFFF"/>
        </w:rPr>
        <w:t xml:space="preserve">of staff and management of staff whose performance </w:t>
      </w:r>
      <w:r w:rsidR="00120886">
        <w:rPr>
          <w:rStyle w:val="normaltextrun"/>
          <w:rFonts w:ascii="Arial" w:hAnsi="Arial" w:cs="Arial"/>
          <w:shd w:val="clear" w:color="auto" w:fill="FFFFFF"/>
        </w:rPr>
        <w:t>wa</w:t>
      </w:r>
      <w:r w:rsidR="00333261" w:rsidRPr="00D516D2">
        <w:rPr>
          <w:rStyle w:val="normaltextrun"/>
          <w:rFonts w:ascii="Arial" w:hAnsi="Arial" w:cs="Arial"/>
          <w:shd w:val="clear" w:color="auto" w:fill="FFFFFF"/>
        </w:rPr>
        <w:t xml:space="preserve">s below </w:t>
      </w:r>
      <w:r w:rsidR="00730B34">
        <w:rPr>
          <w:rStyle w:val="normaltextrun"/>
          <w:rFonts w:ascii="Arial" w:hAnsi="Arial" w:cs="Arial"/>
          <w:shd w:val="clear" w:color="auto" w:fill="FFFFFF"/>
        </w:rPr>
        <w:t xml:space="preserve">an acceptable </w:t>
      </w:r>
      <w:r w:rsidR="00333261" w:rsidRPr="00D516D2">
        <w:rPr>
          <w:rStyle w:val="normaltextrun"/>
          <w:rFonts w:ascii="Arial" w:hAnsi="Arial" w:cs="Arial"/>
          <w:shd w:val="clear" w:color="auto" w:fill="FFFFFF"/>
        </w:rPr>
        <w:t>standard.</w:t>
      </w:r>
      <w:r w:rsidR="002B0C90">
        <w:br w:type="page"/>
      </w:r>
    </w:p>
    <w:p w14:paraId="23A07038"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829"/>
        <w:gridCol w:w="1843"/>
      </w:tblGrid>
      <w:tr w:rsidR="00FC045E" w:rsidRPr="00996FAF" w14:paraId="4ADD4E6E" w14:textId="77777777" w:rsidTr="006363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0" w:type="dxa"/>
            <w:gridSpan w:val="2"/>
            <w:tcBorders>
              <w:right w:val="none" w:sz="0" w:space="0" w:color="auto"/>
            </w:tcBorders>
          </w:tcPr>
          <w:p w14:paraId="5CFDE8F0"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1843" w:type="dxa"/>
          </w:tcPr>
          <w:p w14:paraId="13DE1BCD"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0D444D" w:rsidRPr="00996FAF" w14:paraId="1CE3F007" w14:textId="77777777" w:rsidTr="006363B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716AC54" w14:textId="77777777" w:rsidR="000D444D" w:rsidRPr="00996FAF" w:rsidRDefault="000D444D" w:rsidP="000D444D">
            <w:pPr>
              <w:spacing w:line="22" w:lineRule="atLeast"/>
              <w:rPr>
                <w:rFonts w:ascii="Arial" w:hAnsi="Arial" w:cs="Arial"/>
                <w:color w:val="auto"/>
              </w:rPr>
            </w:pPr>
            <w:r w:rsidRPr="00996FAF">
              <w:rPr>
                <w:rFonts w:ascii="Arial" w:hAnsi="Arial" w:cs="Arial"/>
                <w:color w:val="auto"/>
              </w:rPr>
              <w:t>Requirement 8(3)(a)</w:t>
            </w:r>
          </w:p>
        </w:tc>
        <w:tc>
          <w:tcPr>
            <w:tcW w:w="6829" w:type="dxa"/>
            <w:shd w:val="clear" w:color="auto" w:fill="auto"/>
            <w:vAlign w:val="top"/>
          </w:tcPr>
          <w:p w14:paraId="2BDDC83E" w14:textId="77777777" w:rsidR="000D444D" w:rsidRPr="00996FAF" w:rsidRDefault="000D444D" w:rsidP="000D44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1843" w:type="dxa"/>
            <w:shd w:val="clear" w:color="auto" w:fill="auto"/>
            <w:vAlign w:val="top"/>
          </w:tcPr>
          <w:p w14:paraId="7657AF10" w14:textId="6C09B64D" w:rsidR="000D444D" w:rsidRPr="00996FAF" w:rsidRDefault="00485829" w:rsidP="000D44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473491918"/>
                <w:placeholder>
                  <w:docPart w:val="6CDE005C96BF461DBB072A5D66F22B2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F96796">
                  <w:rPr>
                    <w:rFonts w:ascii="Arial" w:hAnsi="Arial" w:cs="Arial"/>
                  </w:rPr>
                  <w:t>Compliant</w:t>
                </w:r>
              </w:sdtContent>
            </w:sdt>
          </w:p>
        </w:tc>
      </w:tr>
      <w:tr w:rsidR="000D444D" w:rsidRPr="00996FAF" w14:paraId="5A1052A1" w14:textId="77777777" w:rsidTr="006363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F7BEFB7" w14:textId="77777777" w:rsidR="000D444D" w:rsidRPr="00996FAF" w:rsidRDefault="000D444D" w:rsidP="000D444D">
            <w:pPr>
              <w:spacing w:line="22" w:lineRule="atLeast"/>
              <w:rPr>
                <w:rFonts w:ascii="Arial" w:hAnsi="Arial" w:cs="Arial"/>
                <w:color w:val="auto"/>
              </w:rPr>
            </w:pPr>
            <w:r w:rsidRPr="00996FAF">
              <w:rPr>
                <w:rFonts w:ascii="Arial" w:hAnsi="Arial" w:cs="Arial"/>
                <w:color w:val="auto"/>
              </w:rPr>
              <w:t>Requirement 8(3)(b)</w:t>
            </w:r>
          </w:p>
        </w:tc>
        <w:tc>
          <w:tcPr>
            <w:tcW w:w="6829" w:type="dxa"/>
            <w:shd w:val="clear" w:color="auto" w:fill="auto"/>
            <w:vAlign w:val="top"/>
          </w:tcPr>
          <w:p w14:paraId="00A84202" w14:textId="77777777" w:rsidR="000D444D" w:rsidRPr="00996FAF" w:rsidRDefault="000D444D" w:rsidP="000D444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1843" w:type="dxa"/>
            <w:shd w:val="clear" w:color="auto" w:fill="auto"/>
            <w:vAlign w:val="top"/>
          </w:tcPr>
          <w:p w14:paraId="51F90A63" w14:textId="4E4CDFCD" w:rsidR="000D444D" w:rsidRPr="00996FAF" w:rsidRDefault="00485829" w:rsidP="000D444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291891454"/>
                <w:placeholder>
                  <w:docPart w:val="41A8010CD44147798CC23C42D32FB34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F96796">
                  <w:rPr>
                    <w:rFonts w:ascii="Arial" w:hAnsi="Arial" w:cs="Arial"/>
                  </w:rPr>
                  <w:t>Compliant</w:t>
                </w:r>
              </w:sdtContent>
            </w:sdt>
          </w:p>
        </w:tc>
      </w:tr>
      <w:tr w:rsidR="000D444D" w:rsidRPr="00996FAF" w14:paraId="68715830" w14:textId="77777777" w:rsidTr="006363B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F3EC78D" w14:textId="77777777" w:rsidR="000D444D" w:rsidRPr="00996FAF" w:rsidRDefault="000D444D" w:rsidP="000D444D">
            <w:pPr>
              <w:spacing w:line="22" w:lineRule="atLeast"/>
              <w:rPr>
                <w:rFonts w:ascii="Arial" w:hAnsi="Arial" w:cs="Arial"/>
                <w:color w:val="auto"/>
              </w:rPr>
            </w:pPr>
            <w:r w:rsidRPr="00996FAF">
              <w:rPr>
                <w:rFonts w:ascii="Arial" w:hAnsi="Arial" w:cs="Arial"/>
                <w:color w:val="auto"/>
              </w:rPr>
              <w:t>Requirement 8(3)(c)</w:t>
            </w:r>
          </w:p>
        </w:tc>
        <w:tc>
          <w:tcPr>
            <w:tcW w:w="6829" w:type="dxa"/>
            <w:shd w:val="clear" w:color="auto" w:fill="auto"/>
            <w:vAlign w:val="top"/>
          </w:tcPr>
          <w:p w14:paraId="667A36A0" w14:textId="77777777" w:rsidR="000D444D" w:rsidRPr="00996FAF" w:rsidRDefault="000D444D" w:rsidP="000D44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798E801F" w14:textId="77777777" w:rsidR="000D444D" w:rsidRPr="00996FAF" w:rsidRDefault="000D444D" w:rsidP="000D444D">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6AD629F5" w14:textId="77777777" w:rsidR="000D444D" w:rsidRPr="00996FAF" w:rsidRDefault="000D444D" w:rsidP="000D444D">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35149038" w14:textId="77777777" w:rsidR="000D444D" w:rsidRPr="00996FAF" w:rsidRDefault="000D444D" w:rsidP="000D444D">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70ED83B1" w14:textId="77777777" w:rsidR="000D444D" w:rsidRPr="00996FAF" w:rsidRDefault="000D444D" w:rsidP="000D444D">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62E204DA" w14:textId="77777777" w:rsidR="000D444D" w:rsidRPr="00996FAF" w:rsidRDefault="000D444D" w:rsidP="000D444D">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13E0FA3C" w14:textId="77777777" w:rsidR="000D444D" w:rsidRPr="00996FAF" w:rsidRDefault="000D444D" w:rsidP="000D444D">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1843" w:type="dxa"/>
            <w:shd w:val="clear" w:color="auto" w:fill="auto"/>
            <w:vAlign w:val="top"/>
          </w:tcPr>
          <w:p w14:paraId="38EC9DDF" w14:textId="1B5586C3" w:rsidR="000D444D" w:rsidRPr="00996FAF" w:rsidRDefault="00485829" w:rsidP="000D44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524596919"/>
                <w:placeholder>
                  <w:docPart w:val="5E843D37F3784051A802C1E5F3F8362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F96796">
                  <w:rPr>
                    <w:rFonts w:ascii="Arial" w:hAnsi="Arial" w:cs="Arial"/>
                  </w:rPr>
                  <w:t>Compliant</w:t>
                </w:r>
              </w:sdtContent>
            </w:sdt>
          </w:p>
        </w:tc>
      </w:tr>
      <w:tr w:rsidR="000D444D" w:rsidRPr="00996FAF" w14:paraId="4FDA8AC7" w14:textId="77777777" w:rsidTr="006363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F512405" w14:textId="77777777" w:rsidR="000D444D" w:rsidRPr="00996FAF" w:rsidRDefault="000D444D" w:rsidP="000D444D">
            <w:pPr>
              <w:spacing w:line="22" w:lineRule="atLeast"/>
              <w:rPr>
                <w:rFonts w:ascii="Arial" w:hAnsi="Arial" w:cs="Arial"/>
                <w:color w:val="auto"/>
              </w:rPr>
            </w:pPr>
            <w:r w:rsidRPr="00996FAF">
              <w:rPr>
                <w:rFonts w:ascii="Arial" w:hAnsi="Arial" w:cs="Arial"/>
                <w:color w:val="auto"/>
              </w:rPr>
              <w:t>Requirement 8(3)(d)</w:t>
            </w:r>
          </w:p>
        </w:tc>
        <w:tc>
          <w:tcPr>
            <w:tcW w:w="6829" w:type="dxa"/>
            <w:shd w:val="clear" w:color="auto" w:fill="auto"/>
            <w:vAlign w:val="top"/>
          </w:tcPr>
          <w:p w14:paraId="46DFB3F3" w14:textId="77777777" w:rsidR="000D444D" w:rsidRPr="00996FAF" w:rsidRDefault="000D444D" w:rsidP="000D444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0F074CD8" w14:textId="77777777" w:rsidR="000D444D" w:rsidRPr="00996FAF" w:rsidRDefault="000D444D" w:rsidP="000D444D">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261BAC99" w14:textId="77777777" w:rsidR="000D444D" w:rsidRPr="00996FAF" w:rsidRDefault="000D444D" w:rsidP="000D444D">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0EB930EB" w14:textId="77777777" w:rsidR="000D444D" w:rsidRPr="00996FAF" w:rsidRDefault="000D444D" w:rsidP="000D444D">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719657D9" w14:textId="77777777" w:rsidR="000D444D" w:rsidRPr="00996FAF" w:rsidRDefault="000D444D" w:rsidP="000D444D">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1843" w:type="dxa"/>
            <w:shd w:val="clear" w:color="auto" w:fill="auto"/>
            <w:vAlign w:val="top"/>
          </w:tcPr>
          <w:p w14:paraId="2FB50DAE" w14:textId="513D96D3" w:rsidR="000D444D" w:rsidRPr="00996FAF" w:rsidRDefault="00485829" w:rsidP="000D444D">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636603537"/>
                <w:placeholder>
                  <w:docPart w:val="C176A0FCEBF7428B9E402926B98C0ED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F96796">
                  <w:rPr>
                    <w:rFonts w:ascii="Arial" w:hAnsi="Arial" w:cs="Arial"/>
                  </w:rPr>
                  <w:t>Compliant</w:t>
                </w:r>
              </w:sdtContent>
            </w:sdt>
          </w:p>
        </w:tc>
      </w:tr>
      <w:tr w:rsidR="000D444D" w:rsidRPr="00996FAF" w14:paraId="2F9A595B" w14:textId="77777777" w:rsidTr="006363B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E0AC179" w14:textId="77777777" w:rsidR="000D444D" w:rsidRPr="00996FAF" w:rsidRDefault="000D444D" w:rsidP="000D444D">
            <w:pPr>
              <w:spacing w:line="22" w:lineRule="atLeast"/>
              <w:rPr>
                <w:rFonts w:ascii="Arial" w:hAnsi="Arial" w:cs="Arial"/>
                <w:color w:val="auto"/>
              </w:rPr>
            </w:pPr>
            <w:r w:rsidRPr="00996FAF">
              <w:rPr>
                <w:rFonts w:ascii="Arial" w:hAnsi="Arial" w:cs="Arial"/>
                <w:color w:val="auto"/>
              </w:rPr>
              <w:t>Requirement 8(3)(e)</w:t>
            </w:r>
          </w:p>
        </w:tc>
        <w:tc>
          <w:tcPr>
            <w:tcW w:w="6829" w:type="dxa"/>
            <w:shd w:val="clear" w:color="auto" w:fill="auto"/>
            <w:vAlign w:val="top"/>
          </w:tcPr>
          <w:p w14:paraId="4DACF5E1" w14:textId="77777777" w:rsidR="000D444D" w:rsidRPr="00996FAF" w:rsidRDefault="000D444D" w:rsidP="000D44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7F61980B" w14:textId="77777777" w:rsidR="000D444D" w:rsidRPr="00996FAF" w:rsidRDefault="000D444D" w:rsidP="000D444D">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5E12DFFF" w14:textId="77777777" w:rsidR="000D444D" w:rsidRPr="00996FAF" w:rsidRDefault="000D444D" w:rsidP="000D444D">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1528192C" w14:textId="77777777" w:rsidR="000D444D" w:rsidRPr="00996FAF" w:rsidRDefault="000D444D" w:rsidP="000D444D">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1843" w:type="dxa"/>
            <w:shd w:val="clear" w:color="auto" w:fill="auto"/>
            <w:vAlign w:val="top"/>
          </w:tcPr>
          <w:p w14:paraId="3E5A772A" w14:textId="4B929F86" w:rsidR="000D444D" w:rsidRPr="00996FAF" w:rsidRDefault="00485829" w:rsidP="000D444D">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70212417"/>
                <w:placeholder>
                  <w:docPart w:val="21EC5CFEAF1847369BDE54B96E5A8F12"/>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D444D" w:rsidRPr="00F96796">
                  <w:rPr>
                    <w:rFonts w:ascii="Arial" w:hAnsi="Arial" w:cs="Arial"/>
                  </w:rPr>
                  <w:t>Compliant</w:t>
                </w:r>
              </w:sdtContent>
            </w:sdt>
          </w:p>
        </w:tc>
      </w:tr>
    </w:tbl>
    <w:p w14:paraId="4F62BC65" w14:textId="77777777" w:rsidR="00D87E7C" w:rsidRDefault="00D87E7C" w:rsidP="006363B0">
      <w:pPr>
        <w:pStyle w:val="Heading20"/>
        <w:spacing w:before="240"/>
      </w:pPr>
      <w:r w:rsidRPr="00996FAF">
        <w:t>Findings</w:t>
      </w:r>
    </w:p>
    <w:p w14:paraId="1834DC62" w14:textId="4512AE95" w:rsidR="007E14FD" w:rsidRPr="00836105" w:rsidRDefault="00BD08A9" w:rsidP="00836105">
      <w:pPr>
        <w:pStyle w:val="paragraph"/>
        <w:spacing w:before="0" w:beforeAutospacing="0" w:after="120" w:afterAutospacing="0"/>
        <w:textAlignment w:val="baseline"/>
        <w:rPr>
          <w:rFonts w:ascii="Arial" w:hAnsi="Arial" w:cs="Arial"/>
          <w:color w:val="000000"/>
        </w:rPr>
      </w:pPr>
      <w:r w:rsidRPr="00836105">
        <w:rPr>
          <w:rStyle w:val="normaltextrun"/>
          <w:rFonts w:ascii="Arial" w:hAnsi="Arial" w:cs="Arial"/>
          <w:shd w:val="clear" w:color="auto" w:fill="FFFFFF"/>
        </w:rPr>
        <w:t xml:space="preserve">Management </w:t>
      </w:r>
      <w:r w:rsidR="00472BEE" w:rsidRPr="00836105">
        <w:rPr>
          <w:rStyle w:val="normaltextrun"/>
          <w:rFonts w:ascii="Arial" w:hAnsi="Arial" w:cs="Arial"/>
          <w:shd w:val="clear" w:color="auto" w:fill="FFFFFF"/>
        </w:rPr>
        <w:t>described how</w:t>
      </w:r>
      <w:r w:rsidRPr="00836105">
        <w:rPr>
          <w:rStyle w:val="normaltextrun"/>
          <w:rFonts w:ascii="Arial" w:hAnsi="Arial" w:cs="Arial"/>
          <w:shd w:val="clear" w:color="auto" w:fill="FFFFFF"/>
        </w:rPr>
        <w:t xml:space="preserve"> consumers</w:t>
      </w:r>
      <w:r w:rsidR="00FB79C1" w:rsidRPr="00836105">
        <w:rPr>
          <w:rStyle w:val="normaltextrun"/>
          <w:rFonts w:ascii="Arial" w:hAnsi="Arial" w:cs="Arial"/>
          <w:shd w:val="clear" w:color="auto" w:fill="FFFFFF"/>
        </w:rPr>
        <w:t xml:space="preserve"> were </w:t>
      </w:r>
      <w:r w:rsidRPr="00836105">
        <w:rPr>
          <w:rStyle w:val="normaltextrun"/>
          <w:rFonts w:ascii="Arial" w:hAnsi="Arial" w:cs="Arial"/>
          <w:shd w:val="clear" w:color="auto" w:fill="FFFFFF"/>
        </w:rPr>
        <w:t xml:space="preserve">engaged to partner in the development, delivery, and evaluation of the care and services provided. Consumers </w:t>
      </w:r>
      <w:r w:rsidR="00DD1F9B">
        <w:rPr>
          <w:rStyle w:val="normaltextrun"/>
          <w:rFonts w:ascii="Arial" w:hAnsi="Arial" w:cs="Arial"/>
          <w:shd w:val="clear" w:color="auto" w:fill="FFFFFF"/>
        </w:rPr>
        <w:t xml:space="preserve">said </w:t>
      </w:r>
      <w:r w:rsidRPr="00836105">
        <w:rPr>
          <w:rStyle w:val="normaltextrun"/>
          <w:rFonts w:ascii="Arial" w:hAnsi="Arial" w:cs="Arial"/>
          <w:shd w:val="clear" w:color="auto" w:fill="FFFFFF"/>
        </w:rPr>
        <w:t xml:space="preserve">they </w:t>
      </w:r>
      <w:r w:rsidR="001D047F" w:rsidRPr="00836105">
        <w:rPr>
          <w:rStyle w:val="normaltextrun"/>
          <w:rFonts w:ascii="Arial" w:hAnsi="Arial" w:cs="Arial"/>
          <w:shd w:val="clear" w:color="auto" w:fill="FFFFFF"/>
        </w:rPr>
        <w:t>participated in</w:t>
      </w:r>
      <w:r w:rsidRPr="00836105">
        <w:rPr>
          <w:rStyle w:val="normaltextrun"/>
          <w:rFonts w:ascii="Arial" w:hAnsi="Arial" w:cs="Arial"/>
          <w:shd w:val="clear" w:color="auto" w:fill="FFFFFF"/>
        </w:rPr>
        <w:t xml:space="preserve"> the development and delivery of</w:t>
      </w:r>
      <w:r w:rsidR="00466C13" w:rsidRPr="00836105">
        <w:rPr>
          <w:rStyle w:val="normaltextrun"/>
          <w:rFonts w:ascii="Arial" w:hAnsi="Arial" w:cs="Arial"/>
          <w:shd w:val="clear" w:color="auto" w:fill="FFFFFF"/>
        </w:rPr>
        <w:t xml:space="preserve"> care provided. </w:t>
      </w:r>
      <w:r w:rsidR="00D657FF" w:rsidRPr="00836105">
        <w:rPr>
          <w:rStyle w:val="normaltextrun"/>
          <w:rFonts w:ascii="Arial" w:hAnsi="Arial" w:cs="Arial"/>
          <w:shd w:val="clear" w:color="auto" w:fill="FFFFFF"/>
        </w:rPr>
        <w:t xml:space="preserve">Minutes of </w:t>
      </w:r>
      <w:r w:rsidR="006E0462" w:rsidRPr="00836105">
        <w:rPr>
          <w:rStyle w:val="normaltextrun"/>
          <w:rFonts w:ascii="Arial" w:eastAsia="Calibri" w:hAnsi="Arial" w:cs="Arial"/>
          <w:color w:val="000000" w:themeColor="text1"/>
        </w:rPr>
        <w:t xml:space="preserve">consumer meetings </w:t>
      </w:r>
      <w:r w:rsidR="000A73E4" w:rsidRPr="00836105">
        <w:rPr>
          <w:rStyle w:val="normaltextrun"/>
          <w:rFonts w:ascii="Arial" w:eastAsia="Calibri" w:hAnsi="Arial" w:cs="Arial"/>
        </w:rPr>
        <w:t>and</w:t>
      </w:r>
      <w:r w:rsidR="006E0462" w:rsidRPr="00836105">
        <w:rPr>
          <w:rStyle w:val="normaltextrun"/>
          <w:rFonts w:ascii="Arial" w:eastAsia="Calibri" w:hAnsi="Arial" w:cs="Arial"/>
          <w:color w:val="000000" w:themeColor="text1"/>
        </w:rPr>
        <w:t xml:space="preserve"> consumer survey results</w:t>
      </w:r>
      <w:r w:rsidR="000A73E4" w:rsidRPr="00836105">
        <w:rPr>
          <w:rStyle w:val="normaltextrun"/>
          <w:rFonts w:ascii="Arial" w:eastAsia="Calibri" w:hAnsi="Arial" w:cs="Arial"/>
        </w:rPr>
        <w:t xml:space="preserve"> </w:t>
      </w:r>
      <w:r w:rsidR="006E0462" w:rsidRPr="00836105">
        <w:rPr>
          <w:rStyle w:val="normaltextrun"/>
          <w:rFonts w:ascii="Arial" w:eastAsia="Calibri" w:hAnsi="Arial" w:cs="Arial"/>
          <w:color w:val="000000" w:themeColor="text1"/>
        </w:rPr>
        <w:t>demonstrate</w:t>
      </w:r>
      <w:r w:rsidR="000A73E4" w:rsidRPr="00836105">
        <w:rPr>
          <w:rStyle w:val="normaltextrun"/>
          <w:rFonts w:ascii="Arial" w:eastAsia="Calibri" w:hAnsi="Arial" w:cs="Arial"/>
        </w:rPr>
        <w:t>d</w:t>
      </w:r>
      <w:r w:rsidR="006E0462" w:rsidRPr="00836105">
        <w:rPr>
          <w:rStyle w:val="normaltextrun"/>
          <w:rFonts w:ascii="Arial" w:eastAsia="Calibri" w:hAnsi="Arial" w:cs="Arial"/>
          <w:color w:val="000000" w:themeColor="text1"/>
        </w:rPr>
        <w:t xml:space="preserve"> </w:t>
      </w:r>
      <w:r w:rsidR="007E14FD" w:rsidRPr="00836105">
        <w:rPr>
          <w:rStyle w:val="normaltextrun"/>
          <w:rFonts w:ascii="Arial" w:eastAsia="Calibri" w:hAnsi="Arial" w:cs="Arial"/>
          <w:color w:val="000000" w:themeColor="text1"/>
        </w:rPr>
        <w:t>initiatives are planned based on the information generated from consumers.</w:t>
      </w:r>
    </w:p>
    <w:p w14:paraId="24F8486D" w14:textId="21D7455B" w:rsidR="00845FFF" w:rsidRPr="00E8714A" w:rsidRDefault="0017734B" w:rsidP="006E0462">
      <w:pPr>
        <w:pStyle w:val="NormalArial"/>
        <w:rPr>
          <w:rStyle w:val="eop"/>
          <w:rFonts w:eastAsiaTheme="majorEastAsia"/>
        </w:rPr>
      </w:pPr>
      <w:r w:rsidRPr="00E8714A">
        <w:rPr>
          <w:rFonts w:eastAsia="Arial"/>
        </w:rPr>
        <w:t>The governing body and oversight committees use information from consolidated reports to identify the service’s compliance with the Standards; initiate improvement actions to enhance performance; and monitor care and service delivery.</w:t>
      </w:r>
      <w:r w:rsidR="00C27218" w:rsidRPr="00E8714A">
        <w:t xml:space="preserve"> </w:t>
      </w:r>
      <w:r w:rsidR="00C27218" w:rsidRPr="00E8714A">
        <w:rPr>
          <w:rStyle w:val="normaltextrun"/>
          <w:shd w:val="clear" w:color="auto" w:fill="FFFFFF"/>
        </w:rPr>
        <w:t>Policies and other documents published by the organisation guide</w:t>
      </w:r>
      <w:r w:rsidR="001F0AEF">
        <w:rPr>
          <w:rStyle w:val="normaltextrun"/>
          <w:shd w:val="clear" w:color="auto" w:fill="FFFFFF"/>
        </w:rPr>
        <w:t>d</w:t>
      </w:r>
      <w:r w:rsidR="00C27218" w:rsidRPr="00E8714A">
        <w:rPr>
          <w:rStyle w:val="normaltextrun"/>
          <w:shd w:val="clear" w:color="auto" w:fill="FFFFFF"/>
        </w:rPr>
        <w:t xml:space="preserve"> management and staff and inform</w:t>
      </w:r>
      <w:r w:rsidR="001F0AEF">
        <w:rPr>
          <w:rStyle w:val="normaltextrun"/>
          <w:shd w:val="clear" w:color="auto" w:fill="FFFFFF"/>
        </w:rPr>
        <w:t>ed</w:t>
      </w:r>
      <w:r w:rsidR="00C27218" w:rsidRPr="00E8714A">
        <w:rPr>
          <w:rStyle w:val="normaltextrun"/>
          <w:shd w:val="clear" w:color="auto" w:fill="FFFFFF"/>
        </w:rPr>
        <w:t xml:space="preserve"> consumers and others to promote safe, inclusive, and quality care and services.</w:t>
      </w:r>
      <w:r w:rsidR="00845FFF" w:rsidRPr="00E8714A">
        <w:rPr>
          <w:rStyle w:val="normaltextrun"/>
          <w:shd w:val="clear" w:color="auto" w:fill="FFFFFF"/>
        </w:rPr>
        <w:t xml:space="preserve"> </w:t>
      </w:r>
      <w:r w:rsidR="00845FFF" w:rsidRPr="00E8714A">
        <w:rPr>
          <w:rStyle w:val="normaltextrun"/>
          <w:rFonts w:eastAsia="Calibri"/>
        </w:rPr>
        <w:t xml:space="preserve">Service compliance </w:t>
      </w:r>
      <w:r w:rsidR="00B57416" w:rsidRPr="00E8714A">
        <w:rPr>
          <w:rStyle w:val="normaltextrun"/>
          <w:rFonts w:eastAsia="Calibri"/>
        </w:rPr>
        <w:t>wa</w:t>
      </w:r>
      <w:r w:rsidR="00845FFF" w:rsidRPr="00E8714A">
        <w:rPr>
          <w:rStyle w:val="normaltextrun"/>
          <w:rFonts w:eastAsia="Calibri"/>
        </w:rPr>
        <w:t xml:space="preserve">s monitored through audits </w:t>
      </w:r>
      <w:r w:rsidR="00845FFF" w:rsidRPr="00E8714A">
        <w:rPr>
          <w:rStyle w:val="normaltextrun"/>
          <w:rFonts w:eastAsia="Calibri"/>
        </w:rPr>
        <w:lastRenderedPageBreak/>
        <w:t>conducted by senior management and provide</w:t>
      </w:r>
      <w:r w:rsidR="00B57416" w:rsidRPr="00E8714A">
        <w:rPr>
          <w:rStyle w:val="normaltextrun"/>
          <w:rFonts w:eastAsia="Calibri"/>
        </w:rPr>
        <w:t>d</w:t>
      </w:r>
      <w:r w:rsidR="00845FFF" w:rsidRPr="00E8714A">
        <w:rPr>
          <w:rStyle w:val="normaltextrun"/>
          <w:rFonts w:eastAsia="Calibri"/>
        </w:rPr>
        <w:t xml:space="preserve"> ongoing monitoring and support </w:t>
      </w:r>
      <w:r w:rsidR="001B666C">
        <w:rPr>
          <w:rStyle w:val="normaltextrun"/>
          <w:rFonts w:eastAsia="Calibri"/>
        </w:rPr>
        <w:t>for</w:t>
      </w:r>
      <w:r w:rsidR="00845FFF" w:rsidRPr="00E8714A">
        <w:rPr>
          <w:rStyle w:val="normaltextrun"/>
          <w:rFonts w:eastAsia="Calibri"/>
        </w:rPr>
        <w:t xml:space="preserve"> the safe care and services provided at the service</w:t>
      </w:r>
      <w:r w:rsidR="00B57416" w:rsidRPr="00E8714A">
        <w:rPr>
          <w:rStyle w:val="eop"/>
          <w:rFonts w:eastAsiaTheme="majorEastAsia"/>
        </w:rPr>
        <w:t>.</w:t>
      </w:r>
    </w:p>
    <w:p w14:paraId="1AFEB8D0" w14:textId="30D0C9F9" w:rsidR="00B57416" w:rsidRPr="00E8714A" w:rsidRDefault="000C4D2F" w:rsidP="00121A26">
      <w:pPr>
        <w:pStyle w:val="paragraph"/>
        <w:spacing w:before="0" w:beforeAutospacing="0" w:after="120" w:afterAutospacing="0"/>
        <w:textAlignment w:val="baseline"/>
        <w:rPr>
          <w:rFonts w:ascii="Arial" w:hAnsi="Arial" w:cs="Arial"/>
          <w:color w:val="000000"/>
        </w:rPr>
      </w:pPr>
      <w:r w:rsidRPr="00E8714A">
        <w:rPr>
          <w:rStyle w:val="normaltextrun"/>
          <w:rFonts w:ascii="Arial" w:hAnsi="Arial" w:cs="Arial"/>
          <w:bdr w:val="none" w:sz="0" w:space="0" w:color="auto" w:frame="1"/>
        </w:rPr>
        <w:t xml:space="preserve">Documentation and </w:t>
      </w:r>
      <w:r w:rsidR="00E06D24" w:rsidRPr="00E8714A">
        <w:rPr>
          <w:rStyle w:val="normaltextrun"/>
          <w:rFonts w:ascii="Arial" w:hAnsi="Arial" w:cs="Arial"/>
          <w:bdr w:val="none" w:sz="0" w:space="0" w:color="auto" w:frame="1"/>
        </w:rPr>
        <w:t>feedback from staff</w:t>
      </w:r>
      <w:r w:rsidRPr="00E8714A">
        <w:rPr>
          <w:rStyle w:val="normaltextrun"/>
          <w:rFonts w:ascii="Arial" w:hAnsi="Arial" w:cs="Arial"/>
          <w:bdr w:val="none" w:sz="0" w:space="0" w:color="auto" w:frame="1"/>
        </w:rPr>
        <w:t xml:space="preserve"> and</w:t>
      </w:r>
      <w:r w:rsidR="00E06D24" w:rsidRPr="00E8714A">
        <w:rPr>
          <w:rStyle w:val="normaltextrun"/>
          <w:rFonts w:ascii="Arial" w:hAnsi="Arial" w:cs="Arial"/>
          <w:bdr w:val="none" w:sz="0" w:space="0" w:color="auto" w:frame="1"/>
        </w:rPr>
        <w:t xml:space="preserve"> </w:t>
      </w:r>
      <w:r w:rsidRPr="00E8714A">
        <w:rPr>
          <w:rStyle w:val="normaltextrun"/>
          <w:rFonts w:ascii="Arial" w:hAnsi="Arial" w:cs="Arial"/>
          <w:bdr w:val="none" w:sz="0" w:space="0" w:color="auto" w:frame="1"/>
        </w:rPr>
        <w:t>management demonstrat</w:t>
      </w:r>
      <w:r w:rsidR="00E06D24" w:rsidRPr="00E8714A">
        <w:rPr>
          <w:rStyle w:val="normaltextrun"/>
          <w:rFonts w:ascii="Arial" w:hAnsi="Arial" w:cs="Arial"/>
          <w:bdr w:val="none" w:sz="0" w:space="0" w:color="auto" w:frame="1"/>
        </w:rPr>
        <w:t>ed</w:t>
      </w:r>
      <w:r w:rsidRPr="00E8714A">
        <w:rPr>
          <w:rStyle w:val="normaltextrun"/>
          <w:rFonts w:ascii="Arial" w:hAnsi="Arial" w:cs="Arial"/>
          <w:bdr w:val="none" w:sz="0" w:space="0" w:color="auto" w:frame="1"/>
        </w:rPr>
        <w:t xml:space="preserve"> effective organisation-wide governance systems in relation to areas including but not limited to, continuous improvement, workforce governance, regulatory compliance and feedback and complaints.</w:t>
      </w:r>
      <w:r w:rsidR="00130D42" w:rsidRPr="00E8714A">
        <w:rPr>
          <w:rStyle w:val="normaltextrun"/>
          <w:rFonts w:ascii="Arial" w:hAnsi="Arial" w:cs="Arial"/>
          <w:bdr w:val="none" w:sz="0" w:space="0" w:color="auto" w:frame="1"/>
        </w:rPr>
        <w:t xml:space="preserve"> Staff described key principles of the organisation-wide governance systems such as feedback and complaints, and regulatory compliance. The service ha</w:t>
      </w:r>
      <w:r w:rsidR="007E347D" w:rsidRPr="00E8714A">
        <w:rPr>
          <w:rStyle w:val="normaltextrun"/>
          <w:rFonts w:ascii="Arial" w:hAnsi="Arial" w:cs="Arial"/>
          <w:bdr w:val="none" w:sz="0" w:space="0" w:color="auto" w:frame="1"/>
        </w:rPr>
        <w:t>d</w:t>
      </w:r>
      <w:r w:rsidR="00130D42" w:rsidRPr="00E8714A">
        <w:rPr>
          <w:rStyle w:val="normaltextrun"/>
          <w:rFonts w:ascii="Arial" w:hAnsi="Arial" w:cs="Arial"/>
          <w:bdr w:val="none" w:sz="0" w:space="0" w:color="auto" w:frame="1"/>
        </w:rPr>
        <w:t xml:space="preserve"> policies and procedures detail</w:t>
      </w:r>
      <w:r w:rsidR="007E347D" w:rsidRPr="00E8714A">
        <w:rPr>
          <w:rStyle w:val="normaltextrun"/>
          <w:rFonts w:ascii="Arial" w:hAnsi="Arial" w:cs="Arial"/>
          <w:bdr w:val="none" w:sz="0" w:space="0" w:color="auto" w:frame="1"/>
        </w:rPr>
        <w:t>ing</w:t>
      </w:r>
      <w:r w:rsidR="00130D42" w:rsidRPr="00E8714A">
        <w:rPr>
          <w:rStyle w:val="normaltextrun"/>
          <w:rFonts w:ascii="Arial" w:hAnsi="Arial" w:cs="Arial"/>
          <w:bdr w:val="none" w:sz="0" w:space="0" w:color="auto" w:frame="1"/>
        </w:rPr>
        <w:t xml:space="preserve"> processes around each governance system to guide </w:t>
      </w:r>
      <w:r w:rsidR="00672591" w:rsidRPr="00E8714A">
        <w:rPr>
          <w:rStyle w:val="normaltextrun"/>
          <w:rFonts w:ascii="Arial" w:hAnsi="Arial" w:cs="Arial"/>
          <w:bdr w:val="none" w:sz="0" w:space="0" w:color="auto" w:frame="1"/>
        </w:rPr>
        <w:t>staff practice.</w:t>
      </w:r>
    </w:p>
    <w:p w14:paraId="12AEC02B" w14:textId="1F7784C6" w:rsidR="0002010B" w:rsidRPr="00E8714A" w:rsidRDefault="00ED4972" w:rsidP="00121A26">
      <w:pPr>
        <w:pStyle w:val="paragraph"/>
        <w:spacing w:before="0" w:beforeAutospacing="0" w:after="120" w:afterAutospacing="0"/>
        <w:textAlignment w:val="baseline"/>
        <w:rPr>
          <w:rStyle w:val="normaltextrun"/>
          <w:rFonts w:ascii="Arial" w:hAnsi="Arial" w:cs="Arial"/>
          <w:color w:val="000000"/>
          <w:bdr w:val="none" w:sz="0" w:space="0" w:color="auto" w:frame="1"/>
        </w:rPr>
      </w:pPr>
      <w:r w:rsidRPr="00E8714A">
        <w:rPr>
          <w:rStyle w:val="normaltextrun"/>
          <w:rFonts w:ascii="Arial" w:hAnsi="Arial" w:cs="Arial"/>
          <w:color w:val="000000"/>
          <w:bdr w:val="none" w:sz="0" w:space="0" w:color="auto" w:frame="1"/>
        </w:rPr>
        <w:t xml:space="preserve">The service has risk management systems implemented to monitor and assess high impact or high prevalence risks associated with care of consumers. Risks </w:t>
      </w:r>
      <w:r w:rsidR="0002010B" w:rsidRPr="00E8714A">
        <w:rPr>
          <w:rStyle w:val="normaltextrun"/>
          <w:rFonts w:ascii="Arial" w:hAnsi="Arial" w:cs="Arial"/>
          <w:color w:val="000000"/>
          <w:bdr w:val="none" w:sz="0" w:space="0" w:color="auto" w:frame="1"/>
        </w:rPr>
        <w:t>we</w:t>
      </w:r>
      <w:r w:rsidRPr="00E8714A">
        <w:rPr>
          <w:rStyle w:val="normaltextrun"/>
          <w:rFonts w:ascii="Arial" w:hAnsi="Arial" w:cs="Arial"/>
          <w:color w:val="000000"/>
          <w:bdr w:val="none" w:sz="0" w:space="0" w:color="auto" w:frame="1"/>
        </w:rPr>
        <w:t>re reported, escalated, and reviewed by management at the service level and the organisation’s executive management including the governing body.</w:t>
      </w:r>
      <w:r w:rsidR="0002010B" w:rsidRPr="00E8714A">
        <w:rPr>
          <w:rStyle w:val="normaltextrun"/>
          <w:rFonts w:ascii="Arial" w:hAnsi="Arial" w:cs="Arial"/>
          <w:color w:val="000000"/>
          <w:bdr w:val="none" w:sz="0" w:space="0" w:color="auto" w:frame="1"/>
        </w:rPr>
        <w:t xml:space="preserve"> Staff explain</w:t>
      </w:r>
      <w:r w:rsidR="00CF476A" w:rsidRPr="00E8714A">
        <w:rPr>
          <w:rStyle w:val="normaltextrun"/>
          <w:rFonts w:ascii="Arial" w:hAnsi="Arial" w:cs="Arial"/>
          <w:color w:val="000000"/>
          <w:bdr w:val="none" w:sz="0" w:space="0" w:color="auto" w:frame="1"/>
        </w:rPr>
        <w:t>ed</w:t>
      </w:r>
      <w:r w:rsidR="0002010B" w:rsidRPr="00E8714A">
        <w:rPr>
          <w:rStyle w:val="normaltextrun"/>
          <w:rFonts w:ascii="Arial" w:hAnsi="Arial" w:cs="Arial"/>
          <w:color w:val="000000"/>
          <w:bdr w:val="none" w:sz="0" w:space="0" w:color="auto" w:frame="1"/>
        </w:rPr>
        <w:t xml:space="preserve"> the processes of risk management at the service, including key areas of risk identified and </w:t>
      </w:r>
      <w:r w:rsidR="0087391F">
        <w:rPr>
          <w:rStyle w:val="normaltextrun"/>
          <w:rFonts w:ascii="Arial" w:hAnsi="Arial" w:cs="Arial"/>
          <w:color w:val="000000"/>
          <w:bdr w:val="none" w:sz="0" w:space="0" w:color="auto" w:frame="1"/>
        </w:rPr>
        <w:t xml:space="preserve">the </w:t>
      </w:r>
      <w:r w:rsidR="0002010B" w:rsidRPr="00E8714A">
        <w:rPr>
          <w:rStyle w:val="normaltextrun"/>
          <w:rFonts w:ascii="Arial" w:hAnsi="Arial" w:cs="Arial"/>
          <w:color w:val="000000"/>
          <w:bdr w:val="none" w:sz="0" w:space="0" w:color="auto" w:frame="1"/>
        </w:rPr>
        <w:t>mitigat</w:t>
      </w:r>
      <w:r w:rsidR="0087391F">
        <w:rPr>
          <w:rStyle w:val="normaltextrun"/>
          <w:rFonts w:ascii="Arial" w:hAnsi="Arial" w:cs="Arial"/>
          <w:color w:val="000000"/>
          <w:bdr w:val="none" w:sz="0" w:space="0" w:color="auto" w:frame="1"/>
        </w:rPr>
        <w:t>ion strategies appli</w:t>
      </w:r>
      <w:r w:rsidR="0002010B" w:rsidRPr="00E8714A">
        <w:rPr>
          <w:rStyle w:val="normaltextrun"/>
          <w:rFonts w:ascii="Arial" w:hAnsi="Arial" w:cs="Arial"/>
          <w:color w:val="000000"/>
          <w:bdr w:val="none" w:sz="0" w:space="0" w:color="auto" w:frame="1"/>
        </w:rPr>
        <w:t>ed.</w:t>
      </w:r>
    </w:p>
    <w:p w14:paraId="168BFF81" w14:textId="2E46ACC9" w:rsidR="0017734B" w:rsidRPr="00E8714A" w:rsidRDefault="001B666C" w:rsidP="00121A26">
      <w:pPr>
        <w:pStyle w:val="NormalArial"/>
      </w:pPr>
      <w:r>
        <w:rPr>
          <w:rStyle w:val="normaltextrun"/>
          <w:shd w:val="clear" w:color="auto" w:fill="FFFFFF"/>
        </w:rPr>
        <w:t>The</w:t>
      </w:r>
      <w:r w:rsidR="00375859" w:rsidRPr="00121A26">
        <w:rPr>
          <w:rStyle w:val="normaltextrun"/>
          <w:shd w:val="clear" w:color="auto" w:fill="FFFFFF"/>
        </w:rPr>
        <w:t xml:space="preserve"> clinical governance framework </w:t>
      </w:r>
      <w:r w:rsidR="00FE078F">
        <w:rPr>
          <w:rStyle w:val="normaltextrun"/>
          <w:shd w:val="clear" w:color="auto" w:fill="FFFFFF"/>
        </w:rPr>
        <w:t xml:space="preserve">provided direction to management and staff </w:t>
      </w:r>
      <w:r w:rsidR="00375859" w:rsidRPr="00121A26">
        <w:rPr>
          <w:rStyle w:val="normaltextrun"/>
          <w:shd w:val="clear" w:color="auto" w:fill="FFFFFF"/>
        </w:rPr>
        <w:t>when providing care.</w:t>
      </w:r>
      <w:r w:rsidR="00904459" w:rsidRPr="00121A26">
        <w:rPr>
          <w:rStyle w:val="normaltextrun"/>
          <w:shd w:val="clear" w:color="auto" w:fill="FFFFFF"/>
        </w:rPr>
        <w:t xml:space="preserve"> Staff described </w:t>
      </w:r>
      <w:r w:rsidR="003115FF" w:rsidRPr="00121A26">
        <w:rPr>
          <w:rStyle w:val="normaltextrun"/>
          <w:shd w:val="clear" w:color="auto" w:fill="FFFFFF"/>
        </w:rPr>
        <w:t xml:space="preserve">a </w:t>
      </w:r>
      <w:r w:rsidR="003115FF" w:rsidRPr="00121A26">
        <w:rPr>
          <w:rFonts w:eastAsia="Arial"/>
        </w:rPr>
        <w:t>suite of best practice guides, policies, and processes</w:t>
      </w:r>
      <w:r w:rsidR="00904459" w:rsidRPr="00121A26">
        <w:rPr>
          <w:rStyle w:val="normaltextrun"/>
          <w:shd w:val="clear" w:color="auto" w:fill="FFFFFF"/>
        </w:rPr>
        <w:t xml:space="preserve"> in relation to the clinical governance framework</w:t>
      </w:r>
      <w:r w:rsidR="00121A26" w:rsidRPr="00121A26">
        <w:rPr>
          <w:rStyle w:val="normaltextrun"/>
          <w:shd w:val="clear" w:color="auto" w:fill="FFFFFF"/>
        </w:rPr>
        <w:t>,</w:t>
      </w:r>
      <w:r w:rsidR="00904459" w:rsidRPr="00121A26">
        <w:rPr>
          <w:rStyle w:val="normaltextrun"/>
          <w:shd w:val="clear" w:color="auto" w:fill="FFFFFF"/>
        </w:rPr>
        <w:t xml:space="preserve"> such as minimising restrictive practices, implementing antimicrobial stewardship strategies, and providing open disclosure to consumers and representatives when things go wrong.</w:t>
      </w:r>
    </w:p>
    <w:sectPr w:rsidR="0017734B" w:rsidRPr="00E8714A" w:rsidSect="00E2364A">
      <w:headerReference w:type="even" r:id="rId12"/>
      <w:headerReference w:type="default" r:id="rId13"/>
      <w:footerReference w:type="even" r:id="rId14"/>
      <w:footerReference w:type="default" r:id="rId15"/>
      <w:headerReference w:type="first" r:id="rId16"/>
      <w:footerReference w:type="first" r:id="rId17"/>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1B4E28" w14:textId="77777777" w:rsidR="008A4A7D" w:rsidRDefault="008A4A7D" w:rsidP="00D71F88">
      <w:pPr>
        <w:spacing w:after="0"/>
      </w:pPr>
      <w:r>
        <w:separator/>
      </w:r>
    </w:p>
  </w:endnote>
  <w:endnote w:type="continuationSeparator" w:id="0">
    <w:p w14:paraId="6EF010DB" w14:textId="77777777" w:rsidR="008A4A7D" w:rsidRDefault="008A4A7D"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B3934" w14:textId="77777777" w:rsidR="006821D9" w:rsidRDefault="006821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C2CC9" w14:textId="092F923A"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6821D9">
      <w:rPr>
        <w:rStyle w:val="FooterBold"/>
        <w:rFonts w:ascii="Arial" w:hAnsi="Arial"/>
        <w:b w:val="0"/>
      </w:rPr>
      <w:t>Villa Maria Catholic Homes Justin Villa Aged Care Residence</w:t>
    </w:r>
    <w:r w:rsidRPr="00DF37F2">
      <w:rPr>
        <w:rStyle w:val="FooterBold"/>
        <w:rFonts w:ascii="Arial" w:hAnsi="Arial"/>
        <w:b w:val="0"/>
      </w:rPr>
      <w:tab/>
      <w:t xml:space="preserve">RPT-ACC-0122 v3.0 </w:t>
    </w:r>
  </w:p>
  <w:p w14:paraId="0F3EFB61" w14:textId="624FFD9D"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6821D9">
      <w:rPr>
        <w:rStyle w:val="FooterBold"/>
        <w:rFonts w:ascii="Arial" w:hAnsi="Arial"/>
        <w:b w:val="0"/>
      </w:rPr>
      <w:t>3226</w:t>
    </w:r>
    <w:r w:rsidRPr="00DF37F2">
      <w:rPr>
        <w:rStyle w:val="FooterBold"/>
        <w:rFonts w:ascii="Arial" w:hAnsi="Arial"/>
        <w:b w:val="0"/>
      </w:rPr>
      <w:tab/>
      <w:t xml:space="preserve">OFFICIAL: Sensitive </w:t>
    </w:r>
  </w:p>
  <w:p w14:paraId="7E3E8257"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EF18A"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5FAB0" w14:textId="77777777" w:rsidR="008A4A7D" w:rsidRDefault="008A4A7D" w:rsidP="00D71F88">
      <w:pPr>
        <w:spacing w:after="0"/>
      </w:pPr>
      <w:r>
        <w:separator/>
      </w:r>
    </w:p>
  </w:footnote>
  <w:footnote w:type="continuationSeparator" w:id="0">
    <w:p w14:paraId="101A3A5C" w14:textId="77777777" w:rsidR="008A4A7D" w:rsidRDefault="008A4A7D" w:rsidP="00D71F88">
      <w:pPr>
        <w:spacing w:after="0"/>
      </w:pPr>
      <w:r>
        <w:continuationSeparator/>
      </w:r>
    </w:p>
  </w:footnote>
  <w:footnote w:id="1">
    <w:p w14:paraId="57650175" w14:textId="3515002B" w:rsidR="002B0884" w:rsidRPr="006363B0" w:rsidRDefault="000078F8" w:rsidP="006363B0">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0D444D">
        <w:rPr>
          <w:rFonts w:ascii="Arial" w:hAnsi="Arial" w:cs="Arial"/>
          <w:color w:val="auto"/>
          <w:sz w:val="20"/>
          <w:szCs w:val="20"/>
        </w:rPr>
        <w:t>section 40A</w:t>
      </w:r>
      <w:r w:rsidR="000D444D" w:rsidRPr="000D444D">
        <w:rPr>
          <w:rFonts w:ascii="Arial" w:hAnsi="Arial" w:cs="Arial"/>
          <w:color w:val="auto"/>
          <w:sz w:val="20"/>
          <w:szCs w:val="20"/>
        </w:rPr>
        <w:t xml:space="preserve"> </w:t>
      </w:r>
      <w:r w:rsidRPr="000D444D">
        <w:rPr>
          <w:rFonts w:ascii="Arial" w:hAnsi="Arial" w:cs="Arial"/>
          <w:color w:val="auto"/>
          <w:sz w:val="20"/>
          <w:szCs w:val="20"/>
        </w:rPr>
        <w:t xml:space="preserve">of the Aged </w:t>
      </w:r>
      <w:r w:rsidRPr="00443CA4">
        <w:rPr>
          <w:rFonts w:ascii="Arial" w:hAnsi="Arial" w:cs="Arial"/>
          <w:sz w:val="20"/>
          <w:szCs w:val="20"/>
        </w:rPr>
        <w:t>Care Quality and Safety Commission Rules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84483" w14:textId="77777777" w:rsidR="006821D9" w:rsidRDefault="006821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B1AE6"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57A0B40A" wp14:editId="4B27CD48">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7258A" w14:textId="77777777" w:rsidR="00FA0A5B" w:rsidRDefault="00FA0A5B">
    <w:pPr>
      <w:pStyle w:val="Header"/>
    </w:pPr>
    <w:r>
      <w:rPr>
        <w:noProof/>
      </w:rPr>
      <w:drawing>
        <wp:anchor distT="0" distB="0" distL="114300" distR="114300" simplePos="0" relativeHeight="251661312" behindDoc="0" locked="0" layoutInCell="1" allowOverlap="1" wp14:anchorId="50FB2157" wp14:editId="4D3AECCF">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1542321"/>
    <w:multiLevelType w:val="hybridMultilevel"/>
    <w:tmpl w:val="078CD1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886A4A"/>
    <w:multiLevelType w:val="hybridMultilevel"/>
    <w:tmpl w:val="A9EA10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841635"/>
    <w:multiLevelType w:val="hybridMultilevel"/>
    <w:tmpl w:val="281E6B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2CE24C7"/>
    <w:multiLevelType w:val="hybridMultilevel"/>
    <w:tmpl w:val="5EEE38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3F064C5"/>
    <w:multiLevelType w:val="hybridMultilevel"/>
    <w:tmpl w:val="55D6872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25E57F34"/>
    <w:multiLevelType w:val="hybridMultilevel"/>
    <w:tmpl w:val="560C5E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89A2A32"/>
    <w:multiLevelType w:val="hybridMultilevel"/>
    <w:tmpl w:val="2E142D86"/>
    <w:lvl w:ilvl="0" w:tplc="BFFA61AC">
      <w:start w:val="1"/>
      <w:numFmt w:val="bullet"/>
      <w:lvlText w:val=""/>
      <w:lvlJc w:val="left"/>
      <w:pPr>
        <w:ind w:left="720" w:hanging="360"/>
      </w:pPr>
      <w:rPr>
        <w:rFonts w:ascii="Symbol" w:hAnsi="Symbol" w:hint="default"/>
      </w:rPr>
    </w:lvl>
    <w:lvl w:ilvl="1" w:tplc="F48641C2">
      <w:start w:val="1"/>
      <w:numFmt w:val="bullet"/>
      <w:lvlText w:val="o"/>
      <w:lvlJc w:val="left"/>
      <w:pPr>
        <w:ind w:left="1440" w:hanging="360"/>
      </w:pPr>
      <w:rPr>
        <w:rFonts w:ascii="Courier New" w:hAnsi="Courier New" w:cs="Courier New" w:hint="default"/>
      </w:rPr>
    </w:lvl>
    <w:lvl w:ilvl="2" w:tplc="EF30C932">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C108E418">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 w15:restartNumberingAfterBreak="0">
    <w:nsid w:val="3C2B74A9"/>
    <w:multiLevelType w:val="hybridMultilevel"/>
    <w:tmpl w:val="6AFE2F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13D04EB"/>
    <w:multiLevelType w:val="hybridMultilevel"/>
    <w:tmpl w:val="804C49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13A53E3"/>
    <w:multiLevelType w:val="hybridMultilevel"/>
    <w:tmpl w:val="C28AB5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BDD7A0"/>
    <w:multiLevelType w:val="hybridMultilevel"/>
    <w:tmpl w:val="2D683A94"/>
    <w:lvl w:ilvl="0" w:tplc="3266E6C4">
      <w:start w:val="1"/>
      <w:numFmt w:val="bullet"/>
      <w:lvlText w:val="·"/>
      <w:lvlJc w:val="left"/>
      <w:pPr>
        <w:ind w:left="720" w:hanging="360"/>
      </w:pPr>
      <w:rPr>
        <w:rFonts w:ascii="Symbol" w:hAnsi="Symbol" w:hint="default"/>
      </w:rPr>
    </w:lvl>
    <w:lvl w:ilvl="1" w:tplc="973436A2">
      <w:start w:val="1"/>
      <w:numFmt w:val="bullet"/>
      <w:lvlText w:val="o"/>
      <w:lvlJc w:val="left"/>
      <w:pPr>
        <w:ind w:left="1440" w:hanging="360"/>
      </w:pPr>
      <w:rPr>
        <w:rFonts w:ascii="Courier New" w:hAnsi="Courier New" w:hint="default"/>
      </w:rPr>
    </w:lvl>
    <w:lvl w:ilvl="2" w:tplc="6292FE2A">
      <w:start w:val="1"/>
      <w:numFmt w:val="bullet"/>
      <w:lvlText w:val=""/>
      <w:lvlJc w:val="left"/>
      <w:pPr>
        <w:ind w:left="2160" w:hanging="360"/>
      </w:pPr>
      <w:rPr>
        <w:rFonts w:ascii="Wingdings" w:hAnsi="Wingdings" w:hint="default"/>
      </w:rPr>
    </w:lvl>
    <w:lvl w:ilvl="3" w:tplc="2B8E44A8">
      <w:start w:val="1"/>
      <w:numFmt w:val="bullet"/>
      <w:lvlText w:val=""/>
      <w:lvlJc w:val="left"/>
      <w:pPr>
        <w:ind w:left="2880" w:hanging="360"/>
      </w:pPr>
      <w:rPr>
        <w:rFonts w:ascii="Symbol" w:hAnsi="Symbol" w:hint="default"/>
      </w:rPr>
    </w:lvl>
    <w:lvl w:ilvl="4" w:tplc="7318D72E">
      <w:start w:val="1"/>
      <w:numFmt w:val="bullet"/>
      <w:lvlText w:val="o"/>
      <w:lvlJc w:val="left"/>
      <w:pPr>
        <w:ind w:left="3600" w:hanging="360"/>
      </w:pPr>
      <w:rPr>
        <w:rFonts w:ascii="Courier New" w:hAnsi="Courier New" w:hint="default"/>
      </w:rPr>
    </w:lvl>
    <w:lvl w:ilvl="5" w:tplc="AEC2EEFA">
      <w:start w:val="1"/>
      <w:numFmt w:val="bullet"/>
      <w:lvlText w:val=""/>
      <w:lvlJc w:val="left"/>
      <w:pPr>
        <w:ind w:left="4320" w:hanging="360"/>
      </w:pPr>
      <w:rPr>
        <w:rFonts w:ascii="Wingdings" w:hAnsi="Wingdings" w:hint="default"/>
      </w:rPr>
    </w:lvl>
    <w:lvl w:ilvl="6" w:tplc="AEFCA7E4">
      <w:start w:val="1"/>
      <w:numFmt w:val="bullet"/>
      <w:lvlText w:val=""/>
      <w:lvlJc w:val="left"/>
      <w:pPr>
        <w:ind w:left="5040" w:hanging="360"/>
      </w:pPr>
      <w:rPr>
        <w:rFonts w:ascii="Symbol" w:hAnsi="Symbol" w:hint="default"/>
      </w:rPr>
    </w:lvl>
    <w:lvl w:ilvl="7" w:tplc="502ACD7E">
      <w:start w:val="1"/>
      <w:numFmt w:val="bullet"/>
      <w:lvlText w:val="o"/>
      <w:lvlJc w:val="left"/>
      <w:pPr>
        <w:ind w:left="5760" w:hanging="360"/>
      </w:pPr>
      <w:rPr>
        <w:rFonts w:ascii="Courier New" w:hAnsi="Courier New" w:hint="default"/>
      </w:rPr>
    </w:lvl>
    <w:lvl w:ilvl="8" w:tplc="072C69A2">
      <w:start w:val="1"/>
      <w:numFmt w:val="bullet"/>
      <w:lvlText w:val=""/>
      <w:lvlJc w:val="left"/>
      <w:pPr>
        <w:ind w:left="6480" w:hanging="360"/>
      </w:pPr>
      <w:rPr>
        <w:rFonts w:ascii="Wingdings" w:hAnsi="Wingdings" w:hint="default"/>
      </w:rPr>
    </w:lvl>
  </w:abstractNum>
  <w:abstractNum w:abstractNumId="19"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B052F7B"/>
    <w:multiLevelType w:val="hybridMultilevel"/>
    <w:tmpl w:val="FB9E77F2"/>
    <w:lvl w:ilvl="0" w:tplc="21AE9C30">
      <w:start w:val="1"/>
      <w:numFmt w:val="bullet"/>
      <w:lvlText w:val="·"/>
      <w:lvlJc w:val="left"/>
      <w:pPr>
        <w:ind w:left="720" w:hanging="360"/>
      </w:pPr>
      <w:rPr>
        <w:rFonts w:ascii="Symbol" w:hAnsi="Symbol" w:hint="default"/>
      </w:rPr>
    </w:lvl>
    <w:lvl w:ilvl="1" w:tplc="7832B286">
      <w:start w:val="1"/>
      <w:numFmt w:val="bullet"/>
      <w:lvlText w:val="o"/>
      <w:lvlJc w:val="left"/>
      <w:pPr>
        <w:ind w:left="1440" w:hanging="360"/>
      </w:pPr>
      <w:rPr>
        <w:rFonts w:ascii="Courier New" w:hAnsi="Courier New" w:hint="default"/>
      </w:rPr>
    </w:lvl>
    <w:lvl w:ilvl="2" w:tplc="3522B4DA">
      <w:start w:val="1"/>
      <w:numFmt w:val="bullet"/>
      <w:lvlText w:val=""/>
      <w:lvlJc w:val="left"/>
      <w:pPr>
        <w:ind w:left="2160" w:hanging="360"/>
      </w:pPr>
      <w:rPr>
        <w:rFonts w:ascii="Wingdings" w:hAnsi="Wingdings" w:hint="default"/>
      </w:rPr>
    </w:lvl>
    <w:lvl w:ilvl="3" w:tplc="7EB08A9E">
      <w:start w:val="1"/>
      <w:numFmt w:val="bullet"/>
      <w:lvlText w:val=""/>
      <w:lvlJc w:val="left"/>
      <w:pPr>
        <w:ind w:left="2880" w:hanging="360"/>
      </w:pPr>
      <w:rPr>
        <w:rFonts w:ascii="Symbol" w:hAnsi="Symbol" w:hint="default"/>
      </w:rPr>
    </w:lvl>
    <w:lvl w:ilvl="4" w:tplc="5DFCF1B0">
      <w:start w:val="1"/>
      <w:numFmt w:val="bullet"/>
      <w:lvlText w:val="o"/>
      <w:lvlJc w:val="left"/>
      <w:pPr>
        <w:ind w:left="3600" w:hanging="360"/>
      </w:pPr>
      <w:rPr>
        <w:rFonts w:ascii="Courier New" w:hAnsi="Courier New" w:hint="default"/>
      </w:rPr>
    </w:lvl>
    <w:lvl w:ilvl="5" w:tplc="90DE1B40">
      <w:start w:val="1"/>
      <w:numFmt w:val="bullet"/>
      <w:lvlText w:val=""/>
      <w:lvlJc w:val="left"/>
      <w:pPr>
        <w:ind w:left="4320" w:hanging="360"/>
      </w:pPr>
      <w:rPr>
        <w:rFonts w:ascii="Wingdings" w:hAnsi="Wingdings" w:hint="default"/>
      </w:rPr>
    </w:lvl>
    <w:lvl w:ilvl="6" w:tplc="E9D636CC">
      <w:start w:val="1"/>
      <w:numFmt w:val="bullet"/>
      <w:lvlText w:val=""/>
      <w:lvlJc w:val="left"/>
      <w:pPr>
        <w:ind w:left="5040" w:hanging="360"/>
      </w:pPr>
      <w:rPr>
        <w:rFonts w:ascii="Symbol" w:hAnsi="Symbol" w:hint="default"/>
      </w:rPr>
    </w:lvl>
    <w:lvl w:ilvl="7" w:tplc="AB7419BA">
      <w:start w:val="1"/>
      <w:numFmt w:val="bullet"/>
      <w:lvlText w:val="o"/>
      <w:lvlJc w:val="left"/>
      <w:pPr>
        <w:ind w:left="5760" w:hanging="360"/>
      </w:pPr>
      <w:rPr>
        <w:rFonts w:ascii="Courier New" w:hAnsi="Courier New" w:hint="default"/>
      </w:rPr>
    </w:lvl>
    <w:lvl w:ilvl="8" w:tplc="6FC8BE12">
      <w:start w:val="1"/>
      <w:numFmt w:val="bullet"/>
      <w:lvlText w:val=""/>
      <w:lvlJc w:val="left"/>
      <w:pPr>
        <w:ind w:left="6480" w:hanging="360"/>
      </w:pPr>
      <w:rPr>
        <w:rFonts w:ascii="Wingdings" w:hAnsi="Wingdings" w:hint="default"/>
      </w:rPr>
    </w:lvl>
  </w:abstractNum>
  <w:abstractNum w:abstractNumId="21" w15:restartNumberingAfterBreak="0">
    <w:nsid w:val="613159D8"/>
    <w:multiLevelType w:val="hybridMultilevel"/>
    <w:tmpl w:val="DF5E9F7E"/>
    <w:lvl w:ilvl="0" w:tplc="AD22900C">
      <w:start w:val="1"/>
      <w:numFmt w:val="bullet"/>
      <w:lvlText w:val=""/>
      <w:lvlJc w:val="left"/>
      <w:pPr>
        <w:ind w:left="624" w:hanging="267"/>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6BA44C64"/>
    <w:multiLevelType w:val="hybridMultilevel"/>
    <w:tmpl w:val="CBF044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27A057C"/>
    <w:multiLevelType w:val="hybridMultilevel"/>
    <w:tmpl w:val="4F6411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27A6FF4"/>
    <w:multiLevelType w:val="hybridMultilevel"/>
    <w:tmpl w:val="5972DE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5653EE5"/>
    <w:multiLevelType w:val="hybridMultilevel"/>
    <w:tmpl w:val="C4C2F4EC"/>
    <w:lvl w:ilvl="0" w:tplc="AE3247BC">
      <w:start w:val="1"/>
      <w:numFmt w:val="bullet"/>
      <w:lvlText w:val=""/>
      <w:lvlJc w:val="left"/>
      <w:pPr>
        <w:ind w:left="360" w:hanging="360"/>
      </w:pPr>
      <w:rPr>
        <w:rFonts w:ascii="Symbol" w:hAnsi="Symbol" w:hint="default"/>
      </w:rPr>
    </w:lvl>
    <w:lvl w:ilvl="1" w:tplc="6B484BA2">
      <w:start w:val="1"/>
      <w:numFmt w:val="bullet"/>
      <w:lvlText w:val="o"/>
      <w:lvlJc w:val="left"/>
      <w:pPr>
        <w:ind w:left="1080" w:hanging="360"/>
      </w:pPr>
      <w:rPr>
        <w:rFonts w:ascii="Courier New" w:hAnsi="Courier New" w:hint="default"/>
      </w:rPr>
    </w:lvl>
    <w:lvl w:ilvl="2" w:tplc="1752F1F0">
      <w:start w:val="1"/>
      <w:numFmt w:val="bullet"/>
      <w:lvlText w:val=""/>
      <w:lvlJc w:val="left"/>
      <w:pPr>
        <w:ind w:left="1800" w:hanging="360"/>
      </w:pPr>
      <w:rPr>
        <w:rFonts w:ascii="Wingdings" w:hAnsi="Wingdings" w:hint="default"/>
      </w:rPr>
    </w:lvl>
    <w:lvl w:ilvl="3" w:tplc="037C1DFE">
      <w:start w:val="1"/>
      <w:numFmt w:val="bullet"/>
      <w:lvlText w:val=""/>
      <w:lvlJc w:val="left"/>
      <w:pPr>
        <w:ind w:left="2520" w:hanging="360"/>
      </w:pPr>
      <w:rPr>
        <w:rFonts w:ascii="Symbol" w:hAnsi="Symbol" w:hint="default"/>
      </w:rPr>
    </w:lvl>
    <w:lvl w:ilvl="4" w:tplc="F8F455E8">
      <w:start w:val="1"/>
      <w:numFmt w:val="bullet"/>
      <w:lvlText w:val="o"/>
      <w:lvlJc w:val="left"/>
      <w:pPr>
        <w:ind w:left="3240" w:hanging="360"/>
      </w:pPr>
      <w:rPr>
        <w:rFonts w:ascii="Courier New" w:hAnsi="Courier New" w:hint="default"/>
      </w:rPr>
    </w:lvl>
    <w:lvl w:ilvl="5" w:tplc="206C44DE">
      <w:start w:val="1"/>
      <w:numFmt w:val="bullet"/>
      <w:lvlText w:val=""/>
      <w:lvlJc w:val="left"/>
      <w:pPr>
        <w:ind w:left="3960" w:hanging="360"/>
      </w:pPr>
      <w:rPr>
        <w:rFonts w:ascii="Wingdings" w:hAnsi="Wingdings" w:hint="default"/>
      </w:rPr>
    </w:lvl>
    <w:lvl w:ilvl="6" w:tplc="804C6ED2">
      <w:start w:val="1"/>
      <w:numFmt w:val="bullet"/>
      <w:lvlText w:val=""/>
      <w:lvlJc w:val="left"/>
      <w:pPr>
        <w:ind w:left="4680" w:hanging="360"/>
      </w:pPr>
      <w:rPr>
        <w:rFonts w:ascii="Symbol" w:hAnsi="Symbol" w:hint="default"/>
      </w:rPr>
    </w:lvl>
    <w:lvl w:ilvl="7" w:tplc="F1CCDBBA">
      <w:start w:val="1"/>
      <w:numFmt w:val="bullet"/>
      <w:lvlText w:val="o"/>
      <w:lvlJc w:val="left"/>
      <w:pPr>
        <w:ind w:left="5400" w:hanging="360"/>
      </w:pPr>
      <w:rPr>
        <w:rFonts w:ascii="Courier New" w:hAnsi="Courier New" w:hint="default"/>
      </w:rPr>
    </w:lvl>
    <w:lvl w:ilvl="8" w:tplc="12023A34">
      <w:start w:val="1"/>
      <w:numFmt w:val="bullet"/>
      <w:lvlText w:val=""/>
      <w:lvlJc w:val="left"/>
      <w:pPr>
        <w:ind w:left="6120" w:hanging="360"/>
      </w:pPr>
      <w:rPr>
        <w:rFonts w:ascii="Wingdings" w:hAnsi="Wingdings" w:hint="default"/>
      </w:rPr>
    </w:lvl>
  </w:abstractNum>
  <w:abstractNum w:abstractNumId="27"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27"/>
  </w:num>
  <w:num w:numId="2">
    <w:abstractNumId w:val="7"/>
  </w:num>
  <w:num w:numId="3">
    <w:abstractNumId w:val="4"/>
  </w:num>
  <w:num w:numId="4">
    <w:abstractNumId w:val="12"/>
  </w:num>
  <w:num w:numId="5">
    <w:abstractNumId w:val="11"/>
  </w:num>
  <w:num w:numId="6">
    <w:abstractNumId w:val="0"/>
  </w:num>
  <w:num w:numId="7">
    <w:abstractNumId w:val="19"/>
  </w:num>
  <w:num w:numId="8">
    <w:abstractNumId w:val="8"/>
  </w:num>
  <w:num w:numId="9">
    <w:abstractNumId w:val="13"/>
  </w:num>
  <w:num w:numId="10">
    <w:abstractNumId w:val="5"/>
  </w:num>
  <w:num w:numId="11">
    <w:abstractNumId w:val="23"/>
  </w:num>
  <w:num w:numId="12">
    <w:abstractNumId w:val="21"/>
  </w:num>
  <w:num w:numId="13">
    <w:abstractNumId w:val="6"/>
  </w:num>
  <w:num w:numId="14">
    <w:abstractNumId w:val="17"/>
  </w:num>
  <w:num w:numId="15">
    <w:abstractNumId w:val="2"/>
  </w:num>
  <w:num w:numId="16">
    <w:abstractNumId w:val="10"/>
  </w:num>
  <w:num w:numId="17">
    <w:abstractNumId w:val="16"/>
  </w:num>
  <w:num w:numId="18">
    <w:abstractNumId w:val="14"/>
  </w:num>
  <w:num w:numId="19">
    <w:abstractNumId w:val="26"/>
  </w:num>
  <w:num w:numId="20">
    <w:abstractNumId w:val="15"/>
  </w:num>
  <w:num w:numId="21">
    <w:abstractNumId w:val="9"/>
  </w:num>
  <w:num w:numId="22">
    <w:abstractNumId w:val="20"/>
  </w:num>
  <w:num w:numId="23">
    <w:abstractNumId w:val="25"/>
  </w:num>
  <w:num w:numId="24">
    <w:abstractNumId w:val="24"/>
  </w:num>
  <w:num w:numId="25">
    <w:abstractNumId w:val="22"/>
  </w:num>
  <w:num w:numId="26">
    <w:abstractNumId w:val="18"/>
  </w:num>
  <w:num w:numId="27">
    <w:abstractNumId w:val="1"/>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MjQwMDQ3Njc1NTNX0lEKTi0uzszPAykwqgUAJNKwhSwAAAA="/>
  </w:docVars>
  <w:rsids>
    <w:rsidRoot w:val="00D71F88"/>
    <w:rsid w:val="000024B7"/>
    <w:rsid w:val="000045C6"/>
    <w:rsid w:val="000078F8"/>
    <w:rsid w:val="0002010B"/>
    <w:rsid w:val="00024DA5"/>
    <w:rsid w:val="000254D4"/>
    <w:rsid w:val="00027047"/>
    <w:rsid w:val="0003011A"/>
    <w:rsid w:val="000440C2"/>
    <w:rsid w:val="00052E2F"/>
    <w:rsid w:val="00055D20"/>
    <w:rsid w:val="00060CFB"/>
    <w:rsid w:val="00065D77"/>
    <w:rsid w:val="00074445"/>
    <w:rsid w:val="0007446F"/>
    <w:rsid w:val="000828E7"/>
    <w:rsid w:val="00093E0E"/>
    <w:rsid w:val="000955F6"/>
    <w:rsid w:val="000A2642"/>
    <w:rsid w:val="000A73E4"/>
    <w:rsid w:val="000B1A3C"/>
    <w:rsid w:val="000B489D"/>
    <w:rsid w:val="000B611C"/>
    <w:rsid w:val="000B6FF4"/>
    <w:rsid w:val="000C1C0A"/>
    <w:rsid w:val="000C4D2F"/>
    <w:rsid w:val="000C678D"/>
    <w:rsid w:val="000C7E1A"/>
    <w:rsid w:val="000D0F36"/>
    <w:rsid w:val="000D1801"/>
    <w:rsid w:val="000D444D"/>
    <w:rsid w:val="000D738E"/>
    <w:rsid w:val="000D7C83"/>
    <w:rsid w:val="000E1B3B"/>
    <w:rsid w:val="000E34A8"/>
    <w:rsid w:val="000E795C"/>
    <w:rsid w:val="000F7535"/>
    <w:rsid w:val="000F7C4E"/>
    <w:rsid w:val="00101081"/>
    <w:rsid w:val="001051FD"/>
    <w:rsid w:val="0010712E"/>
    <w:rsid w:val="00112501"/>
    <w:rsid w:val="00113978"/>
    <w:rsid w:val="00113E6E"/>
    <w:rsid w:val="0011499D"/>
    <w:rsid w:val="00117022"/>
    <w:rsid w:val="00120886"/>
    <w:rsid w:val="00121559"/>
    <w:rsid w:val="00121A26"/>
    <w:rsid w:val="001220BD"/>
    <w:rsid w:val="0012302A"/>
    <w:rsid w:val="00127C68"/>
    <w:rsid w:val="00130D42"/>
    <w:rsid w:val="00133AD4"/>
    <w:rsid w:val="00135AE4"/>
    <w:rsid w:val="00147555"/>
    <w:rsid w:val="00147860"/>
    <w:rsid w:val="001506F5"/>
    <w:rsid w:val="00156F41"/>
    <w:rsid w:val="001701B9"/>
    <w:rsid w:val="00174054"/>
    <w:rsid w:val="0017734B"/>
    <w:rsid w:val="001806A1"/>
    <w:rsid w:val="001810E6"/>
    <w:rsid w:val="00183F64"/>
    <w:rsid w:val="00187A46"/>
    <w:rsid w:val="00187B0B"/>
    <w:rsid w:val="001913B2"/>
    <w:rsid w:val="001A5684"/>
    <w:rsid w:val="001A6CF0"/>
    <w:rsid w:val="001B666C"/>
    <w:rsid w:val="001C049E"/>
    <w:rsid w:val="001D047F"/>
    <w:rsid w:val="001D22FB"/>
    <w:rsid w:val="001D48CC"/>
    <w:rsid w:val="001D573E"/>
    <w:rsid w:val="001E30E8"/>
    <w:rsid w:val="001E68BE"/>
    <w:rsid w:val="001F0AEF"/>
    <w:rsid w:val="001F22D4"/>
    <w:rsid w:val="001F7A46"/>
    <w:rsid w:val="00204088"/>
    <w:rsid w:val="00204EDF"/>
    <w:rsid w:val="002071E2"/>
    <w:rsid w:val="0021083D"/>
    <w:rsid w:val="00212D83"/>
    <w:rsid w:val="002130AA"/>
    <w:rsid w:val="00215DE3"/>
    <w:rsid w:val="00216BD3"/>
    <w:rsid w:val="00221103"/>
    <w:rsid w:val="00223AAD"/>
    <w:rsid w:val="0023425A"/>
    <w:rsid w:val="002353A1"/>
    <w:rsid w:val="002605E8"/>
    <w:rsid w:val="00262040"/>
    <w:rsid w:val="00262C0B"/>
    <w:rsid w:val="00262C24"/>
    <w:rsid w:val="002660AC"/>
    <w:rsid w:val="00267379"/>
    <w:rsid w:val="002678A5"/>
    <w:rsid w:val="0027063B"/>
    <w:rsid w:val="00273D7D"/>
    <w:rsid w:val="002778BA"/>
    <w:rsid w:val="0028680D"/>
    <w:rsid w:val="002930D8"/>
    <w:rsid w:val="002A0BDC"/>
    <w:rsid w:val="002A34E1"/>
    <w:rsid w:val="002B0884"/>
    <w:rsid w:val="002B0C90"/>
    <w:rsid w:val="002C5244"/>
    <w:rsid w:val="002C6FC4"/>
    <w:rsid w:val="002D2C2F"/>
    <w:rsid w:val="002D2FB3"/>
    <w:rsid w:val="002D4A98"/>
    <w:rsid w:val="002E25A2"/>
    <w:rsid w:val="002E5351"/>
    <w:rsid w:val="002E5A04"/>
    <w:rsid w:val="002F2294"/>
    <w:rsid w:val="002F2C7C"/>
    <w:rsid w:val="002F49A8"/>
    <w:rsid w:val="002F630B"/>
    <w:rsid w:val="003008D0"/>
    <w:rsid w:val="0030304D"/>
    <w:rsid w:val="00303DDA"/>
    <w:rsid w:val="00304B52"/>
    <w:rsid w:val="00310BB7"/>
    <w:rsid w:val="003115FF"/>
    <w:rsid w:val="00312824"/>
    <w:rsid w:val="00317EA0"/>
    <w:rsid w:val="00321D81"/>
    <w:rsid w:val="00324FBB"/>
    <w:rsid w:val="00327BF0"/>
    <w:rsid w:val="00333261"/>
    <w:rsid w:val="00334B7D"/>
    <w:rsid w:val="00334E45"/>
    <w:rsid w:val="003438A0"/>
    <w:rsid w:val="00344AB0"/>
    <w:rsid w:val="00354F32"/>
    <w:rsid w:val="003568C1"/>
    <w:rsid w:val="003574D0"/>
    <w:rsid w:val="0036130C"/>
    <w:rsid w:val="0036546C"/>
    <w:rsid w:val="003657D6"/>
    <w:rsid w:val="00371C1A"/>
    <w:rsid w:val="0037303E"/>
    <w:rsid w:val="00375859"/>
    <w:rsid w:val="00380DFE"/>
    <w:rsid w:val="00381336"/>
    <w:rsid w:val="00381A0D"/>
    <w:rsid w:val="0038353C"/>
    <w:rsid w:val="00386BD0"/>
    <w:rsid w:val="00387D92"/>
    <w:rsid w:val="00390598"/>
    <w:rsid w:val="003914ED"/>
    <w:rsid w:val="00397DFD"/>
    <w:rsid w:val="003A35CD"/>
    <w:rsid w:val="003B1763"/>
    <w:rsid w:val="003C101D"/>
    <w:rsid w:val="003C1448"/>
    <w:rsid w:val="003C231A"/>
    <w:rsid w:val="003C4805"/>
    <w:rsid w:val="003C58AC"/>
    <w:rsid w:val="003D01A2"/>
    <w:rsid w:val="003D1138"/>
    <w:rsid w:val="003D1940"/>
    <w:rsid w:val="003D4FF6"/>
    <w:rsid w:val="003E1D15"/>
    <w:rsid w:val="003E33DC"/>
    <w:rsid w:val="003E725A"/>
    <w:rsid w:val="003F0473"/>
    <w:rsid w:val="003F0D82"/>
    <w:rsid w:val="003F274E"/>
    <w:rsid w:val="003F3B64"/>
    <w:rsid w:val="003F49CF"/>
    <w:rsid w:val="0041165C"/>
    <w:rsid w:val="004127D0"/>
    <w:rsid w:val="004157F3"/>
    <w:rsid w:val="004204B7"/>
    <w:rsid w:val="004338A2"/>
    <w:rsid w:val="00434CA8"/>
    <w:rsid w:val="00434E2F"/>
    <w:rsid w:val="004356F8"/>
    <w:rsid w:val="0044044B"/>
    <w:rsid w:val="00447252"/>
    <w:rsid w:val="00447C4B"/>
    <w:rsid w:val="00450422"/>
    <w:rsid w:val="00450793"/>
    <w:rsid w:val="00450A6E"/>
    <w:rsid w:val="004514EC"/>
    <w:rsid w:val="0045323B"/>
    <w:rsid w:val="00454065"/>
    <w:rsid w:val="004561CD"/>
    <w:rsid w:val="00457426"/>
    <w:rsid w:val="0046025D"/>
    <w:rsid w:val="00466C13"/>
    <w:rsid w:val="004702E6"/>
    <w:rsid w:val="00472BEE"/>
    <w:rsid w:val="004740AB"/>
    <w:rsid w:val="0048051E"/>
    <w:rsid w:val="00481C49"/>
    <w:rsid w:val="0048751A"/>
    <w:rsid w:val="00492FCA"/>
    <w:rsid w:val="004A13BF"/>
    <w:rsid w:val="004A344E"/>
    <w:rsid w:val="004A35E5"/>
    <w:rsid w:val="004A40CE"/>
    <w:rsid w:val="004A5186"/>
    <w:rsid w:val="004A61EC"/>
    <w:rsid w:val="004B4D4C"/>
    <w:rsid w:val="004B6375"/>
    <w:rsid w:val="004B7767"/>
    <w:rsid w:val="004C2F3C"/>
    <w:rsid w:val="004D0252"/>
    <w:rsid w:val="004D7EC9"/>
    <w:rsid w:val="004E027F"/>
    <w:rsid w:val="004E4135"/>
    <w:rsid w:val="004E7018"/>
    <w:rsid w:val="004F10C2"/>
    <w:rsid w:val="00500AC2"/>
    <w:rsid w:val="00503595"/>
    <w:rsid w:val="00510446"/>
    <w:rsid w:val="00511423"/>
    <w:rsid w:val="00513B28"/>
    <w:rsid w:val="00525C1A"/>
    <w:rsid w:val="0053327B"/>
    <w:rsid w:val="00545144"/>
    <w:rsid w:val="00550022"/>
    <w:rsid w:val="00554BB6"/>
    <w:rsid w:val="00562A91"/>
    <w:rsid w:val="00566CD3"/>
    <w:rsid w:val="005671A9"/>
    <w:rsid w:val="005703AC"/>
    <w:rsid w:val="00570C87"/>
    <w:rsid w:val="00583A43"/>
    <w:rsid w:val="00585121"/>
    <w:rsid w:val="005A0B9A"/>
    <w:rsid w:val="005A24F9"/>
    <w:rsid w:val="005A49B2"/>
    <w:rsid w:val="005A6B4E"/>
    <w:rsid w:val="005B42CB"/>
    <w:rsid w:val="005B4685"/>
    <w:rsid w:val="005B654C"/>
    <w:rsid w:val="005C5054"/>
    <w:rsid w:val="005C5EF5"/>
    <w:rsid w:val="005D1B8C"/>
    <w:rsid w:val="005D23EC"/>
    <w:rsid w:val="005E08C3"/>
    <w:rsid w:val="005E0F13"/>
    <w:rsid w:val="005F2C88"/>
    <w:rsid w:val="00601971"/>
    <w:rsid w:val="00602258"/>
    <w:rsid w:val="00606112"/>
    <w:rsid w:val="00607126"/>
    <w:rsid w:val="006073BB"/>
    <w:rsid w:val="006077C3"/>
    <w:rsid w:val="006105A2"/>
    <w:rsid w:val="0061226B"/>
    <w:rsid w:val="00612372"/>
    <w:rsid w:val="00617BED"/>
    <w:rsid w:val="006228DC"/>
    <w:rsid w:val="00627433"/>
    <w:rsid w:val="006319EC"/>
    <w:rsid w:val="00635A5F"/>
    <w:rsid w:val="006363B0"/>
    <w:rsid w:val="00637366"/>
    <w:rsid w:val="00637531"/>
    <w:rsid w:val="00641383"/>
    <w:rsid w:val="006417F5"/>
    <w:rsid w:val="00646150"/>
    <w:rsid w:val="00651F35"/>
    <w:rsid w:val="00652528"/>
    <w:rsid w:val="00652D99"/>
    <w:rsid w:val="00653A90"/>
    <w:rsid w:val="0065453D"/>
    <w:rsid w:val="00660055"/>
    <w:rsid w:val="0066705B"/>
    <w:rsid w:val="006704F2"/>
    <w:rsid w:val="00672591"/>
    <w:rsid w:val="006734BC"/>
    <w:rsid w:val="006744B0"/>
    <w:rsid w:val="0067477A"/>
    <w:rsid w:val="00674A6B"/>
    <w:rsid w:val="00674C10"/>
    <w:rsid w:val="006804DB"/>
    <w:rsid w:val="006808C5"/>
    <w:rsid w:val="006821D9"/>
    <w:rsid w:val="006822D2"/>
    <w:rsid w:val="00683271"/>
    <w:rsid w:val="006849CD"/>
    <w:rsid w:val="00692177"/>
    <w:rsid w:val="00693B19"/>
    <w:rsid w:val="006A11B1"/>
    <w:rsid w:val="006A58B7"/>
    <w:rsid w:val="006A5C9B"/>
    <w:rsid w:val="006B59EA"/>
    <w:rsid w:val="006C76C0"/>
    <w:rsid w:val="006D1A37"/>
    <w:rsid w:val="006E0462"/>
    <w:rsid w:val="006E0D1E"/>
    <w:rsid w:val="006E4BEA"/>
    <w:rsid w:val="006E6301"/>
    <w:rsid w:val="006E798A"/>
    <w:rsid w:val="006F192C"/>
    <w:rsid w:val="006F44A8"/>
    <w:rsid w:val="006F79C3"/>
    <w:rsid w:val="007027C7"/>
    <w:rsid w:val="00706F8E"/>
    <w:rsid w:val="00707AC2"/>
    <w:rsid w:val="0071189E"/>
    <w:rsid w:val="00712752"/>
    <w:rsid w:val="00715BF6"/>
    <w:rsid w:val="00723614"/>
    <w:rsid w:val="00723BF4"/>
    <w:rsid w:val="00725A5A"/>
    <w:rsid w:val="00730B34"/>
    <w:rsid w:val="00733C72"/>
    <w:rsid w:val="00735429"/>
    <w:rsid w:val="00742C64"/>
    <w:rsid w:val="00744DDC"/>
    <w:rsid w:val="007470DF"/>
    <w:rsid w:val="0074761A"/>
    <w:rsid w:val="0075021E"/>
    <w:rsid w:val="0075052F"/>
    <w:rsid w:val="00750FEB"/>
    <w:rsid w:val="007603E1"/>
    <w:rsid w:val="00770B18"/>
    <w:rsid w:val="007715B8"/>
    <w:rsid w:val="00771B2E"/>
    <w:rsid w:val="0077433D"/>
    <w:rsid w:val="007748A4"/>
    <w:rsid w:val="00775CA0"/>
    <w:rsid w:val="007771B5"/>
    <w:rsid w:val="007841EA"/>
    <w:rsid w:val="0078629C"/>
    <w:rsid w:val="00787205"/>
    <w:rsid w:val="00787A8E"/>
    <w:rsid w:val="00790F4D"/>
    <w:rsid w:val="007910DA"/>
    <w:rsid w:val="00792058"/>
    <w:rsid w:val="00794D87"/>
    <w:rsid w:val="00796B36"/>
    <w:rsid w:val="007A23F4"/>
    <w:rsid w:val="007A4577"/>
    <w:rsid w:val="007B0E53"/>
    <w:rsid w:val="007C34FF"/>
    <w:rsid w:val="007D1559"/>
    <w:rsid w:val="007D4093"/>
    <w:rsid w:val="007E0ADB"/>
    <w:rsid w:val="007E0E85"/>
    <w:rsid w:val="007E14FD"/>
    <w:rsid w:val="007E347D"/>
    <w:rsid w:val="007F0E37"/>
    <w:rsid w:val="007F4476"/>
    <w:rsid w:val="0080088B"/>
    <w:rsid w:val="00806BA3"/>
    <w:rsid w:val="00806BA9"/>
    <w:rsid w:val="008174C2"/>
    <w:rsid w:val="00821AD3"/>
    <w:rsid w:val="008319A2"/>
    <w:rsid w:val="00836105"/>
    <w:rsid w:val="008402E0"/>
    <w:rsid w:val="00845FFF"/>
    <w:rsid w:val="008477AC"/>
    <w:rsid w:val="00850442"/>
    <w:rsid w:val="00850543"/>
    <w:rsid w:val="00852B67"/>
    <w:rsid w:val="008537D9"/>
    <w:rsid w:val="00855A2C"/>
    <w:rsid w:val="00855A7B"/>
    <w:rsid w:val="00855D23"/>
    <w:rsid w:val="008560B9"/>
    <w:rsid w:val="008618DF"/>
    <w:rsid w:val="00863DC7"/>
    <w:rsid w:val="00865FA1"/>
    <w:rsid w:val="0086737D"/>
    <w:rsid w:val="00867B40"/>
    <w:rsid w:val="0087391F"/>
    <w:rsid w:val="00875528"/>
    <w:rsid w:val="0087700C"/>
    <w:rsid w:val="0088119F"/>
    <w:rsid w:val="008818FA"/>
    <w:rsid w:val="008819FC"/>
    <w:rsid w:val="008843CF"/>
    <w:rsid w:val="008A15A9"/>
    <w:rsid w:val="008A41E4"/>
    <w:rsid w:val="008A4A7D"/>
    <w:rsid w:val="008A553B"/>
    <w:rsid w:val="008B1EE1"/>
    <w:rsid w:val="008B4679"/>
    <w:rsid w:val="008B4690"/>
    <w:rsid w:val="008C3DD3"/>
    <w:rsid w:val="008C4861"/>
    <w:rsid w:val="008D2500"/>
    <w:rsid w:val="008D4D5E"/>
    <w:rsid w:val="008D651F"/>
    <w:rsid w:val="008E06EE"/>
    <w:rsid w:val="008E34CA"/>
    <w:rsid w:val="008E4696"/>
    <w:rsid w:val="008E499F"/>
    <w:rsid w:val="008E6464"/>
    <w:rsid w:val="008E777B"/>
    <w:rsid w:val="008F5B46"/>
    <w:rsid w:val="008F61E9"/>
    <w:rsid w:val="00904459"/>
    <w:rsid w:val="0091344C"/>
    <w:rsid w:val="0093029E"/>
    <w:rsid w:val="00932CFD"/>
    <w:rsid w:val="00940402"/>
    <w:rsid w:val="009424C3"/>
    <w:rsid w:val="009443C6"/>
    <w:rsid w:val="00946024"/>
    <w:rsid w:val="009515A3"/>
    <w:rsid w:val="009607A2"/>
    <w:rsid w:val="00965540"/>
    <w:rsid w:val="009813BE"/>
    <w:rsid w:val="0099089B"/>
    <w:rsid w:val="00991641"/>
    <w:rsid w:val="00996FAF"/>
    <w:rsid w:val="009A41F9"/>
    <w:rsid w:val="009B17CC"/>
    <w:rsid w:val="009B2087"/>
    <w:rsid w:val="009C3829"/>
    <w:rsid w:val="009C6607"/>
    <w:rsid w:val="009C6697"/>
    <w:rsid w:val="009C74F3"/>
    <w:rsid w:val="009D1336"/>
    <w:rsid w:val="009D49CD"/>
    <w:rsid w:val="009D58F8"/>
    <w:rsid w:val="009E23E3"/>
    <w:rsid w:val="009E6791"/>
    <w:rsid w:val="009F1725"/>
    <w:rsid w:val="00A00A67"/>
    <w:rsid w:val="00A07E49"/>
    <w:rsid w:val="00A1348D"/>
    <w:rsid w:val="00A21758"/>
    <w:rsid w:val="00A2486D"/>
    <w:rsid w:val="00A25AB1"/>
    <w:rsid w:val="00A2618A"/>
    <w:rsid w:val="00A270A0"/>
    <w:rsid w:val="00A33E43"/>
    <w:rsid w:val="00A34D8D"/>
    <w:rsid w:val="00A3642C"/>
    <w:rsid w:val="00A4033B"/>
    <w:rsid w:val="00A41BAC"/>
    <w:rsid w:val="00A431D2"/>
    <w:rsid w:val="00A575ED"/>
    <w:rsid w:val="00A61198"/>
    <w:rsid w:val="00A81F0E"/>
    <w:rsid w:val="00A9064E"/>
    <w:rsid w:val="00A940B6"/>
    <w:rsid w:val="00A94D5C"/>
    <w:rsid w:val="00AA14C2"/>
    <w:rsid w:val="00AA1DC0"/>
    <w:rsid w:val="00AA6EC5"/>
    <w:rsid w:val="00AB21C7"/>
    <w:rsid w:val="00AB40F6"/>
    <w:rsid w:val="00AC32AA"/>
    <w:rsid w:val="00AC466B"/>
    <w:rsid w:val="00AD2396"/>
    <w:rsid w:val="00AD6E0A"/>
    <w:rsid w:val="00AE30A6"/>
    <w:rsid w:val="00AF14A5"/>
    <w:rsid w:val="00AF60F1"/>
    <w:rsid w:val="00B0774C"/>
    <w:rsid w:val="00B131C4"/>
    <w:rsid w:val="00B1596D"/>
    <w:rsid w:val="00B17A7E"/>
    <w:rsid w:val="00B21BEE"/>
    <w:rsid w:val="00B27B29"/>
    <w:rsid w:val="00B31E03"/>
    <w:rsid w:val="00B36FB4"/>
    <w:rsid w:val="00B53F7A"/>
    <w:rsid w:val="00B55991"/>
    <w:rsid w:val="00B572B8"/>
    <w:rsid w:val="00B57416"/>
    <w:rsid w:val="00B66D1E"/>
    <w:rsid w:val="00B67446"/>
    <w:rsid w:val="00B70AAA"/>
    <w:rsid w:val="00B85089"/>
    <w:rsid w:val="00B9121A"/>
    <w:rsid w:val="00B912DC"/>
    <w:rsid w:val="00B92619"/>
    <w:rsid w:val="00B96507"/>
    <w:rsid w:val="00BB10AF"/>
    <w:rsid w:val="00BB3F6D"/>
    <w:rsid w:val="00BC395A"/>
    <w:rsid w:val="00BC7DBA"/>
    <w:rsid w:val="00BD08A9"/>
    <w:rsid w:val="00BD0B6C"/>
    <w:rsid w:val="00BD2AAE"/>
    <w:rsid w:val="00BD6023"/>
    <w:rsid w:val="00BF1C48"/>
    <w:rsid w:val="00BF2C51"/>
    <w:rsid w:val="00C005C4"/>
    <w:rsid w:val="00C07E40"/>
    <w:rsid w:val="00C10D26"/>
    <w:rsid w:val="00C12FE6"/>
    <w:rsid w:val="00C200EF"/>
    <w:rsid w:val="00C27218"/>
    <w:rsid w:val="00C272D4"/>
    <w:rsid w:val="00C273BD"/>
    <w:rsid w:val="00C31417"/>
    <w:rsid w:val="00C33C51"/>
    <w:rsid w:val="00C34576"/>
    <w:rsid w:val="00C41BC0"/>
    <w:rsid w:val="00C43EAE"/>
    <w:rsid w:val="00C63DD7"/>
    <w:rsid w:val="00C72A58"/>
    <w:rsid w:val="00C8059B"/>
    <w:rsid w:val="00C84727"/>
    <w:rsid w:val="00C90FD8"/>
    <w:rsid w:val="00C9187F"/>
    <w:rsid w:val="00C94172"/>
    <w:rsid w:val="00C94A31"/>
    <w:rsid w:val="00CA37CB"/>
    <w:rsid w:val="00CA5A1F"/>
    <w:rsid w:val="00CA61AF"/>
    <w:rsid w:val="00CA788A"/>
    <w:rsid w:val="00CB03A5"/>
    <w:rsid w:val="00CB0E9C"/>
    <w:rsid w:val="00CB61FB"/>
    <w:rsid w:val="00CC0CDE"/>
    <w:rsid w:val="00CC2785"/>
    <w:rsid w:val="00CC3475"/>
    <w:rsid w:val="00CC4807"/>
    <w:rsid w:val="00CC5D35"/>
    <w:rsid w:val="00CD0FF9"/>
    <w:rsid w:val="00CE17DD"/>
    <w:rsid w:val="00CE4E38"/>
    <w:rsid w:val="00CF16D8"/>
    <w:rsid w:val="00CF3B62"/>
    <w:rsid w:val="00CF476A"/>
    <w:rsid w:val="00D03806"/>
    <w:rsid w:val="00D06002"/>
    <w:rsid w:val="00D13A45"/>
    <w:rsid w:val="00D15C12"/>
    <w:rsid w:val="00D2559D"/>
    <w:rsid w:val="00D26026"/>
    <w:rsid w:val="00D3157C"/>
    <w:rsid w:val="00D34EB0"/>
    <w:rsid w:val="00D4251E"/>
    <w:rsid w:val="00D47EC8"/>
    <w:rsid w:val="00D516D2"/>
    <w:rsid w:val="00D6293E"/>
    <w:rsid w:val="00D657FF"/>
    <w:rsid w:val="00D6659C"/>
    <w:rsid w:val="00D66E87"/>
    <w:rsid w:val="00D701A8"/>
    <w:rsid w:val="00D71F88"/>
    <w:rsid w:val="00D775BF"/>
    <w:rsid w:val="00D87E7C"/>
    <w:rsid w:val="00DB2166"/>
    <w:rsid w:val="00DB535C"/>
    <w:rsid w:val="00DB6CEA"/>
    <w:rsid w:val="00DC7812"/>
    <w:rsid w:val="00DD1F9B"/>
    <w:rsid w:val="00DD253D"/>
    <w:rsid w:val="00DD27B1"/>
    <w:rsid w:val="00DD73B0"/>
    <w:rsid w:val="00DE2726"/>
    <w:rsid w:val="00DE35AC"/>
    <w:rsid w:val="00DF37F2"/>
    <w:rsid w:val="00DF4701"/>
    <w:rsid w:val="00DF4E5D"/>
    <w:rsid w:val="00E023B9"/>
    <w:rsid w:val="00E02C27"/>
    <w:rsid w:val="00E06D24"/>
    <w:rsid w:val="00E0739C"/>
    <w:rsid w:val="00E110B1"/>
    <w:rsid w:val="00E11457"/>
    <w:rsid w:val="00E11A93"/>
    <w:rsid w:val="00E17772"/>
    <w:rsid w:val="00E2364A"/>
    <w:rsid w:val="00E25B8E"/>
    <w:rsid w:val="00E25D00"/>
    <w:rsid w:val="00E3515E"/>
    <w:rsid w:val="00E374E4"/>
    <w:rsid w:val="00E445ED"/>
    <w:rsid w:val="00E4580B"/>
    <w:rsid w:val="00E57524"/>
    <w:rsid w:val="00E57943"/>
    <w:rsid w:val="00E6333C"/>
    <w:rsid w:val="00E63F79"/>
    <w:rsid w:val="00E63F7B"/>
    <w:rsid w:val="00E7331D"/>
    <w:rsid w:val="00E7596E"/>
    <w:rsid w:val="00E85FE1"/>
    <w:rsid w:val="00E8714A"/>
    <w:rsid w:val="00E944C3"/>
    <w:rsid w:val="00E96331"/>
    <w:rsid w:val="00E97F0F"/>
    <w:rsid w:val="00EA122F"/>
    <w:rsid w:val="00EA7CA3"/>
    <w:rsid w:val="00EB3C89"/>
    <w:rsid w:val="00EB3E75"/>
    <w:rsid w:val="00EB63F6"/>
    <w:rsid w:val="00EB6EF1"/>
    <w:rsid w:val="00EB79FB"/>
    <w:rsid w:val="00EC0B32"/>
    <w:rsid w:val="00EC139E"/>
    <w:rsid w:val="00EC4E67"/>
    <w:rsid w:val="00EC55EB"/>
    <w:rsid w:val="00ED2EEC"/>
    <w:rsid w:val="00ED4972"/>
    <w:rsid w:val="00EF2331"/>
    <w:rsid w:val="00EF2D98"/>
    <w:rsid w:val="00EF6144"/>
    <w:rsid w:val="00F01EF5"/>
    <w:rsid w:val="00F045F4"/>
    <w:rsid w:val="00F06B6F"/>
    <w:rsid w:val="00F11938"/>
    <w:rsid w:val="00F14E87"/>
    <w:rsid w:val="00F32D5A"/>
    <w:rsid w:val="00F377C4"/>
    <w:rsid w:val="00F4069C"/>
    <w:rsid w:val="00F4469A"/>
    <w:rsid w:val="00F45D74"/>
    <w:rsid w:val="00F51811"/>
    <w:rsid w:val="00F5464A"/>
    <w:rsid w:val="00F5573C"/>
    <w:rsid w:val="00F55CE9"/>
    <w:rsid w:val="00F67BD0"/>
    <w:rsid w:val="00F72AF6"/>
    <w:rsid w:val="00F732B8"/>
    <w:rsid w:val="00F73A35"/>
    <w:rsid w:val="00F76DF4"/>
    <w:rsid w:val="00F849E0"/>
    <w:rsid w:val="00F91D98"/>
    <w:rsid w:val="00F94000"/>
    <w:rsid w:val="00FA03ED"/>
    <w:rsid w:val="00FA0A5B"/>
    <w:rsid w:val="00FA1C2D"/>
    <w:rsid w:val="00FA2E58"/>
    <w:rsid w:val="00FA5628"/>
    <w:rsid w:val="00FA6848"/>
    <w:rsid w:val="00FA6C99"/>
    <w:rsid w:val="00FB79C1"/>
    <w:rsid w:val="00FC045E"/>
    <w:rsid w:val="00FC287B"/>
    <w:rsid w:val="00FC4739"/>
    <w:rsid w:val="00FD0D0C"/>
    <w:rsid w:val="00FD3D7B"/>
    <w:rsid w:val="00FE00D2"/>
    <w:rsid w:val="00FE078F"/>
    <w:rsid w:val="00FE09A7"/>
    <w:rsid w:val="00FE3CA6"/>
    <w:rsid w:val="00FE569B"/>
    <w:rsid w:val="00FF2B0A"/>
    <w:rsid w:val="00FF3189"/>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CA9024"/>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99"/>
    <w:unhideWhenUsed/>
    <w:qFormat/>
    <w:rsid w:val="00D2559D"/>
    <w:pPr>
      <w:numPr>
        <w:numId w:val="1"/>
      </w:numPr>
      <w:spacing w:before="40" w:after="40"/>
    </w:pPr>
  </w:style>
  <w:style w:type="paragraph" w:styleId="ListBullet2">
    <w:name w:val="List Bullet 2"/>
    <w:basedOn w:val="Normal"/>
    <w:uiPriority w:val="99"/>
    <w:unhideWhenUsed/>
    <w:qFormat/>
    <w:rsid w:val="00D2559D"/>
    <w:pPr>
      <w:numPr>
        <w:ilvl w:val="1"/>
        <w:numId w:val="1"/>
      </w:numPr>
    </w:pPr>
  </w:style>
  <w:style w:type="paragraph" w:styleId="ListBullet3">
    <w:name w:val="List Bullet 3"/>
    <w:basedOn w:val="Normal"/>
    <w:uiPriority w:val="99"/>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D34EB0"/>
    <w:rPr>
      <w:rFonts w:ascii="Fira Sans Light" w:hAnsi="Fira Sans Light"/>
      <w:color w:val="000000" w:themeColor="text1"/>
      <w:sz w:val="24"/>
      <w:szCs w:val="24"/>
    </w:rPr>
  </w:style>
  <w:style w:type="character" w:customStyle="1" w:styleId="normaltextrun">
    <w:name w:val="normaltextrun"/>
    <w:basedOn w:val="DefaultParagraphFont"/>
    <w:rsid w:val="0011499D"/>
  </w:style>
  <w:style w:type="paragraph" w:customStyle="1" w:styleId="paragraph">
    <w:name w:val="paragraph"/>
    <w:basedOn w:val="Normal"/>
    <w:rsid w:val="00027047"/>
    <w:pPr>
      <w:spacing w:before="100" w:beforeAutospacing="1" w:after="100" w:afterAutospacing="1"/>
    </w:pPr>
    <w:rPr>
      <w:rFonts w:ascii="Times New Roman" w:eastAsia="Times New Roman" w:hAnsi="Times New Roman" w:cs="Times New Roman"/>
      <w:color w:val="auto"/>
      <w:lang w:eastAsia="zh-TW"/>
    </w:rPr>
  </w:style>
  <w:style w:type="character" w:customStyle="1" w:styleId="eop">
    <w:name w:val="eop"/>
    <w:basedOn w:val="DefaultParagraphFont"/>
    <w:rsid w:val="004A34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9F5749DA65B74C72BC85DB3AF44E1AC3"/>
        <w:category>
          <w:name w:val="General"/>
          <w:gallery w:val="placeholder"/>
        </w:category>
        <w:types>
          <w:type w:val="bbPlcHdr"/>
        </w:types>
        <w:behaviors>
          <w:behavior w:val="content"/>
        </w:behaviors>
        <w:guid w:val="{3BE8C0B1-8E86-43E6-B69D-2A503FE6E60F}"/>
      </w:docPartPr>
      <w:docPartBody>
        <w:p w:rsidR="00563C2C" w:rsidRDefault="00AD2819" w:rsidP="00AD2819">
          <w:pPr>
            <w:pStyle w:val="9F5749DA65B74C72BC85DB3AF44E1AC3"/>
          </w:pPr>
          <w:r w:rsidRPr="00D858FE">
            <w:rPr>
              <w:rStyle w:val="PlaceholderText"/>
            </w:rPr>
            <w:t>Choose an item.</w:t>
          </w:r>
        </w:p>
      </w:docPartBody>
    </w:docPart>
    <w:docPart>
      <w:docPartPr>
        <w:name w:val="233DBF25809E493C8EC74786ADD821FF"/>
        <w:category>
          <w:name w:val="General"/>
          <w:gallery w:val="placeholder"/>
        </w:category>
        <w:types>
          <w:type w:val="bbPlcHdr"/>
        </w:types>
        <w:behaviors>
          <w:behavior w:val="content"/>
        </w:behaviors>
        <w:guid w:val="{06983B26-1DB6-4A7C-9FFA-725C8CCF26A3}"/>
      </w:docPartPr>
      <w:docPartBody>
        <w:p w:rsidR="00563C2C" w:rsidRDefault="00AD2819" w:rsidP="00AD2819">
          <w:pPr>
            <w:pStyle w:val="233DBF25809E493C8EC74786ADD821FF"/>
          </w:pPr>
          <w:r w:rsidRPr="00D858FE">
            <w:rPr>
              <w:rStyle w:val="PlaceholderText"/>
            </w:rPr>
            <w:t>Choose an item.</w:t>
          </w:r>
        </w:p>
      </w:docPartBody>
    </w:docPart>
    <w:docPart>
      <w:docPartPr>
        <w:name w:val="7A1FE87309634623949D8A7B25DF3380"/>
        <w:category>
          <w:name w:val="General"/>
          <w:gallery w:val="placeholder"/>
        </w:category>
        <w:types>
          <w:type w:val="bbPlcHdr"/>
        </w:types>
        <w:behaviors>
          <w:behavior w:val="content"/>
        </w:behaviors>
        <w:guid w:val="{3D803136-8319-450A-AF3C-02A9FEAE4556}"/>
      </w:docPartPr>
      <w:docPartBody>
        <w:p w:rsidR="00563C2C" w:rsidRDefault="00AD2819" w:rsidP="00AD2819">
          <w:pPr>
            <w:pStyle w:val="7A1FE87309634623949D8A7B25DF3380"/>
          </w:pPr>
          <w:r w:rsidRPr="00D858FE">
            <w:rPr>
              <w:rStyle w:val="PlaceholderText"/>
            </w:rPr>
            <w:t>Choose an item.</w:t>
          </w:r>
        </w:p>
      </w:docPartBody>
    </w:docPart>
    <w:docPart>
      <w:docPartPr>
        <w:name w:val="39794BB10AE841DA8E6368C4F92CA5C0"/>
        <w:category>
          <w:name w:val="General"/>
          <w:gallery w:val="placeholder"/>
        </w:category>
        <w:types>
          <w:type w:val="bbPlcHdr"/>
        </w:types>
        <w:behaviors>
          <w:behavior w:val="content"/>
        </w:behaviors>
        <w:guid w:val="{D952DC21-067E-4FE4-8060-88735048946D}"/>
      </w:docPartPr>
      <w:docPartBody>
        <w:p w:rsidR="00563C2C" w:rsidRDefault="00AD2819" w:rsidP="00AD2819">
          <w:pPr>
            <w:pStyle w:val="39794BB10AE841DA8E6368C4F92CA5C0"/>
          </w:pPr>
          <w:r w:rsidRPr="00D858FE">
            <w:rPr>
              <w:rStyle w:val="PlaceholderText"/>
            </w:rPr>
            <w:t>Choose an item.</w:t>
          </w:r>
        </w:p>
      </w:docPartBody>
    </w:docPart>
    <w:docPart>
      <w:docPartPr>
        <w:name w:val="91B29A7170284F28AEF54C9B41FC8027"/>
        <w:category>
          <w:name w:val="General"/>
          <w:gallery w:val="placeholder"/>
        </w:category>
        <w:types>
          <w:type w:val="bbPlcHdr"/>
        </w:types>
        <w:behaviors>
          <w:behavior w:val="content"/>
        </w:behaviors>
        <w:guid w:val="{92F893FF-FDDA-419C-A660-D95DBEDFEAA2}"/>
      </w:docPartPr>
      <w:docPartBody>
        <w:p w:rsidR="00563C2C" w:rsidRDefault="00AD2819" w:rsidP="00AD2819">
          <w:pPr>
            <w:pStyle w:val="91B29A7170284F28AEF54C9B41FC8027"/>
          </w:pPr>
          <w:r w:rsidRPr="00D858FE">
            <w:rPr>
              <w:rStyle w:val="PlaceholderText"/>
            </w:rPr>
            <w:t>Choose an item.</w:t>
          </w:r>
        </w:p>
      </w:docPartBody>
    </w:docPart>
    <w:docPart>
      <w:docPartPr>
        <w:name w:val="D5F4B0A8257B49F8A6B7A33CB963C482"/>
        <w:category>
          <w:name w:val="General"/>
          <w:gallery w:val="placeholder"/>
        </w:category>
        <w:types>
          <w:type w:val="bbPlcHdr"/>
        </w:types>
        <w:behaviors>
          <w:behavior w:val="content"/>
        </w:behaviors>
        <w:guid w:val="{698DFBE8-603F-4061-AECF-84ACA955C060}"/>
      </w:docPartPr>
      <w:docPartBody>
        <w:p w:rsidR="00563C2C" w:rsidRDefault="00AD2819" w:rsidP="00AD2819">
          <w:pPr>
            <w:pStyle w:val="D5F4B0A8257B49F8A6B7A33CB963C482"/>
          </w:pPr>
          <w:r w:rsidRPr="00D858FE">
            <w:rPr>
              <w:rStyle w:val="PlaceholderText"/>
            </w:rPr>
            <w:t>Choose an item.</w:t>
          </w:r>
        </w:p>
      </w:docPartBody>
    </w:docPart>
    <w:docPart>
      <w:docPartPr>
        <w:name w:val="038B4F3566824F429669AA8A496C737D"/>
        <w:category>
          <w:name w:val="General"/>
          <w:gallery w:val="placeholder"/>
        </w:category>
        <w:types>
          <w:type w:val="bbPlcHdr"/>
        </w:types>
        <w:behaviors>
          <w:behavior w:val="content"/>
        </w:behaviors>
        <w:guid w:val="{EFBFBBD8-2536-4812-A397-0FFB4BC36D54}"/>
      </w:docPartPr>
      <w:docPartBody>
        <w:p w:rsidR="00563C2C" w:rsidRDefault="00AD2819" w:rsidP="00AD2819">
          <w:pPr>
            <w:pStyle w:val="038B4F3566824F429669AA8A496C737D"/>
          </w:pPr>
          <w:r w:rsidRPr="00D858FE">
            <w:rPr>
              <w:rStyle w:val="PlaceholderText"/>
            </w:rPr>
            <w:t>Choose an item.</w:t>
          </w:r>
        </w:p>
      </w:docPartBody>
    </w:docPart>
    <w:docPart>
      <w:docPartPr>
        <w:name w:val="F9F2F8A6DB5D461FBA68FFFA1E4DF4C0"/>
        <w:category>
          <w:name w:val="General"/>
          <w:gallery w:val="placeholder"/>
        </w:category>
        <w:types>
          <w:type w:val="bbPlcHdr"/>
        </w:types>
        <w:behaviors>
          <w:behavior w:val="content"/>
        </w:behaviors>
        <w:guid w:val="{9551DAC5-CDA3-45BD-8688-09B98089B4D0}"/>
      </w:docPartPr>
      <w:docPartBody>
        <w:p w:rsidR="00563C2C" w:rsidRDefault="00AD2819" w:rsidP="00AD2819">
          <w:pPr>
            <w:pStyle w:val="F9F2F8A6DB5D461FBA68FFFA1E4DF4C0"/>
          </w:pPr>
          <w:r w:rsidRPr="00D858FE">
            <w:rPr>
              <w:rStyle w:val="PlaceholderText"/>
            </w:rPr>
            <w:t>Choose an item.</w:t>
          </w:r>
        </w:p>
      </w:docPartBody>
    </w:docPart>
    <w:docPart>
      <w:docPartPr>
        <w:name w:val="FA13372482964EDB8484763038250002"/>
        <w:category>
          <w:name w:val="General"/>
          <w:gallery w:val="placeholder"/>
        </w:category>
        <w:types>
          <w:type w:val="bbPlcHdr"/>
        </w:types>
        <w:behaviors>
          <w:behavior w:val="content"/>
        </w:behaviors>
        <w:guid w:val="{CC0F8B52-0F6F-454B-8ED5-3C23114262E4}"/>
      </w:docPartPr>
      <w:docPartBody>
        <w:p w:rsidR="00563C2C" w:rsidRDefault="00AD2819" w:rsidP="00AD2819">
          <w:pPr>
            <w:pStyle w:val="FA13372482964EDB8484763038250002"/>
          </w:pPr>
          <w:r w:rsidRPr="00D858FE">
            <w:rPr>
              <w:rStyle w:val="PlaceholderText"/>
            </w:rPr>
            <w:t>Choose an item.</w:t>
          </w:r>
        </w:p>
      </w:docPartBody>
    </w:docPart>
    <w:docPart>
      <w:docPartPr>
        <w:name w:val="4A7B3AA4D65646DF87CBA524EC42A04C"/>
        <w:category>
          <w:name w:val="General"/>
          <w:gallery w:val="placeholder"/>
        </w:category>
        <w:types>
          <w:type w:val="bbPlcHdr"/>
        </w:types>
        <w:behaviors>
          <w:behavior w:val="content"/>
        </w:behaviors>
        <w:guid w:val="{CD14131B-2A61-4BFD-97AD-CE55F75FF954}"/>
      </w:docPartPr>
      <w:docPartBody>
        <w:p w:rsidR="00563C2C" w:rsidRDefault="00AD2819" w:rsidP="00AD2819">
          <w:pPr>
            <w:pStyle w:val="4A7B3AA4D65646DF87CBA524EC42A04C"/>
          </w:pPr>
          <w:r w:rsidRPr="00D858FE">
            <w:rPr>
              <w:rStyle w:val="PlaceholderText"/>
            </w:rPr>
            <w:t>Choose an item.</w:t>
          </w:r>
        </w:p>
      </w:docPartBody>
    </w:docPart>
    <w:docPart>
      <w:docPartPr>
        <w:name w:val="7662CDFAF47642E5A83ED014309C61D2"/>
        <w:category>
          <w:name w:val="General"/>
          <w:gallery w:val="placeholder"/>
        </w:category>
        <w:types>
          <w:type w:val="bbPlcHdr"/>
        </w:types>
        <w:behaviors>
          <w:behavior w:val="content"/>
        </w:behaviors>
        <w:guid w:val="{A320150E-9032-442D-9D42-23E3F3DB1E66}"/>
      </w:docPartPr>
      <w:docPartBody>
        <w:p w:rsidR="00563C2C" w:rsidRDefault="00AD2819" w:rsidP="00AD2819">
          <w:pPr>
            <w:pStyle w:val="7662CDFAF47642E5A83ED014309C61D2"/>
          </w:pPr>
          <w:r w:rsidRPr="00D858FE">
            <w:rPr>
              <w:rStyle w:val="PlaceholderText"/>
            </w:rPr>
            <w:t>Choose an item.</w:t>
          </w:r>
        </w:p>
      </w:docPartBody>
    </w:docPart>
    <w:docPart>
      <w:docPartPr>
        <w:name w:val="9ACAD05524304B4FA5EA12B23302DE7F"/>
        <w:category>
          <w:name w:val="General"/>
          <w:gallery w:val="placeholder"/>
        </w:category>
        <w:types>
          <w:type w:val="bbPlcHdr"/>
        </w:types>
        <w:behaviors>
          <w:behavior w:val="content"/>
        </w:behaviors>
        <w:guid w:val="{56E81D63-5858-4C17-8470-43B5957526B1}"/>
      </w:docPartPr>
      <w:docPartBody>
        <w:p w:rsidR="00563C2C" w:rsidRDefault="00AD2819" w:rsidP="00AD2819">
          <w:pPr>
            <w:pStyle w:val="9ACAD05524304B4FA5EA12B23302DE7F"/>
          </w:pPr>
          <w:r w:rsidRPr="00D858FE">
            <w:rPr>
              <w:rStyle w:val="PlaceholderText"/>
            </w:rPr>
            <w:t>Choose an item.</w:t>
          </w:r>
        </w:p>
      </w:docPartBody>
    </w:docPart>
    <w:docPart>
      <w:docPartPr>
        <w:name w:val="19FA327FABEF41ADAAEAB717140A4E4C"/>
        <w:category>
          <w:name w:val="General"/>
          <w:gallery w:val="placeholder"/>
        </w:category>
        <w:types>
          <w:type w:val="bbPlcHdr"/>
        </w:types>
        <w:behaviors>
          <w:behavior w:val="content"/>
        </w:behaviors>
        <w:guid w:val="{30385D85-32BC-404E-8805-6206DE935360}"/>
      </w:docPartPr>
      <w:docPartBody>
        <w:p w:rsidR="00563C2C" w:rsidRDefault="00AD2819" w:rsidP="00AD2819">
          <w:pPr>
            <w:pStyle w:val="19FA327FABEF41ADAAEAB717140A4E4C"/>
          </w:pPr>
          <w:r w:rsidRPr="00D858FE">
            <w:rPr>
              <w:rStyle w:val="PlaceholderText"/>
            </w:rPr>
            <w:t>Choose an item.</w:t>
          </w:r>
        </w:p>
      </w:docPartBody>
    </w:docPart>
    <w:docPart>
      <w:docPartPr>
        <w:name w:val="B85DE604D8E949C2BFD4EFFC354A20C9"/>
        <w:category>
          <w:name w:val="General"/>
          <w:gallery w:val="placeholder"/>
        </w:category>
        <w:types>
          <w:type w:val="bbPlcHdr"/>
        </w:types>
        <w:behaviors>
          <w:behavior w:val="content"/>
        </w:behaviors>
        <w:guid w:val="{1EB2AB3D-1E64-47C8-B338-8482304F88F8}"/>
      </w:docPartPr>
      <w:docPartBody>
        <w:p w:rsidR="00563C2C" w:rsidRDefault="00AD2819" w:rsidP="00AD2819">
          <w:pPr>
            <w:pStyle w:val="B85DE604D8E949C2BFD4EFFC354A20C9"/>
          </w:pPr>
          <w:r w:rsidRPr="00D858FE">
            <w:rPr>
              <w:rStyle w:val="PlaceholderText"/>
            </w:rPr>
            <w:t>Choose an item.</w:t>
          </w:r>
        </w:p>
      </w:docPartBody>
    </w:docPart>
    <w:docPart>
      <w:docPartPr>
        <w:name w:val="E206DDE49C9A4741813D0FBE4E5C3969"/>
        <w:category>
          <w:name w:val="General"/>
          <w:gallery w:val="placeholder"/>
        </w:category>
        <w:types>
          <w:type w:val="bbPlcHdr"/>
        </w:types>
        <w:behaviors>
          <w:behavior w:val="content"/>
        </w:behaviors>
        <w:guid w:val="{33A69ECA-1402-4DFA-9FDE-907FD4B8A7EC}"/>
      </w:docPartPr>
      <w:docPartBody>
        <w:p w:rsidR="00563C2C" w:rsidRDefault="00AD2819" w:rsidP="00AD2819">
          <w:pPr>
            <w:pStyle w:val="E206DDE49C9A4741813D0FBE4E5C3969"/>
          </w:pPr>
          <w:r w:rsidRPr="00D858FE">
            <w:rPr>
              <w:rStyle w:val="PlaceholderText"/>
            </w:rPr>
            <w:t>Choose an item.</w:t>
          </w:r>
        </w:p>
      </w:docPartBody>
    </w:docPart>
    <w:docPart>
      <w:docPartPr>
        <w:name w:val="9CFF181068C7474089104BB0A2FD9B46"/>
        <w:category>
          <w:name w:val="General"/>
          <w:gallery w:val="placeholder"/>
        </w:category>
        <w:types>
          <w:type w:val="bbPlcHdr"/>
        </w:types>
        <w:behaviors>
          <w:behavior w:val="content"/>
        </w:behaviors>
        <w:guid w:val="{8FC8F9D8-B29C-4F66-B093-0A3B4597FDE7}"/>
      </w:docPartPr>
      <w:docPartBody>
        <w:p w:rsidR="00563C2C" w:rsidRDefault="00AD2819" w:rsidP="00AD2819">
          <w:pPr>
            <w:pStyle w:val="9CFF181068C7474089104BB0A2FD9B46"/>
          </w:pPr>
          <w:r w:rsidRPr="00D858FE">
            <w:rPr>
              <w:rStyle w:val="PlaceholderText"/>
            </w:rPr>
            <w:t>Choose an item.</w:t>
          </w:r>
        </w:p>
      </w:docPartBody>
    </w:docPart>
    <w:docPart>
      <w:docPartPr>
        <w:name w:val="10C00981122743D9B50BB38B9B53428D"/>
        <w:category>
          <w:name w:val="General"/>
          <w:gallery w:val="placeholder"/>
        </w:category>
        <w:types>
          <w:type w:val="bbPlcHdr"/>
        </w:types>
        <w:behaviors>
          <w:behavior w:val="content"/>
        </w:behaviors>
        <w:guid w:val="{F539F984-F521-4002-8949-DB33228056D4}"/>
      </w:docPartPr>
      <w:docPartBody>
        <w:p w:rsidR="00563C2C" w:rsidRDefault="00AD2819" w:rsidP="00AD2819">
          <w:pPr>
            <w:pStyle w:val="10C00981122743D9B50BB38B9B53428D"/>
          </w:pPr>
          <w:r w:rsidRPr="00D858FE">
            <w:rPr>
              <w:rStyle w:val="PlaceholderText"/>
            </w:rPr>
            <w:t>Choose an item.</w:t>
          </w:r>
        </w:p>
      </w:docPartBody>
    </w:docPart>
    <w:docPart>
      <w:docPartPr>
        <w:name w:val="A1AB24BE47224B73B87376E64BDFEBC4"/>
        <w:category>
          <w:name w:val="General"/>
          <w:gallery w:val="placeholder"/>
        </w:category>
        <w:types>
          <w:type w:val="bbPlcHdr"/>
        </w:types>
        <w:behaviors>
          <w:behavior w:val="content"/>
        </w:behaviors>
        <w:guid w:val="{7C8EC068-0EA6-4E27-BB8C-B1F8259469C9}"/>
      </w:docPartPr>
      <w:docPartBody>
        <w:p w:rsidR="00563C2C" w:rsidRDefault="00AD2819" w:rsidP="00AD2819">
          <w:pPr>
            <w:pStyle w:val="A1AB24BE47224B73B87376E64BDFEBC4"/>
          </w:pPr>
          <w:r w:rsidRPr="00D858FE">
            <w:rPr>
              <w:rStyle w:val="PlaceholderText"/>
            </w:rPr>
            <w:t>Choose an item.</w:t>
          </w:r>
        </w:p>
      </w:docPartBody>
    </w:docPart>
    <w:docPart>
      <w:docPartPr>
        <w:name w:val="8BF827BE0DF444B28E043F27986EF770"/>
        <w:category>
          <w:name w:val="General"/>
          <w:gallery w:val="placeholder"/>
        </w:category>
        <w:types>
          <w:type w:val="bbPlcHdr"/>
        </w:types>
        <w:behaviors>
          <w:behavior w:val="content"/>
        </w:behaviors>
        <w:guid w:val="{C5B05D19-2D57-47F7-84D4-1E5852D87109}"/>
      </w:docPartPr>
      <w:docPartBody>
        <w:p w:rsidR="00563C2C" w:rsidRDefault="00AD2819" w:rsidP="00AD2819">
          <w:pPr>
            <w:pStyle w:val="8BF827BE0DF444B28E043F27986EF770"/>
          </w:pPr>
          <w:r w:rsidRPr="00D858FE">
            <w:rPr>
              <w:rStyle w:val="PlaceholderText"/>
            </w:rPr>
            <w:t>Choose an item.</w:t>
          </w:r>
        </w:p>
      </w:docPartBody>
    </w:docPart>
    <w:docPart>
      <w:docPartPr>
        <w:name w:val="11E61383FAE4480E9E67D1568AA2C2A4"/>
        <w:category>
          <w:name w:val="General"/>
          <w:gallery w:val="placeholder"/>
        </w:category>
        <w:types>
          <w:type w:val="bbPlcHdr"/>
        </w:types>
        <w:behaviors>
          <w:behavior w:val="content"/>
        </w:behaviors>
        <w:guid w:val="{2D8C11FB-546B-4193-B4D9-B26BA9FB4043}"/>
      </w:docPartPr>
      <w:docPartBody>
        <w:p w:rsidR="00563C2C" w:rsidRDefault="00AD2819" w:rsidP="00AD2819">
          <w:pPr>
            <w:pStyle w:val="11E61383FAE4480E9E67D1568AA2C2A4"/>
          </w:pPr>
          <w:r w:rsidRPr="00D858FE">
            <w:rPr>
              <w:rStyle w:val="PlaceholderText"/>
            </w:rPr>
            <w:t>Choose an item.</w:t>
          </w:r>
        </w:p>
      </w:docPartBody>
    </w:docPart>
    <w:docPart>
      <w:docPartPr>
        <w:name w:val="6FB05203AE054CCAA931194F49930B41"/>
        <w:category>
          <w:name w:val="General"/>
          <w:gallery w:val="placeholder"/>
        </w:category>
        <w:types>
          <w:type w:val="bbPlcHdr"/>
        </w:types>
        <w:behaviors>
          <w:behavior w:val="content"/>
        </w:behaviors>
        <w:guid w:val="{008D0863-11B1-450A-B7E8-4D74132A3C7F}"/>
      </w:docPartPr>
      <w:docPartBody>
        <w:p w:rsidR="00563C2C" w:rsidRDefault="00AD2819" w:rsidP="00AD2819">
          <w:pPr>
            <w:pStyle w:val="6FB05203AE054CCAA931194F49930B41"/>
          </w:pPr>
          <w:r w:rsidRPr="00D858FE">
            <w:rPr>
              <w:rStyle w:val="PlaceholderText"/>
            </w:rPr>
            <w:t>Choose an item.</w:t>
          </w:r>
        </w:p>
      </w:docPartBody>
    </w:docPart>
    <w:docPart>
      <w:docPartPr>
        <w:name w:val="A5D0E75F33CF4952A66C03D8511F9860"/>
        <w:category>
          <w:name w:val="General"/>
          <w:gallery w:val="placeholder"/>
        </w:category>
        <w:types>
          <w:type w:val="bbPlcHdr"/>
        </w:types>
        <w:behaviors>
          <w:behavior w:val="content"/>
        </w:behaviors>
        <w:guid w:val="{65BD990A-126C-49BF-AFD7-3D25B912AF57}"/>
      </w:docPartPr>
      <w:docPartBody>
        <w:p w:rsidR="00563C2C" w:rsidRDefault="00AD2819" w:rsidP="00AD2819">
          <w:pPr>
            <w:pStyle w:val="A5D0E75F33CF4952A66C03D8511F9860"/>
          </w:pPr>
          <w:r w:rsidRPr="00D858FE">
            <w:rPr>
              <w:rStyle w:val="PlaceholderText"/>
            </w:rPr>
            <w:t>Choose an item.</w:t>
          </w:r>
        </w:p>
      </w:docPartBody>
    </w:docPart>
    <w:docPart>
      <w:docPartPr>
        <w:name w:val="1254F0567E9F46349C2E07DEAA73D271"/>
        <w:category>
          <w:name w:val="General"/>
          <w:gallery w:val="placeholder"/>
        </w:category>
        <w:types>
          <w:type w:val="bbPlcHdr"/>
        </w:types>
        <w:behaviors>
          <w:behavior w:val="content"/>
        </w:behaviors>
        <w:guid w:val="{222DD9FD-46A0-4064-B625-C6E3A9ED4EAC}"/>
      </w:docPartPr>
      <w:docPartBody>
        <w:p w:rsidR="00563C2C" w:rsidRDefault="00AD2819" w:rsidP="00AD2819">
          <w:pPr>
            <w:pStyle w:val="1254F0567E9F46349C2E07DEAA73D271"/>
          </w:pPr>
          <w:r w:rsidRPr="00D858FE">
            <w:rPr>
              <w:rStyle w:val="PlaceholderText"/>
            </w:rPr>
            <w:t>Choose an item.</w:t>
          </w:r>
        </w:p>
      </w:docPartBody>
    </w:docPart>
    <w:docPart>
      <w:docPartPr>
        <w:name w:val="322EBDB5833C4F009F94D863BBC21BD7"/>
        <w:category>
          <w:name w:val="General"/>
          <w:gallery w:val="placeholder"/>
        </w:category>
        <w:types>
          <w:type w:val="bbPlcHdr"/>
        </w:types>
        <w:behaviors>
          <w:behavior w:val="content"/>
        </w:behaviors>
        <w:guid w:val="{3DD4943D-CA14-4F36-B0EE-E72F74D00DF6}"/>
      </w:docPartPr>
      <w:docPartBody>
        <w:p w:rsidR="00563C2C" w:rsidRDefault="00AD2819" w:rsidP="00AD2819">
          <w:pPr>
            <w:pStyle w:val="322EBDB5833C4F009F94D863BBC21BD7"/>
          </w:pPr>
          <w:r w:rsidRPr="00D858FE">
            <w:rPr>
              <w:rStyle w:val="PlaceholderText"/>
            </w:rPr>
            <w:t>Choose an item.</w:t>
          </w:r>
        </w:p>
      </w:docPartBody>
    </w:docPart>
    <w:docPart>
      <w:docPartPr>
        <w:name w:val="1127F1C71A0F4E628969A78E3F4ED949"/>
        <w:category>
          <w:name w:val="General"/>
          <w:gallery w:val="placeholder"/>
        </w:category>
        <w:types>
          <w:type w:val="bbPlcHdr"/>
        </w:types>
        <w:behaviors>
          <w:behavior w:val="content"/>
        </w:behaviors>
        <w:guid w:val="{970796C7-34D8-44B5-A157-9D2A7513EEDC}"/>
      </w:docPartPr>
      <w:docPartBody>
        <w:p w:rsidR="00563C2C" w:rsidRDefault="00AD2819" w:rsidP="00AD2819">
          <w:pPr>
            <w:pStyle w:val="1127F1C71A0F4E628969A78E3F4ED949"/>
          </w:pPr>
          <w:r w:rsidRPr="00D858FE">
            <w:rPr>
              <w:rStyle w:val="PlaceholderText"/>
            </w:rPr>
            <w:t>Choose an item.</w:t>
          </w:r>
        </w:p>
      </w:docPartBody>
    </w:docPart>
    <w:docPart>
      <w:docPartPr>
        <w:name w:val="06444D93D8984A0FA3802B524515D297"/>
        <w:category>
          <w:name w:val="General"/>
          <w:gallery w:val="placeholder"/>
        </w:category>
        <w:types>
          <w:type w:val="bbPlcHdr"/>
        </w:types>
        <w:behaviors>
          <w:behavior w:val="content"/>
        </w:behaviors>
        <w:guid w:val="{481D96C0-5C1D-4B7C-91C2-AED253A7D465}"/>
      </w:docPartPr>
      <w:docPartBody>
        <w:p w:rsidR="00563C2C" w:rsidRDefault="00AD2819" w:rsidP="00AD2819">
          <w:pPr>
            <w:pStyle w:val="06444D93D8984A0FA3802B524515D297"/>
          </w:pPr>
          <w:r w:rsidRPr="00D858FE">
            <w:rPr>
              <w:rStyle w:val="PlaceholderText"/>
            </w:rPr>
            <w:t>Choose an item.</w:t>
          </w:r>
        </w:p>
      </w:docPartBody>
    </w:docPart>
    <w:docPart>
      <w:docPartPr>
        <w:name w:val="33E0F0D0CACF420D9A8647E4E93C696D"/>
        <w:category>
          <w:name w:val="General"/>
          <w:gallery w:val="placeholder"/>
        </w:category>
        <w:types>
          <w:type w:val="bbPlcHdr"/>
        </w:types>
        <w:behaviors>
          <w:behavior w:val="content"/>
        </w:behaviors>
        <w:guid w:val="{C7A916C0-F1DE-435D-8359-A4AA1EE0883D}"/>
      </w:docPartPr>
      <w:docPartBody>
        <w:p w:rsidR="00563C2C" w:rsidRDefault="00AD2819" w:rsidP="00AD2819">
          <w:pPr>
            <w:pStyle w:val="33E0F0D0CACF420D9A8647E4E93C696D"/>
          </w:pPr>
          <w:r w:rsidRPr="00D858FE">
            <w:rPr>
              <w:rStyle w:val="PlaceholderText"/>
            </w:rPr>
            <w:t>Choose an item.</w:t>
          </w:r>
        </w:p>
      </w:docPartBody>
    </w:docPart>
    <w:docPart>
      <w:docPartPr>
        <w:name w:val="910105526E7F476DA3F691BCADEBDAB1"/>
        <w:category>
          <w:name w:val="General"/>
          <w:gallery w:val="placeholder"/>
        </w:category>
        <w:types>
          <w:type w:val="bbPlcHdr"/>
        </w:types>
        <w:behaviors>
          <w:behavior w:val="content"/>
        </w:behaviors>
        <w:guid w:val="{26EA00FF-DE25-4944-A595-BB23EFEF8586}"/>
      </w:docPartPr>
      <w:docPartBody>
        <w:p w:rsidR="00563C2C" w:rsidRDefault="00AD2819" w:rsidP="00AD2819">
          <w:pPr>
            <w:pStyle w:val="910105526E7F476DA3F691BCADEBDAB1"/>
          </w:pPr>
          <w:r w:rsidRPr="00D858FE">
            <w:rPr>
              <w:rStyle w:val="PlaceholderText"/>
            </w:rPr>
            <w:t>Choose an item.</w:t>
          </w:r>
        </w:p>
      </w:docPartBody>
    </w:docPart>
    <w:docPart>
      <w:docPartPr>
        <w:name w:val="05B04B01513843CA8A76AAB97E5590E6"/>
        <w:category>
          <w:name w:val="General"/>
          <w:gallery w:val="placeholder"/>
        </w:category>
        <w:types>
          <w:type w:val="bbPlcHdr"/>
        </w:types>
        <w:behaviors>
          <w:behavior w:val="content"/>
        </w:behaviors>
        <w:guid w:val="{3E01C798-B0C7-4A3C-B6B0-34124659C874}"/>
      </w:docPartPr>
      <w:docPartBody>
        <w:p w:rsidR="00563C2C" w:rsidRDefault="00AD2819" w:rsidP="00AD2819">
          <w:pPr>
            <w:pStyle w:val="05B04B01513843CA8A76AAB97E5590E6"/>
          </w:pPr>
          <w:r w:rsidRPr="00D858FE">
            <w:rPr>
              <w:rStyle w:val="PlaceholderText"/>
            </w:rPr>
            <w:t>Choose an item.</w:t>
          </w:r>
        </w:p>
      </w:docPartBody>
    </w:docPart>
    <w:docPart>
      <w:docPartPr>
        <w:name w:val="8C71C0C7F9B842EE9061AAC1D77FA39E"/>
        <w:category>
          <w:name w:val="General"/>
          <w:gallery w:val="placeholder"/>
        </w:category>
        <w:types>
          <w:type w:val="bbPlcHdr"/>
        </w:types>
        <w:behaviors>
          <w:behavior w:val="content"/>
        </w:behaviors>
        <w:guid w:val="{8AABDA4C-0939-4C5F-8467-5F843F45AED4}"/>
      </w:docPartPr>
      <w:docPartBody>
        <w:p w:rsidR="00563C2C" w:rsidRDefault="00AD2819" w:rsidP="00AD2819">
          <w:pPr>
            <w:pStyle w:val="8C71C0C7F9B842EE9061AAC1D77FA39E"/>
          </w:pPr>
          <w:r w:rsidRPr="00D858FE">
            <w:rPr>
              <w:rStyle w:val="PlaceholderText"/>
            </w:rPr>
            <w:t>Choose an item.</w:t>
          </w:r>
        </w:p>
      </w:docPartBody>
    </w:docPart>
    <w:docPart>
      <w:docPartPr>
        <w:name w:val="A7FF6E21CF2F4D3DB80E915329258CC6"/>
        <w:category>
          <w:name w:val="General"/>
          <w:gallery w:val="placeholder"/>
        </w:category>
        <w:types>
          <w:type w:val="bbPlcHdr"/>
        </w:types>
        <w:behaviors>
          <w:behavior w:val="content"/>
        </w:behaviors>
        <w:guid w:val="{E1B25398-27E2-4E5C-B901-05C56F4D6E38}"/>
      </w:docPartPr>
      <w:docPartBody>
        <w:p w:rsidR="00563C2C" w:rsidRDefault="00AD2819" w:rsidP="00AD2819">
          <w:pPr>
            <w:pStyle w:val="A7FF6E21CF2F4D3DB80E915329258CC6"/>
          </w:pPr>
          <w:r w:rsidRPr="00D858FE">
            <w:rPr>
              <w:rStyle w:val="PlaceholderText"/>
            </w:rPr>
            <w:t>Choose an item.</w:t>
          </w:r>
        </w:p>
      </w:docPartBody>
    </w:docPart>
    <w:docPart>
      <w:docPartPr>
        <w:name w:val="022A896F24CE4098ADDC8B8E19FE89BF"/>
        <w:category>
          <w:name w:val="General"/>
          <w:gallery w:val="placeholder"/>
        </w:category>
        <w:types>
          <w:type w:val="bbPlcHdr"/>
        </w:types>
        <w:behaviors>
          <w:behavior w:val="content"/>
        </w:behaviors>
        <w:guid w:val="{0EED017A-8AD5-463E-8673-FBFF058DCFE4}"/>
      </w:docPartPr>
      <w:docPartBody>
        <w:p w:rsidR="00563C2C" w:rsidRDefault="00AD2819" w:rsidP="00AD2819">
          <w:pPr>
            <w:pStyle w:val="022A896F24CE4098ADDC8B8E19FE89BF"/>
          </w:pPr>
          <w:r w:rsidRPr="00D858FE">
            <w:rPr>
              <w:rStyle w:val="PlaceholderText"/>
            </w:rPr>
            <w:t>Choose an item.</w:t>
          </w:r>
        </w:p>
      </w:docPartBody>
    </w:docPart>
    <w:docPart>
      <w:docPartPr>
        <w:name w:val="43F574D453DF48CD9F247E9C99200566"/>
        <w:category>
          <w:name w:val="General"/>
          <w:gallery w:val="placeholder"/>
        </w:category>
        <w:types>
          <w:type w:val="bbPlcHdr"/>
        </w:types>
        <w:behaviors>
          <w:behavior w:val="content"/>
        </w:behaviors>
        <w:guid w:val="{93D064DA-EDF5-4253-AA76-80A45F2C150F}"/>
      </w:docPartPr>
      <w:docPartBody>
        <w:p w:rsidR="00563C2C" w:rsidRDefault="00AD2819" w:rsidP="00AD2819">
          <w:pPr>
            <w:pStyle w:val="43F574D453DF48CD9F247E9C99200566"/>
          </w:pPr>
          <w:r w:rsidRPr="00D858FE">
            <w:rPr>
              <w:rStyle w:val="PlaceholderText"/>
            </w:rPr>
            <w:t>Choose an item.</w:t>
          </w:r>
        </w:p>
      </w:docPartBody>
    </w:docPart>
    <w:docPart>
      <w:docPartPr>
        <w:name w:val="7B4779DE87004688955A7F66BE43617A"/>
        <w:category>
          <w:name w:val="General"/>
          <w:gallery w:val="placeholder"/>
        </w:category>
        <w:types>
          <w:type w:val="bbPlcHdr"/>
        </w:types>
        <w:behaviors>
          <w:behavior w:val="content"/>
        </w:behaviors>
        <w:guid w:val="{B634D8B3-2E69-4C2E-AD32-AC7551D68E83}"/>
      </w:docPartPr>
      <w:docPartBody>
        <w:p w:rsidR="00563C2C" w:rsidRDefault="00AD2819" w:rsidP="00AD2819">
          <w:pPr>
            <w:pStyle w:val="7B4779DE87004688955A7F66BE43617A"/>
          </w:pPr>
          <w:r w:rsidRPr="00D858FE">
            <w:rPr>
              <w:rStyle w:val="PlaceholderText"/>
            </w:rPr>
            <w:t>Choose an item.</w:t>
          </w:r>
        </w:p>
      </w:docPartBody>
    </w:docPart>
    <w:docPart>
      <w:docPartPr>
        <w:name w:val="3FB971B1D2D34C66A1CD6328B511F48D"/>
        <w:category>
          <w:name w:val="General"/>
          <w:gallery w:val="placeholder"/>
        </w:category>
        <w:types>
          <w:type w:val="bbPlcHdr"/>
        </w:types>
        <w:behaviors>
          <w:behavior w:val="content"/>
        </w:behaviors>
        <w:guid w:val="{3BD0A72E-4EEA-49D8-B935-724458F13965}"/>
      </w:docPartPr>
      <w:docPartBody>
        <w:p w:rsidR="00563C2C" w:rsidRDefault="00AD2819" w:rsidP="00AD2819">
          <w:pPr>
            <w:pStyle w:val="3FB971B1D2D34C66A1CD6328B511F48D"/>
          </w:pPr>
          <w:r w:rsidRPr="00D858FE">
            <w:rPr>
              <w:rStyle w:val="PlaceholderText"/>
            </w:rPr>
            <w:t>Choose an item.</w:t>
          </w:r>
        </w:p>
      </w:docPartBody>
    </w:docPart>
    <w:docPart>
      <w:docPartPr>
        <w:name w:val="53872EACC8344F889E9308B081B4840C"/>
        <w:category>
          <w:name w:val="General"/>
          <w:gallery w:val="placeholder"/>
        </w:category>
        <w:types>
          <w:type w:val="bbPlcHdr"/>
        </w:types>
        <w:behaviors>
          <w:behavior w:val="content"/>
        </w:behaviors>
        <w:guid w:val="{82AB3C86-7B7B-4E13-AF1C-027FDFADB9DC}"/>
      </w:docPartPr>
      <w:docPartBody>
        <w:p w:rsidR="00563C2C" w:rsidRDefault="00AD2819" w:rsidP="00AD2819">
          <w:pPr>
            <w:pStyle w:val="53872EACC8344F889E9308B081B4840C"/>
          </w:pPr>
          <w:r w:rsidRPr="00D858FE">
            <w:rPr>
              <w:rStyle w:val="PlaceholderText"/>
            </w:rPr>
            <w:t>Choose an item.</w:t>
          </w:r>
        </w:p>
      </w:docPartBody>
    </w:docPart>
    <w:docPart>
      <w:docPartPr>
        <w:name w:val="F2BD6EA1C80340C08604B511EF439C76"/>
        <w:category>
          <w:name w:val="General"/>
          <w:gallery w:val="placeholder"/>
        </w:category>
        <w:types>
          <w:type w:val="bbPlcHdr"/>
        </w:types>
        <w:behaviors>
          <w:behavior w:val="content"/>
        </w:behaviors>
        <w:guid w:val="{C957B539-2843-4B80-955F-752486085D7A}"/>
      </w:docPartPr>
      <w:docPartBody>
        <w:p w:rsidR="00563C2C" w:rsidRDefault="00AD2819" w:rsidP="00AD2819">
          <w:pPr>
            <w:pStyle w:val="F2BD6EA1C80340C08604B511EF439C76"/>
          </w:pPr>
          <w:r w:rsidRPr="00D858FE">
            <w:rPr>
              <w:rStyle w:val="PlaceholderText"/>
            </w:rPr>
            <w:t>Choose an item.</w:t>
          </w:r>
        </w:p>
      </w:docPartBody>
    </w:docPart>
    <w:docPart>
      <w:docPartPr>
        <w:name w:val="790674BE05F2413384751BCE1769ABD7"/>
        <w:category>
          <w:name w:val="General"/>
          <w:gallery w:val="placeholder"/>
        </w:category>
        <w:types>
          <w:type w:val="bbPlcHdr"/>
        </w:types>
        <w:behaviors>
          <w:behavior w:val="content"/>
        </w:behaviors>
        <w:guid w:val="{B325B1ED-19E9-487D-A72F-46E1CDDF6DD4}"/>
      </w:docPartPr>
      <w:docPartBody>
        <w:p w:rsidR="00563C2C" w:rsidRDefault="00AD2819" w:rsidP="00AD2819">
          <w:pPr>
            <w:pStyle w:val="790674BE05F2413384751BCE1769ABD7"/>
          </w:pPr>
          <w:r w:rsidRPr="00D858FE">
            <w:rPr>
              <w:rStyle w:val="PlaceholderText"/>
            </w:rPr>
            <w:t>Choose an item.</w:t>
          </w:r>
        </w:p>
      </w:docPartBody>
    </w:docPart>
    <w:docPart>
      <w:docPartPr>
        <w:name w:val="A36BC5E2AE8E4EC699A1DE4AE5A3F0F3"/>
        <w:category>
          <w:name w:val="General"/>
          <w:gallery w:val="placeholder"/>
        </w:category>
        <w:types>
          <w:type w:val="bbPlcHdr"/>
        </w:types>
        <w:behaviors>
          <w:behavior w:val="content"/>
        </w:behaviors>
        <w:guid w:val="{E61D0A4B-F849-4594-B407-A47090F02CA5}"/>
      </w:docPartPr>
      <w:docPartBody>
        <w:p w:rsidR="00563C2C" w:rsidRDefault="00AD2819" w:rsidP="00AD2819">
          <w:pPr>
            <w:pStyle w:val="A36BC5E2AE8E4EC699A1DE4AE5A3F0F3"/>
          </w:pPr>
          <w:r w:rsidRPr="00D858FE">
            <w:rPr>
              <w:rStyle w:val="PlaceholderText"/>
            </w:rPr>
            <w:t>Choose an item.</w:t>
          </w:r>
        </w:p>
      </w:docPartBody>
    </w:docPart>
    <w:docPart>
      <w:docPartPr>
        <w:name w:val="26DA2210A2D5488A874EC09BD43BAC8F"/>
        <w:category>
          <w:name w:val="General"/>
          <w:gallery w:val="placeholder"/>
        </w:category>
        <w:types>
          <w:type w:val="bbPlcHdr"/>
        </w:types>
        <w:behaviors>
          <w:behavior w:val="content"/>
        </w:behaviors>
        <w:guid w:val="{1AD16B66-6B3E-4A63-83CA-F8CC40190D51}"/>
      </w:docPartPr>
      <w:docPartBody>
        <w:p w:rsidR="00563C2C" w:rsidRDefault="00AD2819" w:rsidP="00AD2819">
          <w:pPr>
            <w:pStyle w:val="26DA2210A2D5488A874EC09BD43BAC8F"/>
          </w:pPr>
          <w:r w:rsidRPr="00D858FE">
            <w:rPr>
              <w:rStyle w:val="PlaceholderText"/>
            </w:rPr>
            <w:t>Choose an item.</w:t>
          </w:r>
        </w:p>
      </w:docPartBody>
    </w:docPart>
    <w:docPart>
      <w:docPartPr>
        <w:name w:val="A5C0576DEF0E46B599EB3187BC5F6161"/>
        <w:category>
          <w:name w:val="General"/>
          <w:gallery w:val="placeholder"/>
        </w:category>
        <w:types>
          <w:type w:val="bbPlcHdr"/>
        </w:types>
        <w:behaviors>
          <w:behavior w:val="content"/>
        </w:behaviors>
        <w:guid w:val="{8F1471A3-D9B9-409F-9E0D-122A5110E3EB}"/>
      </w:docPartPr>
      <w:docPartBody>
        <w:p w:rsidR="00563C2C" w:rsidRDefault="00AD2819" w:rsidP="00AD2819">
          <w:pPr>
            <w:pStyle w:val="A5C0576DEF0E46B599EB3187BC5F6161"/>
          </w:pPr>
          <w:r w:rsidRPr="00D858FE">
            <w:rPr>
              <w:rStyle w:val="PlaceholderText"/>
            </w:rPr>
            <w:t>Choose an item.</w:t>
          </w:r>
        </w:p>
      </w:docPartBody>
    </w:docPart>
    <w:docPart>
      <w:docPartPr>
        <w:name w:val="E89A204B54494546B2CEACF4DA76D293"/>
        <w:category>
          <w:name w:val="General"/>
          <w:gallery w:val="placeholder"/>
        </w:category>
        <w:types>
          <w:type w:val="bbPlcHdr"/>
        </w:types>
        <w:behaviors>
          <w:behavior w:val="content"/>
        </w:behaviors>
        <w:guid w:val="{F3D4102A-0F6B-4D89-9F2A-297A21AF2114}"/>
      </w:docPartPr>
      <w:docPartBody>
        <w:p w:rsidR="00563C2C" w:rsidRDefault="00AD2819" w:rsidP="00AD2819">
          <w:pPr>
            <w:pStyle w:val="E89A204B54494546B2CEACF4DA76D293"/>
          </w:pPr>
          <w:r w:rsidRPr="00D858FE">
            <w:rPr>
              <w:rStyle w:val="PlaceholderText"/>
            </w:rPr>
            <w:t>Choose an item.</w:t>
          </w:r>
        </w:p>
      </w:docPartBody>
    </w:docPart>
    <w:docPart>
      <w:docPartPr>
        <w:name w:val="8C4C60E89611466BBBC4313DC24C6E02"/>
        <w:category>
          <w:name w:val="General"/>
          <w:gallery w:val="placeholder"/>
        </w:category>
        <w:types>
          <w:type w:val="bbPlcHdr"/>
        </w:types>
        <w:behaviors>
          <w:behavior w:val="content"/>
        </w:behaviors>
        <w:guid w:val="{E305BCBA-AF14-4E5A-AA04-834119281A7F}"/>
      </w:docPartPr>
      <w:docPartBody>
        <w:p w:rsidR="00563C2C" w:rsidRDefault="00AD2819" w:rsidP="00AD2819">
          <w:pPr>
            <w:pStyle w:val="8C4C60E89611466BBBC4313DC24C6E02"/>
          </w:pPr>
          <w:r w:rsidRPr="00D858FE">
            <w:rPr>
              <w:rStyle w:val="PlaceholderText"/>
            </w:rPr>
            <w:t>Choose an item.</w:t>
          </w:r>
        </w:p>
      </w:docPartBody>
    </w:docPart>
    <w:docPart>
      <w:docPartPr>
        <w:name w:val="3475F9D1C05F47F797DE872E6FB18B07"/>
        <w:category>
          <w:name w:val="General"/>
          <w:gallery w:val="placeholder"/>
        </w:category>
        <w:types>
          <w:type w:val="bbPlcHdr"/>
        </w:types>
        <w:behaviors>
          <w:behavior w:val="content"/>
        </w:behaviors>
        <w:guid w:val="{CEC598EC-2E84-43B7-949C-C68CB0D57BDC}"/>
      </w:docPartPr>
      <w:docPartBody>
        <w:p w:rsidR="00563C2C" w:rsidRDefault="00AD2819" w:rsidP="00AD2819">
          <w:pPr>
            <w:pStyle w:val="3475F9D1C05F47F797DE872E6FB18B07"/>
          </w:pPr>
          <w:r w:rsidRPr="00D858FE">
            <w:rPr>
              <w:rStyle w:val="PlaceholderText"/>
            </w:rPr>
            <w:t>Choose an item.</w:t>
          </w:r>
        </w:p>
      </w:docPartBody>
    </w:docPart>
    <w:docPart>
      <w:docPartPr>
        <w:name w:val="6CDE005C96BF461DBB072A5D66F22B2E"/>
        <w:category>
          <w:name w:val="General"/>
          <w:gallery w:val="placeholder"/>
        </w:category>
        <w:types>
          <w:type w:val="bbPlcHdr"/>
        </w:types>
        <w:behaviors>
          <w:behavior w:val="content"/>
        </w:behaviors>
        <w:guid w:val="{6C2C9329-E9F9-4AA9-98BC-A543090338FF}"/>
      </w:docPartPr>
      <w:docPartBody>
        <w:p w:rsidR="00563C2C" w:rsidRDefault="00AD2819" w:rsidP="00AD2819">
          <w:pPr>
            <w:pStyle w:val="6CDE005C96BF461DBB072A5D66F22B2E"/>
          </w:pPr>
          <w:r w:rsidRPr="00D858FE">
            <w:rPr>
              <w:rStyle w:val="PlaceholderText"/>
            </w:rPr>
            <w:t>Choose an item.</w:t>
          </w:r>
        </w:p>
      </w:docPartBody>
    </w:docPart>
    <w:docPart>
      <w:docPartPr>
        <w:name w:val="41A8010CD44147798CC23C42D32FB34B"/>
        <w:category>
          <w:name w:val="General"/>
          <w:gallery w:val="placeholder"/>
        </w:category>
        <w:types>
          <w:type w:val="bbPlcHdr"/>
        </w:types>
        <w:behaviors>
          <w:behavior w:val="content"/>
        </w:behaviors>
        <w:guid w:val="{67E0CA8B-F4A3-4AC4-857F-7C2E49653342}"/>
      </w:docPartPr>
      <w:docPartBody>
        <w:p w:rsidR="00563C2C" w:rsidRDefault="00AD2819" w:rsidP="00AD2819">
          <w:pPr>
            <w:pStyle w:val="41A8010CD44147798CC23C42D32FB34B"/>
          </w:pPr>
          <w:r w:rsidRPr="00D858FE">
            <w:rPr>
              <w:rStyle w:val="PlaceholderText"/>
            </w:rPr>
            <w:t>Choose an item.</w:t>
          </w:r>
        </w:p>
      </w:docPartBody>
    </w:docPart>
    <w:docPart>
      <w:docPartPr>
        <w:name w:val="5E843D37F3784051A802C1E5F3F8362B"/>
        <w:category>
          <w:name w:val="General"/>
          <w:gallery w:val="placeholder"/>
        </w:category>
        <w:types>
          <w:type w:val="bbPlcHdr"/>
        </w:types>
        <w:behaviors>
          <w:behavior w:val="content"/>
        </w:behaviors>
        <w:guid w:val="{6514EF32-15FA-4DFB-8F66-7F1520B5BA2E}"/>
      </w:docPartPr>
      <w:docPartBody>
        <w:p w:rsidR="00563C2C" w:rsidRDefault="00AD2819" w:rsidP="00AD2819">
          <w:pPr>
            <w:pStyle w:val="5E843D37F3784051A802C1E5F3F8362B"/>
          </w:pPr>
          <w:r w:rsidRPr="00D858FE">
            <w:rPr>
              <w:rStyle w:val="PlaceholderText"/>
            </w:rPr>
            <w:t>Choose an item.</w:t>
          </w:r>
        </w:p>
      </w:docPartBody>
    </w:docPart>
    <w:docPart>
      <w:docPartPr>
        <w:name w:val="C176A0FCEBF7428B9E402926B98C0ED9"/>
        <w:category>
          <w:name w:val="General"/>
          <w:gallery w:val="placeholder"/>
        </w:category>
        <w:types>
          <w:type w:val="bbPlcHdr"/>
        </w:types>
        <w:behaviors>
          <w:behavior w:val="content"/>
        </w:behaviors>
        <w:guid w:val="{C531632A-BCE9-42F9-B375-F1DC8D951DE9}"/>
      </w:docPartPr>
      <w:docPartBody>
        <w:p w:rsidR="00563C2C" w:rsidRDefault="00AD2819" w:rsidP="00AD2819">
          <w:pPr>
            <w:pStyle w:val="C176A0FCEBF7428B9E402926B98C0ED9"/>
          </w:pPr>
          <w:r w:rsidRPr="00D858FE">
            <w:rPr>
              <w:rStyle w:val="PlaceholderText"/>
            </w:rPr>
            <w:t>Choose an item.</w:t>
          </w:r>
        </w:p>
      </w:docPartBody>
    </w:docPart>
    <w:docPart>
      <w:docPartPr>
        <w:name w:val="21EC5CFEAF1847369BDE54B96E5A8F12"/>
        <w:category>
          <w:name w:val="General"/>
          <w:gallery w:val="placeholder"/>
        </w:category>
        <w:types>
          <w:type w:val="bbPlcHdr"/>
        </w:types>
        <w:behaviors>
          <w:behavior w:val="content"/>
        </w:behaviors>
        <w:guid w:val="{F6B40DFA-8B04-4C25-A4C3-C11CD9600F3E}"/>
      </w:docPartPr>
      <w:docPartBody>
        <w:p w:rsidR="00563C2C" w:rsidRDefault="00AD2819" w:rsidP="00AD2819">
          <w:pPr>
            <w:pStyle w:val="21EC5CFEAF1847369BDE54B96E5A8F12"/>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B1EF3"/>
    <w:rsid w:val="000F3D79"/>
    <w:rsid w:val="00295E0C"/>
    <w:rsid w:val="003E5DF1"/>
    <w:rsid w:val="004903C2"/>
    <w:rsid w:val="00526531"/>
    <w:rsid w:val="00563C2C"/>
    <w:rsid w:val="00586324"/>
    <w:rsid w:val="005959D9"/>
    <w:rsid w:val="005968C4"/>
    <w:rsid w:val="006013B7"/>
    <w:rsid w:val="00674D42"/>
    <w:rsid w:val="0073646C"/>
    <w:rsid w:val="007D1FAB"/>
    <w:rsid w:val="00AD2819"/>
    <w:rsid w:val="00BF58F7"/>
    <w:rsid w:val="00E82DE2"/>
    <w:rsid w:val="00F8714C"/>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D2819"/>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9F5749DA65B74C72BC85DB3AF44E1AC3">
    <w:name w:val="9F5749DA65B74C72BC85DB3AF44E1AC3"/>
    <w:rsid w:val="00AD2819"/>
  </w:style>
  <w:style w:type="paragraph" w:customStyle="1" w:styleId="233DBF25809E493C8EC74786ADD821FF">
    <w:name w:val="233DBF25809E493C8EC74786ADD821FF"/>
    <w:rsid w:val="00AD2819"/>
  </w:style>
  <w:style w:type="paragraph" w:customStyle="1" w:styleId="7A1FE87309634623949D8A7B25DF3380">
    <w:name w:val="7A1FE87309634623949D8A7B25DF3380"/>
    <w:rsid w:val="00AD2819"/>
  </w:style>
  <w:style w:type="paragraph" w:customStyle="1" w:styleId="39794BB10AE841DA8E6368C4F92CA5C0">
    <w:name w:val="39794BB10AE841DA8E6368C4F92CA5C0"/>
    <w:rsid w:val="00AD2819"/>
  </w:style>
  <w:style w:type="paragraph" w:customStyle="1" w:styleId="91B29A7170284F28AEF54C9B41FC8027">
    <w:name w:val="91B29A7170284F28AEF54C9B41FC8027"/>
    <w:rsid w:val="00AD2819"/>
  </w:style>
  <w:style w:type="paragraph" w:customStyle="1" w:styleId="D5F4B0A8257B49F8A6B7A33CB963C482">
    <w:name w:val="D5F4B0A8257B49F8A6B7A33CB963C482"/>
    <w:rsid w:val="00AD2819"/>
  </w:style>
  <w:style w:type="paragraph" w:customStyle="1" w:styleId="038B4F3566824F429669AA8A496C737D">
    <w:name w:val="038B4F3566824F429669AA8A496C737D"/>
    <w:rsid w:val="00AD2819"/>
  </w:style>
  <w:style w:type="paragraph" w:customStyle="1" w:styleId="F9F2F8A6DB5D461FBA68FFFA1E4DF4C0">
    <w:name w:val="F9F2F8A6DB5D461FBA68FFFA1E4DF4C0"/>
    <w:rsid w:val="00AD2819"/>
  </w:style>
  <w:style w:type="paragraph" w:customStyle="1" w:styleId="FA13372482964EDB8484763038250002">
    <w:name w:val="FA13372482964EDB8484763038250002"/>
    <w:rsid w:val="00AD2819"/>
  </w:style>
  <w:style w:type="paragraph" w:customStyle="1" w:styleId="4A7B3AA4D65646DF87CBA524EC42A04C">
    <w:name w:val="4A7B3AA4D65646DF87CBA524EC42A04C"/>
    <w:rsid w:val="00AD2819"/>
  </w:style>
  <w:style w:type="paragraph" w:customStyle="1" w:styleId="7662CDFAF47642E5A83ED014309C61D2">
    <w:name w:val="7662CDFAF47642E5A83ED014309C61D2"/>
    <w:rsid w:val="00AD2819"/>
  </w:style>
  <w:style w:type="paragraph" w:customStyle="1" w:styleId="9ACAD05524304B4FA5EA12B23302DE7F">
    <w:name w:val="9ACAD05524304B4FA5EA12B23302DE7F"/>
    <w:rsid w:val="00AD2819"/>
  </w:style>
  <w:style w:type="paragraph" w:customStyle="1" w:styleId="19FA327FABEF41ADAAEAB717140A4E4C">
    <w:name w:val="19FA327FABEF41ADAAEAB717140A4E4C"/>
    <w:rsid w:val="00AD2819"/>
  </w:style>
  <w:style w:type="paragraph" w:customStyle="1" w:styleId="B85DE604D8E949C2BFD4EFFC354A20C9">
    <w:name w:val="B85DE604D8E949C2BFD4EFFC354A20C9"/>
    <w:rsid w:val="00AD2819"/>
  </w:style>
  <w:style w:type="paragraph" w:customStyle="1" w:styleId="E206DDE49C9A4741813D0FBE4E5C3969">
    <w:name w:val="E206DDE49C9A4741813D0FBE4E5C3969"/>
    <w:rsid w:val="00AD2819"/>
  </w:style>
  <w:style w:type="paragraph" w:customStyle="1" w:styleId="9CFF181068C7474089104BB0A2FD9B46">
    <w:name w:val="9CFF181068C7474089104BB0A2FD9B46"/>
    <w:rsid w:val="00AD2819"/>
  </w:style>
  <w:style w:type="paragraph" w:customStyle="1" w:styleId="10C00981122743D9B50BB38B9B53428D">
    <w:name w:val="10C00981122743D9B50BB38B9B53428D"/>
    <w:rsid w:val="00AD2819"/>
  </w:style>
  <w:style w:type="paragraph" w:customStyle="1" w:styleId="A1AB24BE47224B73B87376E64BDFEBC4">
    <w:name w:val="A1AB24BE47224B73B87376E64BDFEBC4"/>
    <w:rsid w:val="00AD2819"/>
  </w:style>
  <w:style w:type="paragraph" w:customStyle="1" w:styleId="8BF827BE0DF444B28E043F27986EF770">
    <w:name w:val="8BF827BE0DF444B28E043F27986EF770"/>
    <w:rsid w:val="00AD2819"/>
  </w:style>
  <w:style w:type="paragraph" w:customStyle="1" w:styleId="11E61383FAE4480E9E67D1568AA2C2A4">
    <w:name w:val="11E61383FAE4480E9E67D1568AA2C2A4"/>
    <w:rsid w:val="00AD2819"/>
  </w:style>
  <w:style w:type="paragraph" w:customStyle="1" w:styleId="6FB05203AE054CCAA931194F49930B41">
    <w:name w:val="6FB05203AE054CCAA931194F49930B41"/>
    <w:rsid w:val="00AD2819"/>
  </w:style>
  <w:style w:type="paragraph" w:customStyle="1" w:styleId="A5D0E75F33CF4952A66C03D8511F9860">
    <w:name w:val="A5D0E75F33CF4952A66C03D8511F9860"/>
    <w:rsid w:val="00AD2819"/>
  </w:style>
  <w:style w:type="paragraph" w:customStyle="1" w:styleId="1254F0567E9F46349C2E07DEAA73D271">
    <w:name w:val="1254F0567E9F46349C2E07DEAA73D271"/>
    <w:rsid w:val="00AD2819"/>
  </w:style>
  <w:style w:type="paragraph" w:customStyle="1" w:styleId="322EBDB5833C4F009F94D863BBC21BD7">
    <w:name w:val="322EBDB5833C4F009F94D863BBC21BD7"/>
    <w:rsid w:val="00AD2819"/>
  </w:style>
  <w:style w:type="paragraph" w:customStyle="1" w:styleId="1127F1C71A0F4E628969A78E3F4ED949">
    <w:name w:val="1127F1C71A0F4E628969A78E3F4ED949"/>
    <w:rsid w:val="00AD2819"/>
  </w:style>
  <w:style w:type="paragraph" w:customStyle="1" w:styleId="06444D93D8984A0FA3802B524515D297">
    <w:name w:val="06444D93D8984A0FA3802B524515D297"/>
    <w:rsid w:val="00AD2819"/>
  </w:style>
  <w:style w:type="paragraph" w:customStyle="1" w:styleId="33E0F0D0CACF420D9A8647E4E93C696D">
    <w:name w:val="33E0F0D0CACF420D9A8647E4E93C696D"/>
    <w:rsid w:val="00AD2819"/>
  </w:style>
  <w:style w:type="paragraph" w:customStyle="1" w:styleId="910105526E7F476DA3F691BCADEBDAB1">
    <w:name w:val="910105526E7F476DA3F691BCADEBDAB1"/>
    <w:rsid w:val="00AD2819"/>
  </w:style>
  <w:style w:type="paragraph" w:customStyle="1" w:styleId="05B04B01513843CA8A76AAB97E5590E6">
    <w:name w:val="05B04B01513843CA8A76AAB97E5590E6"/>
    <w:rsid w:val="00AD2819"/>
  </w:style>
  <w:style w:type="paragraph" w:customStyle="1" w:styleId="8C71C0C7F9B842EE9061AAC1D77FA39E">
    <w:name w:val="8C71C0C7F9B842EE9061AAC1D77FA39E"/>
    <w:rsid w:val="00AD2819"/>
  </w:style>
  <w:style w:type="paragraph" w:customStyle="1" w:styleId="A7FF6E21CF2F4D3DB80E915329258CC6">
    <w:name w:val="A7FF6E21CF2F4D3DB80E915329258CC6"/>
    <w:rsid w:val="00AD2819"/>
  </w:style>
  <w:style w:type="paragraph" w:customStyle="1" w:styleId="022A896F24CE4098ADDC8B8E19FE89BF">
    <w:name w:val="022A896F24CE4098ADDC8B8E19FE89BF"/>
    <w:rsid w:val="00AD2819"/>
  </w:style>
  <w:style w:type="paragraph" w:customStyle="1" w:styleId="43F574D453DF48CD9F247E9C99200566">
    <w:name w:val="43F574D453DF48CD9F247E9C99200566"/>
    <w:rsid w:val="00AD2819"/>
  </w:style>
  <w:style w:type="paragraph" w:customStyle="1" w:styleId="7B4779DE87004688955A7F66BE43617A">
    <w:name w:val="7B4779DE87004688955A7F66BE43617A"/>
    <w:rsid w:val="00AD2819"/>
  </w:style>
  <w:style w:type="paragraph" w:customStyle="1" w:styleId="3FB971B1D2D34C66A1CD6328B511F48D">
    <w:name w:val="3FB971B1D2D34C66A1CD6328B511F48D"/>
    <w:rsid w:val="00AD2819"/>
  </w:style>
  <w:style w:type="paragraph" w:customStyle="1" w:styleId="53872EACC8344F889E9308B081B4840C">
    <w:name w:val="53872EACC8344F889E9308B081B4840C"/>
    <w:rsid w:val="00AD2819"/>
  </w:style>
  <w:style w:type="paragraph" w:customStyle="1" w:styleId="F2BD6EA1C80340C08604B511EF439C76">
    <w:name w:val="F2BD6EA1C80340C08604B511EF439C76"/>
    <w:rsid w:val="00AD2819"/>
  </w:style>
  <w:style w:type="paragraph" w:customStyle="1" w:styleId="790674BE05F2413384751BCE1769ABD7">
    <w:name w:val="790674BE05F2413384751BCE1769ABD7"/>
    <w:rsid w:val="00AD2819"/>
  </w:style>
  <w:style w:type="paragraph" w:customStyle="1" w:styleId="A36BC5E2AE8E4EC699A1DE4AE5A3F0F3">
    <w:name w:val="A36BC5E2AE8E4EC699A1DE4AE5A3F0F3"/>
    <w:rsid w:val="00AD2819"/>
  </w:style>
  <w:style w:type="paragraph" w:customStyle="1" w:styleId="26DA2210A2D5488A874EC09BD43BAC8F">
    <w:name w:val="26DA2210A2D5488A874EC09BD43BAC8F"/>
    <w:rsid w:val="00AD2819"/>
  </w:style>
  <w:style w:type="paragraph" w:customStyle="1" w:styleId="A5C0576DEF0E46B599EB3187BC5F6161">
    <w:name w:val="A5C0576DEF0E46B599EB3187BC5F6161"/>
    <w:rsid w:val="00AD2819"/>
  </w:style>
  <w:style w:type="paragraph" w:customStyle="1" w:styleId="E89A204B54494546B2CEACF4DA76D293">
    <w:name w:val="E89A204B54494546B2CEACF4DA76D293"/>
    <w:rsid w:val="00AD2819"/>
  </w:style>
  <w:style w:type="paragraph" w:customStyle="1" w:styleId="8C4C60E89611466BBBC4313DC24C6E02">
    <w:name w:val="8C4C60E89611466BBBC4313DC24C6E02"/>
    <w:rsid w:val="00AD2819"/>
  </w:style>
  <w:style w:type="paragraph" w:customStyle="1" w:styleId="3475F9D1C05F47F797DE872E6FB18B07">
    <w:name w:val="3475F9D1C05F47F797DE872E6FB18B07"/>
    <w:rsid w:val="00AD2819"/>
  </w:style>
  <w:style w:type="paragraph" w:customStyle="1" w:styleId="6CDE005C96BF461DBB072A5D66F22B2E">
    <w:name w:val="6CDE005C96BF461DBB072A5D66F22B2E"/>
    <w:rsid w:val="00AD2819"/>
  </w:style>
  <w:style w:type="paragraph" w:customStyle="1" w:styleId="41A8010CD44147798CC23C42D32FB34B">
    <w:name w:val="41A8010CD44147798CC23C42D32FB34B"/>
    <w:rsid w:val="00AD2819"/>
  </w:style>
  <w:style w:type="paragraph" w:customStyle="1" w:styleId="5E843D37F3784051A802C1E5F3F8362B">
    <w:name w:val="5E843D37F3784051A802C1E5F3F8362B"/>
    <w:rsid w:val="00AD2819"/>
  </w:style>
  <w:style w:type="paragraph" w:customStyle="1" w:styleId="C176A0FCEBF7428B9E402926B98C0ED9">
    <w:name w:val="C176A0FCEBF7428B9E402926B98C0ED9"/>
    <w:rsid w:val="00AD2819"/>
  </w:style>
  <w:style w:type="paragraph" w:customStyle="1" w:styleId="21EC5CFEAF1847369BDE54B96E5A8F12">
    <w:name w:val="21EC5CFEAF1847369BDE54B96E5A8F12"/>
    <w:rsid w:val="00AD281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Villa Maria Catholic Homes Justin Villa Aged Care Residence</Home>
    <Signed xmlns="a8338b6e-77a6-4851-82b6-98166143ffdd" xsi:nil="true"/>
    <Uploaded xmlns="a8338b6e-77a6-4851-82b6-98166143ffdd">true</Uploaded>
    <Management_x0020_Company xmlns="a8338b6e-77a6-4851-82b6-98166143ffdd" xsi:nil="true"/>
    <Doc_x0020_Date xmlns="a8338b6e-77a6-4851-82b6-98166143ffdd">2023-03-01T01:55:04+00:00</Doc_x0020_Date>
    <CSI_x0020_ID xmlns="a8338b6e-77a6-4851-82b6-98166143ffdd" xsi:nil="true"/>
    <Case_x0020_ID xmlns="a8338b6e-77a6-4851-82b6-98166143ffdd" xsi:nil="true"/>
    <Approved_x0020_Provider_x0020_ID xmlns="a8338b6e-77a6-4851-82b6-98166143ffdd" xsi:nil="true"/>
    <Location xmlns="a8338b6e-77a6-4851-82b6-98166143ffdd">C:\Users\mbullochdinte\Downloads\Performance_Report_3226_31-01-2023.docx</Location>
    <Home_x0020_ID xmlns="a8338b6e-77a6-4851-82b6-98166143ffdd">243E3B86-7CF4-DC11-AD41-005056922186</Home_x0020_ID>
    <State xmlns="a8338b6e-77a6-4851-82b6-98166143ffdd" xsi:nil="true"/>
    <Doc_x0020_Sent_Received_x0020_Date xmlns="a8338b6e-77a6-4851-82b6-98166143ffdd">2023-03-01T00:00:00+00:00</Doc_x0020_Sent_Received_x0020_Date>
    <Activity_x0020_ID xmlns="a8338b6e-77a6-4851-82b6-98166143ffdd">90895634-BD77-EB11-8AC9-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F2F44260-6E76-40DD-B2E9-619CF367CF77}">
  <ds:schemaRefs>
    <ds:schemaRef ds:uri="http://schemas.openxmlformats.org/officeDocument/2006/bibliography"/>
  </ds:schemaRefs>
</ds:datastoreItem>
</file>

<file path=customXml/itemProps2.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3.xml><?xml version="1.0" encoding="utf-8"?>
<ds:datastoreItem xmlns:ds="http://schemas.openxmlformats.org/officeDocument/2006/customXml" ds:itemID="{A296F8A4-B8F9-4243-A130-380216A2E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A9609DE4-17DE-48C1-A70E-76375A750734}">
  <ds:schemaRefs>
    <ds:schemaRef ds:uri="http://www.w3.org/XML/1998/namespace"/>
    <ds:schemaRef ds:uri="a8338b6e-77a6-4851-82b6-98166143ffdd"/>
    <ds:schemaRef ds:uri="http://purl.org/dc/terms/"/>
    <ds:schemaRef ds:uri="http://schemas.microsoft.com/office/2006/documentManagement/types"/>
    <ds:schemaRef ds:uri="http://schemas.microsoft.com/office/2006/metadata/properties"/>
    <ds:schemaRef ds:uri="http://schemas.openxmlformats.org/package/2006/metadata/core-properties"/>
    <ds:schemaRef ds:uri="http://purl.org/dc/dcmityp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3974</Words>
  <Characters>22655</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26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Alice Taylor-Brown</cp:lastModifiedBy>
  <cp:revision>3</cp:revision>
  <dcterms:created xsi:type="dcterms:W3CDTF">2023-03-06T03:19:00Z</dcterms:created>
  <dcterms:modified xsi:type="dcterms:W3CDTF">2023-03-06T03:19: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